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35CA55" w14:textId="77777777" w:rsidR="00C52BC5" w:rsidRDefault="00C10419" w:rsidP="00C52BC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ข้อเสนอโครงงาน</w:t>
      </w:r>
      <w:r w:rsidR="00C52BC5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</w:p>
    <w:p w14:paraId="317DAA88" w14:textId="75EB3E34" w:rsidR="00C10419" w:rsidRPr="00E23B71" w:rsidRDefault="00C52BC5" w:rsidP="00C52BC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</w:rPr>
        <w:t xml:space="preserve">Advanced Image </w:t>
      </w:r>
      <w:r w:rsidR="00E90802">
        <w:rPr>
          <w:rFonts w:ascii="TH SarabunPSK" w:hAnsi="TH SarabunPSK" w:cs="TH SarabunPSK"/>
          <w:b/>
          <w:bCs/>
          <w:sz w:val="40"/>
          <w:szCs w:val="40"/>
        </w:rPr>
        <w:t>Processing</w:t>
      </w:r>
      <w:r w:rsidR="00335603" w:rsidRPr="00E23B71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  <w:r w:rsidR="00C10419"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วิชา </w:t>
      </w:r>
      <w:r w:rsidR="00C10419" w:rsidRPr="00E23B71">
        <w:rPr>
          <w:rFonts w:ascii="TH SarabunPSK" w:hAnsi="TH SarabunPSK" w:cs="TH SarabunPSK" w:hint="cs"/>
          <w:b/>
          <w:bCs/>
          <w:sz w:val="40"/>
          <w:szCs w:val="40"/>
        </w:rPr>
        <w:t>2102</w:t>
      </w:r>
      <w:r>
        <w:rPr>
          <w:rFonts w:ascii="TH SarabunPSK" w:hAnsi="TH SarabunPSK" w:cs="TH SarabunPSK"/>
          <w:b/>
          <w:bCs/>
          <w:sz w:val="40"/>
          <w:szCs w:val="40"/>
        </w:rPr>
        <w:t>514</w:t>
      </w:r>
    </w:p>
    <w:p w14:paraId="231F47B2" w14:textId="3EEE5F8B" w:rsidR="00DB10BC" w:rsidRPr="00E23B71" w:rsidRDefault="00DB10BC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613B4507" w14:textId="77777777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7790B39B" w14:textId="77777777" w:rsidR="00DB10BC" w:rsidRDefault="00DB10BC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28323F19" w14:textId="77777777" w:rsidR="00B63EB2" w:rsidRP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B63EB2">
        <w:rPr>
          <w:rFonts w:ascii="TH SarabunPSK" w:hAnsi="TH SarabunPSK" w:cs="TH SarabunPSK"/>
          <w:b/>
          <w:bCs/>
          <w:sz w:val="40"/>
          <w:szCs w:val="40"/>
          <w:cs/>
        </w:rPr>
        <w:t>ระบบตรวจสอบสภาพจราจรติดขัดด้วย</w:t>
      </w:r>
    </w:p>
    <w:p w14:paraId="0EAA90A0" w14:textId="77777777" w:rsid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B63EB2">
        <w:rPr>
          <w:rFonts w:ascii="TH SarabunPSK" w:hAnsi="TH SarabunPSK" w:cs="TH SarabunPSK"/>
          <w:b/>
          <w:bCs/>
          <w:sz w:val="40"/>
          <w:szCs w:val="40"/>
          <w:cs/>
        </w:rPr>
        <w:t>การประมวลผลภาพจากกล้องวงจรปิด</w:t>
      </w:r>
    </w:p>
    <w:p w14:paraId="4C03503A" w14:textId="77777777" w:rsid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2DC7F305" w14:textId="407B0F36" w:rsidR="00B63EB2" w:rsidRP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B63EB2">
        <w:rPr>
          <w:rFonts w:ascii="TH SarabunPSK" w:hAnsi="TH SarabunPSK" w:cs="TH SarabunPSK"/>
          <w:b/>
          <w:bCs/>
          <w:sz w:val="40"/>
          <w:szCs w:val="40"/>
        </w:rPr>
        <w:t>The Traffic Congestion Investigating System by</w:t>
      </w:r>
    </w:p>
    <w:p w14:paraId="164E7653" w14:textId="6AC2DE1B" w:rsidR="008E7A81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B63EB2">
        <w:rPr>
          <w:rFonts w:ascii="TH SarabunPSK" w:hAnsi="TH SarabunPSK" w:cs="TH SarabunPSK"/>
          <w:b/>
          <w:bCs/>
          <w:sz w:val="40"/>
          <w:szCs w:val="40"/>
        </w:rPr>
        <w:t>Image Processing from CCTV Camera</w:t>
      </w:r>
    </w:p>
    <w:p w14:paraId="48B0E87F" w14:textId="77777777" w:rsid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7974B54E" w14:textId="77777777" w:rsid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2DE9F367" w14:textId="77777777" w:rsid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363948F5" w14:textId="77777777" w:rsid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6164F8E2" w14:textId="730D8088" w:rsidR="00B63EB2" w:rsidRDefault="00B63EB2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จัดทำโดย</w:t>
      </w:r>
    </w:p>
    <w:p w14:paraId="6E1DF579" w14:textId="27BEE507" w:rsidR="00C10419" w:rsidRPr="00E23B71" w:rsidRDefault="008E7A81" w:rsidP="00891FD0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นายธีรวัฒน์ เลิศอัมพรวิทย์</w:t>
      </w:r>
      <w:r w:rsidR="0098783A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="00C10419"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เลขประจำตัว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6430183721</w:t>
      </w:r>
    </w:p>
    <w:p w14:paraId="5056CBC9" w14:textId="77777777" w:rsid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2E1987FE" w14:textId="506AAEC0" w:rsid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  <w:lang w:val="fr-FR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  <w:lang w:val="fr-FR"/>
        </w:rPr>
        <w:t>เสนอ</w:t>
      </w:r>
    </w:p>
    <w:p w14:paraId="59A7A5F1" w14:textId="4109C00D" w:rsidR="0048536B" w:rsidRPr="00B63EB2" w:rsidRDefault="00B63EB2" w:rsidP="00B63EB2">
      <w:pPr>
        <w:jc w:val="center"/>
        <w:rPr>
          <w:rFonts w:ascii="TH SarabunPSK" w:hAnsi="TH SarabunPSK" w:cs="TH SarabunPSK"/>
          <w:b/>
          <w:bCs/>
          <w:sz w:val="40"/>
          <w:szCs w:val="40"/>
          <w:lang w:val="fr-FR"/>
        </w:rPr>
      </w:pPr>
      <w:r w:rsidRPr="00B63EB2">
        <w:rPr>
          <w:rFonts w:ascii="TH SarabunPSK" w:hAnsi="TH SarabunPSK" w:cs="TH SarabunPSK"/>
          <w:b/>
          <w:bCs/>
          <w:sz w:val="40"/>
          <w:szCs w:val="40"/>
          <w:cs/>
          <w:lang w:val="fr-FR"/>
        </w:rPr>
        <w:t>รศ. ดร. ชาญชัย ปลื้มปิติวิริยะเวช</w:t>
      </w:r>
    </w:p>
    <w:p w14:paraId="07BB9694" w14:textId="77777777" w:rsidR="0048536B" w:rsidRPr="00B63EB2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  <w:lang w:val="fr-FR"/>
        </w:rPr>
      </w:pPr>
    </w:p>
    <w:p w14:paraId="61F2C2E4" w14:textId="392B9153" w:rsidR="00DB10BC" w:rsidRDefault="00DB10BC" w:rsidP="00891FD0">
      <w:pPr>
        <w:jc w:val="center"/>
        <w:rPr>
          <w:rFonts w:ascii="TH SarabunPSK" w:hAnsi="TH SarabunPSK" w:cs="TH SarabunPSK"/>
          <w:b/>
          <w:bCs/>
          <w:sz w:val="40"/>
          <w:szCs w:val="40"/>
          <w:lang w:val="fr-FR"/>
        </w:rPr>
      </w:pPr>
    </w:p>
    <w:p w14:paraId="6D6A877C" w14:textId="77777777" w:rsidR="00B63EB2" w:rsidRDefault="00B63EB2" w:rsidP="00891FD0">
      <w:pPr>
        <w:jc w:val="center"/>
        <w:rPr>
          <w:rFonts w:ascii="TH SarabunPSK" w:hAnsi="TH SarabunPSK" w:cs="TH SarabunPSK"/>
          <w:b/>
          <w:bCs/>
          <w:sz w:val="40"/>
          <w:szCs w:val="40"/>
          <w:lang w:val="fr-FR"/>
        </w:rPr>
      </w:pPr>
    </w:p>
    <w:p w14:paraId="0D7C5F90" w14:textId="77777777" w:rsidR="00C10419" w:rsidRPr="00E23B71" w:rsidRDefault="00C10419" w:rsidP="00891FD0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ภาควิชาวิศวกรรมไฟฟ้า คณะวิศวกรรมศาสตร์</w:t>
      </w:r>
    </w:p>
    <w:p w14:paraId="776AD892" w14:textId="6E00555D" w:rsidR="00C10419" w:rsidRPr="00E23B71" w:rsidRDefault="00C10419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จุฬาลงกรณ์มหาวิทยาลัย</w:t>
      </w:r>
    </w:p>
    <w:p w14:paraId="1DD7BE8F" w14:textId="7A1FA1C7" w:rsidR="00F04C7D" w:rsidRPr="00E23B71" w:rsidRDefault="00F04C7D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ปีการศึกษา </w:t>
      </w:r>
      <w:r w:rsidRPr="00E23B71">
        <w:rPr>
          <w:rFonts w:ascii="TH SarabunPSK" w:hAnsi="TH SarabunPSK" w:cs="TH SarabunPSK" w:hint="cs"/>
          <w:b/>
          <w:bCs/>
          <w:sz w:val="40"/>
          <w:szCs w:val="40"/>
        </w:rPr>
        <w:t>25</w:t>
      </w:r>
      <w:r w:rsidR="0048536B"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6</w:t>
      </w:r>
      <w:r w:rsidR="0098783A">
        <w:rPr>
          <w:rFonts w:ascii="TH SarabunPSK" w:hAnsi="TH SarabunPSK" w:cs="TH SarabunPSK"/>
          <w:b/>
          <w:bCs/>
          <w:sz w:val="40"/>
          <w:szCs w:val="40"/>
        </w:rPr>
        <w:t>7</w:t>
      </w:r>
    </w:p>
    <w:p w14:paraId="116F8525" w14:textId="7E53A498" w:rsidR="0048536B" w:rsidRPr="00E23B71" w:rsidRDefault="0048536B" w:rsidP="00B63EB2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61005B48" w14:textId="77777777" w:rsidR="00DB10BC" w:rsidRPr="00E23B71" w:rsidRDefault="00DB10BC" w:rsidP="00891FD0">
      <w:pPr>
        <w:rPr>
          <w:rFonts w:ascii="TH SarabunPSK" w:hAnsi="TH SarabunPSK" w:cs="TH SarabunPSK"/>
        </w:rPr>
      </w:pPr>
      <w:bookmarkStart w:id="0" w:name="บทนำ"/>
      <w:bookmarkStart w:id="1" w:name="_Ref494972527"/>
      <w:bookmarkStart w:id="2" w:name="_Ref494972526"/>
      <w:bookmarkStart w:id="3" w:name="_Toc492476361"/>
      <w:bookmarkStart w:id="4" w:name="_Toc492476318"/>
      <w:bookmarkStart w:id="5" w:name="_Toc492476304"/>
      <w:bookmarkStart w:id="6" w:name="_Toc492476251"/>
    </w:p>
    <w:p w14:paraId="0230DB19" w14:textId="59244F3A" w:rsidR="00335603" w:rsidRPr="00E23B71" w:rsidRDefault="00335603" w:rsidP="00891FD0">
      <w:pPr>
        <w:rPr>
          <w:rFonts w:ascii="TH SarabunPSK" w:hAnsi="TH SarabunPSK" w:cs="TH SarabunPSK"/>
        </w:rPr>
        <w:sectPr w:rsidR="00335603" w:rsidRPr="00E23B71" w:rsidSect="00880415">
          <w:pgSz w:w="11906" w:h="16838" w:code="9"/>
          <w:pgMar w:top="1440" w:right="1440" w:bottom="1440" w:left="1440" w:header="720" w:footer="720" w:gutter="0"/>
          <w:pgNumType w:start="0"/>
          <w:cols w:space="720"/>
          <w:docGrid w:linePitch="360"/>
        </w:sectPr>
      </w:pPr>
    </w:p>
    <w:bookmarkStart w:id="7" w:name="_Toc151389997" w:displacedByCustomXml="next"/>
    <w:sdt>
      <w:sdtPr>
        <w:rPr>
          <w:rFonts w:ascii="TH Sarabun Chula" w:hAnsi="TH Sarabun Chula" w:cs="TH Sarabun Chula"/>
          <w:b w:val="0"/>
          <w:bCs w:val="0"/>
          <w:sz w:val="32"/>
          <w:szCs w:val="32"/>
          <w:cs/>
          <w:lang w:bidi="hi-IN"/>
        </w:rPr>
        <w:id w:val="134360438"/>
        <w:docPartObj>
          <w:docPartGallery w:val="Table of Contents"/>
          <w:docPartUnique/>
        </w:docPartObj>
      </w:sdtPr>
      <w:sdtEndPr>
        <w:rPr>
          <w:cs w:val="0"/>
          <w:lang w:bidi="th-TH"/>
        </w:rPr>
      </w:sdtEndPr>
      <w:sdtContent>
        <w:p w14:paraId="71B70381" w14:textId="77777777" w:rsidR="00C10419" w:rsidRPr="00BC7152" w:rsidRDefault="00C10419" w:rsidP="00BC7152">
          <w:pPr>
            <w:pStyle w:val="Heading1"/>
            <w:numPr>
              <w:ilvl w:val="0"/>
              <w:numId w:val="0"/>
            </w:numPr>
            <w:spacing w:before="0" w:after="0" w:line="360" w:lineRule="auto"/>
            <w:jc w:val="center"/>
            <w:rPr>
              <w:rFonts w:ascii="TH Sarabun Chula" w:hAnsi="TH Sarabun Chula" w:cs="TH Sarabun Chula"/>
              <w:color w:val="000000" w:themeColor="text1"/>
              <w:sz w:val="32"/>
              <w:szCs w:val="32"/>
              <w:cs/>
            </w:rPr>
          </w:pPr>
          <w:r w:rsidRPr="00BC7152">
            <w:rPr>
              <w:rFonts w:ascii="TH Sarabun Chula" w:hAnsi="TH Sarabun Chula" w:cs="TH Sarabun Chula"/>
              <w:color w:val="000000" w:themeColor="text1"/>
              <w:sz w:val="32"/>
              <w:szCs w:val="32"/>
              <w:cs/>
            </w:rPr>
            <w:t>สารบัญ</w:t>
          </w:r>
          <w:bookmarkEnd w:id="7"/>
        </w:p>
        <w:p w14:paraId="5A465657" w14:textId="473219E6" w:rsidR="00FC708A" w:rsidRPr="00FC708A" w:rsidRDefault="00FC708A" w:rsidP="00FC708A">
          <w:pPr>
            <w:spacing w:line="360" w:lineRule="auto"/>
            <w:rPr>
              <w:rFonts w:ascii="TH Sarabun New" w:hAnsi="TH Sarabun New" w:cs="TH Sarabun New"/>
              <w:sz w:val="32"/>
              <w:szCs w:val="32"/>
            </w:rPr>
          </w:pPr>
          <w:r>
            <w:rPr>
              <w:rFonts w:ascii="TH Sarabun New" w:hAnsi="TH Sarabun New" w:cs="TH Sarabun New" w:hint="cs"/>
              <w:sz w:val="32"/>
              <w:szCs w:val="32"/>
              <w:cs/>
            </w:rPr>
            <w:t xml:space="preserve">1. </w:t>
          </w:r>
          <w:r w:rsidRPr="00FC708A">
            <w:rPr>
              <w:rFonts w:ascii="TH Sarabun New" w:hAnsi="TH Sarabun New" w:cs="TH Sarabun New"/>
              <w:sz w:val="32"/>
              <w:szCs w:val="32"/>
              <w:cs/>
            </w:rPr>
            <w:t>บทนำ</w:t>
          </w:r>
          <w:r w:rsidRPr="00FC708A"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>
            <w:rPr>
              <w:rFonts w:ascii="TH Sarabun New" w:hAnsi="TH Sarabun New" w:cs="TH Sarabun New"/>
              <w:sz w:val="32"/>
              <w:szCs w:val="32"/>
              <w:cs/>
            </w:rPr>
            <w:tab/>
          </w:r>
          <w:r w:rsidRPr="00FC708A">
            <w:rPr>
              <w:rFonts w:ascii="TH Sarabun New" w:hAnsi="TH Sarabun New" w:cs="TH Sarabun New"/>
              <w:sz w:val="32"/>
              <w:szCs w:val="32"/>
              <w:cs/>
            </w:rPr>
            <w:t>3</w:t>
          </w:r>
        </w:p>
        <w:p w14:paraId="05935B16" w14:textId="377D3AD2" w:rsidR="009F22B9" w:rsidRPr="009F22B9" w:rsidRDefault="009F22B9" w:rsidP="009F22B9">
          <w:pPr>
            <w:spacing w:line="360" w:lineRule="auto"/>
            <w:ind w:firstLine="709"/>
            <w:rPr>
              <w:rFonts w:ascii="TH Sarabun Chula" w:hAnsi="TH Sarabun Chula" w:cs="TH Sarabun Chula"/>
              <w:sz w:val="32"/>
              <w:szCs w:val="32"/>
            </w:rPr>
          </w:pPr>
          <w:r w:rsidRPr="009F22B9">
            <w:rPr>
              <w:rFonts w:ascii="TH Sarabun Chula" w:hAnsi="TH Sarabun Chula" w:cs="TH Sarabun Chula"/>
              <w:sz w:val="32"/>
              <w:szCs w:val="32"/>
              <w:cs/>
            </w:rPr>
            <w:tab/>
            <w:t>1.1 ที่มาและความสำคัญของโครงงาน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 w:hint="cs"/>
              <w:sz w:val="32"/>
              <w:szCs w:val="32"/>
              <w:cs/>
            </w:rPr>
            <w:t>3</w:t>
          </w:r>
        </w:p>
        <w:p w14:paraId="011A15E4" w14:textId="08AD54BD" w:rsidR="009F22B9" w:rsidRPr="009F22B9" w:rsidRDefault="009F22B9" w:rsidP="009F22B9">
          <w:pPr>
            <w:spacing w:line="360" w:lineRule="auto"/>
            <w:ind w:firstLine="709"/>
            <w:rPr>
              <w:rFonts w:ascii="TH Sarabun Chula" w:hAnsi="TH Sarabun Chula" w:cs="TH Sarabun Chula"/>
              <w:sz w:val="32"/>
              <w:szCs w:val="32"/>
            </w:rPr>
          </w:pPr>
          <w:r w:rsidRPr="009F22B9">
            <w:rPr>
              <w:rFonts w:ascii="TH Sarabun Chula" w:hAnsi="TH Sarabun Chula" w:cs="TH Sarabun Chula"/>
              <w:sz w:val="32"/>
              <w:szCs w:val="32"/>
              <w:cs/>
            </w:rPr>
            <w:tab/>
            <w:t>1.2 วัตถุประสงค์ของโครงงาน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 w:hint="cs"/>
              <w:sz w:val="32"/>
              <w:szCs w:val="32"/>
              <w:cs/>
            </w:rPr>
            <w:t>3</w:t>
          </w:r>
        </w:p>
        <w:p w14:paraId="7ABE7DF9" w14:textId="52626770" w:rsidR="009F22B9" w:rsidRDefault="009F22B9" w:rsidP="009F22B9">
          <w:pPr>
            <w:spacing w:line="360" w:lineRule="auto"/>
            <w:ind w:firstLine="709"/>
            <w:rPr>
              <w:rFonts w:ascii="TH Sarabun Chula" w:hAnsi="TH Sarabun Chula" w:cs="TH Sarabun Chula"/>
              <w:sz w:val="32"/>
              <w:szCs w:val="32"/>
            </w:rPr>
          </w:pPr>
          <w:r w:rsidRPr="009F22B9">
            <w:rPr>
              <w:rFonts w:ascii="TH Sarabun Chula" w:hAnsi="TH Sarabun Chula" w:cs="TH Sarabun Chula"/>
              <w:sz w:val="32"/>
              <w:szCs w:val="32"/>
              <w:cs/>
            </w:rPr>
            <w:tab/>
            <w:t>1.3 ขอบเขตของโครงงาน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 w:hint="cs"/>
              <w:sz w:val="32"/>
              <w:szCs w:val="32"/>
              <w:cs/>
            </w:rPr>
            <w:t>3</w:t>
          </w:r>
        </w:p>
        <w:p w14:paraId="471FEC43" w14:textId="7DC0DA05" w:rsidR="00BC7152" w:rsidRPr="00BC7152" w:rsidRDefault="00BC7152" w:rsidP="009F22B9">
          <w:pPr>
            <w:spacing w:line="360" w:lineRule="auto"/>
            <w:ind w:firstLine="709"/>
            <w:rPr>
              <w:rFonts w:ascii="TH Sarabun Chula" w:hAnsi="TH Sarabun Chula" w:cs="TH Sarabun Chula"/>
              <w:sz w:val="32"/>
              <w:szCs w:val="32"/>
            </w:rPr>
          </w:pP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1.4 ผลลัพธ์ที่คาดหวังจากโครงงาน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 w:hint="cs"/>
              <w:sz w:val="32"/>
              <w:szCs w:val="32"/>
              <w:cs/>
            </w:rPr>
            <w:t>4</w:t>
          </w:r>
        </w:p>
        <w:p w14:paraId="6DFF3BDC" w14:textId="24297055" w:rsidR="00BC7152" w:rsidRDefault="00BC7152" w:rsidP="009F22B9">
          <w:pPr>
            <w:spacing w:line="360" w:lineRule="auto"/>
            <w:ind w:firstLine="709"/>
            <w:rPr>
              <w:rFonts w:ascii="TH Sarabun Chula" w:hAnsi="TH Sarabun Chula" w:cs="TH Sarabun Chula"/>
              <w:sz w:val="32"/>
              <w:szCs w:val="32"/>
            </w:rPr>
          </w:pP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1.5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องค์ความรู้ทางวิศวกรรมที่นำมาประยุกต์ใช้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 w:hint="cs"/>
              <w:sz w:val="32"/>
              <w:szCs w:val="32"/>
              <w:cs/>
            </w:rPr>
            <w:t>4</w:t>
          </w:r>
        </w:p>
        <w:p w14:paraId="4836C3C2" w14:textId="4E5F512D" w:rsidR="00BC7152" w:rsidRDefault="00BC7152" w:rsidP="00BC7152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2.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หลักการและทฤษฎีที่เกี่ยวข้อง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 w:hint="cs"/>
              <w:sz w:val="32"/>
              <w:szCs w:val="32"/>
              <w:cs/>
            </w:rPr>
            <w:t>5</w:t>
          </w:r>
        </w:p>
        <w:p w14:paraId="784A58CF" w14:textId="32806BD4" w:rsidR="007068D7" w:rsidRPr="007068D7" w:rsidRDefault="007068D7" w:rsidP="00BC7152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  <w:cs/>
            </w:rPr>
          </w:pPr>
          <w:r>
            <w:rPr>
              <w:rFonts w:ascii="TH Sarabun Chula" w:hAnsi="TH Sarabun Chula" w:cs="TH Sarabun Chula"/>
              <w:sz w:val="32"/>
              <w:szCs w:val="32"/>
            </w:rPr>
            <w:tab/>
            <w:t xml:space="preserve">2.1 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  <w:cs/>
            </w:rPr>
            <w:t>ภาพระดับเทา (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</w:rPr>
            <w:t>Grayscale Image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3D4990">
            <w:rPr>
              <w:rFonts w:ascii="TH Sarabun Chula" w:hAnsi="TH Sarabun Chula" w:cs="TH Sarabun Chula"/>
              <w:sz w:val="32"/>
              <w:szCs w:val="32"/>
            </w:rPr>
            <w:tab/>
          </w:r>
          <w:r w:rsidR="00FC708A">
            <w:rPr>
              <w:rFonts w:ascii="TH Sarabun Chula" w:hAnsi="TH Sarabun Chula" w:cs="TH Sarabun Chula" w:hint="cs"/>
              <w:sz w:val="32"/>
              <w:szCs w:val="32"/>
              <w:cs/>
            </w:rPr>
            <w:t>5</w:t>
          </w:r>
        </w:p>
        <w:p w14:paraId="4A70269C" w14:textId="02EC5484" w:rsidR="007068D7" w:rsidRDefault="007068D7" w:rsidP="00BC7152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/>
              <w:sz w:val="32"/>
              <w:szCs w:val="32"/>
            </w:rPr>
            <w:tab/>
            <w:t>2.2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  <w:cs/>
            </w:rPr>
            <w:t>การคำนวณความแตกต่างของพิกเซล (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</w:rPr>
            <w:t>Pixel Difference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5</w:t>
          </w:r>
        </w:p>
        <w:p w14:paraId="6C7A1F41" w14:textId="3AA6C629" w:rsidR="00A8212C" w:rsidRDefault="00A8212C" w:rsidP="00A8212C">
          <w:pPr>
            <w:suppressAutoHyphens w:val="0"/>
            <w:spacing w:after="160" w:line="259" w:lineRule="auto"/>
            <w:ind w:firstLine="720"/>
            <w:jc w:val="left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>2.</w:t>
          </w:r>
          <w:r w:rsidR="007068D7">
            <w:rPr>
              <w:rFonts w:ascii="TH Sarabun Chula" w:hAnsi="TH Sarabun Chula" w:cs="TH Sarabun Chula"/>
              <w:sz w:val="32"/>
              <w:szCs w:val="32"/>
            </w:rPr>
            <w:t>3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  <w:cs/>
            </w:rPr>
            <w:t>เทคนิคการลบพื้นหลัง (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</w:rPr>
            <w:t>Background Subtraction Technique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5</w:t>
          </w:r>
        </w:p>
        <w:p w14:paraId="02E39DEC" w14:textId="293C0179" w:rsidR="006A46A3" w:rsidRDefault="006A46A3" w:rsidP="00A8212C">
          <w:pPr>
            <w:suppressAutoHyphens w:val="0"/>
            <w:spacing w:after="160" w:line="259" w:lineRule="auto"/>
            <w:ind w:firstLine="720"/>
            <w:jc w:val="left"/>
            <w:rPr>
              <w:rFonts w:ascii="TH Sarabun Chula" w:hAnsi="TH Sarabun Chula" w:cs="TH Sarabun Chula"/>
              <w:sz w:val="32"/>
              <w:szCs w:val="32"/>
              <w:cs/>
            </w:rPr>
          </w:pPr>
          <w:r>
            <w:rPr>
              <w:rFonts w:ascii="TH Sarabun Chula" w:hAnsi="TH Sarabun Chula" w:cs="TH Sarabun Chula"/>
              <w:sz w:val="32"/>
              <w:szCs w:val="32"/>
            </w:rPr>
            <w:t xml:space="preserve">2.4 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  <w:cs/>
            </w:rPr>
            <w:t>การกรองค่ามัธยฐาน (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</w:rPr>
            <w:t>Median Filtering)</w:t>
          </w:r>
          <w:r w:rsidR="003D4990">
            <w:rPr>
              <w:rFonts w:ascii="TH Sarabun Chula" w:hAnsi="TH Sarabun Chula" w:cs="TH Sarabun Chula"/>
              <w:sz w:val="32"/>
              <w:szCs w:val="32"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6</w:t>
          </w:r>
        </w:p>
        <w:p w14:paraId="240DF175" w14:textId="0E306CEF" w:rsidR="00A8212C" w:rsidRDefault="00A8212C" w:rsidP="00A8212C">
          <w:pPr>
            <w:suppressAutoHyphens w:val="0"/>
            <w:spacing w:after="160" w:line="259" w:lineRule="auto"/>
            <w:ind w:firstLine="720"/>
            <w:jc w:val="left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>2.</w:t>
          </w:r>
          <w:r w:rsidR="006A46A3">
            <w:rPr>
              <w:rFonts w:ascii="TH Sarabun Chula" w:hAnsi="TH Sarabun Chula" w:cs="TH Sarabun Chula" w:hint="cs"/>
              <w:sz w:val="32"/>
              <w:szCs w:val="32"/>
              <w:cs/>
            </w:rPr>
            <w:t>5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</w:rPr>
            <w:t>ROI (Region of Interest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6</w:t>
          </w:r>
        </w:p>
        <w:p w14:paraId="46D174C9" w14:textId="27F7114D" w:rsidR="00A8212C" w:rsidRDefault="00A8212C" w:rsidP="00A8212C">
          <w:pPr>
            <w:spacing w:line="360" w:lineRule="auto"/>
            <w:ind w:firstLine="720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/>
              <w:sz w:val="32"/>
              <w:szCs w:val="32"/>
            </w:rPr>
            <w:t>2.</w:t>
          </w:r>
          <w:r w:rsidR="006A46A3">
            <w:rPr>
              <w:rFonts w:ascii="TH Sarabun Chula" w:hAnsi="TH Sarabun Chula" w:cs="TH Sarabun Chula" w:hint="cs"/>
              <w:sz w:val="32"/>
              <w:szCs w:val="32"/>
              <w:cs/>
            </w:rPr>
            <w:t>6</w:t>
          </w:r>
          <w:r>
            <w:rPr>
              <w:rFonts w:ascii="TH Sarabun Chula" w:hAnsi="TH Sarabun Chula" w:cs="TH Sarabun Chula"/>
              <w:sz w:val="32"/>
              <w:szCs w:val="32"/>
            </w:rPr>
            <w:t xml:space="preserve"> 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  <w:cs/>
            </w:rPr>
            <w:t>การขยายภาพ (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</w:rPr>
            <w:t>Dilation Operation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3D4990">
            <w:rPr>
              <w:rFonts w:ascii="TH Sarabun Chula" w:hAnsi="TH Sarabun Chula" w:cs="TH Sarabun Chula"/>
              <w:sz w:val="32"/>
              <w:szCs w:val="32"/>
            </w:rPr>
            <w:tab/>
          </w:r>
          <w:r w:rsidR="003D4990">
            <w:rPr>
              <w:rFonts w:ascii="TH Sarabun Chula" w:hAnsi="TH Sarabun Chula" w:cs="TH Sarabun Chula"/>
              <w:sz w:val="32"/>
              <w:szCs w:val="32"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7</w:t>
          </w:r>
        </w:p>
        <w:p w14:paraId="67808332" w14:textId="05CDF512" w:rsidR="009F22B9" w:rsidRDefault="009F22B9" w:rsidP="00A8212C">
          <w:pPr>
            <w:spacing w:line="360" w:lineRule="auto"/>
            <w:ind w:firstLine="720"/>
            <w:rPr>
              <w:rFonts w:ascii="TH Sarabun Chula" w:hAnsi="TH Sarabun Chula" w:cs="TH Sarabun Chula"/>
              <w:sz w:val="32"/>
              <w:szCs w:val="32"/>
            </w:rPr>
          </w:pPr>
          <w:r w:rsidRPr="009F22B9">
            <w:rPr>
              <w:rFonts w:ascii="TH Sarabun Chula" w:hAnsi="TH Sarabun Chula" w:cs="TH Sarabun Chula"/>
              <w:sz w:val="32"/>
              <w:szCs w:val="32"/>
              <w:cs/>
            </w:rPr>
            <w:t xml:space="preserve">2.7 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  <w:cs/>
            </w:rPr>
            <w:t>การกร่อนภาพ (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</w:rPr>
            <w:t>Erosion Operation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3D4990">
            <w:rPr>
              <w:rFonts w:ascii="TH Sarabun Chula" w:hAnsi="TH Sarabun Chula" w:cs="TH Sarabun Chula"/>
              <w:sz w:val="32"/>
              <w:szCs w:val="32"/>
            </w:rPr>
            <w:tab/>
          </w:r>
          <w:r w:rsidR="003D4990">
            <w:rPr>
              <w:rFonts w:ascii="TH Sarabun Chula" w:hAnsi="TH Sarabun Chula" w:cs="TH Sarabun Chula"/>
              <w:sz w:val="32"/>
              <w:szCs w:val="32"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8</w:t>
          </w:r>
        </w:p>
        <w:p w14:paraId="54867737" w14:textId="20CD1136" w:rsidR="009F22B9" w:rsidRDefault="009F22B9" w:rsidP="00A8212C">
          <w:pPr>
            <w:spacing w:line="360" w:lineRule="auto"/>
            <w:ind w:firstLine="720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2.8 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  <w:cs/>
            </w:rPr>
            <w:t>การปิดภาพ (</w:t>
          </w:r>
          <w:r w:rsidR="003D4990" w:rsidRPr="003D4990">
            <w:rPr>
              <w:rFonts w:ascii="TH Sarabun Chula" w:hAnsi="TH Sarabun Chula" w:cs="TH Sarabun Chula"/>
              <w:sz w:val="32"/>
              <w:szCs w:val="32"/>
            </w:rPr>
            <w:t>Closing Operation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9</w:t>
          </w:r>
        </w:p>
        <w:p w14:paraId="4755A536" w14:textId="62854662" w:rsidR="003D4990" w:rsidRPr="00BC7152" w:rsidRDefault="003D4990" w:rsidP="003D4990">
          <w:pPr>
            <w:spacing w:line="360" w:lineRule="auto"/>
            <w:ind w:firstLine="720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>2.</w:t>
          </w:r>
          <w:r>
            <w:rPr>
              <w:rFonts w:ascii="TH Sarabun Chula" w:hAnsi="TH Sarabun Chula" w:cs="TH Sarabun Chula"/>
              <w:sz w:val="32"/>
              <w:szCs w:val="32"/>
            </w:rPr>
            <w:t>9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3D4990">
            <w:rPr>
              <w:rFonts w:ascii="TH Sarabun Chula" w:hAnsi="TH Sarabun Chula" w:cs="TH Sarabun Chula"/>
              <w:sz w:val="32"/>
              <w:szCs w:val="32"/>
              <w:cs/>
            </w:rPr>
            <w:t>การเปิดภาพ (</w:t>
          </w:r>
          <w:r w:rsidRPr="003D4990">
            <w:rPr>
              <w:rFonts w:ascii="TH Sarabun Chula" w:hAnsi="TH Sarabun Chula" w:cs="TH Sarabun Chula"/>
              <w:sz w:val="32"/>
              <w:szCs w:val="32"/>
            </w:rPr>
            <w:t>Opening Operation)</w:t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9</w:t>
          </w:r>
        </w:p>
        <w:p w14:paraId="15FDDEB6" w14:textId="2D6CB14A" w:rsidR="003D4990" w:rsidRDefault="003D4990" w:rsidP="003D4990">
          <w:pPr>
            <w:spacing w:line="360" w:lineRule="auto"/>
            <w:ind w:firstLine="720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>2.</w:t>
          </w:r>
          <w:r>
            <w:rPr>
              <w:rFonts w:ascii="TH Sarabun Chula" w:hAnsi="TH Sarabun Chula" w:cs="TH Sarabun Chula"/>
              <w:sz w:val="32"/>
              <w:szCs w:val="32"/>
            </w:rPr>
            <w:t>10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3D4990">
            <w:rPr>
              <w:rFonts w:ascii="TH Sarabun Chula" w:hAnsi="TH Sarabun Chula" w:cs="TH Sarabun Chula"/>
              <w:sz w:val="32"/>
              <w:szCs w:val="32"/>
              <w:cs/>
            </w:rPr>
            <w:t>การตรวจจับขอบภาพ (</w:t>
          </w:r>
          <w:r w:rsidRPr="003D4990">
            <w:rPr>
              <w:rFonts w:ascii="TH Sarabun Chula" w:hAnsi="TH Sarabun Chula" w:cs="TH Sarabun Chula"/>
              <w:sz w:val="32"/>
              <w:szCs w:val="32"/>
            </w:rPr>
            <w:t>Edge Detection)</w:t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10</w:t>
          </w:r>
        </w:p>
        <w:p w14:paraId="223DCA42" w14:textId="0ED6E183" w:rsidR="003D4990" w:rsidRPr="00BC7152" w:rsidRDefault="003D4990" w:rsidP="003D4990">
          <w:pPr>
            <w:spacing w:line="360" w:lineRule="auto"/>
            <w:ind w:firstLine="720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>2.</w:t>
          </w:r>
          <w:r>
            <w:rPr>
              <w:rFonts w:ascii="TH Sarabun Chula" w:hAnsi="TH Sarabun Chula" w:cs="TH Sarabun Chula"/>
              <w:sz w:val="32"/>
              <w:szCs w:val="32"/>
            </w:rPr>
            <w:t>11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3D4990">
            <w:rPr>
              <w:rFonts w:ascii="TH Sarabun Chula" w:hAnsi="TH Sarabun Chula" w:cs="TH Sarabun Chula"/>
              <w:sz w:val="32"/>
              <w:szCs w:val="32"/>
              <w:cs/>
            </w:rPr>
            <w:t>วิธีการตรวจจับขอบเขตวัตถุ (</w:t>
          </w:r>
          <w:r w:rsidRPr="003D4990">
            <w:rPr>
              <w:rFonts w:ascii="TH Sarabun Chula" w:hAnsi="TH Sarabun Chula" w:cs="TH Sarabun Chula"/>
              <w:sz w:val="32"/>
              <w:szCs w:val="32"/>
            </w:rPr>
            <w:t>Contour-Based Method)</w:t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11</w:t>
          </w:r>
        </w:p>
        <w:p w14:paraId="4DE6C4CF" w14:textId="0460C6E9" w:rsidR="00BC7152" w:rsidRDefault="00BC7152" w:rsidP="00BC7152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3.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 xml:space="preserve">แนวทางการดำเนินงาน 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13</w:t>
          </w:r>
        </w:p>
        <w:p w14:paraId="44CBB353" w14:textId="039DFD81" w:rsidR="009F22B9" w:rsidRDefault="009F22B9" w:rsidP="00170F3B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3.1 </w:t>
          </w:r>
          <w:r w:rsidR="00170F3B" w:rsidRPr="00170F3B">
            <w:rPr>
              <w:rFonts w:ascii="TH Sarabun Chula" w:hAnsi="TH Sarabun Chula" w:cs="TH Sarabun Chula"/>
              <w:sz w:val="32"/>
              <w:szCs w:val="32"/>
              <w:cs/>
            </w:rPr>
            <w:t>การตรวจสอบสภาพการจราจรโดยใช้ภาพจราจรจำนวน 1 ภาพ (</w:t>
          </w:r>
          <w:r w:rsidR="00170F3B" w:rsidRPr="00170F3B">
            <w:rPr>
              <w:rFonts w:ascii="TH Sarabun Chula" w:hAnsi="TH Sarabun Chula" w:cs="TH Sarabun Chula"/>
              <w:sz w:val="32"/>
              <w:szCs w:val="32"/>
            </w:rPr>
            <w:t>Single Image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13</w:t>
          </w:r>
        </w:p>
        <w:p w14:paraId="72821C74" w14:textId="7C1B0E88" w:rsidR="009F22B9" w:rsidRPr="00BC7152" w:rsidRDefault="009F22B9" w:rsidP="00BC7152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3.2 </w:t>
          </w:r>
          <w:r w:rsidR="00170F3B" w:rsidRPr="00170F3B">
            <w:rPr>
              <w:rFonts w:ascii="TH Sarabun Chula" w:hAnsi="TH Sarabun Chula" w:cs="TH Sarabun Chula"/>
              <w:sz w:val="32"/>
              <w:szCs w:val="32"/>
              <w:cs/>
            </w:rPr>
            <w:t>การตรวจสอบสภาพการจราจรโดยใช้ภาพจราจรจำนวนหลายภาพ (</w:t>
          </w:r>
          <w:r w:rsidR="00170F3B" w:rsidRPr="00170F3B">
            <w:rPr>
              <w:rFonts w:ascii="TH Sarabun Chula" w:hAnsi="TH Sarabun Chula" w:cs="TH Sarabun Chula"/>
              <w:sz w:val="32"/>
              <w:szCs w:val="32"/>
            </w:rPr>
            <w:t>Multiple Images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16</w:t>
          </w:r>
        </w:p>
        <w:p w14:paraId="3D41A665" w14:textId="5C91E3FA" w:rsidR="00BC7152" w:rsidRDefault="00BC7152" w:rsidP="00BC7152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lastRenderedPageBreak/>
            <w:t>4.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ผลลัพธ์จากการดำเนินการเบื้องต้น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17</w:t>
          </w:r>
        </w:p>
        <w:p w14:paraId="3C5284DC" w14:textId="533AE94B" w:rsidR="009F22B9" w:rsidRDefault="009F22B9" w:rsidP="00BC7152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4.1 </w:t>
          </w:r>
          <w:r w:rsidR="00170F3B" w:rsidRPr="00170F3B">
            <w:rPr>
              <w:rFonts w:ascii="TH Sarabun Chula" w:hAnsi="TH Sarabun Chula" w:cs="TH Sarabun Chula"/>
              <w:sz w:val="32"/>
              <w:szCs w:val="32"/>
              <w:cs/>
            </w:rPr>
            <w:t>การตรวจสอบสภาพการจราจรโดยใช้ภาพจราจรจำนวน 1 ภาพ (</w:t>
          </w:r>
          <w:r w:rsidR="00170F3B" w:rsidRPr="00170F3B">
            <w:rPr>
              <w:rFonts w:ascii="TH Sarabun Chula" w:hAnsi="TH Sarabun Chula" w:cs="TH Sarabun Chula"/>
              <w:sz w:val="32"/>
              <w:szCs w:val="32"/>
            </w:rPr>
            <w:t>Single Image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17</w:t>
          </w:r>
        </w:p>
        <w:p w14:paraId="321398DD" w14:textId="0467EDB2" w:rsidR="009F22B9" w:rsidRPr="00BC7152" w:rsidRDefault="009F22B9" w:rsidP="00170F3B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4.2 </w:t>
          </w:r>
          <w:r w:rsidR="00170F3B" w:rsidRPr="00170F3B">
            <w:rPr>
              <w:rFonts w:ascii="TH Sarabun Chula" w:hAnsi="TH Sarabun Chula" w:cs="TH Sarabun Chula"/>
              <w:sz w:val="32"/>
              <w:szCs w:val="32"/>
              <w:cs/>
            </w:rPr>
            <w:t>การตรวจสอบสภาพการจราจรโดยใช้ภาพจราจรจำนวนหลายภาพ (</w:t>
          </w:r>
          <w:r w:rsidR="00170F3B" w:rsidRPr="00170F3B">
            <w:rPr>
              <w:rFonts w:ascii="TH Sarabun Chula" w:hAnsi="TH Sarabun Chula" w:cs="TH Sarabun Chula"/>
              <w:sz w:val="32"/>
              <w:szCs w:val="32"/>
            </w:rPr>
            <w:t>Multiple Images)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22</w:t>
          </w:r>
        </w:p>
        <w:p w14:paraId="1A994E6E" w14:textId="3F817BBD" w:rsidR="00BC7152" w:rsidRPr="00BC7152" w:rsidRDefault="00BC7152" w:rsidP="00BC7152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5.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บทสรุป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24</w:t>
          </w:r>
        </w:p>
        <w:p w14:paraId="16FE3ACE" w14:textId="271F1E9E" w:rsidR="00BC7152" w:rsidRPr="00BC7152" w:rsidRDefault="00BC7152" w:rsidP="009F22B9">
          <w:pPr>
            <w:spacing w:line="360" w:lineRule="auto"/>
            <w:ind w:firstLine="720"/>
            <w:rPr>
              <w:rFonts w:ascii="TH Sarabun Chula" w:hAnsi="TH Sarabun Chula" w:cs="TH Sarabun Chula"/>
              <w:sz w:val="32"/>
              <w:szCs w:val="32"/>
            </w:rPr>
          </w:pP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5.1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บทสรุปการทำโครงงานจนถึงปัจจุบัน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24</w:t>
          </w:r>
        </w:p>
        <w:p w14:paraId="13D9056C" w14:textId="6CDE7108" w:rsidR="00BC7152" w:rsidRDefault="00BC7152" w:rsidP="009F22B9">
          <w:pPr>
            <w:spacing w:line="360" w:lineRule="auto"/>
            <w:ind w:firstLine="720"/>
            <w:rPr>
              <w:rFonts w:ascii="TH Sarabun Chula" w:hAnsi="TH Sarabun Chula" w:cs="TH Sarabun Chula"/>
              <w:sz w:val="32"/>
              <w:szCs w:val="32"/>
            </w:rPr>
          </w:pP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5.2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BC7152">
            <w:rPr>
              <w:rFonts w:ascii="TH Sarabun Chula" w:hAnsi="TH Sarabun Chula" w:cs="TH Sarabun Chula"/>
              <w:sz w:val="32"/>
              <w:szCs w:val="32"/>
              <w:cs/>
            </w:rPr>
            <w:t>แผนการดำเนินงาน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24</w:t>
          </w:r>
        </w:p>
        <w:p w14:paraId="2E342D4F" w14:textId="4C1BCB57" w:rsidR="00FC708A" w:rsidRDefault="009F22B9" w:rsidP="00170F3B">
          <w:pPr>
            <w:spacing w:line="360" w:lineRule="auto"/>
            <w:ind w:firstLine="720"/>
            <w:rPr>
              <w:rFonts w:ascii="TH Sarabun Chula" w:hAnsi="TH Sarabun Chula" w:cs="TH Sarabun Chula"/>
              <w:sz w:val="32"/>
              <w:szCs w:val="32"/>
            </w:rPr>
          </w:pP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5.3 </w:t>
          </w:r>
          <w:r w:rsidRPr="009F22B9">
            <w:rPr>
              <w:rFonts w:ascii="TH Sarabun Chula" w:hAnsi="TH Sarabun Chula" w:cs="TH Sarabun Chula"/>
              <w:sz w:val="32"/>
              <w:szCs w:val="32"/>
              <w:cs/>
            </w:rPr>
            <w:t>ปัญหา อุปสรรค และแนวทางแก้ไข</w:t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FC708A"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25</w:t>
          </w:r>
        </w:p>
        <w:p w14:paraId="58E2FF34" w14:textId="259EB5FF" w:rsidR="00C10419" w:rsidRPr="00BC7152" w:rsidRDefault="00FC708A" w:rsidP="00FC708A">
          <w:pPr>
            <w:spacing w:line="360" w:lineRule="auto"/>
            <w:rPr>
              <w:rFonts w:ascii="TH Sarabun Chula" w:hAnsi="TH Sarabun Chula" w:cs="TH Sarabun Chula"/>
              <w:sz w:val="32"/>
              <w:szCs w:val="32"/>
            </w:rPr>
          </w:pPr>
          <w:r w:rsidRPr="00FC708A">
            <w:rPr>
              <w:rFonts w:ascii="TH Sarabun Chula" w:hAnsi="TH Sarabun Chula" w:cs="TH Sarabun Chula"/>
              <w:sz w:val="32"/>
              <w:szCs w:val="32"/>
              <w:cs/>
            </w:rPr>
            <w:t>6.</w:t>
          </w:r>
          <w:r>
            <w:rPr>
              <w:rFonts w:ascii="TH Sarabun Chula" w:hAnsi="TH Sarabun Chula" w:cs="TH Sarabun Chula" w:hint="cs"/>
              <w:sz w:val="32"/>
              <w:szCs w:val="32"/>
              <w:cs/>
            </w:rPr>
            <w:t xml:space="preserve"> </w:t>
          </w:r>
          <w:r w:rsidRPr="00FC708A">
            <w:rPr>
              <w:rFonts w:ascii="TH Sarabun Chula" w:hAnsi="TH Sarabun Chula" w:cs="TH Sarabun Chula"/>
              <w:sz w:val="32"/>
              <w:szCs w:val="32"/>
              <w:cs/>
            </w:rPr>
            <w:t>เอกสารอ้างอิง</w:t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>
            <w:rPr>
              <w:rFonts w:ascii="TH Sarabun Chula" w:hAnsi="TH Sarabun Chula" w:cs="TH Sarabun Chula"/>
              <w:sz w:val="32"/>
              <w:szCs w:val="32"/>
              <w:cs/>
            </w:rPr>
            <w:tab/>
          </w:r>
          <w:r w:rsidR="00170F3B">
            <w:rPr>
              <w:rFonts w:ascii="TH Sarabun Chula" w:hAnsi="TH Sarabun Chula" w:cs="TH Sarabun Chula" w:hint="cs"/>
              <w:sz w:val="32"/>
              <w:szCs w:val="32"/>
              <w:cs/>
            </w:rPr>
            <w:t>26</w:t>
          </w:r>
        </w:p>
      </w:sdtContent>
    </w:sdt>
    <w:p w14:paraId="0A68537C" w14:textId="77777777" w:rsidR="009F22B9" w:rsidRDefault="009F22B9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b/>
          <w:bCs/>
          <w:sz w:val="32"/>
          <w:szCs w:val="32"/>
          <w:cs/>
        </w:rPr>
      </w:pPr>
      <w:bookmarkStart w:id="8" w:name="_Toc151389998"/>
      <w:r>
        <w:rPr>
          <w:rFonts w:ascii="TH Sarabun Chula" w:hAnsi="TH Sarabun Chula" w:cs="TH Sarabun Chula"/>
          <w:sz w:val="32"/>
          <w:szCs w:val="32"/>
          <w:cs/>
        </w:rPr>
        <w:br w:type="page"/>
      </w:r>
    </w:p>
    <w:p w14:paraId="17654808" w14:textId="38BB7445" w:rsidR="00C10419" w:rsidRPr="00BC7152" w:rsidRDefault="00C10419" w:rsidP="00D4369F">
      <w:pPr>
        <w:pStyle w:val="Heading1"/>
        <w:spacing w:before="0" w:after="0" w:line="276" w:lineRule="auto"/>
        <w:rPr>
          <w:rFonts w:ascii="TH Sarabun Chula" w:hAnsi="TH Sarabun Chula" w:cs="TH Sarabun Chula"/>
          <w:sz w:val="32"/>
          <w:szCs w:val="32"/>
        </w:rPr>
      </w:pPr>
      <w:r w:rsidRPr="00BC7152">
        <w:rPr>
          <w:rFonts w:ascii="TH Sarabun Chula" w:hAnsi="TH Sarabun Chula" w:cs="TH Sarabun Chula"/>
          <w:sz w:val="32"/>
          <w:szCs w:val="32"/>
          <w:cs/>
        </w:rPr>
        <w:lastRenderedPageBreak/>
        <w:t>บทนำ</w:t>
      </w:r>
      <w:bookmarkEnd w:id="0"/>
      <w:bookmarkEnd w:id="1"/>
      <w:bookmarkEnd w:id="2"/>
      <w:bookmarkEnd w:id="3"/>
      <w:bookmarkEnd w:id="4"/>
      <w:bookmarkEnd w:id="5"/>
      <w:bookmarkEnd w:id="6"/>
      <w:bookmarkEnd w:id="8"/>
    </w:p>
    <w:p w14:paraId="42CD1639" w14:textId="7DF77EE7" w:rsidR="00A0653D" w:rsidRPr="00BC7152" w:rsidRDefault="00401B48" w:rsidP="00D4369F">
      <w:pPr>
        <w:pStyle w:val="Heading2"/>
        <w:spacing w:after="0" w:line="276" w:lineRule="auto"/>
        <w:rPr>
          <w:rFonts w:ascii="TH Sarabun Chula" w:hAnsi="TH Sarabun Chula" w:cs="TH Sarabun Chula"/>
          <w:sz w:val="32"/>
          <w:szCs w:val="32"/>
        </w:rPr>
      </w:pPr>
      <w:bookmarkStart w:id="9" w:name="_Toc151389999"/>
      <w:r w:rsidRPr="00BC7152">
        <w:rPr>
          <w:rFonts w:ascii="TH Sarabun Chula" w:hAnsi="TH Sarabun Chula" w:cs="TH Sarabun Chula"/>
          <w:sz w:val="32"/>
          <w:szCs w:val="32"/>
          <w:cs/>
        </w:rPr>
        <w:t>ที่</w:t>
      </w:r>
      <w:r w:rsidR="00670119" w:rsidRPr="00BC7152">
        <w:rPr>
          <w:rFonts w:ascii="TH Sarabun Chula" w:hAnsi="TH Sarabun Chula" w:cs="TH Sarabun Chula"/>
          <w:sz w:val="32"/>
          <w:szCs w:val="32"/>
          <w:cs/>
        </w:rPr>
        <w:t>มาและความสำคัญของโครงงาน</w:t>
      </w:r>
      <w:bookmarkEnd w:id="9"/>
    </w:p>
    <w:p w14:paraId="66F0A17E" w14:textId="3E8D246D" w:rsidR="00B63EB2" w:rsidRPr="00B63EB2" w:rsidRDefault="00B63EB2" w:rsidP="00B63EB2">
      <w:pPr>
        <w:pStyle w:val="BodyText"/>
        <w:spacing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  <w:r w:rsidRPr="00B63EB2">
        <w:rPr>
          <w:rFonts w:ascii="TH Sarabun Chula" w:hAnsi="TH Sarabun Chula" w:cs="TH Sarabun Chula"/>
          <w:sz w:val="32"/>
          <w:szCs w:val="32"/>
          <w:cs/>
        </w:rPr>
        <w:t>ปัจจุบันปัญหาการจราจรติดขัด</w:t>
      </w:r>
      <w:r w:rsidR="00E90802">
        <w:rPr>
          <w:rFonts w:ascii="TH Sarabun Chula" w:hAnsi="TH Sarabun Chula" w:cs="TH Sarabun Chula" w:hint="cs"/>
          <w:sz w:val="32"/>
          <w:szCs w:val="32"/>
          <w:cs/>
        </w:rPr>
        <w:t>มี</w:t>
      </w:r>
      <w:r w:rsidRPr="00B63EB2">
        <w:rPr>
          <w:rFonts w:ascii="TH Sarabun Chula" w:hAnsi="TH Sarabun Chula" w:cs="TH Sarabun Chula"/>
          <w:sz w:val="32"/>
          <w:szCs w:val="32"/>
          <w:cs/>
        </w:rPr>
        <w:t>ความรุนแรงมากขึ้น</w:t>
      </w:r>
      <w:r w:rsidR="00E90802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B63EB2">
        <w:rPr>
          <w:rFonts w:ascii="TH Sarabun Chula" w:hAnsi="TH Sarabun Chula" w:cs="TH Sarabun Chula"/>
          <w:sz w:val="32"/>
          <w:szCs w:val="32"/>
          <w:cs/>
        </w:rPr>
        <w:t>เนื่องมาจากการเพิ่มขึ้นของประชากร ส่งผลให้การเดินทางใช้เวลานานขึ้น แม้จะมีระบบเทคโนโลยีที่ช่วยอธิบายสภาพการจราจรและแนะนำเส้นทางเดินทาง แต่การตรวจสอบสภาพการจราจรติดขัดที่มีอยู่ในปัจจุบันยังมีข้อจำกัดหลายประการ</w:t>
      </w:r>
    </w:p>
    <w:p w14:paraId="3870504A" w14:textId="77777777" w:rsidR="00B63EB2" w:rsidRPr="00B63EB2" w:rsidRDefault="00B63EB2" w:rsidP="00B63EB2">
      <w:pPr>
        <w:pStyle w:val="BodyText"/>
        <w:spacing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  <w:r w:rsidRPr="00B63EB2">
        <w:rPr>
          <w:rFonts w:ascii="TH Sarabun Chula" w:hAnsi="TH Sarabun Chula" w:cs="TH Sarabun Chula"/>
          <w:sz w:val="32"/>
          <w:szCs w:val="32"/>
          <w:cs/>
        </w:rPr>
        <w:t xml:space="preserve">วิธีการตรวจสอบสภาพการจราจรมีหลายรูปแบบ เช่น การใช้อุปกรณ์ตรวจจับปริมาณและความเร็วของรถยนต์ที่ติดตั้งข้างถนน ซึ่งมีค่าใช้จ่ายสูงและติดตั้งยาก เนื่องจากต้องใช้เซ็นเซอร์หนึ่งตัวสำหรับการนับรถและอีกสองตัวสำหรับการตรวจจับความเร็ว อีกวิธีหนึ่งคือการใช้กล้อง </w:t>
      </w:r>
      <w:r w:rsidRPr="00B63EB2">
        <w:rPr>
          <w:rFonts w:ascii="TH Sarabun Chula" w:hAnsi="TH Sarabun Chula" w:cs="TH Sarabun Chula"/>
          <w:sz w:val="32"/>
          <w:szCs w:val="32"/>
        </w:rPr>
        <w:t xml:space="preserve">CCTV </w:t>
      </w:r>
      <w:r w:rsidRPr="00B63EB2">
        <w:rPr>
          <w:rFonts w:ascii="TH Sarabun Chula" w:hAnsi="TH Sarabun Chula" w:cs="TH Sarabun Chula"/>
          <w:sz w:val="32"/>
          <w:szCs w:val="32"/>
          <w:cs/>
        </w:rPr>
        <w:t>ถ่ายภาพจราจร แล้วให้เจ้าหน้าที่ตำรวจวิเคราะห์สภาพการจราจรจากภาพถ่ายเหล่านั้น ซึ่งต้องใช้ทรัพยากรบุคคลและเวลามาก</w:t>
      </w:r>
    </w:p>
    <w:p w14:paraId="47C507D7" w14:textId="106E7C04" w:rsidR="00B63EB2" w:rsidRPr="00B63EB2" w:rsidRDefault="00B63EB2" w:rsidP="00B63EB2">
      <w:pPr>
        <w:pStyle w:val="BodyText"/>
        <w:spacing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  <w:r w:rsidRPr="00B63EB2">
        <w:rPr>
          <w:rFonts w:ascii="TH Sarabun Chula" w:hAnsi="TH Sarabun Chula" w:cs="TH Sarabun Chula"/>
          <w:sz w:val="32"/>
          <w:szCs w:val="32"/>
          <w:cs/>
        </w:rPr>
        <w:t xml:space="preserve">จากข้อจำกัดดังกล่าว </w:t>
      </w:r>
      <w:r w:rsidR="00E90802">
        <w:rPr>
          <w:rFonts w:ascii="TH Sarabun Chula" w:hAnsi="TH Sarabun Chula" w:cs="TH Sarabun Chula" w:hint="cs"/>
          <w:sz w:val="32"/>
          <w:szCs w:val="32"/>
          <w:cs/>
        </w:rPr>
        <w:t>ผู้จัดทำ</w:t>
      </w:r>
      <w:r w:rsidRPr="00B63EB2">
        <w:rPr>
          <w:rFonts w:ascii="TH Sarabun Chula" w:hAnsi="TH Sarabun Chula" w:cs="TH Sarabun Chula"/>
          <w:sz w:val="32"/>
          <w:szCs w:val="32"/>
          <w:cs/>
        </w:rPr>
        <w:t>จึงมีแนวคิดในการสร้างระบบที่สามารถแจ้งเตือนและวิเคราะห์สภาพการจราจร โดยระบบจะประมวลผลด้วยคอมพิวเตอร์และส่งผลลัพธ์ของสภาพการจราจรไปยังระบบ ซึ่งเจ้าหน้าที่สามารถนำผลลัพธ์นั้นไปใช้ในการวางแผนหรือควบคุมระบบสัญญาณไฟจราจรได้</w:t>
      </w:r>
    </w:p>
    <w:p w14:paraId="106ED19A" w14:textId="64E65ACF" w:rsidR="00D4369F" w:rsidRDefault="00B63EB2" w:rsidP="00B63EB2">
      <w:pPr>
        <w:pStyle w:val="BodyText"/>
        <w:spacing w:after="0"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  <w:r w:rsidRPr="00B63EB2">
        <w:rPr>
          <w:rFonts w:ascii="TH Sarabun Chula" w:hAnsi="TH Sarabun Chula" w:cs="TH Sarabun Chula"/>
          <w:sz w:val="32"/>
          <w:szCs w:val="32"/>
          <w:cs/>
        </w:rPr>
        <w:t xml:space="preserve">การพัฒนาระบบตรวจสอบสภาพการจราจรติดขัดโดยใช้การประมวลผลภาพจากกล้อง </w:t>
      </w:r>
      <w:r w:rsidRPr="00B63EB2">
        <w:rPr>
          <w:rFonts w:ascii="TH Sarabun Chula" w:hAnsi="TH Sarabun Chula" w:cs="TH Sarabun Chula"/>
          <w:sz w:val="32"/>
          <w:szCs w:val="32"/>
        </w:rPr>
        <w:t xml:space="preserve">CCTV </w:t>
      </w:r>
      <w:r w:rsidRPr="00B63EB2">
        <w:rPr>
          <w:rFonts w:ascii="TH Sarabun Chula" w:hAnsi="TH Sarabun Chula" w:cs="TH Sarabun Chula"/>
          <w:sz w:val="32"/>
          <w:szCs w:val="32"/>
          <w:cs/>
        </w:rPr>
        <w:t xml:space="preserve">จึงเป็นการนำเทคโนโลยีการประมวลผลภาพมาประยุกต์ใช้เพื่อแก้ไขปัญหาการจราจร ช่วยลดต้นทุนในการติดตั้งอุปกรณ์ตรวจจับพิเศษ และลดภาระงานของเจ้าหน้าที่ในการวิเคราะห์ภาพจราจร </w:t>
      </w:r>
    </w:p>
    <w:p w14:paraId="23638A7A" w14:textId="77777777" w:rsidR="00B63EB2" w:rsidRPr="00D4369F" w:rsidRDefault="00B63EB2" w:rsidP="00B63EB2">
      <w:pPr>
        <w:pStyle w:val="BodyText"/>
        <w:spacing w:after="0"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</w:p>
    <w:p w14:paraId="7A3902FC" w14:textId="4C43E1E4" w:rsidR="00D1676B" w:rsidRPr="00BC7152" w:rsidRDefault="00C10419" w:rsidP="00D4369F">
      <w:pPr>
        <w:pStyle w:val="Heading2"/>
        <w:spacing w:before="0" w:after="0" w:line="276" w:lineRule="auto"/>
        <w:rPr>
          <w:rFonts w:ascii="TH Sarabun Chula" w:hAnsi="TH Sarabun Chula" w:cs="TH Sarabun Chula"/>
          <w:sz w:val="32"/>
          <w:szCs w:val="32"/>
        </w:rPr>
      </w:pPr>
      <w:bookmarkStart w:id="10" w:name="_Toc492476252"/>
      <w:bookmarkStart w:id="11" w:name="_Toc492476305"/>
      <w:bookmarkStart w:id="12" w:name="_Toc492476319"/>
      <w:bookmarkStart w:id="13" w:name="_Toc492476362"/>
      <w:bookmarkStart w:id="14" w:name="วัตถุประสงค์ของโครงงาน"/>
      <w:bookmarkStart w:id="15" w:name="_Toc151390000"/>
      <w:r w:rsidRPr="00BC7152">
        <w:rPr>
          <w:rFonts w:ascii="TH Sarabun Chula" w:hAnsi="TH Sarabun Chula" w:cs="TH Sarabun Chula"/>
          <w:sz w:val="32"/>
          <w:szCs w:val="32"/>
          <w:cs/>
        </w:rPr>
        <w:t>วัตถุประสงค์ของโครงงาน</w:t>
      </w:r>
      <w:bookmarkEnd w:id="10"/>
      <w:bookmarkEnd w:id="11"/>
      <w:bookmarkEnd w:id="12"/>
      <w:bookmarkEnd w:id="13"/>
      <w:bookmarkEnd w:id="14"/>
      <w:bookmarkEnd w:id="15"/>
    </w:p>
    <w:p w14:paraId="59694181" w14:textId="3A0ECD4A" w:rsidR="00E90802" w:rsidRPr="00E90802" w:rsidRDefault="00E90802">
      <w:pPr>
        <w:pStyle w:val="BodyText"/>
        <w:numPr>
          <w:ilvl w:val="0"/>
          <w:numId w:val="4"/>
        </w:numPr>
        <w:spacing w:line="276" w:lineRule="auto"/>
        <w:rPr>
          <w:rFonts w:ascii="TH Sarabun Chula" w:hAnsi="TH Sarabun Chula" w:cs="TH Sarabun Chula"/>
          <w:sz w:val="32"/>
          <w:szCs w:val="32"/>
        </w:rPr>
      </w:pPr>
      <w:bookmarkStart w:id="16" w:name="_Hlk65085267"/>
      <w:bookmarkStart w:id="17" w:name="_Hlk49013390"/>
      <w:bookmarkStart w:id="18" w:name="_Toc492476253"/>
      <w:bookmarkStart w:id="19" w:name="_Toc492476306"/>
      <w:bookmarkStart w:id="20" w:name="_Toc492476320"/>
      <w:bookmarkStart w:id="21" w:name="_Toc492476363"/>
      <w:r w:rsidRPr="00E90802">
        <w:rPr>
          <w:rFonts w:ascii="TH Sarabun Chula" w:hAnsi="TH Sarabun Chula" w:cs="TH Sarabun Chula"/>
          <w:sz w:val="32"/>
          <w:szCs w:val="32"/>
          <w:cs/>
        </w:rPr>
        <w:t>เพื่อพัฒนาระบบตรวจสอบสภาพการจราจร</w:t>
      </w:r>
      <w:r w:rsidR="0008252B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E90802">
        <w:rPr>
          <w:rFonts w:ascii="TH Sarabun Chula" w:hAnsi="TH Sarabun Chula" w:cs="TH Sarabun Chula"/>
          <w:sz w:val="32"/>
          <w:szCs w:val="32"/>
          <w:cs/>
        </w:rPr>
        <w:t xml:space="preserve">โดยใช้การประมวลผลภาพจากกล้อง </w:t>
      </w:r>
      <w:r w:rsidRPr="00E90802">
        <w:rPr>
          <w:rFonts w:ascii="TH Sarabun Chula" w:hAnsi="TH Sarabun Chula" w:cs="TH Sarabun Chula"/>
          <w:sz w:val="32"/>
          <w:szCs w:val="32"/>
        </w:rPr>
        <w:t xml:space="preserve">CCTV </w:t>
      </w:r>
      <w:r w:rsidRPr="00E90802">
        <w:rPr>
          <w:rFonts w:ascii="TH Sarabun Chula" w:hAnsi="TH Sarabun Chula" w:cs="TH Sarabun Chula"/>
          <w:sz w:val="32"/>
          <w:szCs w:val="32"/>
          <w:cs/>
        </w:rPr>
        <w:t>ที่สามารถวิเคราะห์และจำแนกสภาพการจราจรออกเป็นสามระดับ ได้แก่ การจราจรคล่องตัว (</w:t>
      </w:r>
      <w:r w:rsidRPr="00E90802">
        <w:rPr>
          <w:rFonts w:ascii="TH Sarabun Chula" w:hAnsi="TH Sarabun Chula" w:cs="TH Sarabun Chula"/>
          <w:sz w:val="32"/>
          <w:szCs w:val="32"/>
        </w:rPr>
        <w:t xml:space="preserve">Flow) </w:t>
      </w:r>
      <w:r w:rsidRPr="00E90802">
        <w:rPr>
          <w:rFonts w:ascii="TH Sarabun Chula" w:hAnsi="TH Sarabun Chula" w:cs="TH Sarabun Chula"/>
          <w:sz w:val="32"/>
          <w:szCs w:val="32"/>
          <w:cs/>
        </w:rPr>
        <w:t>การจราจรหนาแน่น (</w:t>
      </w:r>
      <w:r w:rsidRPr="00E90802">
        <w:rPr>
          <w:rFonts w:ascii="TH Sarabun Chula" w:hAnsi="TH Sarabun Chula" w:cs="TH Sarabun Chula"/>
          <w:sz w:val="32"/>
          <w:szCs w:val="32"/>
        </w:rPr>
        <w:t xml:space="preserve">Heavy) </w:t>
      </w:r>
      <w:r w:rsidRPr="00E90802">
        <w:rPr>
          <w:rFonts w:ascii="TH Sarabun Chula" w:hAnsi="TH Sarabun Chula" w:cs="TH Sarabun Chula"/>
          <w:sz w:val="32"/>
          <w:szCs w:val="32"/>
          <w:cs/>
        </w:rPr>
        <w:t>และการจราจรติดขัด (</w:t>
      </w:r>
      <w:r w:rsidRPr="00E90802">
        <w:rPr>
          <w:rFonts w:ascii="TH Sarabun Chula" w:hAnsi="TH Sarabun Chula" w:cs="TH Sarabun Chula"/>
          <w:sz w:val="32"/>
          <w:szCs w:val="32"/>
        </w:rPr>
        <w:t>Jammed)</w:t>
      </w:r>
    </w:p>
    <w:p w14:paraId="0B6EF5FE" w14:textId="5291D9C7" w:rsidR="00D4369F" w:rsidRPr="0008252B" w:rsidRDefault="00E90802">
      <w:pPr>
        <w:pStyle w:val="BodyText"/>
        <w:numPr>
          <w:ilvl w:val="0"/>
          <w:numId w:val="4"/>
        </w:numPr>
        <w:spacing w:after="0" w:line="276" w:lineRule="auto"/>
        <w:rPr>
          <w:rFonts w:ascii="TH Sarabun Chula" w:hAnsi="TH Sarabun Chula" w:cs="TH Sarabun Chula"/>
          <w:sz w:val="32"/>
          <w:szCs w:val="32"/>
        </w:rPr>
      </w:pPr>
      <w:r w:rsidRPr="00E90802">
        <w:rPr>
          <w:rFonts w:ascii="TH Sarabun Chula" w:hAnsi="TH Sarabun Chula" w:cs="TH Sarabun Chula"/>
          <w:sz w:val="32"/>
          <w:szCs w:val="32"/>
          <w:cs/>
        </w:rPr>
        <w:t>เพื่อ</w:t>
      </w:r>
      <w:r>
        <w:rPr>
          <w:rFonts w:ascii="TH Sarabun Chula" w:hAnsi="TH Sarabun Chula" w:cs="TH Sarabun Chula" w:hint="cs"/>
          <w:sz w:val="32"/>
          <w:szCs w:val="32"/>
          <w:cs/>
        </w:rPr>
        <w:t>สร้าง</w:t>
      </w:r>
      <w:r w:rsidRPr="00E90802">
        <w:rPr>
          <w:rFonts w:ascii="TH Sarabun Chula" w:hAnsi="TH Sarabun Chula" w:cs="TH Sarabun Chula"/>
          <w:sz w:val="32"/>
          <w:szCs w:val="32"/>
          <w:cs/>
        </w:rPr>
        <w:t>ระบบที่สามารถนำไปใช้ในการควบคุมการจราจรที่ทางแยกได้อย่างมีประสิทธิภาพ โดยอาศัยเทคนิคการประมวลผลภาพ</w:t>
      </w:r>
      <w:r w:rsidR="0008252B">
        <w:rPr>
          <w:rFonts w:ascii="TH Sarabun Chula" w:hAnsi="TH Sarabun Chula" w:cs="TH Sarabun Chula"/>
          <w:sz w:val="32"/>
          <w:szCs w:val="32"/>
        </w:rPr>
        <w:t xml:space="preserve"> </w:t>
      </w:r>
      <w:r w:rsidR="0008252B">
        <w:rPr>
          <w:rFonts w:ascii="TH Sarabun Chula" w:hAnsi="TH Sarabun Chula" w:cs="TH Sarabun Chula" w:hint="cs"/>
          <w:sz w:val="32"/>
          <w:szCs w:val="32"/>
          <w:cs/>
        </w:rPr>
        <w:t xml:space="preserve">ได้แก่ </w:t>
      </w:r>
      <w:r w:rsidR="0008252B">
        <w:rPr>
          <w:rFonts w:ascii="TH Sarabun Chula" w:hAnsi="TH Sarabun Chula" w:cs="TH Sarabun Chula"/>
          <w:sz w:val="32"/>
          <w:szCs w:val="32"/>
        </w:rPr>
        <w:t>Image Segmentation, Morphological Image Processing</w:t>
      </w:r>
      <w:r w:rsidR="0008252B" w:rsidRPr="0008252B">
        <w:rPr>
          <w:rFonts w:ascii="TH Sarabun Chula" w:hAnsi="TH Sarabun Chula" w:cs="TH Sarabun Chula"/>
          <w:sz w:val="32"/>
          <w:szCs w:val="32"/>
        </w:rPr>
        <w:t xml:space="preserve"> </w:t>
      </w:r>
      <w:r w:rsidRPr="0008252B">
        <w:rPr>
          <w:rFonts w:ascii="TH Sarabun Chula" w:hAnsi="TH Sarabun Chula" w:cs="TH Sarabun Chula"/>
          <w:sz w:val="32"/>
          <w:szCs w:val="32"/>
          <w:cs/>
        </w:rPr>
        <w:t>ในการวิเคราะห์สภาพการจราจรบนท้องถนน</w:t>
      </w:r>
    </w:p>
    <w:p w14:paraId="64D95843" w14:textId="77777777" w:rsidR="00E90802" w:rsidRPr="00BC7152" w:rsidRDefault="00E90802" w:rsidP="00E90802">
      <w:pPr>
        <w:pStyle w:val="BodyText"/>
        <w:spacing w:after="0" w:line="276" w:lineRule="auto"/>
        <w:rPr>
          <w:rFonts w:ascii="TH Sarabun Chula" w:hAnsi="TH Sarabun Chula" w:cs="TH Sarabun Chula"/>
          <w:sz w:val="32"/>
          <w:szCs w:val="32"/>
        </w:rPr>
      </w:pPr>
    </w:p>
    <w:p w14:paraId="2B15539F" w14:textId="0C6D3B7F" w:rsidR="00681103" w:rsidRDefault="00A63DE0" w:rsidP="00D4369F">
      <w:pPr>
        <w:pStyle w:val="Heading2"/>
        <w:spacing w:before="0" w:after="0" w:line="276" w:lineRule="auto"/>
        <w:rPr>
          <w:rFonts w:ascii="TH Sarabun Chula" w:hAnsi="TH Sarabun Chula" w:cs="TH Sarabun Chula"/>
          <w:sz w:val="32"/>
          <w:szCs w:val="32"/>
        </w:rPr>
      </w:pPr>
      <w:bookmarkStart w:id="22" w:name="ขอบเขตของโครงงาน"/>
      <w:bookmarkStart w:id="23" w:name="_Toc151390001"/>
      <w:bookmarkEnd w:id="16"/>
      <w:r w:rsidRPr="00BC7152">
        <w:rPr>
          <w:rFonts w:ascii="TH Sarabun Chula" w:hAnsi="TH Sarabun Chula" w:cs="TH Sarabun Chula"/>
          <w:sz w:val="32"/>
          <w:szCs w:val="32"/>
          <w:cs/>
        </w:rPr>
        <w:t>ขอบเขตของโครงงาน</w:t>
      </w:r>
      <w:bookmarkStart w:id="24" w:name="_Toc494996006"/>
      <w:bookmarkEnd w:id="22"/>
      <w:bookmarkEnd w:id="23"/>
    </w:p>
    <w:p w14:paraId="5D145705" w14:textId="37564D15" w:rsidR="0008252B" w:rsidRDefault="002C5416">
      <w:pPr>
        <w:pStyle w:val="BodyText"/>
        <w:numPr>
          <w:ilvl w:val="0"/>
          <w:numId w:val="2"/>
        </w:numPr>
        <w:spacing w:after="0" w:line="276" w:lineRule="auto"/>
        <w:rPr>
          <w:rFonts w:ascii="TH Sarabun Chula" w:hAnsi="TH Sarabun Chula" w:cs="TH Sarabun Chula"/>
          <w:sz w:val="32"/>
          <w:szCs w:val="32"/>
        </w:rPr>
      </w:pPr>
      <w:bookmarkStart w:id="25" w:name="_Hlk65085729"/>
      <w:r>
        <w:rPr>
          <w:rFonts w:ascii="TH Sarabun Chula" w:hAnsi="TH Sarabun Chula" w:cs="TH Sarabun Chula" w:hint="cs"/>
          <w:sz w:val="32"/>
          <w:szCs w:val="32"/>
          <w:cs/>
        </w:rPr>
        <w:t>ใช้</w:t>
      </w:r>
      <w:r w:rsidR="0008252B">
        <w:rPr>
          <w:rFonts w:ascii="TH Sarabun Chula" w:hAnsi="TH Sarabun Chula" w:cs="TH Sarabun Chula" w:hint="cs"/>
          <w:sz w:val="32"/>
          <w:szCs w:val="32"/>
          <w:cs/>
        </w:rPr>
        <w:t>เทคนิค</w:t>
      </w:r>
      <w:r w:rsidR="0008252B" w:rsidRPr="00E5122A">
        <w:rPr>
          <w:rFonts w:ascii="TH Sarabun Chula" w:hAnsi="TH Sarabun Chula" w:cs="TH Sarabun Chula"/>
          <w:sz w:val="32"/>
          <w:szCs w:val="32"/>
          <w:cs/>
        </w:rPr>
        <w:t>การ</w:t>
      </w:r>
      <w:r w:rsidR="0008252B">
        <w:rPr>
          <w:rFonts w:ascii="TH Sarabun Chula" w:hAnsi="TH Sarabun Chula" w:cs="TH Sarabun Chula" w:hint="cs"/>
          <w:sz w:val="32"/>
          <w:szCs w:val="32"/>
          <w:cs/>
        </w:rPr>
        <w:t>ประมวลผลภาพ</w:t>
      </w:r>
      <w:r w:rsidR="0008252B" w:rsidRPr="00E5122A">
        <w:rPr>
          <w:rFonts w:ascii="TH Sarabun Chula" w:hAnsi="TH Sarabun Chula" w:cs="TH Sarabun Chula"/>
          <w:sz w:val="32"/>
          <w:szCs w:val="32"/>
          <w:cs/>
        </w:rPr>
        <w:t xml:space="preserve"> (</w:t>
      </w:r>
      <w:r w:rsidR="0008252B">
        <w:rPr>
          <w:rFonts w:ascii="TH Sarabun Chula" w:hAnsi="TH Sarabun Chula" w:cs="TH Sarabun Chula"/>
          <w:sz w:val="32"/>
          <w:szCs w:val="32"/>
        </w:rPr>
        <w:t>Image Processing</w:t>
      </w:r>
      <w:r w:rsidR="0008252B" w:rsidRPr="00E5122A">
        <w:rPr>
          <w:rFonts w:ascii="TH Sarabun Chula" w:hAnsi="TH Sarabun Chula" w:cs="TH Sarabun Chula"/>
          <w:sz w:val="32"/>
          <w:szCs w:val="32"/>
        </w:rPr>
        <w:t xml:space="preserve">) </w:t>
      </w:r>
      <w:r w:rsidR="0008252B">
        <w:rPr>
          <w:rFonts w:ascii="TH Sarabun Chula" w:hAnsi="TH Sarabun Chula" w:cs="TH Sarabun Chula" w:hint="cs"/>
          <w:sz w:val="32"/>
          <w:szCs w:val="32"/>
          <w:cs/>
        </w:rPr>
        <w:t xml:space="preserve">ได้แก่ </w:t>
      </w:r>
      <w:r w:rsidR="0008252B">
        <w:rPr>
          <w:rFonts w:ascii="TH Sarabun Chula" w:hAnsi="TH Sarabun Chula" w:cs="TH Sarabun Chula"/>
          <w:sz w:val="32"/>
          <w:szCs w:val="32"/>
        </w:rPr>
        <w:t>Image Segmentation, Morphological Image Processing</w:t>
      </w:r>
      <w:r w:rsidR="0008252B">
        <w:rPr>
          <w:rFonts w:ascii="TH Sarabun Chula" w:hAnsi="TH Sarabun Chula" w:cs="TH Sarabun Chula" w:hint="cs"/>
          <w:sz w:val="32"/>
          <w:szCs w:val="32"/>
          <w:cs/>
        </w:rPr>
        <w:t xml:space="preserve"> ในการตรวจจับยานพาหนะที่แล่นผ่านบนท้องถนน</w:t>
      </w:r>
    </w:p>
    <w:p w14:paraId="79A65B57" w14:textId="79880A99" w:rsidR="0008252B" w:rsidRDefault="0008252B">
      <w:pPr>
        <w:pStyle w:val="BodyText"/>
        <w:numPr>
          <w:ilvl w:val="0"/>
          <w:numId w:val="2"/>
        </w:numPr>
        <w:spacing w:after="0" w:line="276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lastRenderedPageBreak/>
        <w:t xml:space="preserve">ใช้ข้อมูลนำเข้าเป็นภาพจากกล้อง </w:t>
      </w:r>
      <w:r>
        <w:rPr>
          <w:rFonts w:ascii="TH Sarabun Chula" w:hAnsi="TH Sarabun Chula" w:cs="TH Sarabun Chula"/>
          <w:sz w:val="32"/>
          <w:szCs w:val="32"/>
        </w:rPr>
        <w:t xml:space="preserve">CCTV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ถ่ายบริเวณท้องถนน</w:t>
      </w:r>
      <w:r w:rsidR="00A6693B">
        <w:rPr>
          <w:rFonts w:ascii="TH Sarabun Chula" w:hAnsi="TH Sarabun Chula" w:cs="TH Sarabun Chula" w:hint="cs"/>
          <w:sz w:val="32"/>
          <w:szCs w:val="32"/>
          <w:cs/>
        </w:rPr>
        <w:t xml:space="preserve"> ได้แก่</w:t>
      </w:r>
    </w:p>
    <w:p w14:paraId="70B36AE6" w14:textId="77777777" w:rsidR="00A6693B" w:rsidRDefault="00A6693B" w:rsidP="00A6693B">
      <w:pPr>
        <w:pStyle w:val="BodyText"/>
        <w:spacing w:after="0" w:line="276" w:lineRule="auto"/>
        <w:ind w:left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ภาพพื้นหลัง </w:t>
      </w:r>
      <w:r>
        <w:rPr>
          <w:rFonts w:ascii="TH Sarabun Chula" w:hAnsi="TH Sarabun Chula" w:cs="TH Sarabun Chula"/>
          <w:sz w:val="32"/>
          <w:szCs w:val="32"/>
        </w:rPr>
        <w:t xml:space="preserve">(Background)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ภาพถนนที่ไม่มียานพาหนะสัญจร</w:t>
      </w:r>
    </w:p>
    <w:p w14:paraId="2A151775" w14:textId="0E40E417" w:rsidR="00A6693B" w:rsidRPr="00A6693B" w:rsidRDefault="00A6693B" w:rsidP="00A6693B">
      <w:pPr>
        <w:pStyle w:val="BodyText"/>
        <w:spacing w:after="0" w:line="276" w:lineRule="auto"/>
        <w:ind w:left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ภาพถนนที่ใช้ในการจำแนก</w:t>
      </w:r>
      <w:r w:rsidRPr="00E90802">
        <w:rPr>
          <w:rFonts w:ascii="TH Sarabun Chula" w:hAnsi="TH Sarabun Chula" w:cs="TH Sarabun Chula"/>
          <w:sz w:val="32"/>
          <w:szCs w:val="32"/>
          <w:cs/>
        </w:rPr>
        <w:t>สภาพการจราจร</w:t>
      </w:r>
    </w:p>
    <w:p w14:paraId="219C61DB" w14:textId="77777777" w:rsidR="0008252B" w:rsidRDefault="0008252B">
      <w:pPr>
        <w:pStyle w:val="BodyText"/>
        <w:numPr>
          <w:ilvl w:val="0"/>
          <w:numId w:val="2"/>
        </w:numPr>
        <w:spacing w:line="276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การจำแนก</w:t>
      </w:r>
      <w:r w:rsidRPr="00E90802">
        <w:rPr>
          <w:rFonts w:ascii="TH Sarabun Chula" w:hAnsi="TH Sarabun Chula" w:cs="TH Sarabun Chula"/>
          <w:sz w:val="32"/>
          <w:szCs w:val="32"/>
          <w:cs/>
        </w:rPr>
        <w:t>สภาพการจราจร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บ่งเป็น 3 กลุ่ม ได้แก่ </w:t>
      </w:r>
    </w:p>
    <w:p w14:paraId="0762CABB" w14:textId="77777777" w:rsidR="0008252B" w:rsidRDefault="0008252B" w:rsidP="00A6693B">
      <w:pPr>
        <w:pStyle w:val="BodyText"/>
        <w:spacing w:line="276" w:lineRule="auto"/>
        <w:ind w:left="360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</w:t>
      </w:r>
      <w:r w:rsidRPr="00E90802">
        <w:rPr>
          <w:rFonts w:ascii="TH Sarabun Chula" w:hAnsi="TH Sarabun Chula" w:cs="TH Sarabun Chula"/>
          <w:sz w:val="32"/>
          <w:szCs w:val="32"/>
          <w:cs/>
        </w:rPr>
        <w:t>การจราจรคล่องตัว (</w:t>
      </w:r>
      <w:r w:rsidRPr="00E90802">
        <w:rPr>
          <w:rFonts w:ascii="TH Sarabun Chula" w:hAnsi="TH Sarabun Chula" w:cs="TH Sarabun Chula"/>
          <w:sz w:val="32"/>
          <w:szCs w:val="32"/>
        </w:rPr>
        <w:t>Flow)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>มียานพาหนะสัญจรบนถนนจำนวนน้อย</w:t>
      </w:r>
    </w:p>
    <w:p w14:paraId="740815F0" w14:textId="77777777" w:rsidR="0008252B" w:rsidRDefault="0008252B" w:rsidP="00A6693B">
      <w:pPr>
        <w:pStyle w:val="BodyText"/>
        <w:spacing w:line="276" w:lineRule="auto"/>
        <w:ind w:left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</w:t>
      </w:r>
      <w:r w:rsidRPr="00E90802">
        <w:rPr>
          <w:rFonts w:ascii="TH Sarabun Chula" w:hAnsi="TH Sarabun Chula" w:cs="TH Sarabun Chula"/>
          <w:sz w:val="32"/>
          <w:szCs w:val="32"/>
          <w:cs/>
        </w:rPr>
        <w:t>การจราจรหนาแน่น (</w:t>
      </w:r>
      <w:r w:rsidRPr="00E90802">
        <w:rPr>
          <w:rFonts w:ascii="TH Sarabun Chula" w:hAnsi="TH Sarabun Chula" w:cs="TH Sarabun Chula"/>
          <w:sz w:val="32"/>
          <w:szCs w:val="32"/>
        </w:rPr>
        <w:t>Heavy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มียานพาหนะสัญจรบนถนนจำนวนปานกลาง</w:t>
      </w:r>
    </w:p>
    <w:p w14:paraId="1FE51798" w14:textId="7AB1655E" w:rsidR="0008252B" w:rsidRDefault="0008252B" w:rsidP="00A6693B">
      <w:pPr>
        <w:pStyle w:val="BodyText"/>
        <w:spacing w:line="276" w:lineRule="auto"/>
        <w:ind w:left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</w:t>
      </w:r>
      <w:r w:rsidRPr="00E90802">
        <w:rPr>
          <w:rFonts w:ascii="TH Sarabun Chula" w:hAnsi="TH Sarabun Chula" w:cs="TH Sarabun Chula"/>
          <w:sz w:val="32"/>
          <w:szCs w:val="32"/>
          <w:cs/>
        </w:rPr>
        <w:t>การจราจรติดขัด (</w:t>
      </w:r>
      <w:r w:rsidRPr="00E90802">
        <w:rPr>
          <w:rFonts w:ascii="TH Sarabun Chula" w:hAnsi="TH Sarabun Chula" w:cs="TH Sarabun Chula"/>
          <w:sz w:val="32"/>
          <w:szCs w:val="32"/>
        </w:rPr>
        <w:t>Jammed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มียานพาหนะสัญจรบนถนนจำนวนมาก</w:t>
      </w:r>
    </w:p>
    <w:p w14:paraId="2C24DD1C" w14:textId="77777777" w:rsidR="0098783A" w:rsidRPr="00BC7152" w:rsidRDefault="0098783A" w:rsidP="00D4369F">
      <w:pPr>
        <w:pStyle w:val="BodyText"/>
        <w:spacing w:after="0" w:line="276" w:lineRule="auto"/>
        <w:rPr>
          <w:rFonts w:ascii="TH Sarabun Chula" w:hAnsi="TH Sarabun Chula" w:cs="TH Sarabun Chula"/>
          <w:sz w:val="32"/>
          <w:szCs w:val="32"/>
        </w:rPr>
      </w:pPr>
    </w:p>
    <w:p w14:paraId="0CE11910" w14:textId="2DB89466" w:rsidR="00B46EEE" w:rsidRPr="00BC7152" w:rsidRDefault="00A63DE0" w:rsidP="00D4369F">
      <w:pPr>
        <w:pStyle w:val="Heading2"/>
        <w:spacing w:before="0" w:after="0" w:line="276" w:lineRule="auto"/>
        <w:rPr>
          <w:rFonts w:ascii="TH Sarabun Chula" w:hAnsi="TH Sarabun Chula" w:cs="TH Sarabun Chula"/>
          <w:sz w:val="32"/>
          <w:szCs w:val="32"/>
        </w:rPr>
      </w:pPr>
      <w:bookmarkStart w:id="26" w:name="_Toc151390002"/>
      <w:bookmarkEnd w:id="25"/>
      <w:r w:rsidRPr="00BC7152">
        <w:rPr>
          <w:rFonts w:ascii="TH Sarabun Chula" w:hAnsi="TH Sarabun Chula" w:cs="TH Sarabun Chula"/>
          <w:sz w:val="32"/>
          <w:szCs w:val="32"/>
          <w:cs/>
        </w:rPr>
        <w:t>ผลลัพธ์ที่คาดหวังจากโครงงาน</w:t>
      </w:r>
      <w:bookmarkEnd w:id="24"/>
      <w:bookmarkEnd w:id="26"/>
    </w:p>
    <w:p w14:paraId="41B12620" w14:textId="591C1A53" w:rsidR="00024E6F" w:rsidRDefault="00E90802" w:rsidP="009C6101">
      <w:pPr>
        <w:pStyle w:val="BodyText"/>
        <w:spacing w:after="0"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  <w:r w:rsidRPr="00E90802">
        <w:rPr>
          <w:rFonts w:ascii="TH Sarabun Chula" w:hAnsi="TH Sarabun Chula" w:cs="TH Sarabun Chula"/>
          <w:sz w:val="32"/>
          <w:szCs w:val="32"/>
          <w:cs/>
        </w:rPr>
        <w:t>สามารถวิเคราะห์และจำแนกสภาพการจราจรออกเป็นสามระดับ ได้แก่ การจราจรคล่องตัว (</w:t>
      </w:r>
      <w:r w:rsidRPr="00E90802">
        <w:rPr>
          <w:rFonts w:ascii="TH Sarabun Chula" w:hAnsi="TH Sarabun Chula" w:cs="TH Sarabun Chula"/>
          <w:sz w:val="32"/>
          <w:szCs w:val="32"/>
        </w:rPr>
        <w:t xml:space="preserve">Flow) </w:t>
      </w:r>
      <w:r w:rsidRPr="00E90802">
        <w:rPr>
          <w:rFonts w:ascii="TH Sarabun Chula" w:hAnsi="TH Sarabun Chula" w:cs="TH Sarabun Chula"/>
          <w:sz w:val="32"/>
          <w:szCs w:val="32"/>
          <w:cs/>
        </w:rPr>
        <w:t>การจราจรหนาแน่น (</w:t>
      </w:r>
      <w:r w:rsidRPr="00E90802">
        <w:rPr>
          <w:rFonts w:ascii="TH Sarabun Chula" w:hAnsi="TH Sarabun Chula" w:cs="TH Sarabun Chula"/>
          <w:sz w:val="32"/>
          <w:szCs w:val="32"/>
        </w:rPr>
        <w:t xml:space="preserve">Heavy) </w:t>
      </w:r>
      <w:r w:rsidRPr="00E90802">
        <w:rPr>
          <w:rFonts w:ascii="TH Sarabun Chula" w:hAnsi="TH Sarabun Chula" w:cs="TH Sarabun Chula"/>
          <w:sz w:val="32"/>
          <w:szCs w:val="32"/>
          <w:cs/>
        </w:rPr>
        <w:t>และการจราจรติดขัด (</w:t>
      </w:r>
      <w:r w:rsidRPr="00E90802">
        <w:rPr>
          <w:rFonts w:ascii="TH Sarabun Chula" w:hAnsi="TH Sarabun Chula" w:cs="TH Sarabun Chula"/>
          <w:sz w:val="32"/>
          <w:szCs w:val="32"/>
        </w:rPr>
        <w:t>Jammed)</w:t>
      </w:r>
    </w:p>
    <w:p w14:paraId="51412805" w14:textId="77777777" w:rsidR="00E90802" w:rsidRPr="00BC7152" w:rsidRDefault="00E90802" w:rsidP="009C6101">
      <w:pPr>
        <w:pStyle w:val="BodyText"/>
        <w:spacing w:after="0"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</w:p>
    <w:p w14:paraId="0B1BD7F7" w14:textId="00A7C403" w:rsidR="0009771E" w:rsidRPr="00BC7152" w:rsidRDefault="0009771E" w:rsidP="00D4369F">
      <w:pPr>
        <w:pStyle w:val="Heading2"/>
        <w:spacing w:before="0" w:after="0" w:line="276" w:lineRule="auto"/>
        <w:rPr>
          <w:rFonts w:ascii="TH Sarabun Chula" w:hAnsi="TH Sarabun Chula" w:cs="TH Sarabun Chula"/>
          <w:sz w:val="32"/>
          <w:szCs w:val="32"/>
        </w:rPr>
      </w:pPr>
      <w:bookmarkStart w:id="27" w:name="_Toc151390003"/>
      <w:r w:rsidRPr="00BC7152">
        <w:rPr>
          <w:rFonts w:ascii="TH Sarabun Chula" w:hAnsi="TH Sarabun Chula" w:cs="TH Sarabun Chula"/>
          <w:sz w:val="32"/>
          <w:szCs w:val="32"/>
          <w:cs/>
        </w:rPr>
        <w:t>องค์ความรู้ทางวิศวกรรมที่นำมาประยุกต์</w:t>
      </w:r>
      <w:bookmarkEnd w:id="27"/>
      <w:r w:rsidR="00A01095" w:rsidRPr="00BC7152">
        <w:rPr>
          <w:rFonts w:ascii="TH Sarabun Chula" w:hAnsi="TH Sarabun Chula" w:cs="TH Sarabun Chula"/>
          <w:sz w:val="32"/>
          <w:szCs w:val="32"/>
          <w:cs/>
        </w:rPr>
        <w:t>ใช้</w:t>
      </w:r>
    </w:p>
    <w:p w14:paraId="3AB56179" w14:textId="4B90FB35" w:rsidR="00E5122A" w:rsidRDefault="00A6693B" w:rsidP="00A6693B">
      <w:pPr>
        <w:pStyle w:val="BodyText"/>
        <w:spacing w:after="0" w:line="276" w:lineRule="auto"/>
        <w:ind w:left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1. </w:t>
      </w:r>
      <w:r w:rsidR="00760C5B" w:rsidRPr="00E5122A">
        <w:rPr>
          <w:rFonts w:ascii="TH Sarabun Chula" w:hAnsi="TH Sarabun Chula" w:cs="TH Sarabun Chula" w:hint="cs"/>
          <w:sz w:val="32"/>
          <w:szCs w:val="32"/>
          <w:cs/>
        </w:rPr>
        <w:t>ความรู้เกี่ยวกับ</w:t>
      </w:r>
      <w:r w:rsidR="00E5122A" w:rsidRPr="00E5122A">
        <w:rPr>
          <w:rFonts w:ascii="TH Sarabun Chula" w:hAnsi="TH Sarabun Chula" w:cs="TH Sarabun Chula"/>
          <w:sz w:val="32"/>
          <w:szCs w:val="32"/>
          <w:cs/>
        </w:rPr>
        <w:t>การ</w:t>
      </w:r>
      <w:r w:rsidR="00E90802">
        <w:rPr>
          <w:rFonts w:ascii="TH Sarabun Chula" w:hAnsi="TH Sarabun Chula" w:cs="TH Sarabun Chula" w:hint="cs"/>
          <w:sz w:val="32"/>
          <w:szCs w:val="32"/>
          <w:cs/>
        </w:rPr>
        <w:t>ประมวลผลภาพ</w:t>
      </w:r>
      <w:r w:rsidR="00E5122A" w:rsidRPr="00E5122A">
        <w:rPr>
          <w:rFonts w:ascii="TH Sarabun Chula" w:hAnsi="TH Sarabun Chula" w:cs="TH Sarabun Chula"/>
          <w:sz w:val="32"/>
          <w:szCs w:val="32"/>
          <w:cs/>
        </w:rPr>
        <w:t xml:space="preserve"> (</w:t>
      </w:r>
      <w:r w:rsidR="00E90802">
        <w:rPr>
          <w:rFonts w:ascii="TH Sarabun Chula" w:hAnsi="TH Sarabun Chula" w:cs="TH Sarabun Chula"/>
          <w:sz w:val="32"/>
          <w:szCs w:val="32"/>
        </w:rPr>
        <w:t>Image Processing</w:t>
      </w:r>
      <w:r w:rsidR="00E5122A" w:rsidRPr="00E5122A">
        <w:rPr>
          <w:rFonts w:ascii="TH Sarabun Chula" w:hAnsi="TH Sarabun Chula" w:cs="TH Sarabun Chula"/>
          <w:sz w:val="32"/>
          <w:szCs w:val="32"/>
        </w:rPr>
        <w:t xml:space="preserve">) </w:t>
      </w:r>
      <w:r w:rsidR="00E90802">
        <w:rPr>
          <w:rFonts w:ascii="TH Sarabun Chula" w:hAnsi="TH Sarabun Chula" w:cs="TH Sarabun Chula" w:hint="cs"/>
          <w:sz w:val="32"/>
          <w:szCs w:val="32"/>
          <w:cs/>
        </w:rPr>
        <w:t xml:space="preserve">ได้แก่ </w:t>
      </w:r>
      <w:r w:rsidR="0008252B">
        <w:rPr>
          <w:rFonts w:ascii="TH Sarabun Chula" w:hAnsi="TH Sarabun Chula" w:cs="TH Sarabun Chula"/>
          <w:sz w:val="32"/>
          <w:szCs w:val="32"/>
        </w:rPr>
        <w:t>Image Segmentation, Morphological Image Processing</w:t>
      </w:r>
    </w:p>
    <w:p w14:paraId="3C609FC3" w14:textId="23586E13" w:rsidR="00294F4A" w:rsidRPr="00E5122A" w:rsidRDefault="00A6693B" w:rsidP="00A6693B">
      <w:pPr>
        <w:pStyle w:val="BodyText"/>
        <w:spacing w:line="276" w:lineRule="auto"/>
        <w:ind w:left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2. </w:t>
      </w:r>
      <w:r w:rsidR="00760C5B" w:rsidRPr="00E5122A">
        <w:rPr>
          <w:rFonts w:ascii="TH Sarabun Chula" w:hAnsi="TH Sarabun Chula" w:cs="TH Sarabun Chula" w:hint="cs"/>
          <w:sz w:val="32"/>
          <w:szCs w:val="32"/>
          <w:cs/>
        </w:rPr>
        <w:t>ทักษะ</w:t>
      </w:r>
      <w:r w:rsidR="00294F4A" w:rsidRPr="00E5122A">
        <w:rPr>
          <w:rFonts w:ascii="TH Sarabun Chula" w:hAnsi="TH Sarabun Chula" w:cs="TH Sarabun Chula" w:hint="cs"/>
          <w:sz w:val="32"/>
          <w:szCs w:val="32"/>
          <w:cs/>
        </w:rPr>
        <w:t>การเขียนโปรแกรม</w:t>
      </w:r>
      <w:r w:rsidR="00760C5B" w:rsidRPr="00E5122A">
        <w:rPr>
          <w:rFonts w:ascii="TH Sarabun Chula" w:hAnsi="TH Sarabun Chula" w:cs="TH Sarabun Chula" w:hint="cs"/>
          <w:sz w:val="32"/>
          <w:szCs w:val="32"/>
          <w:cs/>
        </w:rPr>
        <w:t>คอมพิวเตอร์</w:t>
      </w:r>
      <w:r w:rsidR="00E5122A" w:rsidRPr="00E5122A">
        <w:rPr>
          <w:rFonts w:ascii="TH Sarabun Chula" w:hAnsi="TH Sarabun Chula" w:cs="TH Sarabun Chula"/>
          <w:sz w:val="32"/>
          <w:szCs w:val="32"/>
        </w:rPr>
        <w:t xml:space="preserve"> </w:t>
      </w:r>
      <w:r w:rsidR="00E5122A" w:rsidRPr="00E5122A">
        <w:rPr>
          <w:rFonts w:ascii="TH Sarabun Chula" w:hAnsi="TH Sarabun Chula" w:cs="TH Sarabun Chula" w:hint="cs"/>
          <w:sz w:val="32"/>
          <w:szCs w:val="32"/>
          <w:cs/>
        </w:rPr>
        <w:t xml:space="preserve">ได้แก่ ภาษา </w:t>
      </w:r>
      <w:r w:rsidR="004B7AE6">
        <w:rPr>
          <w:rFonts w:ascii="TH Sarabun Chula" w:hAnsi="TH Sarabun Chula" w:cs="TH Sarabun Chula"/>
          <w:sz w:val="32"/>
          <w:szCs w:val="32"/>
        </w:rPr>
        <w:t>P</w:t>
      </w:r>
      <w:r w:rsidR="00E5122A" w:rsidRPr="00E5122A">
        <w:rPr>
          <w:rFonts w:ascii="TH Sarabun Chula" w:hAnsi="TH Sarabun Chula" w:cs="TH Sarabun Chula"/>
          <w:sz w:val="32"/>
          <w:szCs w:val="32"/>
        </w:rPr>
        <w:t>ython</w:t>
      </w:r>
    </w:p>
    <w:p w14:paraId="66800EFF" w14:textId="4E8DCDD4" w:rsidR="00BC7152" w:rsidRPr="00BC7152" w:rsidRDefault="00BC7152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BC7152">
        <w:rPr>
          <w:rFonts w:ascii="TH Sarabun Chula" w:hAnsi="TH Sarabun Chula" w:cs="TH Sarabun Chula"/>
          <w:sz w:val="32"/>
          <w:szCs w:val="32"/>
        </w:rPr>
        <w:br w:type="page"/>
      </w:r>
    </w:p>
    <w:p w14:paraId="497175D1" w14:textId="5B5B1AC0" w:rsidR="0098783A" w:rsidRPr="00BC7152" w:rsidRDefault="00C10419" w:rsidP="00A8212C">
      <w:pPr>
        <w:pStyle w:val="Heading1"/>
        <w:spacing w:before="0" w:after="0" w:line="360" w:lineRule="auto"/>
        <w:rPr>
          <w:rFonts w:ascii="TH Sarabun Chula" w:hAnsi="TH Sarabun Chula" w:cs="TH Sarabun Chula"/>
          <w:sz w:val="32"/>
          <w:szCs w:val="32"/>
        </w:rPr>
      </w:pPr>
      <w:bookmarkStart w:id="28" w:name="_Toc151390004"/>
      <w:r w:rsidRPr="00BC7152">
        <w:rPr>
          <w:rFonts w:ascii="TH Sarabun Chula" w:hAnsi="TH Sarabun Chula" w:cs="TH Sarabun Chula"/>
          <w:sz w:val="32"/>
          <w:szCs w:val="32"/>
          <w:cs/>
        </w:rPr>
        <w:lastRenderedPageBreak/>
        <w:t>หลักการและทฤษฎี</w:t>
      </w:r>
      <w:bookmarkEnd w:id="17"/>
      <w:r w:rsidRPr="00BC7152">
        <w:rPr>
          <w:rFonts w:ascii="TH Sarabun Chula" w:hAnsi="TH Sarabun Chula" w:cs="TH Sarabun Chula"/>
          <w:sz w:val="32"/>
          <w:szCs w:val="32"/>
          <w:cs/>
        </w:rPr>
        <w:t>ที่เกี่ยวข้อง</w:t>
      </w:r>
      <w:bookmarkStart w:id="29" w:name="_Toc492476254"/>
      <w:bookmarkStart w:id="30" w:name="_Toc492476307"/>
      <w:bookmarkStart w:id="31" w:name="_Toc492476321"/>
      <w:bookmarkStart w:id="32" w:name="_Toc492476364"/>
      <w:bookmarkEnd w:id="18"/>
      <w:bookmarkEnd w:id="19"/>
      <w:bookmarkEnd w:id="20"/>
      <w:bookmarkEnd w:id="21"/>
      <w:bookmarkEnd w:id="28"/>
    </w:p>
    <w:p w14:paraId="6F63E56B" w14:textId="5FDE7E74" w:rsidR="003871AF" w:rsidRPr="003871AF" w:rsidRDefault="003871AF" w:rsidP="003871AF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2.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1 </w:t>
      </w:r>
      <w:r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>ภาพระดับเทา (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>Grayscale Image)</w:t>
      </w:r>
    </w:p>
    <w:p w14:paraId="66653A5F" w14:textId="08083687" w:rsidR="003871AF" w:rsidRPr="003871AF" w:rsidRDefault="003871AF" w:rsidP="003871AF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ภาพระดับเทา คือ ภาพที่เกิดจากการสุ่มสีเพียงหนึ่งช่องสัญญาณในแต่ละพิกเซล ภาพประเภทนี้ประกอบด้วยสีดำ เฉดสีเทา และสีขาว ซึ่งแตกต่างจากภาพขาวดำที่มีเพียงสีดำและสีขาวเท่านั้นในการเก็บข้อมูลภาพ ภาพระดับเทาเป็นผลลัพธ์จากการวัดความเข้มของแสงในแต่ละพิกเซลในคลื่นแม่เหล็กไฟฟ้า เช่น แสงขาว ภาพระดับเทาแบบที่มองเห็นได้โดยทั่วไปใช้ข้อมูล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8 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บิตในการเก็บค่าแต่ละพิกเซล ซึ่งมีระดับความเข้มของแสง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256 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ระดับ อย่างไรก็ตาม สำหรับการใช้งานทางเทคนิคอื่นๆ ภาพอาจใช้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10 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หรือ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12 </w:t>
      </w:r>
      <w:r w:rsidRPr="003871AF">
        <w:rPr>
          <w:rFonts w:ascii="TH Sarabun Chula" w:hAnsi="TH Sarabun Chula" w:cs="TH Sarabun Chula"/>
          <w:sz w:val="32"/>
          <w:szCs w:val="32"/>
          <w:cs/>
        </w:rPr>
        <w:t>บิตสำหรับการเก็บข้อมูล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[1]</w:t>
      </w:r>
    </w:p>
    <w:p w14:paraId="547D3C22" w14:textId="4A15C997" w:rsidR="003871AF" w:rsidRPr="003871AF" w:rsidRDefault="003871AF" w:rsidP="003871AF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ภาพระดับเทาเป็นพื้นฐานสำคัญในการประมวลผลภาพ เนื่องจากทำให้การคำนวณและการวิเคราะห์ง่ายขึ้น ลดความซับซ้อนของข้อมูลเมื่อเทียบกับภาพสี ซึ่งมีข้อมูล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3 </w:t>
      </w:r>
      <w:r w:rsidRPr="003871AF">
        <w:rPr>
          <w:rFonts w:ascii="TH Sarabun Chula" w:hAnsi="TH Sarabun Chula" w:cs="TH Sarabun Chula"/>
          <w:sz w:val="32"/>
          <w:szCs w:val="32"/>
          <w:cs/>
        </w:rPr>
        <w:t>ช่องสัญญาณ (แดง</w:t>
      </w:r>
      <w:r>
        <w:rPr>
          <w:rFonts w:ascii="TH Sarabun Chula" w:hAnsi="TH Sarabun Chula" w:cs="TH Sarabun Chula" w:hint="cs"/>
          <w:sz w:val="32"/>
          <w:szCs w:val="32"/>
          <w:cs/>
        </w:rPr>
        <w:t>,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 เขียว</w:t>
      </w:r>
      <w:r>
        <w:rPr>
          <w:rFonts w:ascii="TH Sarabun Chula" w:hAnsi="TH Sarabun Chula" w:cs="TH Sarabun Chula" w:hint="cs"/>
          <w:sz w:val="32"/>
          <w:szCs w:val="32"/>
          <w:cs/>
        </w:rPr>
        <w:t>,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 น้ำเงิน) ในแต่ละพิกเซล</w:t>
      </w:r>
    </w:p>
    <w:p w14:paraId="74654C88" w14:textId="77777777" w:rsidR="003871AF" w:rsidRDefault="003871AF" w:rsidP="003871AF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6378B439" w14:textId="611B6E5A" w:rsidR="003871AF" w:rsidRPr="003871AF" w:rsidRDefault="003871AF" w:rsidP="003871AF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2.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2 </w:t>
      </w:r>
      <w:r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>การคำนวณความแตกต่างของพิกเซล (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>Pixel Difference)</w:t>
      </w:r>
    </w:p>
    <w:p w14:paraId="28A6E0AD" w14:textId="27C65BC0" w:rsidR="003871AF" w:rsidRPr="003871AF" w:rsidRDefault="003871AF" w:rsidP="003871AF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  <w:cs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>การคำนวณความแตกต่างของพิกเซลหรือการลบพิกเซล เป็นกระบวนการหาภาพผลลัพธ์ที่สามจากภาพนำเข้าสองภาพ วิธีการนี้ทำการลบค่าพิกเซลของภาพแรกด้วยค่าพิกเซลของภาพที่สอง ในบางกรณี อาจเป็นไปได้ที่จะมีภาพนำเข้าเพียงภาพเดียวแล้วลบด้วยค่าทางสถิติ</w:t>
      </w:r>
      <w:r>
        <w:rPr>
          <w:rFonts w:ascii="TH Sarabun Chula" w:hAnsi="TH Sarabun Chula" w:cs="TH Sarabun Chula"/>
          <w:sz w:val="32"/>
          <w:szCs w:val="32"/>
        </w:rPr>
        <w:t xml:space="preserve"> [1]</w:t>
      </w:r>
    </w:p>
    <w:p w14:paraId="25060AE4" w14:textId="77777777" w:rsidR="003871AF" w:rsidRDefault="003871AF" w:rsidP="009B29D4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>การคำนวณความแตกต่างของพิกเซลมีความสำคัญในการตรวจจับการเคลื่อนไหวและการเปลี่ยนแปลงระหว่างเฟรมภาพที่ต่อเนื่องกัน ซึ่งเป็นพื้นฐานสำคัญของเทคนิคการลบพื้นหลัง (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Background Subtraction) </w:t>
      </w:r>
      <w:r w:rsidRPr="003871AF">
        <w:rPr>
          <w:rFonts w:ascii="TH Sarabun Chula" w:hAnsi="TH Sarabun Chula" w:cs="TH Sarabun Chula"/>
          <w:sz w:val="32"/>
          <w:szCs w:val="32"/>
          <w:cs/>
        </w:rPr>
        <w:t>ที่ใช้ในการตรวจจับวัตถุเคลื่อนไหว</w:t>
      </w:r>
    </w:p>
    <w:p w14:paraId="57A1D0A4" w14:textId="77777777" w:rsidR="003871AF" w:rsidRPr="003871AF" w:rsidRDefault="003871AF" w:rsidP="003871AF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</w:p>
    <w:p w14:paraId="73DC8F96" w14:textId="6F2975D9" w:rsidR="003871AF" w:rsidRPr="003871AF" w:rsidRDefault="003871AF" w:rsidP="003871AF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2.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3 </w:t>
      </w:r>
      <w:r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>เทคนิคการลบพื้นหลัง (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>Background Subtraction Technique)</w:t>
      </w:r>
    </w:p>
    <w:p w14:paraId="26A8B203" w14:textId="0D8083AD" w:rsidR="009B29D4" w:rsidRDefault="009B29D4" w:rsidP="009B29D4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9B29D4">
        <w:rPr>
          <w:rFonts w:ascii="TH Sarabun Chula" w:hAnsi="TH Sarabun Chula" w:cs="TH Sarabun Chula"/>
          <w:sz w:val="32"/>
          <w:szCs w:val="32"/>
          <w:cs/>
        </w:rPr>
        <w:t>การลบพื้นหลังเป็นเทคนิคที่ใช้กันอย่างแพร่หลายในการประมวลผลภาพ โดยมีวัตถุประสงค์หลักเพื่อแยกวัตถุที่เคลื่อนไหวออกจากฉากหลังในลำดับของเฟรมจากกล้องนิ่ง เทคนิคนี้ช่วยให้สามารถแยกส่วนของภาพเบื้องหน้า (</w:t>
      </w:r>
      <w:r w:rsidRPr="009B29D4">
        <w:rPr>
          <w:rFonts w:ascii="TH Sarabun Chula" w:hAnsi="TH Sarabun Chula" w:cs="TH Sarabun Chula"/>
          <w:sz w:val="32"/>
          <w:szCs w:val="32"/>
        </w:rPr>
        <w:t>Foreground: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9B29D4">
        <w:rPr>
          <w:rFonts w:ascii="TH Sarabun Chula" w:hAnsi="TH Sarabun Chula" w:cs="TH Sarabun Chula"/>
          <w:sz w:val="32"/>
          <w:szCs w:val="32"/>
          <w:cs/>
        </w:rPr>
        <w:t>วัตถุที่เคลื่อนไหว) ออกจากพื้นหลัง (</w:t>
      </w:r>
      <w:r w:rsidRPr="009B29D4">
        <w:rPr>
          <w:rFonts w:ascii="TH Sarabun Chula" w:hAnsi="TH Sarabun Chula" w:cs="TH Sarabun Chula"/>
          <w:sz w:val="32"/>
          <w:szCs w:val="32"/>
        </w:rPr>
        <w:t xml:space="preserve">Background: </w:t>
      </w:r>
      <w:r w:rsidRPr="009B29D4">
        <w:rPr>
          <w:rFonts w:ascii="TH Sarabun Chula" w:hAnsi="TH Sarabun Chula" w:cs="TH Sarabun Chula"/>
          <w:sz w:val="32"/>
          <w:szCs w:val="32"/>
          <w:cs/>
        </w:rPr>
        <w:t xml:space="preserve">วัตถุที่อยู่นิ่ง) ได้อย่างชัดเจน ซึ่งสามารถนำไปใช้ประมวลผลต่อในขั้นตอนถัดไป เช่น การจดจำวัตถุ </w:t>
      </w:r>
      <w:r>
        <w:rPr>
          <w:rFonts w:ascii="TH Sarabun Chula" w:hAnsi="TH Sarabun Chula" w:cs="TH Sarabun Chula"/>
          <w:sz w:val="32"/>
          <w:szCs w:val="32"/>
        </w:rPr>
        <w:t>[2]</w:t>
      </w:r>
    </w:p>
    <w:p w14:paraId="0DCC12C4" w14:textId="1C7BADE5" w:rsidR="009B29D4" w:rsidRPr="009B29D4" w:rsidRDefault="009B29D4" w:rsidP="009B29D4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</w:rPr>
      </w:pPr>
      <w:r w:rsidRPr="009B29D4">
        <w:rPr>
          <w:rFonts w:ascii="TH Sarabun Chula" w:hAnsi="TH Sarabun Chula" w:cs="TH Sarabun Chula"/>
          <w:sz w:val="32"/>
          <w:szCs w:val="32"/>
          <w:cs/>
        </w:rPr>
        <w:lastRenderedPageBreak/>
        <w:t>เทคนิคการลบพื้นหลัง (</w:t>
      </w:r>
      <w:r w:rsidRPr="009B29D4">
        <w:rPr>
          <w:rFonts w:ascii="TH Sarabun Chula" w:hAnsi="TH Sarabun Chula" w:cs="TH Sarabun Chula"/>
          <w:sz w:val="32"/>
          <w:szCs w:val="32"/>
        </w:rPr>
        <w:t xml:space="preserve">Background Subtraction) </w:t>
      </w:r>
      <w:r w:rsidRPr="009B29D4">
        <w:rPr>
          <w:rFonts w:ascii="TH Sarabun Chula" w:hAnsi="TH Sarabun Chula" w:cs="TH Sarabun Chula"/>
          <w:sz w:val="32"/>
          <w:szCs w:val="32"/>
          <w:cs/>
        </w:rPr>
        <w:t>อาศัยสมมติฐานสำคัญว่า “พื้นหลังของฉากมีลักษณะคงที่” ดังนั้นเทคนิคนี้อาจไม่เหมาะสมในกรณีที่ฉากมีการเปลี่ยนแปลงตลอดเวลา เช่น มีเงาเปลี่ยนทิศทางตามแสง มีแสงไฟกระพริบ หรือมีการเคลื่อนไหวของวัตถุในพื้นหลัง เช่น ใบไม้</w:t>
      </w:r>
      <w:r>
        <w:rPr>
          <w:rFonts w:ascii="TH Sarabun Chula" w:hAnsi="TH Sarabun Chula" w:cs="TH Sarabun Chula" w:hint="cs"/>
          <w:sz w:val="32"/>
          <w:szCs w:val="32"/>
          <w:cs/>
        </w:rPr>
        <w:t>เคลื่อนไหว</w:t>
      </w:r>
    </w:p>
    <w:p w14:paraId="4642D074" w14:textId="14EAAEAA" w:rsidR="009B29D4" w:rsidRDefault="009B29D4" w:rsidP="009B29D4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9B29D4">
        <w:rPr>
          <w:rFonts w:ascii="TH Sarabun Chula" w:hAnsi="TH Sarabun Chula" w:cs="TH Sarabun Chula"/>
          <w:sz w:val="32"/>
          <w:szCs w:val="32"/>
          <w:cs/>
        </w:rPr>
        <w:t>อย่างไรก็ตาม เทคนิคการลบพื้นหลังสามารถนำไปประยุกต์</w:t>
      </w:r>
      <w:r>
        <w:rPr>
          <w:rFonts w:ascii="TH Sarabun Chula" w:hAnsi="TH Sarabun Chula" w:cs="TH Sarabun Chula" w:hint="cs"/>
          <w:sz w:val="32"/>
          <w:szCs w:val="32"/>
          <w:cs/>
        </w:rPr>
        <w:t>ในชีวิตประจำวัน</w:t>
      </w:r>
      <w:r w:rsidRPr="009B29D4">
        <w:rPr>
          <w:rFonts w:ascii="TH Sarabun Chula" w:hAnsi="TH Sarabun Chula" w:cs="TH Sarabun Chula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เช่น </w:t>
      </w:r>
      <w:r w:rsidRPr="009B29D4">
        <w:rPr>
          <w:rFonts w:ascii="TH Sarabun Chula" w:hAnsi="TH Sarabun Chula" w:cs="TH Sarabun Chula"/>
          <w:sz w:val="32"/>
          <w:szCs w:val="32"/>
          <w:cs/>
        </w:rPr>
        <w:t>ระบบกล้องวงจรปิดภายในบ้าน ซึ่งไม่จำเป็นต้องบันทึกภาพตลอดเวลา แต่เน้นการตรวจจับและบันทึกเฉพาะช่วงเวลาที่มีการเคลื่อนไหวเกิดขึ้น ช่วยลดปริมาณข้อมูลที่ต้องจัดเก็บ และเพิ่มประสิทธิภาพในการเฝ้าระวังเหตุการณ์ที่สำคัญ</w:t>
      </w:r>
    </w:p>
    <w:p w14:paraId="23C241D1" w14:textId="7F61A233" w:rsidR="009B29D4" w:rsidRDefault="009B29D4" w:rsidP="009B29D4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  <w:cs/>
        </w:rPr>
        <w:drawing>
          <wp:inline distT="0" distB="0" distL="0" distR="0" wp14:anchorId="19578C74" wp14:editId="3186CBDC">
            <wp:extent cx="5661660" cy="1149143"/>
            <wp:effectExtent l="0" t="0" r="0" b="0"/>
            <wp:docPr id="1917942549" name="Picture 1" descr="A traffic on a roa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942549" name="Picture 1" descr="A traffic on a roa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122" cy="1150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C5313" w14:textId="01D3B301" w:rsidR="009B29D4" w:rsidRDefault="009B29D4" w:rsidP="009B29D4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1 </w:t>
      </w:r>
      <w:r w:rsidRPr="009B29D4">
        <w:rPr>
          <w:rFonts w:ascii="TH Sarabun Chula" w:hAnsi="TH Sarabun Chula" w:cs="TH Sarabun Chula"/>
          <w:sz w:val="32"/>
          <w:szCs w:val="32"/>
          <w:cs/>
        </w:rPr>
        <w:t>เทคนิคการลบพื้นหลั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/>
          <w:sz w:val="32"/>
          <w:szCs w:val="32"/>
        </w:rPr>
        <w:t>[2]</w:t>
      </w:r>
    </w:p>
    <w:p w14:paraId="31B2644F" w14:textId="77777777" w:rsidR="005F7B48" w:rsidRDefault="005F7B48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</w:p>
    <w:p w14:paraId="1473C34F" w14:textId="5AF8C91A" w:rsidR="003871AF" w:rsidRPr="003871AF" w:rsidRDefault="005F7B48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4 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>การกรองค่ามัธยฐาน (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>Median Filtering)</w:t>
      </w:r>
    </w:p>
    <w:p w14:paraId="3818606D" w14:textId="27BE4D3A" w:rsidR="003871AF" w:rsidRPr="003871AF" w:rsidRDefault="003871AF" w:rsidP="005F7B4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>การกรองค่ามัธยฐานเป็นวิธีการในเทคนิคการประมวลผลภาพ วิธีการนี้ช่วยลดสัญญาณรบกวนหรือจุดเล็กๆ ในภาพ โดยเฉพาะสัญญาณรบกวนแบบเกลือและพริกไทย (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salt and pepper noise) </w:t>
      </w:r>
      <w:r w:rsidRPr="003871AF">
        <w:rPr>
          <w:rFonts w:ascii="TH Sarabun Chula" w:hAnsi="TH Sarabun Chula" w:cs="TH Sarabun Chula"/>
          <w:sz w:val="32"/>
          <w:szCs w:val="32"/>
          <w:cs/>
        </w:rPr>
        <w:t>โดยใช้หน้ากาก (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mask) </w:t>
      </w:r>
      <w:r w:rsidRPr="003871AF">
        <w:rPr>
          <w:rFonts w:ascii="TH Sarabun Chula" w:hAnsi="TH Sarabun Chula" w:cs="TH Sarabun Chula"/>
          <w:sz w:val="32"/>
          <w:szCs w:val="32"/>
          <w:cs/>
        </w:rPr>
        <w:t>ขนาดที่เป็นเลขคี่วางบนภาพ จากนั้นเรียงลำดับพิกเซลในกรอบภาพ แล้วนำค่าพิกเซลที่เป็นค่ากลางมาแทนที่พิกเซลในตำแหน่งที่พิจารณา</w:t>
      </w:r>
      <w:r w:rsidR="005F7B48">
        <w:rPr>
          <w:rFonts w:ascii="TH Sarabun Chula" w:hAnsi="TH Sarabun Chula" w:cs="TH Sarabun Chula"/>
          <w:sz w:val="32"/>
          <w:szCs w:val="32"/>
        </w:rPr>
        <w:t xml:space="preserve"> [1]</w:t>
      </w:r>
    </w:p>
    <w:p w14:paraId="1A380E51" w14:textId="77777777" w:rsidR="003871AF" w:rsidRDefault="003871AF" w:rsidP="005F7B48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>การกรองค่ามัธยฐานเป็นเทคนิคที่มีประสิทธิภาพในการกำจัดสัญญาณรบกวนแบบจุด (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impulse noise) </w:t>
      </w:r>
      <w:r w:rsidRPr="003871AF">
        <w:rPr>
          <w:rFonts w:ascii="TH Sarabun Chula" w:hAnsi="TH Sarabun Chula" w:cs="TH Sarabun Chula"/>
          <w:sz w:val="32"/>
          <w:szCs w:val="32"/>
          <w:cs/>
        </w:rPr>
        <w:t>โดยไม่ทำให้ขอบภาพเบลอมากเกินไป ซึ่งแตกต่างจากการกรองค่าเฉลี่ย (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mean filtering) </w:t>
      </w:r>
      <w:r w:rsidRPr="003871AF">
        <w:rPr>
          <w:rFonts w:ascii="TH Sarabun Chula" w:hAnsi="TH Sarabun Chula" w:cs="TH Sarabun Chula"/>
          <w:sz w:val="32"/>
          <w:szCs w:val="32"/>
          <w:cs/>
        </w:rPr>
        <w:t>ที่มักทำให้ขอบภาพเบลอ การกรองค่ามัธยฐานสามารถรักษาเส้นขอบและรายละเอียดของภาพได้ดีกว่า</w:t>
      </w:r>
    </w:p>
    <w:p w14:paraId="2D11A726" w14:textId="77777777" w:rsidR="007A6F32" w:rsidRDefault="007A6F32" w:rsidP="007A6F32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</w:p>
    <w:p w14:paraId="78F8B65D" w14:textId="7B7B83BC" w:rsidR="007A6F32" w:rsidRPr="007A6F32" w:rsidRDefault="007A6F32" w:rsidP="007A6F32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5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>
        <w:rPr>
          <w:rFonts w:ascii="TH Sarabun Chula" w:hAnsi="TH Sarabun Chula" w:cs="TH Sarabun Chula"/>
          <w:b/>
          <w:bCs/>
          <w:sz w:val="32"/>
          <w:szCs w:val="32"/>
        </w:rPr>
        <w:t>ROI</w:t>
      </w:r>
      <w:r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 xml:space="preserve"> (</w:t>
      </w:r>
      <w:r w:rsidRPr="007A6F32">
        <w:rPr>
          <w:rFonts w:ascii="TH Sarabun Chula" w:hAnsi="TH Sarabun Chula" w:cs="TH Sarabun Chula"/>
          <w:b/>
          <w:bCs/>
          <w:sz w:val="32"/>
          <w:szCs w:val="32"/>
        </w:rPr>
        <w:t>Region of Interest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>)</w:t>
      </w:r>
    </w:p>
    <w:p w14:paraId="6EECC811" w14:textId="5F8B2321" w:rsidR="007A6F32" w:rsidRPr="007A6F32" w:rsidRDefault="007A6F32" w:rsidP="007A6F32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7A6F32">
        <w:rPr>
          <w:rFonts w:ascii="TH Sarabun Chula" w:hAnsi="TH Sarabun Chula" w:cs="TH Sarabun Chula"/>
          <w:sz w:val="32"/>
          <w:szCs w:val="32"/>
        </w:rPr>
        <w:t xml:space="preserve">ROI (Region of Interest) </w:t>
      </w:r>
      <w:r w:rsidRPr="007A6F32">
        <w:rPr>
          <w:rFonts w:ascii="TH Sarabun Chula" w:hAnsi="TH Sarabun Chula" w:cs="TH Sarabun Chula"/>
          <w:sz w:val="32"/>
          <w:szCs w:val="32"/>
          <w:cs/>
        </w:rPr>
        <w:t>คือ พื้นที่หรือส่วนหนึ่งของภาพที่เราสนใจหรือให้ความสำคัญในการประมวลผลภาพ (</w:t>
      </w:r>
      <w:r w:rsidRPr="007A6F32">
        <w:rPr>
          <w:rFonts w:ascii="TH Sarabun Chula" w:hAnsi="TH Sarabun Chula" w:cs="TH Sarabun Chula"/>
          <w:sz w:val="32"/>
          <w:szCs w:val="32"/>
        </w:rPr>
        <w:t xml:space="preserve">image processing) </w:t>
      </w:r>
      <w:r w:rsidRPr="007A6F32">
        <w:rPr>
          <w:rFonts w:ascii="TH Sarabun Chula" w:hAnsi="TH Sarabun Chula" w:cs="TH Sarabun Chula"/>
          <w:sz w:val="32"/>
          <w:szCs w:val="32"/>
          <w:cs/>
        </w:rPr>
        <w:t>หรือการวิเคราะห์ข้อมูลในลักษณะเฉพาะ โดยไม่จำเป็นต้องพิจารณาทุกส่วนของภาพทั้งหมด เช่น หากเราต้องการตรวจจับวัตถุในภาพ เราสามารถเลือกเพียงบางส่วนของภาพที่มีวัตถุที่สนใจและดำเนินการประมวลผลแค่ในพื้นที่นั้นเพื่อประหยัดเวลาและทรัพยากรการคำนวณ</w:t>
      </w:r>
    </w:p>
    <w:p w14:paraId="4A57F81A" w14:textId="59E16F9C" w:rsidR="005F7B48" w:rsidRPr="003871AF" w:rsidRDefault="007A6F32" w:rsidP="007A6F32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</w:rPr>
      </w:pPr>
      <w:r w:rsidRPr="007A6F32">
        <w:rPr>
          <w:rFonts w:ascii="TH Sarabun Chula" w:hAnsi="TH Sarabun Chula" w:cs="TH Sarabun Chula"/>
          <w:sz w:val="32"/>
          <w:szCs w:val="32"/>
          <w:cs/>
        </w:rPr>
        <w:lastRenderedPageBreak/>
        <w:t xml:space="preserve">การใช้ </w:t>
      </w:r>
      <w:r w:rsidRPr="007A6F32">
        <w:rPr>
          <w:rFonts w:ascii="TH Sarabun Chula" w:hAnsi="TH Sarabun Chula" w:cs="TH Sarabun Chula"/>
          <w:sz w:val="32"/>
          <w:szCs w:val="32"/>
        </w:rPr>
        <w:t xml:space="preserve">ROI </w:t>
      </w:r>
      <w:r w:rsidRPr="007A6F32">
        <w:rPr>
          <w:rFonts w:ascii="TH Sarabun Chula" w:hAnsi="TH Sarabun Chula" w:cs="TH Sarabun Chula"/>
          <w:sz w:val="32"/>
          <w:szCs w:val="32"/>
          <w:cs/>
        </w:rPr>
        <w:t>ช่วยให้สามารถจำกัดขอบเขตการทำงานและโฟกัสไปที่ส่วนที่สำคัญในภาพ เช่น การตรวจจับใบหน้าในภาพถ่าย หรือการตรวจจับรถยนต์ในภาพจากกล้องวงจรปิด</w:t>
      </w:r>
    </w:p>
    <w:p w14:paraId="773F4C61" w14:textId="77777777" w:rsidR="007A6F32" w:rsidRDefault="007A6F32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7389EF4C" w14:textId="1B1AC82D" w:rsidR="003871AF" w:rsidRPr="003871AF" w:rsidRDefault="005F7B48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</w:t>
      </w:r>
      <w:r w:rsidR="007A6F32">
        <w:rPr>
          <w:rFonts w:ascii="TH Sarabun Chula" w:hAnsi="TH Sarabun Chula" w:cs="TH Sarabun Chula"/>
          <w:b/>
          <w:bCs/>
          <w:sz w:val="32"/>
          <w:szCs w:val="32"/>
        </w:rPr>
        <w:t>6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>การขยายภาพ (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>Dilation Operation)</w:t>
      </w:r>
    </w:p>
    <w:p w14:paraId="0DAE2774" w14:textId="0ED4C8EE" w:rsidR="003871AF" w:rsidRPr="003871AF" w:rsidRDefault="003871AF" w:rsidP="009D3D26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>การขยายภาพเป็นการเปรียบเทียบระหว่างองค์ประกอบโครงสร้าง (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structuring element) 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ในขนาดต่างๆ เช่น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3x3 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หรือ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5x5 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กับแต่ละพิกเซลในภาพ กระบวนการนี้ปรับปรุงค่าพิกเซลในตำแหน่งศูนย์กลางของหน้ากาก โดยพิจารณาพิกเซลที่มีค่าสูงสุดเพื่อใส่ในตำแหน่งศูนย์กลางของหน้ากาก สำหรับภาพขาวดำหรือภาพไบนารี จะพิจารณาเฉพาะพิกเซลที่มีค่าเป็น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1 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แต่ไม่ใช่ </w:t>
      </w:r>
      <w:r w:rsidRPr="003871AF">
        <w:rPr>
          <w:rFonts w:ascii="TH Sarabun Chula" w:hAnsi="TH Sarabun Chula" w:cs="TH Sarabun Chula"/>
          <w:sz w:val="32"/>
          <w:szCs w:val="32"/>
        </w:rPr>
        <w:t>0</w:t>
      </w:r>
      <w:r w:rsidR="009D3D26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9D3D26">
        <w:rPr>
          <w:rFonts w:ascii="TH Sarabun Chula" w:hAnsi="TH Sarabun Chula" w:cs="TH Sarabun Chula"/>
          <w:sz w:val="32"/>
          <w:szCs w:val="32"/>
        </w:rPr>
        <w:t>[1]</w:t>
      </w:r>
    </w:p>
    <w:p w14:paraId="6D2C55E5" w14:textId="77777777" w:rsidR="003871AF" w:rsidRDefault="003871AF" w:rsidP="009D3D26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>การขยายภาพทำให้วัตถุในภาพใหญ่ขึ้น โดยเติมช่องว่างเล็กๆ และเชื่อมต่อองค์ประกอบที่แยกกัน ซึ่งเป็นประโยชน์ในการเชื่อมต่อส่วนของวัตถุที่อาจถูกแยกออกจากกันในระหว่างการประมวลผลภาพ</w:t>
      </w:r>
    </w:p>
    <w:p w14:paraId="00DED99D" w14:textId="77777777" w:rsidR="00560F84" w:rsidRPr="003871AF" w:rsidRDefault="00560F84" w:rsidP="00560F84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6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>การขยายภาพ (</w:t>
      </w:r>
      <w:r w:rsidRPr="003871AF">
        <w:rPr>
          <w:rFonts w:ascii="TH Sarabun Chula" w:hAnsi="TH Sarabun Chula" w:cs="TH Sarabun Chula"/>
          <w:b/>
          <w:bCs/>
          <w:sz w:val="32"/>
          <w:szCs w:val="32"/>
        </w:rPr>
        <w:t>Dilation Operation)</w:t>
      </w:r>
    </w:p>
    <w:p w14:paraId="32A9F33E" w14:textId="6BBA3EB1" w:rsidR="009D3D26" w:rsidRDefault="00D85BD1" w:rsidP="00D85BD1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drawing>
          <wp:inline distT="0" distB="0" distL="0" distR="0" wp14:anchorId="7A78D2D3" wp14:editId="2C203C68">
            <wp:extent cx="5044440" cy="2026920"/>
            <wp:effectExtent l="0" t="0" r="3810" b="0"/>
            <wp:docPr id="1422987762" name="Picture 2" descr="Morphology - Dil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rphology - Dilatio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9B54F" w14:textId="45FBBF6B" w:rsidR="00D85BD1" w:rsidRPr="00D85BD1" w:rsidRDefault="00D85BD1" w:rsidP="00D85BD1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 w:rsidRPr="00D85BD1">
        <w:rPr>
          <w:rFonts w:ascii="TH Sarabun Chula" w:hAnsi="TH Sarabun Chula" w:cs="TH Sarabun Chula" w:hint="cs"/>
          <w:sz w:val="32"/>
          <w:szCs w:val="32"/>
          <w:cs/>
        </w:rPr>
        <w:t>รูปที่ 2 การขยายภาพ</w:t>
      </w:r>
      <w:r w:rsidRPr="00D85BD1">
        <w:rPr>
          <w:rFonts w:ascii="TH Sarabun Chula" w:hAnsi="TH Sarabun Chula" w:cs="TH Sarabun Chula"/>
          <w:sz w:val="32"/>
          <w:szCs w:val="32"/>
        </w:rPr>
        <w:t xml:space="preserve"> </w:t>
      </w:r>
      <w:r w:rsidRPr="003871AF">
        <w:rPr>
          <w:rFonts w:ascii="TH Sarabun Chula" w:hAnsi="TH Sarabun Chula" w:cs="TH Sarabun Chula"/>
          <w:sz w:val="32"/>
          <w:szCs w:val="32"/>
          <w:cs/>
        </w:rPr>
        <w:t>(</w:t>
      </w:r>
      <w:r w:rsidRPr="003871AF">
        <w:rPr>
          <w:rFonts w:ascii="TH Sarabun Chula" w:hAnsi="TH Sarabun Chula" w:cs="TH Sarabun Chula"/>
          <w:sz w:val="32"/>
          <w:szCs w:val="32"/>
        </w:rPr>
        <w:t>Dilation Operation)</w:t>
      </w:r>
      <w:r w:rsidRPr="00D85BD1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D85BD1">
        <w:rPr>
          <w:rFonts w:ascii="TH Sarabun Chula" w:hAnsi="TH Sarabun Chula" w:cs="TH Sarabun Chula"/>
          <w:sz w:val="32"/>
          <w:szCs w:val="32"/>
        </w:rPr>
        <w:t>[3]</w:t>
      </w:r>
    </w:p>
    <w:p w14:paraId="47A82837" w14:textId="1B6391CC" w:rsidR="009D3D26" w:rsidRDefault="009D3D26" w:rsidP="009D3D26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 w:rsidRPr="00403FAD">
        <w:rPr>
          <w:rFonts w:ascii="TH Sarabun Chula" w:hAnsi="TH Sarabun Chula" w:cs="TH Sarabun Chula"/>
          <w:b/>
          <w:bCs/>
          <w:sz w:val="32"/>
          <w:szCs w:val="32"/>
        </w:rPr>
        <w:t>2.</w:t>
      </w:r>
      <w:r w:rsidR="007A6F32">
        <w:rPr>
          <w:rFonts w:ascii="TH Sarabun Chula" w:hAnsi="TH Sarabun Chula" w:cs="TH Sarabun Chula"/>
          <w:b/>
          <w:bCs/>
          <w:sz w:val="32"/>
          <w:szCs w:val="32"/>
        </w:rPr>
        <w:t>6</w:t>
      </w:r>
      <w:r w:rsidRPr="00403FAD">
        <w:rPr>
          <w:rFonts w:ascii="TH Sarabun Chula" w:hAnsi="TH Sarabun Chula" w:cs="TH Sarabun Chula"/>
          <w:b/>
          <w:bCs/>
          <w:sz w:val="32"/>
          <w:szCs w:val="32"/>
        </w:rPr>
        <w:t xml:space="preserve">.1 </w:t>
      </w:r>
      <w:r w:rsidR="00403FAD" w:rsidRPr="00403FAD">
        <w:rPr>
          <w:rFonts w:ascii="TH Sarabun Chula" w:hAnsi="TH Sarabun Chula" w:cs="TH Sarabun Chula" w:hint="cs"/>
          <w:b/>
          <w:bCs/>
          <w:sz w:val="32"/>
          <w:szCs w:val="32"/>
          <w:cs/>
        </w:rPr>
        <w:t>ลักษณะของการขยายภาพ</w:t>
      </w:r>
      <w:r w:rsidR="00403FAD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403FAD">
        <w:rPr>
          <w:rFonts w:ascii="TH Sarabun Chula" w:hAnsi="TH Sarabun Chula" w:cs="TH Sarabun Chula"/>
          <w:b/>
          <w:bCs/>
          <w:sz w:val="32"/>
          <w:szCs w:val="32"/>
        </w:rPr>
        <w:t>[</w:t>
      </w:r>
      <w:r w:rsidR="00D85BD1">
        <w:rPr>
          <w:rFonts w:ascii="TH Sarabun Chula" w:hAnsi="TH Sarabun Chula" w:cs="TH Sarabun Chula"/>
          <w:b/>
          <w:bCs/>
          <w:sz w:val="32"/>
          <w:szCs w:val="32"/>
        </w:rPr>
        <w:t>4</w:t>
      </w:r>
      <w:r w:rsidR="00403FAD">
        <w:rPr>
          <w:rFonts w:ascii="TH Sarabun Chula" w:hAnsi="TH Sarabun Chula" w:cs="TH Sarabun Chula"/>
          <w:b/>
          <w:bCs/>
          <w:sz w:val="32"/>
          <w:szCs w:val="32"/>
        </w:rPr>
        <w:t>]</w:t>
      </w:r>
    </w:p>
    <w:p w14:paraId="0BE93830" w14:textId="0330A666" w:rsidR="00403FAD" w:rsidRPr="00EF49C0" w:rsidRDefault="00403FAD" w:rsidP="00EF49C0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1. </w:t>
      </w:r>
      <w:r w:rsidRPr="00EF49C0">
        <w:rPr>
          <w:rFonts w:ascii="TH Sarabun Chula" w:hAnsi="TH Sarabun Chula" w:cs="TH Sarabun Chula"/>
          <w:sz w:val="32"/>
          <w:szCs w:val="32"/>
          <w:cs/>
        </w:rPr>
        <w:t>การขยายจะเพิ่มพื้นที่ของวัตถุในภาพ</w:t>
      </w:r>
      <w:r w:rsidR="00EF49C0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EF49C0">
        <w:rPr>
          <w:rFonts w:ascii="TH Sarabun Chula" w:hAnsi="TH Sarabun Chula" w:cs="TH Sarabun Chula"/>
          <w:sz w:val="32"/>
          <w:szCs w:val="32"/>
          <w:cs/>
        </w:rPr>
        <w:t xml:space="preserve">ในขณะที่การกัดกร่อนจะลดขนาดวัตถุลง </w:t>
      </w:r>
    </w:p>
    <w:p w14:paraId="33AB8638" w14:textId="641D2183" w:rsidR="00403FAD" w:rsidRPr="00EF49C0" w:rsidRDefault="00403FAD" w:rsidP="00EF49C0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2. </w:t>
      </w:r>
      <w:r w:rsidRPr="00EF49C0">
        <w:rPr>
          <w:rFonts w:ascii="TH Sarabun Chula" w:hAnsi="TH Sarabun Chula" w:cs="TH Sarabun Chula"/>
          <w:sz w:val="32"/>
          <w:szCs w:val="32"/>
          <w:cs/>
        </w:rPr>
        <w:t>ขนาดของภาพหลังการขยายยังคงเหมือนเดิมกับภาพต้นฉบับ โดยไม่เปลี่ยนแปลงขนาดของภาพ</w:t>
      </w:r>
    </w:p>
    <w:p w14:paraId="43F33744" w14:textId="1786037A" w:rsidR="00403FAD" w:rsidRPr="00EF49C0" w:rsidRDefault="00403FAD" w:rsidP="00EF49C0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3. </w:t>
      </w:r>
      <w:r w:rsidRPr="00EF49C0">
        <w:rPr>
          <w:rFonts w:ascii="TH Sarabun Chula" w:hAnsi="TH Sarabun Chula" w:cs="TH Sarabun Chula"/>
          <w:sz w:val="32"/>
          <w:szCs w:val="32"/>
          <w:cs/>
        </w:rPr>
        <w:t>การขยายจะเพิ่มขนาดของวัตถุ</w:t>
      </w:r>
      <w:r w:rsidR="00BD614C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EF49C0">
        <w:rPr>
          <w:rFonts w:ascii="TH Sarabun Chula" w:hAnsi="TH Sarabun Chula" w:cs="TH Sarabun Chula"/>
          <w:sz w:val="32"/>
          <w:szCs w:val="32"/>
          <w:cs/>
        </w:rPr>
        <w:t>ซึ่งช่วยให้วัตถุในภาพดูใหญ่ขึ้น</w:t>
      </w:r>
    </w:p>
    <w:p w14:paraId="5281A0AA" w14:textId="349101D3" w:rsidR="00403FAD" w:rsidRPr="00EF49C0" w:rsidRDefault="00403FAD" w:rsidP="00EF49C0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4. </w:t>
      </w:r>
      <w:r w:rsidRPr="00EF49C0">
        <w:rPr>
          <w:rFonts w:ascii="TH Sarabun Chula" w:hAnsi="TH Sarabun Chula" w:cs="TH Sarabun Chula"/>
          <w:sz w:val="32"/>
          <w:szCs w:val="32"/>
          <w:cs/>
        </w:rPr>
        <w:t>ความหนาของการขยายจะขึ้นอยู่กับขนาดและรูปร่างขององค์ประกอบที่</w:t>
      </w:r>
      <w:r w:rsidR="00EF49C0" w:rsidRPr="00403FAD">
        <w:rPr>
          <w:rFonts w:ascii="TH Sarabun Chula" w:hAnsi="TH Sarabun Chula" w:cs="TH Sarabun Chula"/>
          <w:sz w:val="32"/>
          <w:szCs w:val="32"/>
          <w:cs/>
        </w:rPr>
        <w:t>โครงสร้างที่ใช้</w:t>
      </w:r>
    </w:p>
    <w:p w14:paraId="04FD729A" w14:textId="4692ADDA" w:rsidR="00403FAD" w:rsidRPr="00EF49C0" w:rsidRDefault="00403FAD" w:rsidP="00EF49C0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>5</w:t>
      </w:r>
      <w:r w:rsidR="00EF49C0">
        <w:rPr>
          <w:rFonts w:ascii="TH Sarabun Chula" w:hAnsi="TH Sarabun Chula" w:cs="TH Sarabun Chula"/>
          <w:sz w:val="32"/>
          <w:szCs w:val="32"/>
        </w:rPr>
        <w:t>.</w:t>
      </w:r>
      <w:r w:rsidRPr="00EF49C0">
        <w:rPr>
          <w:rFonts w:ascii="TH Sarabun Chula" w:hAnsi="TH Sarabun Chula" w:cs="TH Sarabun Chula"/>
          <w:sz w:val="32"/>
          <w:szCs w:val="32"/>
        </w:rPr>
        <w:t xml:space="preserve"> </w:t>
      </w:r>
      <w:r w:rsidRPr="00EF49C0">
        <w:rPr>
          <w:rFonts w:ascii="TH Sarabun Chula" w:hAnsi="TH Sarabun Chula" w:cs="TH Sarabun Chula"/>
          <w:sz w:val="32"/>
          <w:szCs w:val="32"/>
          <w:cs/>
        </w:rPr>
        <w:t>การขยายสามารถใช้ได้ทั้งกับภาพไบนารี และ</w:t>
      </w:r>
      <w:r w:rsidR="00EF49C0" w:rsidRPr="00EF49C0">
        <w:rPr>
          <w:rFonts w:ascii="TH Sarabun Chula" w:hAnsi="TH Sarabun Chula" w:cs="TH Sarabun Chula"/>
          <w:sz w:val="32"/>
          <w:szCs w:val="32"/>
          <w:cs/>
        </w:rPr>
        <w:t>ภาพระดับสีเทา</w:t>
      </w:r>
    </w:p>
    <w:p w14:paraId="10E21DB3" w14:textId="33FE316C" w:rsidR="00403FAD" w:rsidRPr="00BD614C" w:rsidRDefault="00403FAD" w:rsidP="00BD614C">
      <w:pPr>
        <w:rPr>
          <w:rFonts w:ascii="TH Sarabun Chula" w:hAnsi="TH Sarabun Chula" w:cs="TH Sarabun Chula"/>
          <w:sz w:val="32"/>
          <w:szCs w:val="32"/>
        </w:rPr>
      </w:pPr>
      <w:r w:rsidRPr="00BD614C">
        <w:rPr>
          <w:rFonts w:ascii="TH Sarabun Chula" w:hAnsi="TH Sarabun Chula" w:cs="TH Sarabun Chula"/>
          <w:sz w:val="32"/>
          <w:szCs w:val="32"/>
        </w:rPr>
        <w:lastRenderedPageBreak/>
        <w:t xml:space="preserve">- </w:t>
      </w:r>
      <w:r w:rsidRPr="00BD614C">
        <w:rPr>
          <w:rFonts w:ascii="TH Sarabun Chula" w:hAnsi="TH Sarabun Chula" w:cs="TH Sarabun Chula"/>
          <w:sz w:val="32"/>
          <w:szCs w:val="32"/>
          <w:cs/>
        </w:rPr>
        <w:t xml:space="preserve">การขยายภาพไบนารี </w:t>
      </w:r>
      <w:r w:rsidR="00EF49C0" w:rsidRPr="00BD614C">
        <w:rPr>
          <w:rFonts w:ascii="TH Sarabun Chula" w:hAnsi="TH Sarabun Chula" w:cs="TH Sarabun Chula"/>
          <w:sz w:val="32"/>
          <w:szCs w:val="32"/>
          <w:cs/>
        </w:rPr>
        <w:t>ค่า</w:t>
      </w:r>
      <w:r w:rsidRPr="00BD614C">
        <w:rPr>
          <w:rFonts w:ascii="TH Sarabun Chula" w:hAnsi="TH Sarabun Chula" w:cs="TH Sarabun Chula"/>
          <w:sz w:val="32"/>
          <w:szCs w:val="32"/>
          <w:cs/>
        </w:rPr>
        <w:t xml:space="preserve">พิกเซลจะถูกตั้งค่าเป็น </w:t>
      </w:r>
      <w:r w:rsidRPr="00BD614C">
        <w:rPr>
          <w:rFonts w:ascii="TH Sarabun Chula" w:hAnsi="TH Sarabun Chula" w:cs="TH Sarabun Chula"/>
          <w:sz w:val="32"/>
          <w:szCs w:val="32"/>
        </w:rPr>
        <w:t>1</w:t>
      </w:r>
      <w:r w:rsidRPr="00BD614C">
        <w:rPr>
          <w:rFonts w:ascii="TH Sarabun Chula" w:hAnsi="TH Sarabun Chula" w:cs="TH Sarabun Chula"/>
          <w:sz w:val="32"/>
          <w:szCs w:val="32"/>
          <w:cs/>
        </w:rPr>
        <w:t xml:space="preserve"> หากพิกเซลข้างเคียงมีค่าเป็น </w:t>
      </w:r>
      <w:r w:rsidRPr="00BD614C">
        <w:rPr>
          <w:rFonts w:ascii="TH Sarabun Chula" w:hAnsi="TH Sarabun Chula" w:cs="TH Sarabun Chula"/>
          <w:sz w:val="32"/>
          <w:szCs w:val="32"/>
        </w:rPr>
        <w:t>1</w:t>
      </w:r>
      <w:r w:rsidRPr="00BD614C">
        <w:rPr>
          <w:rFonts w:ascii="TH Sarabun Chula" w:hAnsi="TH Sarabun Chula" w:cs="TH Sarabun Chula"/>
          <w:sz w:val="32"/>
          <w:szCs w:val="32"/>
          <w:cs/>
        </w:rPr>
        <w:t xml:space="preserve"> ซึ่งทำให้ส่วนที่มีค่าเป็น </w:t>
      </w:r>
      <w:r w:rsidRPr="00BD614C">
        <w:rPr>
          <w:rFonts w:ascii="TH Sarabun Chula" w:hAnsi="TH Sarabun Chula" w:cs="TH Sarabun Chula"/>
          <w:sz w:val="32"/>
          <w:szCs w:val="32"/>
        </w:rPr>
        <w:t>1</w:t>
      </w:r>
      <w:r w:rsidRPr="00BD614C">
        <w:rPr>
          <w:rFonts w:ascii="TH Sarabun Chula" w:hAnsi="TH Sarabun Chula" w:cs="TH Sarabun Chula"/>
          <w:sz w:val="32"/>
          <w:szCs w:val="32"/>
          <w:cs/>
        </w:rPr>
        <w:t xml:space="preserve"> ขยายออกไป</w:t>
      </w:r>
    </w:p>
    <w:p w14:paraId="75BAF139" w14:textId="65EB34A0" w:rsidR="00403FAD" w:rsidRPr="00D85BD1" w:rsidRDefault="00403FAD" w:rsidP="00D85BD1">
      <w:pPr>
        <w:rPr>
          <w:rFonts w:ascii="TH Sarabun Chula" w:hAnsi="TH Sarabun Chula" w:cs="TH Sarabun Chula"/>
          <w:sz w:val="32"/>
          <w:szCs w:val="32"/>
        </w:rPr>
      </w:pPr>
      <w:r w:rsidRPr="00BD614C">
        <w:rPr>
          <w:rFonts w:ascii="TH Sarabun Chula" w:hAnsi="TH Sarabun Chula" w:cs="TH Sarabun Chula"/>
          <w:sz w:val="32"/>
          <w:szCs w:val="32"/>
        </w:rPr>
        <w:t xml:space="preserve">- </w:t>
      </w:r>
      <w:r w:rsidRPr="00BD614C">
        <w:rPr>
          <w:rFonts w:ascii="TH Sarabun Chula" w:hAnsi="TH Sarabun Chula" w:cs="TH Sarabun Chula"/>
          <w:sz w:val="32"/>
          <w:szCs w:val="32"/>
          <w:cs/>
        </w:rPr>
        <w:t>การขยายภาพระดับสีเทา</w:t>
      </w:r>
      <w:r w:rsidR="00BD614C" w:rsidRPr="00BD614C">
        <w:rPr>
          <w:rFonts w:ascii="TH Sarabun Chula" w:hAnsi="TH Sarabun Chula" w:cs="TH Sarabun Chula"/>
          <w:sz w:val="32"/>
          <w:szCs w:val="32"/>
          <w:cs/>
        </w:rPr>
        <w:t xml:space="preserve"> </w:t>
      </w:r>
      <w:r w:rsidRPr="00BD614C">
        <w:rPr>
          <w:rFonts w:ascii="TH Sarabun Chula" w:hAnsi="TH Sarabun Chula" w:cs="TH Sarabun Chula"/>
          <w:sz w:val="32"/>
          <w:szCs w:val="32"/>
          <w:cs/>
        </w:rPr>
        <w:t>ค่าของพิกเซลเอาต์พุตจะเป็นค่าสูงสุดของพิกเซลทั้งหมดในบริเวณใกล้เคียง ซึ่งช่วยให้ภาพดูสว่างขึ้นในบางพื้นที่</w:t>
      </w:r>
    </w:p>
    <w:p w14:paraId="38F4A227" w14:textId="77777777" w:rsidR="00D85BD1" w:rsidRDefault="00D85BD1" w:rsidP="009D3D26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630E7E1D" w14:textId="1CBFC336" w:rsidR="00403FAD" w:rsidRDefault="00403FAD" w:rsidP="009D3D26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</w:t>
      </w:r>
      <w:r w:rsidR="007A6F32">
        <w:rPr>
          <w:rFonts w:ascii="TH Sarabun Chula" w:hAnsi="TH Sarabun Chula" w:cs="TH Sarabun Chula"/>
          <w:b/>
          <w:bCs/>
          <w:sz w:val="32"/>
          <w:szCs w:val="32"/>
        </w:rPr>
        <w:t>6</w:t>
      </w:r>
      <w:r>
        <w:rPr>
          <w:rFonts w:ascii="TH Sarabun Chula" w:hAnsi="TH Sarabun Chula" w:cs="TH Sarabun Chula"/>
          <w:b/>
          <w:bCs/>
          <w:sz w:val="32"/>
          <w:szCs w:val="32"/>
        </w:rPr>
        <w:t>.</w:t>
      </w:r>
      <w:proofErr w:type="gramStart"/>
      <w:r>
        <w:rPr>
          <w:rFonts w:ascii="TH Sarabun Chula" w:hAnsi="TH Sarabun Chula" w:cs="TH Sarabun Chula"/>
          <w:b/>
          <w:bCs/>
          <w:sz w:val="32"/>
          <w:szCs w:val="32"/>
        </w:rPr>
        <w:t xml:space="preserve">2 </w:t>
      </w:r>
      <w:r w:rsidR="00BD614C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การประยุกต์ใช้การขยายภาพ </w:t>
      </w:r>
      <w:r w:rsidR="00BD614C">
        <w:rPr>
          <w:rFonts w:ascii="TH Sarabun Chula" w:hAnsi="TH Sarabun Chula" w:cs="TH Sarabun Chula"/>
          <w:b/>
          <w:bCs/>
          <w:sz w:val="32"/>
          <w:szCs w:val="32"/>
        </w:rPr>
        <w:t>[</w:t>
      </w:r>
      <w:r w:rsidR="00D85BD1">
        <w:rPr>
          <w:rFonts w:ascii="TH Sarabun Chula" w:hAnsi="TH Sarabun Chula" w:cs="TH Sarabun Chula"/>
          <w:b/>
          <w:bCs/>
          <w:sz w:val="32"/>
          <w:szCs w:val="32"/>
        </w:rPr>
        <w:t>4</w:t>
      </w:r>
      <w:proofErr w:type="gramEnd"/>
      <w:r w:rsidR="00BD614C">
        <w:rPr>
          <w:rFonts w:ascii="TH Sarabun Chula" w:hAnsi="TH Sarabun Chula" w:cs="TH Sarabun Chula"/>
          <w:b/>
          <w:bCs/>
          <w:sz w:val="32"/>
          <w:szCs w:val="32"/>
        </w:rPr>
        <w:t>]</w:t>
      </w:r>
    </w:p>
    <w:p w14:paraId="6C54D981" w14:textId="0E292234" w:rsidR="00BD614C" w:rsidRDefault="00BD614C" w:rsidP="00BD614C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BD614C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1. </w:t>
      </w:r>
      <w:r w:rsidRPr="00BD614C">
        <w:rPr>
          <w:rFonts w:ascii="TH Sarabun Chula" w:hAnsi="TH Sarabun Chula" w:cs="TH Sarabun Chula"/>
          <w:b/>
          <w:bCs/>
          <w:sz w:val="32"/>
          <w:szCs w:val="32"/>
        </w:rPr>
        <w:t>Removing Pepper Noise</w:t>
      </w:r>
      <w:r w:rsidRPr="00BD614C">
        <w:rPr>
          <w:rFonts w:ascii="TH Sarabun Chula" w:hAnsi="TH Sarabun Chula" w:cs="TH Sarabun Chula"/>
          <w:sz w:val="32"/>
          <w:szCs w:val="32"/>
        </w:rPr>
        <w:t xml:space="preserve"> </w:t>
      </w:r>
      <w:r w:rsidRPr="00BD614C">
        <w:rPr>
          <w:rFonts w:ascii="TH Sarabun Chula" w:hAnsi="TH Sarabun Chula" w:cs="TH Sarabun Chula"/>
          <w:sz w:val="32"/>
          <w:szCs w:val="32"/>
          <w:cs/>
        </w:rPr>
        <w:t>กระบวนการขยายเหมาะสมสำหรับการเติมเต็มช่องว่างเล็กๆ (สัญญาณรบกวนแบบพริกไทย) ในภาพ</w:t>
      </w:r>
    </w:p>
    <w:p w14:paraId="52AC2593" w14:textId="24911163" w:rsidR="00BD614C" w:rsidRPr="00BD614C" w:rsidRDefault="00BD614C" w:rsidP="00BD614C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  <w:cs/>
        </w:rPr>
      </w:pPr>
      <w:r w:rsidRPr="00BD614C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 </w:t>
      </w:r>
      <w:r w:rsidRPr="00BD614C">
        <w:rPr>
          <w:rFonts w:ascii="TH Sarabun Chula" w:hAnsi="TH Sarabun Chula" w:cs="TH Sarabun Chula"/>
          <w:b/>
          <w:bCs/>
          <w:sz w:val="32"/>
          <w:szCs w:val="32"/>
        </w:rPr>
        <w:t xml:space="preserve">Edge Detection </w:t>
      </w:r>
      <w:r w:rsidRPr="00BD614C">
        <w:rPr>
          <w:rFonts w:ascii="TH Sarabun Chula" w:hAnsi="TH Sarabun Chula" w:cs="TH Sarabun Chula"/>
          <w:sz w:val="32"/>
          <w:szCs w:val="32"/>
          <w:cs/>
        </w:rPr>
        <w:t>กระบวนการขยายสามารถใช้ในการตรวจจับขอบในภาพอินพุตได้ โดยการทำการขยายภาพอินพุตและนำภาพที่ขยายแล้วมาลบออกจากภาพต้นฉบับ ซึ่งจะเหลือเพียงขอบเขตที่เกิดจากพิกเซลพื้นหลังที่เพิ่มขึ้นจากกระบวนการขยาย</w:t>
      </w:r>
    </w:p>
    <w:p w14:paraId="0265AB03" w14:textId="77777777" w:rsidR="007A6F32" w:rsidRDefault="007A6F32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58E81A57" w14:textId="009C2C8C" w:rsidR="003871AF" w:rsidRPr="003871AF" w:rsidRDefault="005F7B48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</w:t>
      </w:r>
      <w:r w:rsidR="007A6F32">
        <w:rPr>
          <w:rFonts w:ascii="TH Sarabun Chula" w:hAnsi="TH Sarabun Chula" w:cs="TH Sarabun Chula"/>
          <w:b/>
          <w:bCs/>
          <w:sz w:val="32"/>
          <w:szCs w:val="32"/>
        </w:rPr>
        <w:t>7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>การกร่อนภาพ (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>Erosion Operation)</w:t>
      </w:r>
    </w:p>
    <w:p w14:paraId="5B476806" w14:textId="5F2BEDA1" w:rsidR="003871AF" w:rsidRPr="003871AF" w:rsidRDefault="003871AF" w:rsidP="009D3D26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การกร่อนภาพมีลักษณะคล้ายกับการขยายภาพ แต่มีความแตกต่างคือ การกร่อนให้ความสนใจกับค่าต่ำสุดของพิกเซล ซึ่งหมายความว่าพิกเซลจะมีค่าเป็น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0 </w:t>
      </w:r>
      <w:r w:rsidRPr="003871AF">
        <w:rPr>
          <w:rFonts w:ascii="TH Sarabun Chula" w:hAnsi="TH Sarabun Chula" w:cs="TH Sarabun Chula"/>
          <w:sz w:val="32"/>
          <w:szCs w:val="32"/>
          <w:cs/>
        </w:rPr>
        <w:t>หาก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 </w:t>
      </w:r>
      <w:r w:rsidRPr="003871AF">
        <w:rPr>
          <w:rFonts w:ascii="TH Sarabun Chula" w:hAnsi="TH Sarabun Chula" w:cs="TH Sarabun Chula"/>
          <w:sz w:val="32"/>
          <w:szCs w:val="32"/>
          <w:cs/>
        </w:rPr>
        <w:t xml:space="preserve">มีค่าในกรอบภาพเป็น </w:t>
      </w:r>
      <w:r w:rsidRPr="003871AF">
        <w:rPr>
          <w:rFonts w:ascii="TH Sarabun Chula" w:hAnsi="TH Sarabun Chula" w:cs="TH Sarabun Chula"/>
          <w:sz w:val="32"/>
          <w:szCs w:val="32"/>
        </w:rPr>
        <w:t xml:space="preserve">0 </w:t>
      </w:r>
      <w:r w:rsidRPr="003871AF">
        <w:rPr>
          <w:rFonts w:ascii="TH Sarabun Chula" w:hAnsi="TH Sarabun Chula" w:cs="TH Sarabun Chula"/>
          <w:sz w:val="32"/>
          <w:szCs w:val="32"/>
          <w:cs/>
        </w:rPr>
        <w:t>ในภาพไบนารี</w:t>
      </w:r>
      <w:r w:rsidR="00403FAD">
        <w:rPr>
          <w:rFonts w:ascii="TH Sarabun Chula" w:hAnsi="TH Sarabun Chula" w:cs="TH Sarabun Chula"/>
          <w:sz w:val="32"/>
          <w:szCs w:val="32"/>
        </w:rPr>
        <w:t xml:space="preserve"> [1]</w:t>
      </w:r>
    </w:p>
    <w:p w14:paraId="5D6EA803" w14:textId="77777777" w:rsidR="003871AF" w:rsidRDefault="003871AF" w:rsidP="009D3D26">
      <w:pPr>
        <w:suppressAutoHyphens w:val="0"/>
        <w:spacing w:after="160" w:line="259" w:lineRule="auto"/>
        <w:ind w:firstLine="720"/>
        <w:jc w:val="both"/>
        <w:rPr>
          <w:rFonts w:ascii="TH Sarabun Chula" w:hAnsi="TH Sarabun Chula" w:cs="TH Sarabun Chula"/>
          <w:sz w:val="32"/>
          <w:szCs w:val="32"/>
        </w:rPr>
      </w:pPr>
      <w:r w:rsidRPr="003871AF">
        <w:rPr>
          <w:rFonts w:ascii="TH Sarabun Chula" w:hAnsi="TH Sarabun Chula" w:cs="TH Sarabun Chula"/>
          <w:sz w:val="32"/>
          <w:szCs w:val="32"/>
          <w:cs/>
        </w:rPr>
        <w:t>การกร่อนภาพทำให้วัตถุในภาพเล็กลง กำจัดพิกเซลสัญญาณรบกวนเล็กๆ และแยกวัตถุที่เชื่อมต่อกันเล็กน้อย นอกจากนี้ยังช่วยลบส่วนที่ยื่นออกมาที่บางจากวัตถุ ทำให้รูปร่างของวัตถุเรียบขึ้น</w:t>
      </w:r>
    </w:p>
    <w:p w14:paraId="0D0EC16E" w14:textId="6616FC71" w:rsidR="00403FAD" w:rsidRDefault="00D85BD1" w:rsidP="00D85BD1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drawing>
          <wp:inline distT="0" distB="0" distL="0" distR="0" wp14:anchorId="56412B77" wp14:editId="4605C302">
            <wp:extent cx="5059680" cy="2065020"/>
            <wp:effectExtent l="0" t="0" r="7620" b="0"/>
            <wp:docPr id="509712031" name="Picture 3" descr="Morphology - Ero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rphology - Erosio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20A8A" w14:textId="1A805625" w:rsidR="00D85BD1" w:rsidRPr="00D85BD1" w:rsidRDefault="00D85BD1" w:rsidP="00D85BD1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 w:rsidRPr="00D85BD1">
        <w:rPr>
          <w:rFonts w:ascii="TH Sarabun Chula" w:hAnsi="TH Sarabun Chula" w:cs="TH Sarabun Chula" w:hint="cs"/>
          <w:sz w:val="32"/>
          <w:szCs w:val="32"/>
          <w:cs/>
        </w:rPr>
        <w:t xml:space="preserve">รูปที่ 3 </w:t>
      </w:r>
      <w:r w:rsidRPr="003871AF">
        <w:rPr>
          <w:rFonts w:ascii="TH Sarabun Chula" w:hAnsi="TH Sarabun Chula" w:cs="TH Sarabun Chula"/>
          <w:sz w:val="32"/>
          <w:szCs w:val="32"/>
          <w:cs/>
        </w:rPr>
        <w:t>การกร่อนภาพ (</w:t>
      </w:r>
      <w:r w:rsidRPr="003871AF">
        <w:rPr>
          <w:rFonts w:ascii="TH Sarabun Chula" w:hAnsi="TH Sarabun Chula" w:cs="TH Sarabun Chula"/>
          <w:sz w:val="32"/>
          <w:szCs w:val="32"/>
        </w:rPr>
        <w:t>Erosion Operation)</w:t>
      </w:r>
      <w:r w:rsidRPr="00D85BD1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D85BD1">
        <w:rPr>
          <w:rFonts w:ascii="TH Sarabun Chula" w:hAnsi="TH Sarabun Chula" w:cs="TH Sarabun Chula"/>
          <w:sz w:val="32"/>
          <w:szCs w:val="32"/>
        </w:rPr>
        <w:t>[5]</w:t>
      </w:r>
    </w:p>
    <w:p w14:paraId="11483AF6" w14:textId="6B0C8CE9" w:rsidR="00403FAD" w:rsidRDefault="00403FAD" w:rsidP="00403FAD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 w:rsidRPr="00403FAD">
        <w:rPr>
          <w:rFonts w:ascii="TH Sarabun Chula" w:hAnsi="TH Sarabun Chula" w:cs="TH Sarabun Chula"/>
          <w:b/>
          <w:bCs/>
          <w:sz w:val="32"/>
          <w:szCs w:val="32"/>
        </w:rPr>
        <w:t>2.</w:t>
      </w:r>
      <w:r w:rsidR="007A6F32">
        <w:rPr>
          <w:rFonts w:ascii="TH Sarabun Chula" w:hAnsi="TH Sarabun Chula" w:cs="TH Sarabun Chula"/>
          <w:b/>
          <w:bCs/>
          <w:sz w:val="32"/>
          <w:szCs w:val="32"/>
        </w:rPr>
        <w:t>7</w:t>
      </w:r>
      <w:r w:rsidRPr="00403FAD">
        <w:rPr>
          <w:rFonts w:ascii="TH Sarabun Chula" w:hAnsi="TH Sarabun Chula" w:cs="TH Sarabun Chula"/>
          <w:b/>
          <w:bCs/>
          <w:sz w:val="32"/>
          <w:szCs w:val="32"/>
        </w:rPr>
        <w:t xml:space="preserve">.1 </w:t>
      </w:r>
      <w:r w:rsidRPr="00403FAD">
        <w:rPr>
          <w:rFonts w:ascii="TH Sarabun Chula" w:hAnsi="TH Sarabun Chula" w:cs="TH Sarabun Chula" w:hint="cs"/>
          <w:b/>
          <w:bCs/>
          <w:sz w:val="32"/>
          <w:szCs w:val="32"/>
          <w:cs/>
        </w:rPr>
        <w:t>ลักษณะของการ</w:t>
      </w:r>
      <w:r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 xml:space="preserve">กร่อนภาพ </w:t>
      </w:r>
      <w:r>
        <w:rPr>
          <w:rFonts w:ascii="TH Sarabun Chula" w:hAnsi="TH Sarabun Chula" w:cs="TH Sarabun Chula"/>
          <w:b/>
          <w:bCs/>
          <w:sz w:val="32"/>
          <w:szCs w:val="32"/>
        </w:rPr>
        <w:t>[</w:t>
      </w:r>
      <w:r w:rsidR="00D85BD1">
        <w:rPr>
          <w:rFonts w:ascii="TH Sarabun Chula" w:hAnsi="TH Sarabun Chula" w:cs="TH Sarabun Chula"/>
          <w:b/>
          <w:bCs/>
          <w:sz w:val="32"/>
          <w:szCs w:val="32"/>
        </w:rPr>
        <w:t>6</w:t>
      </w:r>
      <w:r>
        <w:rPr>
          <w:rFonts w:ascii="TH Sarabun Chula" w:hAnsi="TH Sarabun Chula" w:cs="TH Sarabun Chula"/>
          <w:b/>
          <w:bCs/>
          <w:sz w:val="32"/>
          <w:szCs w:val="32"/>
        </w:rPr>
        <w:t>]</w:t>
      </w:r>
    </w:p>
    <w:p w14:paraId="636A6054" w14:textId="4E2C7A29" w:rsidR="00403FAD" w:rsidRPr="00403FAD" w:rsidRDefault="00403FAD" w:rsidP="00EF49C0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1. </w:t>
      </w:r>
      <w:r w:rsidRPr="00403FAD">
        <w:rPr>
          <w:rFonts w:ascii="TH Sarabun Chula" w:hAnsi="TH Sarabun Chula" w:cs="TH Sarabun Chula"/>
          <w:sz w:val="32"/>
          <w:szCs w:val="32"/>
          <w:cs/>
        </w:rPr>
        <w:t>การ</w:t>
      </w:r>
      <w:r w:rsidR="00EF49C0" w:rsidRPr="00EF49C0">
        <w:rPr>
          <w:rFonts w:ascii="TH Sarabun Chula" w:hAnsi="TH Sarabun Chula" w:cs="TH Sarabun Chula"/>
          <w:sz w:val="32"/>
          <w:szCs w:val="32"/>
          <w:cs/>
        </w:rPr>
        <w:t xml:space="preserve">การกร่อนภาพ </w:t>
      </w:r>
      <w:r w:rsidRPr="00403FAD">
        <w:rPr>
          <w:rFonts w:ascii="TH Sarabun Chula" w:hAnsi="TH Sarabun Chula" w:cs="TH Sarabun Chula"/>
          <w:sz w:val="32"/>
          <w:szCs w:val="32"/>
          <w:cs/>
        </w:rPr>
        <w:t>จะทำให้วัตถุในภาพเล็กลงหรือหดตัว ซึ่งตรงข้ามกับการขยายที่ทำให้วัตถุขยายใหญ่ขึ้น</w:t>
      </w:r>
    </w:p>
    <w:p w14:paraId="02FE6BEF" w14:textId="11AC4A3B" w:rsidR="00403FAD" w:rsidRPr="00403FAD" w:rsidRDefault="00403FAD" w:rsidP="00EF49C0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lastRenderedPageBreak/>
        <w:t xml:space="preserve">2. </w:t>
      </w:r>
      <w:r w:rsidRPr="00403FAD">
        <w:rPr>
          <w:rFonts w:ascii="TH Sarabun Chula" w:hAnsi="TH Sarabun Chula" w:cs="TH Sarabun Chula"/>
          <w:sz w:val="32"/>
          <w:szCs w:val="32"/>
          <w:cs/>
        </w:rPr>
        <w:t>ขนาดของภาพหลัง</w:t>
      </w:r>
      <w:r w:rsidR="00EF49C0" w:rsidRPr="00EF49C0">
        <w:rPr>
          <w:rFonts w:ascii="TH Sarabun Chula" w:hAnsi="TH Sarabun Chula" w:cs="TH Sarabun Chula"/>
          <w:sz w:val="32"/>
          <w:szCs w:val="32"/>
          <w:cs/>
        </w:rPr>
        <w:t xml:space="preserve">การกร่อนภาพ </w:t>
      </w:r>
      <w:r w:rsidRPr="00403FAD">
        <w:rPr>
          <w:rFonts w:ascii="TH Sarabun Chula" w:hAnsi="TH Sarabun Chula" w:cs="TH Sarabun Chula"/>
          <w:sz w:val="32"/>
          <w:szCs w:val="32"/>
          <w:cs/>
        </w:rPr>
        <w:t>ยังคงเหมือนเดิมกับภาพต้นฉบับ โดยไม่เปลี่ยนแปลงขนาดของภาพ</w:t>
      </w:r>
    </w:p>
    <w:p w14:paraId="757F5523" w14:textId="34211B82" w:rsidR="00403FAD" w:rsidRPr="00403FAD" w:rsidRDefault="00403FAD" w:rsidP="00403FAD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3. </w:t>
      </w:r>
      <w:r w:rsidR="00EF49C0" w:rsidRPr="00EF49C0">
        <w:rPr>
          <w:rFonts w:ascii="TH Sarabun Chula" w:hAnsi="TH Sarabun Chula" w:cs="TH Sarabun Chula"/>
          <w:sz w:val="32"/>
          <w:szCs w:val="32"/>
          <w:cs/>
        </w:rPr>
        <w:t xml:space="preserve">การกร่อนภาพ </w:t>
      </w:r>
      <w:r w:rsidRPr="00403FAD">
        <w:rPr>
          <w:rFonts w:ascii="TH Sarabun Chula" w:hAnsi="TH Sarabun Chula" w:cs="TH Sarabun Chula"/>
          <w:sz w:val="32"/>
          <w:szCs w:val="32"/>
          <w:cs/>
        </w:rPr>
        <w:t>จะทำให้ขอบของวัตถุในภาพเล็กลงและลดขนาดของวัตถุ</w:t>
      </w:r>
    </w:p>
    <w:p w14:paraId="30F20B17" w14:textId="62208D52" w:rsidR="00403FAD" w:rsidRPr="00403FAD" w:rsidRDefault="00EF49C0" w:rsidP="00EF49C0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4. </w:t>
      </w:r>
      <w:r w:rsidR="00403FAD" w:rsidRPr="00403FAD">
        <w:rPr>
          <w:rFonts w:ascii="TH Sarabun Chula" w:hAnsi="TH Sarabun Chula" w:cs="TH Sarabun Chula"/>
          <w:sz w:val="32"/>
          <w:szCs w:val="32"/>
          <w:cs/>
        </w:rPr>
        <w:t>ลักษณะของ</w:t>
      </w:r>
      <w:r w:rsidRPr="00EF49C0">
        <w:rPr>
          <w:rFonts w:ascii="TH Sarabun Chula" w:hAnsi="TH Sarabun Chula" w:cs="TH Sarabun Chula"/>
          <w:sz w:val="32"/>
          <w:szCs w:val="32"/>
          <w:cs/>
        </w:rPr>
        <w:t>การกร่อนภาพ</w:t>
      </w:r>
      <w:r w:rsidR="00403FAD" w:rsidRPr="00403FAD">
        <w:rPr>
          <w:rFonts w:ascii="TH Sarabun Chula" w:hAnsi="TH Sarabun Chula" w:cs="TH Sarabun Chula"/>
          <w:sz w:val="32"/>
          <w:szCs w:val="32"/>
          <w:cs/>
        </w:rPr>
        <w:t>ขึ้นอยู่กับขนาดและรูปร่างขององค์ประกอบโครงสร้างที่ใช้</w:t>
      </w:r>
    </w:p>
    <w:p w14:paraId="2B9073A1" w14:textId="3E878D24" w:rsidR="00EF49C0" w:rsidRDefault="00EF49C0" w:rsidP="00EF49C0">
      <w:pPr>
        <w:tabs>
          <w:tab w:val="num" w:pos="360"/>
          <w:tab w:val="num" w:pos="720"/>
        </w:tabs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5. </w:t>
      </w:r>
      <w:r w:rsidR="00BD614C" w:rsidRPr="00EF49C0">
        <w:rPr>
          <w:rFonts w:ascii="TH Sarabun Chula" w:hAnsi="TH Sarabun Chula" w:cs="TH Sarabun Chula"/>
          <w:sz w:val="32"/>
          <w:szCs w:val="32"/>
          <w:cs/>
        </w:rPr>
        <w:t>การกร่อนภาพ</w:t>
      </w:r>
      <w:r w:rsidR="00403FAD" w:rsidRPr="00EF49C0">
        <w:rPr>
          <w:rFonts w:ascii="TH Sarabun Chula" w:hAnsi="TH Sarabun Chula" w:cs="TH Sarabun Chula"/>
          <w:sz w:val="32"/>
          <w:szCs w:val="32"/>
          <w:cs/>
        </w:rPr>
        <w:t>สามารถใช้ได้ทั้งกับภาพไบนารี และ</w:t>
      </w:r>
      <w:r w:rsidRPr="00EF49C0">
        <w:rPr>
          <w:rFonts w:ascii="TH Sarabun Chula" w:hAnsi="TH Sarabun Chula" w:cs="TH Sarabun Chula"/>
          <w:sz w:val="32"/>
          <w:szCs w:val="32"/>
          <w:cs/>
        </w:rPr>
        <w:t>ภาพระดับสีเทา</w:t>
      </w:r>
    </w:p>
    <w:p w14:paraId="701A5740" w14:textId="0468C599" w:rsidR="00403FAD" w:rsidRPr="00403FAD" w:rsidRDefault="00EF49C0" w:rsidP="00EF49C0">
      <w:pPr>
        <w:tabs>
          <w:tab w:val="num" w:pos="360"/>
          <w:tab w:val="num" w:pos="720"/>
        </w:tabs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- </w:t>
      </w:r>
      <w:r w:rsidR="00BD614C" w:rsidRPr="00EF49C0">
        <w:rPr>
          <w:rFonts w:ascii="TH Sarabun Chula" w:hAnsi="TH Sarabun Chula" w:cs="TH Sarabun Chula"/>
          <w:sz w:val="32"/>
          <w:szCs w:val="32"/>
          <w:cs/>
        </w:rPr>
        <w:t>การกร่อนภาพ</w:t>
      </w:r>
      <w:r w:rsidR="00403FAD" w:rsidRPr="00403FAD">
        <w:rPr>
          <w:rFonts w:ascii="TH Sarabun Chula" w:hAnsi="TH Sarabun Chula" w:cs="TH Sarabun Chula"/>
          <w:sz w:val="32"/>
          <w:szCs w:val="32"/>
          <w:cs/>
        </w:rPr>
        <w:t xml:space="preserve">ของภาพไบนารี </w:t>
      </w:r>
      <w:r>
        <w:rPr>
          <w:rFonts w:ascii="TH Sarabun Chula" w:hAnsi="TH Sarabun Chula" w:cs="TH Sarabun Chula" w:hint="cs"/>
          <w:sz w:val="32"/>
          <w:szCs w:val="32"/>
          <w:cs/>
        </w:rPr>
        <w:t>ค่า</w:t>
      </w:r>
      <w:r w:rsidR="00403FAD" w:rsidRPr="00403FAD">
        <w:rPr>
          <w:rFonts w:ascii="TH Sarabun Chula" w:hAnsi="TH Sarabun Chula" w:cs="TH Sarabun Chula"/>
          <w:sz w:val="32"/>
          <w:szCs w:val="32"/>
          <w:cs/>
        </w:rPr>
        <w:t xml:space="preserve">พิกเซลจะถูกตั้งค่าเป็น </w:t>
      </w:r>
      <w:r w:rsidR="00403FAD" w:rsidRPr="00403FAD">
        <w:rPr>
          <w:rFonts w:ascii="TH Sarabun Chula" w:hAnsi="TH Sarabun Chula" w:cs="TH Sarabun Chula"/>
          <w:sz w:val="32"/>
          <w:szCs w:val="32"/>
        </w:rPr>
        <w:t xml:space="preserve">1 </w:t>
      </w:r>
      <w:r w:rsidR="00403FAD" w:rsidRPr="00403FAD">
        <w:rPr>
          <w:rFonts w:ascii="TH Sarabun Chula" w:hAnsi="TH Sarabun Chula" w:cs="TH Sarabun Chula"/>
          <w:sz w:val="32"/>
          <w:szCs w:val="32"/>
          <w:cs/>
        </w:rPr>
        <w:t xml:space="preserve">หากพิกเซลข้างเคียงทั้งหมดมีค่าเป็น </w:t>
      </w:r>
      <w:r w:rsidR="00403FAD" w:rsidRPr="00403FAD">
        <w:rPr>
          <w:rFonts w:ascii="TH Sarabun Chula" w:hAnsi="TH Sarabun Chula" w:cs="TH Sarabun Chula"/>
          <w:sz w:val="32"/>
          <w:szCs w:val="32"/>
        </w:rPr>
        <w:t xml:space="preserve">1 </w:t>
      </w:r>
      <w:r w:rsidR="00403FAD" w:rsidRPr="00403FAD">
        <w:rPr>
          <w:rFonts w:ascii="TH Sarabun Chula" w:hAnsi="TH Sarabun Chula" w:cs="TH Sarabun Chula"/>
          <w:sz w:val="32"/>
          <w:szCs w:val="32"/>
          <w:cs/>
        </w:rPr>
        <w:t xml:space="preserve">ซึ่งทำให้พื้นที่ที่มีค่าเป็น </w:t>
      </w:r>
      <w:r w:rsidR="00403FAD" w:rsidRPr="00403FAD">
        <w:rPr>
          <w:rFonts w:ascii="TH Sarabun Chula" w:hAnsi="TH Sarabun Chula" w:cs="TH Sarabun Chula"/>
          <w:sz w:val="32"/>
          <w:szCs w:val="32"/>
        </w:rPr>
        <w:t xml:space="preserve">1 </w:t>
      </w:r>
      <w:r w:rsidR="00403FAD" w:rsidRPr="00403FAD">
        <w:rPr>
          <w:rFonts w:ascii="TH Sarabun Chula" w:hAnsi="TH Sarabun Chula" w:cs="TH Sarabun Chula"/>
          <w:sz w:val="32"/>
          <w:szCs w:val="32"/>
          <w:cs/>
        </w:rPr>
        <w:t>ลดขนาดลง</w:t>
      </w:r>
    </w:p>
    <w:p w14:paraId="2D83B3DB" w14:textId="0D382880" w:rsidR="00403FAD" w:rsidRDefault="00EF49C0" w:rsidP="00EF49C0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EF49C0">
        <w:rPr>
          <w:rFonts w:ascii="TH Sarabun Chula" w:hAnsi="TH Sarabun Chula" w:cs="TH Sarabun Chula"/>
          <w:sz w:val="32"/>
          <w:szCs w:val="32"/>
        </w:rPr>
        <w:t xml:space="preserve">- </w:t>
      </w:r>
      <w:r w:rsidR="00BD614C" w:rsidRPr="00EF49C0">
        <w:rPr>
          <w:rFonts w:ascii="TH Sarabun Chula" w:hAnsi="TH Sarabun Chula" w:cs="TH Sarabun Chula"/>
          <w:sz w:val="32"/>
          <w:szCs w:val="32"/>
          <w:cs/>
        </w:rPr>
        <w:t>การกร่อนภาพ</w:t>
      </w:r>
      <w:r w:rsidR="00403FAD" w:rsidRPr="00403FAD">
        <w:rPr>
          <w:rFonts w:ascii="TH Sarabun Chula" w:hAnsi="TH Sarabun Chula" w:cs="TH Sarabun Chula"/>
          <w:sz w:val="32"/>
          <w:szCs w:val="32"/>
          <w:cs/>
        </w:rPr>
        <w:t>ของภาพระดับสีเทา ค่าของพิกเซลเอาต์พุตจะเป็นค่าต่ำสุดของพิกเซลทั้งหมดในบริเวณใกล้เคียง ซึ่งช่วยให้ภาพดูมืดลงในบางพื้นที่</w:t>
      </w:r>
    </w:p>
    <w:p w14:paraId="7DF344EC" w14:textId="5A0A9130" w:rsidR="00BD614C" w:rsidRPr="00BD614C" w:rsidRDefault="00BD614C" w:rsidP="00BD61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</w:t>
      </w:r>
      <w:r w:rsidR="007A6F32">
        <w:rPr>
          <w:rFonts w:ascii="TH Sarabun Chula" w:hAnsi="TH Sarabun Chula" w:cs="TH Sarabun Chula"/>
          <w:b/>
          <w:bCs/>
          <w:sz w:val="32"/>
          <w:szCs w:val="32"/>
        </w:rPr>
        <w:t>7</w:t>
      </w:r>
      <w:r>
        <w:rPr>
          <w:rFonts w:ascii="TH Sarabun Chula" w:hAnsi="TH Sarabun Chula" w:cs="TH Sarabun Chula"/>
          <w:b/>
          <w:bCs/>
          <w:sz w:val="32"/>
          <w:szCs w:val="32"/>
        </w:rPr>
        <w:t xml:space="preserve">.2 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การประยุกต์ใช้การกร่อนภาพ </w:t>
      </w:r>
      <w:r>
        <w:rPr>
          <w:rFonts w:ascii="TH Sarabun Chula" w:hAnsi="TH Sarabun Chula" w:cs="TH Sarabun Chula"/>
          <w:b/>
          <w:bCs/>
          <w:sz w:val="32"/>
          <w:szCs w:val="32"/>
        </w:rPr>
        <w:t>[</w:t>
      </w:r>
      <w:r w:rsidR="00D85BD1">
        <w:rPr>
          <w:rFonts w:ascii="TH Sarabun Chula" w:hAnsi="TH Sarabun Chula" w:cs="TH Sarabun Chula"/>
          <w:b/>
          <w:bCs/>
          <w:sz w:val="32"/>
          <w:szCs w:val="32"/>
        </w:rPr>
        <w:t>6</w:t>
      </w:r>
      <w:r>
        <w:rPr>
          <w:rFonts w:ascii="TH Sarabun Chula" w:hAnsi="TH Sarabun Chula" w:cs="TH Sarabun Chula"/>
          <w:b/>
          <w:bCs/>
          <w:sz w:val="32"/>
          <w:szCs w:val="32"/>
        </w:rPr>
        <w:t>]</w:t>
      </w:r>
    </w:p>
    <w:p w14:paraId="65C77BEC" w14:textId="5DBFF7E9" w:rsidR="00BD614C" w:rsidRPr="00BD614C" w:rsidRDefault="00BD614C" w:rsidP="00BD614C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BD614C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1. </w:t>
      </w:r>
      <w:r w:rsidRPr="00BD614C">
        <w:rPr>
          <w:rFonts w:ascii="TH Sarabun Chula" w:hAnsi="TH Sarabun Chula" w:cs="TH Sarabun Chula"/>
          <w:b/>
          <w:bCs/>
          <w:sz w:val="32"/>
          <w:szCs w:val="32"/>
        </w:rPr>
        <w:t xml:space="preserve">Counting Objects </w:t>
      </w:r>
      <w:r w:rsidRPr="00EF49C0">
        <w:rPr>
          <w:rFonts w:ascii="TH Sarabun Chula" w:hAnsi="TH Sarabun Chula" w:cs="TH Sarabun Chula"/>
          <w:sz w:val="32"/>
          <w:szCs w:val="32"/>
          <w:cs/>
        </w:rPr>
        <w:t>การกร่อนภาพ</w:t>
      </w:r>
      <w:r w:rsidRPr="00BD614C">
        <w:rPr>
          <w:rFonts w:ascii="TH Sarabun Chula" w:hAnsi="TH Sarabun Chula" w:cs="TH Sarabun Chula"/>
          <w:sz w:val="32"/>
          <w:szCs w:val="32"/>
          <w:cs/>
        </w:rPr>
        <w:t>สามารถใช้ในการแยกวัตถุที่เชื่อมต่อกันออกจากกัน เพื่อให้สามารถแยกและนับจำนวนวัตถุได้โดยใช้อัลกอริธึมการระบุ (</w:t>
      </w:r>
      <w:r w:rsidRPr="00BD614C">
        <w:rPr>
          <w:rFonts w:ascii="TH Sarabun Chula" w:hAnsi="TH Sarabun Chula" w:cs="TH Sarabun Chula"/>
          <w:sz w:val="32"/>
          <w:szCs w:val="32"/>
        </w:rPr>
        <w:t>labelling algorithms)</w:t>
      </w:r>
    </w:p>
    <w:p w14:paraId="30E9F69C" w14:textId="4D8BB884" w:rsidR="00BD614C" w:rsidRPr="00BD614C" w:rsidRDefault="00BD614C" w:rsidP="00BD614C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 </w:t>
      </w:r>
      <w:r w:rsidRPr="00BD614C">
        <w:rPr>
          <w:rFonts w:ascii="TH Sarabun Chula" w:hAnsi="TH Sarabun Chula" w:cs="TH Sarabun Chula"/>
          <w:b/>
          <w:bCs/>
          <w:sz w:val="32"/>
          <w:szCs w:val="32"/>
        </w:rPr>
        <w:t>Removing Salt Noise</w:t>
      </w:r>
      <w:r w:rsidRPr="00BD614C">
        <w:rPr>
          <w:rFonts w:ascii="TH Sarabun Chula" w:hAnsi="TH Sarabun Chula" w:cs="TH Sarabun Chula"/>
          <w:sz w:val="32"/>
          <w:szCs w:val="32"/>
        </w:rPr>
        <w:t xml:space="preserve"> </w:t>
      </w:r>
      <w:r w:rsidRPr="00BD614C">
        <w:rPr>
          <w:rFonts w:ascii="TH Sarabun Chula" w:hAnsi="TH Sarabun Chula" w:cs="TH Sarabun Chula"/>
          <w:sz w:val="32"/>
          <w:szCs w:val="32"/>
          <w:cs/>
        </w:rPr>
        <w:t>กระบวนการกัดเซาะสามารถใช้เพื่อลบสัญญาณรบกวน</w:t>
      </w:r>
      <w:r>
        <w:rPr>
          <w:rFonts w:ascii="TH Sarabun Chula" w:hAnsi="TH Sarabun Chula" w:cs="TH Sarabun Chula" w:hint="cs"/>
          <w:sz w:val="32"/>
          <w:szCs w:val="32"/>
          <w:cs/>
        </w:rPr>
        <w:t>แบบ</w:t>
      </w:r>
      <w:r w:rsidRPr="00BD614C">
        <w:rPr>
          <w:rFonts w:ascii="TH Sarabun Chula" w:hAnsi="TH Sarabun Chula" w:cs="TH Sarabun Chula"/>
          <w:sz w:val="32"/>
          <w:szCs w:val="32"/>
          <w:cs/>
        </w:rPr>
        <w:t>เกลือ (จุดสีขาว) ออกจากภาพได้</w:t>
      </w:r>
    </w:p>
    <w:p w14:paraId="5B37745C" w14:textId="77777777" w:rsidR="005F7B48" w:rsidRDefault="005F7B48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2CCA9189" w14:textId="77777777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 w:rsidRPr="00D9284C">
        <w:rPr>
          <w:rFonts w:ascii="TH Sarabun Chula" w:hAnsi="TH Sarabun Chula" w:cs="TH Sarabun Chula"/>
          <w:b/>
          <w:bCs/>
          <w:sz w:val="32"/>
          <w:szCs w:val="32"/>
        </w:rPr>
        <w:t xml:space="preserve">2.8 </w:t>
      </w:r>
      <w:r w:rsidRPr="00D9284C">
        <w:rPr>
          <w:rFonts w:ascii="TH Sarabun Chula" w:hAnsi="TH Sarabun Chula" w:cs="TH Sarabun Chula"/>
          <w:b/>
          <w:bCs/>
          <w:sz w:val="32"/>
          <w:szCs w:val="32"/>
          <w:cs/>
        </w:rPr>
        <w:t>การปิดภาพ (</w:t>
      </w:r>
      <w:r w:rsidRPr="00D9284C">
        <w:rPr>
          <w:rFonts w:ascii="TH Sarabun Chula" w:hAnsi="TH Sarabun Chula" w:cs="TH Sarabun Chula"/>
          <w:b/>
          <w:bCs/>
          <w:sz w:val="32"/>
          <w:szCs w:val="32"/>
        </w:rPr>
        <w:t>Closing Operation)</w:t>
      </w:r>
    </w:p>
    <w:p w14:paraId="723E0038" w14:textId="766B43D8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 w:rsidRPr="00D9284C">
        <w:rPr>
          <w:rFonts w:ascii="TH Sarabun Chula" w:hAnsi="TH Sarabun Chula" w:cs="TH Sarabun Chula"/>
          <w:sz w:val="32"/>
          <w:szCs w:val="32"/>
          <w:cs/>
        </w:rPr>
        <w:t>การปิดภาพ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D9284C">
        <w:rPr>
          <w:rFonts w:ascii="TH Sarabun Chula" w:hAnsi="TH Sarabun Chula" w:cs="TH Sarabun Chula"/>
          <w:sz w:val="32"/>
          <w:szCs w:val="32"/>
          <w:cs/>
        </w:rPr>
        <w:t>เป็น</w:t>
      </w:r>
      <w:r w:rsidRPr="00D9284C">
        <w:rPr>
          <w:rFonts w:ascii="TH Sarabun Chula" w:hAnsi="TH Sarabun Chula" w:cs="TH Sarabun Chula" w:hint="cs"/>
          <w:sz w:val="32"/>
          <w:szCs w:val="32"/>
          <w:cs/>
        </w:rPr>
        <w:t>กระบวน</w:t>
      </w:r>
      <w:r w:rsidRPr="00D9284C">
        <w:rPr>
          <w:rFonts w:ascii="TH Sarabun Chula" w:hAnsi="TH Sarabun Chula" w:cs="TH Sarabun Chula"/>
          <w:sz w:val="32"/>
          <w:szCs w:val="32"/>
          <w:cs/>
        </w:rPr>
        <w:t>การขยายภาพ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r w:rsidRPr="00D9284C">
        <w:rPr>
          <w:rFonts w:ascii="TH Sarabun Chula" w:hAnsi="TH Sarabun Chula" w:cs="TH Sarabun Chula"/>
          <w:sz w:val="32"/>
          <w:szCs w:val="32"/>
        </w:rPr>
        <w:t>Dilation</w:t>
      </w:r>
      <w:r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D9284C">
        <w:rPr>
          <w:rFonts w:ascii="TH Sarabun Chula" w:hAnsi="TH Sarabun Chula" w:cs="TH Sarabun Chula" w:hint="cs"/>
          <w:sz w:val="32"/>
          <w:szCs w:val="32"/>
          <w:cs/>
        </w:rPr>
        <w:t xml:space="preserve"> แล้วทำการ</w:t>
      </w:r>
      <w:r>
        <w:rPr>
          <w:rFonts w:ascii="TH Sarabun Chula" w:hAnsi="TH Sarabun Chula" w:cs="TH Sarabun Chula" w:hint="cs"/>
          <w:sz w:val="32"/>
          <w:szCs w:val="32"/>
          <w:cs/>
        </w:rPr>
        <w:t>กร่อน</w:t>
      </w:r>
      <w:r w:rsidRPr="00D9284C">
        <w:rPr>
          <w:rFonts w:ascii="TH Sarabun Chula" w:hAnsi="TH Sarabun Chula" w:cs="TH Sarabun Chula"/>
          <w:sz w:val="32"/>
          <w:szCs w:val="32"/>
          <w:cs/>
        </w:rPr>
        <w:t>ภาพ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r w:rsidRPr="00D9284C">
        <w:rPr>
          <w:rFonts w:ascii="TH Sarabun Chula" w:hAnsi="TH Sarabun Chula" w:cs="TH Sarabun Chula"/>
          <w:sz w:val="32"/>
          <w:szCs w:val="32"/>
        </w:rPr>
        <w:t>Erosion</w:t>
      </w:r>
      <w:r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D9284C">
        <w:rPr>
          <w:rFonts w:ascii="TH Sarabun Chula" w:hAnsi="TH Sarabun Chula" w:cs="TH Sarabun Chula" w:hint="cs"/>
          <w:sz w:val="32"/>
          <w:szCs w:val="32"/>
          <w:cs/>
        </w:rPr>
        <w:t xml:space="preserve"> ตามลำดับ</w:t>
      </w:r>
    </w:p>
    <w:p w14:paraId="024A4CFF" w14:textId="5F254357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 w:rsidRPr="00D9284C">
        <w:rPr>
          <w:rFonts w:ascii="TH Sarabun Chula" w:hAnsi="TH Sarabun Chula" w:cs="TH Sarabun Chula"/>
          <w:sz w:val="32"/>
          <w:szCs w:val="32"/>
          <w:cs/>
        </w:rPr>
        <w:t>ประโยชน์</w:t>
      </w:r>
      <w:r>
        <w:rPr>
          <w:rFonts w:ascii="TH Sarabun Chula" w:hAnsi="TH Sarabun Chula" w:cs="TH Sarabun Chula" w:hint="cs"/>
          <w:sz w:val="32"/>
          <w:szCs w:val="32"/>
          <w:cs/>
        </w:rPr>
        <w:t>ของ</w:t>
      </w:r>
      <w:r w:rsidRPr="00D9284C">
        <w:rPr>
          <w:rFonts w:ascii="TH Sarabun Chula" w:hAnsi="TH Sarabun Chula" w:cs="TH Sarabun Chula"/>
          <w:sz w:val="32"/>
          <w:szCs w:val="32"/>
          <w:cs/>
        </w:rPr>
        <w:t>การปิดภาพ</w:t>
      </w:r>
    </w:p>
    <w:p w14:paraId="77787DDE" w14:textId="37F7822A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</w:rPr>
        <w:t xml:space="preserve">- </w:t>
      </w:r>
      <w:r w:rsidRPr="00D9284C">
        <w:rPr>
          <w:rFonts w:ascii="TH Sarabun Chula" w:hAnsi="TH Sarabun Chula" w:cs="TH Sarabun Chula"/>
          <w:sz w:val="32"/>
          <w:szCs w:val="32"/>
          <w:cs/>
        </w:rPr>
        <w:t>เชื่อมต่อวัตถุที่แยกกัน</w:t>
      </w:r>
      <w:r w:rsidRPr="00D9284C">
        <w:rPr>
          <w:rFonts w:ascii="TH Sarabun Chula" w:hAnsi="TH Sarabun Chula" w:cs="TH Sarabun Chula"/>
          <w:sz w:val="32"/>
          <w:szCs w:val="32"/>
        </w:rPr>
        <w:t xml:space="preserve">: </w:t>
      </w:r>
      <w:r w:rsidRPr="00D9284C">
        <w:rPr>
          <w:rFonts w:ascii="TH Sarabun Chula" w:hAnsi="TH Sarabun Chula" w:cs="TH Sarabun Chula"/>
          <w:sz w:val="32"/>
          <w:szCs w:val="32"/>
          <w:cs/>
        </w:rPr>
        <w:t>เช่น วัตถุที่มีช่องว่างเล็กๆ ระหว่างกัน</w:t>
      </w:r>
    </w:p>
    <w:p w14:paraId="6481A66F" w14:textId="5C8F0959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</w:rPr>
        <w:t xml:space="preserve">- </w:t>
      </w:r>
      <w:r w:rsidRPr="00D9284C">
        <w:rPr>
          <w:rFonts w:ascii="TH Sarabun Chula" w:hAnsi="TH Sarabun Chula" w:cs="TH Sarabun Chula"/>
          <w:sz w:val="32"/>
          <w:szCs w:val="32"/>
          <w:cs/>
        </w:rPr>
        <w:t>เติมเต็มรูเล็กๆ ในวัตถุ</w:t>
      </w:r>
      <w:r w:rsidRPr="00D9284C">
        <w:rPr>
          <w:rFonts w:ascii="TH Sarabun Chula" w:hAnsi="TH Sarabun Chula" w:cs="TH Sarabun Chula"/>
          <w:sz w:val="32"/>
          <w:szCs w:val="32"/>
        </w:rPr>
        <w:t xml:space="preserve">: </w:t>
      </w:r>
      <w:r w:rsidRPr="00D9284C">
        <w:rPr>
          <w:rFonts w:ascii="TH Sarabun Chula" w:hAnsi="TH Sarabun Chula" w:cs="TH Sarabun Chula"/>
          <w:sz w:val="32"/>
          <w:szCs w:val="32"/>
          <w:cs/>
        </w:rPr>
        <w:t xml:space="preserve">เช่น ช่องว่างที่เกิดจาก </w:t>
      </w:r>
      <w:r w:rsidRPr="00D9284C">
        <w:rPr>
          <w:rFonts w:ascii="TH Sarabun Chula" w:hAnsi="TH Sarabun Chula" w:cs="TH Sarabun Chula"/>
          <w:sz w:val="32"/>
          <w:szCs w:val="32"/>
        </w:rPr>
        <w:t xml:space="preserve">noise </w:t>
      </w:r>
      <w:r w:rsidRPr="00D9284C">
        <w:rPr>
          <w:rFonts w:ascii="TH Sarabun Chula" w:hAnsi="TH Sarabun Chula" w:cs="TH Sarabun Chula"/>
          <w:sz w:val="32"/>
          <w:szCs w:val="32"/>
          <w:cs/>
        </w:rPr>
        <w:t>หรือจุดที่หายไป</w:t>
      </w:r>
    </w:p>
    <w:p w14:paraId="5CDAD9BF" w14:textId="5572F618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</w:rPr>
        <w:t xml:space="preserve">- </w:t>
      </w:r>
      <w:r w:rsidRPr="00D9284C">
        <w:rPr>
          <w:rFonts w:ascii="TH Sarabun Chula" w:hAnsi="TH Sarabun Chula" w:cs="TH Sarabun Chula"/>
          <w:sz w:val="32"/>
          <w:szCs w:val="32"/>
          <w:cs/>
        </w:rPr>
        <w:t>ปรับปรุงขอบเขตและรูปร่างของวัตถุ</w:t>
      </w:r>
      <w:r w:rsidRPr="00D9284C">
        <w:rPr>
          <w:rFonts w:ascii="TH Sarabun Chula" w:hAnsi="TH Sarabun Chula" w:cs="TH Sarabun Chula"/>
          <w:sz w:val="32"/>
          <w:szCs w:val="32"/>
        </w:rPr>
        <w:t xml:space="preserve">: </w:t>
      </w:r>
      <w:r w:rsidRPr="00D9284C">
        <w:rPr>
          <w:rFonts w:ascii="TH Sarabun Chula" w:hAnsi="TH Sarabun Chula" w:cs="TH Sarabun Chula"/>
          <w:sz w:val="32"/>
          <w:szCs w:val="32"/>
          <w:cs/>
        </w:rPr>
        <w:t>ทำให้ขอบเขตของวัตถุดูชัดเจนและสมบูรณ์</w:t>
      </w:r>
    </w:p>
    <w:p w14:paraId="2AF547F0" w14:textId="77777777" w:rsid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52E06407" w14:textId="5BC18AC3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 w:rsidRPr="00D9284C">
        <w:rPr>
          <w:rFonts w:ascii="TH Sarabun Chula" w:hAnsi="TH Sarabun Chula" w:cs="TH Sarabun Chula"/>
          <w:b/>
          <w:bCs/>
          <w:sz w:val="32"/>
          <w:szCs w:val="32"/>
        </w:rPr>
        <w:t xml:space="preserve">2.9 </w:t>
      </w:r>
      <w:r w:rsidRPr="00D9284C">
        <w:rPr>
          <w:rFonts w:ascii="TH Sarabun Chula" w:hAnsi="TH Sarabun Chula" w:cs="TH Sarabun Chula"/>
          <w:b/>
          <w:bCs/>
          <w:sz w:val="32"/>
          <w:szCs w:val="32"/>
          <w:cs/>
        </w:rPr>
        <w:t>การเปิดภาพ (</w:t>
      </w:r>
      <w:r w:rsidRPr="00D9284C">
        <w:rPr>
          <w:rFonts w:ascii="TH Sarabun Chula" w:hAnsi="TH Sarabun Chula" w:cs="TH Sarabun Chula"/>
          <w:b/>
          <w:bCs/>
          <w:sz w:val="32"/>
          <w:szCs w:val="32"/>
        </w:rPr>
        <w:t>Opening Operation)</w:t>
      </w:r>
    </w:p>
    <w:p w14:paraId="2BFB826C" w14:textId="5FE5DDC0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 w:rsidRPr="00D9284C">
        <w:rPr>
          <w:rFonts w:ascii="TH Sarabun Chula" w:hAnsi="TH Sarabun Chula" w:cs="TH Sarabun Chula"/>
          <w:sz w:val="32"/>
          <w:szCs w:val="32"/>
          <w:cs/>
        </w:rPr>
        <w:t>การปิดภาพ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D9284C">
        <w:rPr>
          <w:rFonts w:ascii="TH Sarabun Chula" w:hAnsi="TH Sarabun Chula" w:cs="TH Sarabun Chula"/>
          <w:sz w:val="32"/>
          <w:szCs w:val="32"/>
          <w:cs/>
        </w:rPr>
        <w:t>เป็น</w:t>
      </w:r>
      <w:r w:rsidRPr="00D9284C">
        <w:rPr>
          <w:rFonts w:ascii="TH Sarabun Chula" w:hAnsi="TH Sarabun Chula" w:cs="TH Sarabun Chula" w:hint="cs"/>
          <w:sz w:val="32"/>
          <w:szCs w:val="32"/>
          <w:cs/>
        </w:rPr>
        <w:t>กระบวนการ</w:t>
      </w:r>
      <w:r>
        <w:rPr>
          <w:rFonts w:ascii="TH Sarabun Chula" w:hAnsi="TH Sarabun Chula" w:cs="TH Sarabun Chula" w:hint="cs"/>
          <w:sz w:val="32"/>
          <w:szCs w:val="32"/>
          <w:cs/>
        </w:rPr>
        <w:t>กร่อน</w:t>
      </w:r>
      <w:r w:rsidRPr="00D9284C">
        <w:rPr>
          <w:rFonts w:ascii="TH Sarabun Chula" w:hAnsi="TH Sarabun Chula" w:cs="TH Sarabun Chula"/>
          <w:sz w:val="32"/>
          <w:szCs w:val="32"/>
          <w:cs/>
        </w:rPr>
        <w:t>ภาพ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r w:rsidRPr="00D9284C">
        <w:rPr>
          <w:rFonts w:ascii="TH Sarabun Chula" w:hAnsi="TH Sarabun Chula" w:cs="TH Sarabun Chula"/>
          <w:sz w:val="32"/>
          <w:szCs w:val="32"/>
        </w:rPr>
        <w:t>Erosion</w:t>
      </w:r>
      <w:r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D9284C">
        <w:rPr>
          <w:rFonts w:ascii="TH Sarabun Chula" w:hAnsi="TH Sarabun Chula" w:cs="TH Sarabun Chula" w:hint="cs"/>
          <w:sz w:val="32"/>
          <w:szCs w:val="32"/>
          <w:cs/>
        </w:rPr>
        <w:t xml:space="preserve"> แล้วทำ</w:t>
      </w:r>
      <w:r w:rsidRPr="00D9284C">
        <w:rPr>
          <w:rFonts w:ascii="TH Sarabun Chula" w:hAnsi="TH Sarabun Chula" w:cs="TH Sarabun Chula"/>
          <w:sz w:val="32"/>
          <w:szCs w:val="32"/>
          <w:cs/>
        </w:rPr>
        <w:t>การขยายภาพ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(</w:t>
      </w:r>
      <w:r w:rsidRPr="00D9284C">
        <w:rPr>
          <w:rFonts w:ascii="TH Sarabun Chula" w:hAnsi="TH Sarabun Chula" w:cs="TH Sarabun Chula"/>
          <w:sz w:val="32"/>
          <w:szCs w:val="32"/>
        </w:rPr>
        <w:t>Dilation</w:t>
      </w:r>
      <w:r>
        <w:rPr>
          <w:rFonts w:ascii="TH Sarabun Chula" w:hAnsi="TH Sarabun Chula" w:cs="TH Sarabun Chula" w:hint="cs"/>
          <w:sz w:val="32"/>
          <w:szCs w:val="32"/>
          <w:cs/>
        </w:rPr>
        <w:t>)</w:t>
      </w:r>
      <w:r w:rsidRPr="00D9284C">
        <w:rPr>
          <w:rFonts w:ascii="TH Sarabun Chula" w:hAnsi="TH Sarabun Chula" w:cs="TH Sarabun Chula" w:hint="cs"/>
          <w:sz w:val="32"/>
          <w:szCs w:val="32"/>
          <w:cs/>
        </w:rPr>
        <w:t xml:space="preserve"> ตามลำดับ</w:t>
      </w:r>
    </w:p>
    <w:p w14:paraId="6E064B25" w14:textId="6BF0E984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 w:rsidRPr="00D9284C">
        <w:rPr>
          <w:rFonts w:ascii="TH Sarabun Chula" w:hAnsi="TH Sarabun Chula" w:cs="TH Sarabun Chula"/>
          <w:sz w:val="32"/>
          <w:szCs w:val="32"/>
          <w:cs/>
        </w:rPr>
        <w:t>ประโยชน์</w:t>
      </w:r>
      <w:r w:rsidRPr="00D9284C">
        <w:rPr>
          <w:rFonts w:ascii="TH Sarabun Chula" w:hAnsi="TH Sarabun Chula" w:cs="TH Sarabun Chula" w:hint="cs"/>
          <w:sz w:val="32"/>
          <w:szCs w:val="32"/>
          <w:cs/>
        </w:rPr>
        <w:t>ของ</w:t>
      </w:r>
      <w:r w:rsidRPr="00D9284C">
        <w:rPr>
          <w:rFonts w:ascii="TH Sarabun Chula" w:hAnsi="TH Sarabun Chula" w:cs="TH Sarabun Chula"/>
          <w:sz w:val="32"/>
          <w:szCs w:val="32"/>
          <w:cs/>
        </w:rPr>
        <w:t>การ</w:t>
      </w:r>
      <w:r>
        <w:rPr>
          <w:rFonts w:ascii="TH Sarabun Chula" w:hAnsi="TH Sarabun Chula" w:cs="TH Sarabun Chula" w:hint="cs"/>
          <w:sz w:val="32"/>
          <w:szCs w:val="32"/>
          <w:cs/>
        </w:rPr>
        <w:t>เ</w:t>
      </w:r>
      <w:r w:rsidRPr="00D9284C">
        <w:rPr>
          <w:rFonts w:ascii="TH Sarabun Chula" w:hAnsi="TH Sarabun Chula" w:cs="TH Sarabun Chula"/>
          <w:sz w:val="32"/>
          <w:szCs w:val="32"/>
          <w:cs/>
        </w:rPr>
        <w:t>ปิดภาพ</w:t>
      </w:r>
    </w:p>
    <w:p w14:paraId="0221067A" w14:textId="44F75ECD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lastRenderedPageBreak/>
        <w:t xml:space="preserve">- </w:t>
      </w:r>
      <w:r w:rsidRPr="00D9284C">
        <w:rPr>
          <w:rFonts w:ascii="TH Sarabun Chula" w:hAnsi="TH Sarabun Chula" w:cs="TH Sarabun Chula"/>
          <w:sz w:val="32"/>
          <w:szCs w:val="32"/>
          <w:cs/>
        </w:rPr>
        <w:t xml:space="preserve">กำจัด </w:t>
      </w:r>
      <w:r w:rsidRPr="00D9284C">
        <w:rPr>
          <w:rFonts w:ascii="TH Sarabun Chula" w:hAnsi="TH Sarabun Chula" w:cs="TH Sarabun Chula"/>
          <w:sz w:val="32"/>
          <w:szCs w:val="32"/>
        </w:rPr>
        <w:t xml:space="preserve">noise </w:t>
      </w:r>
      <w:r w:rsidRPr="00D9284C">
        <w:rPr>
          <w:rFonts w:ascii="TH Sarabun Chula" w:hAnsi="TH Sarabun Chula" w:cs="TH Sarabun Chula"/>
          <w:sz w:val="32"/>
          <w:szCs w:val="32"/>
          <w:cs/>
        </w:rPr>
        <w:t>แบบเกลือ (</w:t>
      </w:r>
      <w:r w:rsidRPr="00D9284C">
        <w:rPr>
          <w:rFonts w:ascii="TH Sarabun Chula" w:hAnsi="TH Sarabun Chula" w:cs="TH Sarabun Chula"/>
          <w:sz w:val="32"/>
          <w:szCs w:val="32"/>
        </w:rPr>
        <w:t xml:space="preserve">Salt Noise): </w:t>
      </w:r>
      <w:r w:rsidRPr="00D9284C">
        <w:rPr>
          <w:rFonts w:ascii="TH Sarabun Chula" w:hAnsi="TH Sarabun Chula" w:cs="TH Sarabun Chula"/>
          <w:sz w:val="32"/>
          <w:szCs w:val="32"/>
          <w:cs/>
        </w:rPr>
        <w:t>เช่น จุดขาวที่ไม่ต้องการในภาพ</w:t>
      </w:r>
    </w:p>
    <w:p w14:paraId="480238DB" w14:textId="6C38565D" w:rsidR="00D9284C" w:rsidRPr="00D9284C" w:rsidRDefault="00D9284C" w:rsidP="00D9284C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</w:t>
      </w:r>
      <w:r w:rsidRPr="00D9284C">
        <w:rPr>
          <w:rFonts w:ascii="TH Sarabun Chula" w:hAnsi="TH Sarabun Chula" w:cs="TH Sarabun Chula"/>
          <w:sz w:val="32"/>
          <w:szCs w:val="32"/>
          <w:cs/>
        </w:rPr>
        <w:t>แยกวัตถุที่เชื่อมต่อกัน</w:t>
      </w:r>
      <w:r w:rsidRPr="00D9284C">
        <w:rPr>
          <w:rFonts w:ascii="TH Sarabun Chula" w:hAnsi="TH Sarabun Chula" w:cs="TH Sarabun Chula"/>
          <w:sz w:val="32"/>
          <w:szCs w:val="32"/>
        </w:rPr>
        <w:t xml:space="preserve">: </w:t>
      </w:r>
      <w:r w:rsidRPr="00D9284C">
        <w:rPr>
          <w:rFonts w:ascii="TH Sarabun Chula" w:hAnsi="TH Sarabun Chula" w:cs="TH Sarabun Chula"/>
          <w:sz w:val="32"/>
          <w:szCs w:val="32"/>
          <w:cs/>
        </w:rPr>
        <w:t>ทำให้วัตถุที่เชื่อมกันอยู่แยกออกจากกัน</w:t>
      </w:r>
    </w:p>
    <w:p w14:paraId="03498556" w14:textId="77777777" w:rsidR="005F7B48" w:rsidRDefault="005F7B48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</w:p>
    <w:p w14:paraId="69B29857" w14:textId="3BC0831D" w:rsidR="003871AF" w:rsidRPr="003871AF" w:rsidRDefault="005F7B48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</w:t>
      </w:r>
      <w:r w:rsidR="00E40755">
        <w:rPr>
          <w:rFonts w:ascii="TH Sarabun Chula" w:hAnsi="TH Sarabun Chula" w:cs="TH Sarabun Chula" w:hint="cs"/>
          <w:b/>
          <w:bCs/>
          <w:sz w:val="32"/>
          <w:szCs w:val="32"/>
          <w:cs/>
        </w:rPr>
        <w:t>10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>การตรวจจับขอบภาพ (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>Edge Detection)</w:t>
      </w:r>
    </w:p>
    <w:p w14:paraId="5696C403" w14:textId="43AA135A" w:rsidR="00D97AD3" w:rsidRDefault="00D97AD3" w:rsidP="00D97AD3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  <w:cs/>
        </w:rPr>
        <w:t xml:space="preserve">การตรวจจับขอบเป็นเทคนิคในกระบวนการประมวลผลภาพ ซึ่งมีบทบาทสำคัญในการระบุและกำหนดตำแหน่งของขอบเขตหรือขอบของวัตถุภายในภาพ เทคนิคนี้ทำหน้าที่ตรวจจับความไม่ต่อเนื่องของค่าความเข้มของพิกเซลในภาพ เพื่อแยกโครงร่างของวัตถุที่ปรากฏออกมาอย่างชัดเจน ขอบของวัตถุ มักปรากฏในบริเวณที่ค่าความเข้มของภาพเปลี่ยนแปลงอย่างฉับพลัน </w:t>
      </w:r>
      <w:r>
        <w:rPr>
          <w:rFonts w:ascii="TH Sarabun Chula" w:hAnsi="TH Sarabun Chula" w:cs="TH Sarabun Chula"/>
          <w:sz w:val="32"/>
          <w:szCs w:val="32"/>
        </w:rPr>
        <w:t>[7]</w:t>
      </w:r>
    </w:p>
    <w:p w14:paraId="46ABF90E" w14:textId="04DD853B" w:rsidR="00D97AD3" w:rsidRPr="00D97AD3" w:rsidRDefault="00D97AD3" w:rsidP="00D97AD3">
      <w:pPr>
        <w:suppressAutoHyphens w:val="0"/>
        <w:spacing w:after="160" w:line="259" w:lineRule="auto"/>
        <w:rPr>
          <w:rFonts w:ascii="TH Sarabun Chula" w:hAnsi="TH Sarabun Chula" w:cs="TH Sarabun Chula"/>
          <w:b/>
          <w:bCs/>
          <w:sz w:val="32"/>
          <w:szCs w:val="32"/>
          <w:cs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 xml:space="preserve">2.10.1 </w:t>
      </w:r>
      <w:r w:rsidRPr="00D97AD3">
        <w:rPr>
          <w:rFonts w:ascii="TH Sarabun Chula" w:hAnsi="TH Sarabun Chula" w:cs="TH Sarabun Chula"/>
          <w:b/>
          <w:bCs/>
          <w:sz w:val="32"/>
          <w:szCs w:val="32"/>
          <w:cs/>
        </w:rPr>
        <w:t>เทคนิคการตรวจจับขอบ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ในภาพ</w:t>
      </w:r>
    </w:p>
    <w:p w14:paraId="4E7E5857" w14:textId="7F522238" w:rsidR="00D97AD3" w:rsidRPr="00D97AD3" w:rsidRDefault="00D97AD3" w:rsidP="00D97AD3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  <w:cs/>
        </w:rPr>
        <w:t>เทคนิคที่ใช้สำหรับการตรวจจับขอบในภาพ ได้แก่</w:t>
      </w:r>
    </w:p>
    <w:p w14:paraId="600FDBAB" w14:textId="2B9CA783" w:rsidR="00D97AD3" w:rsidRPr="00D97AD3" w:rsidRDefault="00D97AD3">
      <w:pPr>
        <w:pStyle w:val="ListParagraph"/>
        <w:numPr>
          <w:ilvl w:val="0"/>
          <w:numId w:val="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</w:rPr>
        <w:t>Sobel Edge Detection</w:t>
      </w:r>
    </w:p>
    <w:p w14:paraId="5B6B15B2" w14:textId="3628C4F5" w:rsidR="00D97AD3" w:rsidRPr="00D97AD3" w:rsidRDefault="00D97AD3">
      <w:pPr>
        <w:pStyle w:val="ListParagraph"/>
        <w:numPr>
          <w:ilvl w:val="0"/>
          <w:numId w:val="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</w:rPr>
        <w:t>Canny Edge Detection</w:t>
      </w:r>
    </w:p>
    <w:p w14:paraId="362C410E" w14:textId="1285F4C6" w:rsidR="00D97AD3" w:rsidRPr="00D97AD3" w:rsidRDefault="00D97AD3">
      <w:pPr>
        <w:pStyle w:val="ListParagraph"/>
        <w:numPr>
          <w:ilvl w:val="0"/>
          <w:numId w:val="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</w:rPr>
        <w:t>Laplacian Edge Detection</w:t>
      </w:r>
    </w:p>
    <w:p w14:paraId="5AC8856F" w14:textId="624D91ED" w:rsidR="00D97AD3" w:rsidRPr="00D97AD3" w:rsidRDefault="00D97AD3">
      <w:pPr>
        <w:pStyle w:val="ListParagraph"/>
        <w:numPr>
          <w:ilvl w:val="0"/>
          <w:numId w:val="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</w:rPr>
        <w:t>Prewitt Edge Detection</w:t>
      </w:r>
    </w:p>
    <w:p w14:paraId="59B3DAE0" w14:textId="11D29A6C" w:rsidR="00D97AD3" w:rsidRPr="00D97AD3" w:rsidRDefault="00D97AD3">
      <w:pPr>
        <w:pStyle w:val="ListParagraph"/>
        <w:numPr>
          <w:ilvl w:val="0"/>
          <w:numId w:val="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</w:rPr>
        <w:t>Roberts Cross Edge Detection</w:t>
      </w:r>
    </w:p>
    <w:p w14:paraId="63E09E43" w14:textId="0439F472" w:rsidR="00D97AD3" w:rsidRPr="00D97AD3" w:rsidRDefault="00D97AD3">
      <w:pPr>
        <w:pStyle w:val="ListParagraph"/>
        <w:numPr>
          <w:ilvl w:val="0"/>
          <w:numId w:val="5"/>
        </w:num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</w:rPr>
        <w:t>Scharr Edge Detection</w:t>
      </w:r>
    </w:p>
    <w:p w14:paraId="3B2456D8" w14:textId="56E6EDBD" w:rsidR="00D97AD3" w:rsidRPr="00D97AD3" w:rsidRDefault="00D97AD3" w:rsidP="00D97AD3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  <w:cs/>
        </w:rPr>
        <w:t>เป้าหมายหลักของ</w:t>
      </w:r>
      <w:r>
        <w:rPr>
          <w:rFonts w:ascii="TH Sarabun Chula" w:hAnsi="TH Sarabun Chula" w:cs="TH Sarabun Chula" w:hint="cs"/>
          <w:sz w:val="32"/>
          <w:szCs w:val="32"/>
          <w:cs/>
        </w:rPr>
        <w:t>เทคนิค</w:t>
      </w:r>
      <w:r w:rsidRPr="00D97AD3">
        <w:rPr>
          <w:rFonts w:ascii="TH Sarabun Chula" w:hAnsi="TH Sarabun Chula" w:cs="TH Sarabun Chula"/>
          <w:sz w:val="32"/>
          <w:szCs w:val="32"/>
          <w:cs/>
        </w:rPr>
        <w:t>เหล่านี้ คือการตรวจจับขอบที่สำคัญภายในภาพ แล้วทำการเชื่อมโยงขอบที่พบเพื่อสร้างเส้นหรือขอบเขตที่มีความหมาย ส่งผลให้ได้ภาพที่แบ่งส่วนเป็นพื้นที่ต่างๆ ซึ่งสามารถนำไปใช้ในงานประมวลผลภาพขั้นสูง เช่น การนับวัตถุ การวัดขนาด การสกัดคุณลักษณะ และการจำแนกประเภทวัตถุ</w:t>
      </w:r>
    </w:p>
    <w:p w14:paraId="5824FF4D" w14:textId="6C7B4C6A" w:rsidR="00D97AD3" w:rsidRDefault="00D97AD3" w:rsidP="00D97AD3">
      <w:pPr>
        <w:spacing w:line="276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.10.2 </w:t>
      </w:r>
      <w:r w:rsidRPr="00D97AD3">
        <w:rPr>
          <w:rFonts w:ascii="TH Sarabun Chula" w:hAnsi="TH Sarabun Chula" w:cs="TH Sarabun Chula"/>
          <w:b/>
          <w:bCs/>
          <w:sz w:val="32"/>
          <w:szCs w:val="32"/>
          <w:cs/>
        </w:rPr>
        <w:t>แนวคิดหลักในการตรวจจับขอบ</w:t>
      </w:r>
    </w:p>
    <w:p w14:paraId="1E630371" w14:textId="77777777" w:rsidR="00D97AD3" w:rsidRPr="00D97AD3" w:rsidRDefault="00D97AD3" w:rsidP="00D97AD3">
      <w:pPr>
        <w:spacing w:line="276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D97AD3">
        <w:rPr>
          <w:rFonts w:ascii="TH Sarabun Chula" w:hAnsi="TH Sarabun Chula" w:cs="TH Sarabun Chula"/>
          <w:b/>
          <w:bCs/>
          <w:sz w:val="32"/>
          <w:szCs w:val="32"/>
        </w:rPr>
        <w:t xml:space="preserve">1. </w:t>
      </w:r>
      <w:r w:rsidRPr="00D97AD3">
        <w:rPr>
          <w:rFonts w:ascii="TH Sarabun Chula" w:hAnsi="TH Sarabun Chula" w:cs="TH Sarabun Chula"/>
          <w:b/>
          <w:bCs/>
          <w:sz w:val="32"/>
          <w:szCs w:val="32"/>
          <w:cs/>
        </w:rPr>
        <w:t>แบบจำลองขอบ (</w:t>
      </w:r>
      <w:r w:rsidRPr="00D97AD3">
        <w:rPr>
          <w:rFonts w:ascii="TH Sarabun Chula" w:hAnsi="TH Sarabun Chula" w:cs="TH Sarabun Chula"/>
          <w:b/>
          <w:bCs/>
          <w:sz w:val="32"/>
          <w:szCs w:val="32"/>
        </w:rPr>
        <w:t>Edge Models)</w:t>
      </w:r>
    </w:p>
    <w:p w14:paraId="5787D10E" w14:textId="6B5DD7D9" w:rsidR="00D97AD3" w:rsidRPr="00D97AD3" w:rsidRDefault="00D97AD3" w:rsidP="00D97AD3">
      <w:pPr>
        <w:spacing w:line="276" w:lineRule="auto"/>
        <w:ind w:firstLine="720"/>
        <w:jc w:val="left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  <w:cs/>
        </w:rPr>
        <w:t xml:space="preserve">แบบจำลองขอบคือแนวคิดเชิงทฤษฎีที่ใช้เพื่ออธิบายลักษณะของขอบที่พบในภาพ ซึ่งช่วยในการพัฒนาอัลกอริทึม โดยแบบจำลองพื้นฐานแบ่งออกเป็น </w:t>
      </w:r>
      <w:r w:rsidRPr="00D97AD3">
        <w:rPr>
          <w:rFonts w:ascii="TH Sarabun Chula" w:hAnsi="TH Sarabun Chula" w:cs="TH Sarabun Chula"/>
          <w:sz w:val="32"/>
          <w:szCs w:val="32"/>
        </w:rPr>
        <w:t xml:space="preserve">3 </w:t>
      </w:r>
      <w:r w:rsidRPr="00D97AD3">
        <w:rPr>
          <w:rFonts w:ascii="TH Sarabun Chula" w:hAnsi="TH Sarabun Chula" w:cs="TH Sarabun Chula"/>
          <w:sz w:val="32"/>
          <w:szCs w:val="32"/>
          <w:cs/>
        </w:rPr>
        <w:t>ประเภท</w:t>
      </w:r>
    </w:p>
    <w:p w14:paraId="106BD91C" w14:textId="3C6A6D79" w:rsidR="00D97AD3" w:rsidRPr="00D97AD3" w:rsidRDefault="00D97AD3">
      <w:pPr>
        <w:pStyle w:val="ListParagraph"/>
        <w:numPr>
          <w:ilvl w:val="0"/>
          <w:numId w:val="6"/>
        </w:numPr>
        <w:spacing w:line="276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b/>
          <w:bCs/>
          <w:sz w:val="32"/>
          <w:szCs w:val="32"/>
          <w:cs/>
        </w:rPr>
        <w:t>ขอบขั้นบันได (</w:t>
      </w:r>
      <w:r w:rsidRPr="00D97AD3">
        <w:rPr>
          <w:rFonts w:ascii="TH Sarabun Chula" w:hAnsi="TH Sarabun Chula" w:cs="TH Sarabun Chula"/>
          <w:b/>
          <w:bCs/>
          <w:sz w:val="32"/>
          <w:szCs w:val="32"/>
        </w:rPr>
        <w:t>Step Edge)</w:t>
      </w:r>
      <w:r w:rsidRPr="00D97AD3">
        <w:rPr>
          <w:rFonts w:ascii="TH Sarabun Chula" w:hAnsi="TH Sarabun Chula" w:cs="TH Sarabun Chula"/>
          <w:sz w:val="32"/>
          <w:szCs w:val="32"/>
        </w:rPr>
        <w:t xml:space="preserve"> </w:t>
      </w:r>
      <w:r w:rsidRPr="00D97AD3">
        <w:rPr>
          <w:rFonts w:ascii="TH Sarabun Chula" w:hAnsi="TH Sarabun Chula" w:cs="TH Sarabun Chula" w:hint="cs"/>
          <w:sz w:val="32"/>
          <w:szCs w:val="32"/>
          <w:cs/>
        </w:rPr>
        <w:t>แสดงถึง</w:t>
      </w:r>
      <w:r w:rsidRPr="00D97AD3">
        <w:rPr>
          <w:rFonts w:ascii="TH Sarabun Chula" w:hAnsi="TH Sarabun Chula" w:cs="TH Sarabun Chula"/>
          <w:sz w:val="32"/>
          <w:szCs w:val="32"/>
          <w:cs/>
        </w:rPr>
        <w:t>การเปลี่ยนแปลงค่าความเข้มอย่างกะทันหัน</w:t>
      </w:r>
    </w:p>
    <w:p w14:paraId="1474C48B" w14:textId="59F692C6" w:rsidR="00D97AD3" w:rsidRPr="00D97AD3" w:rsidRDefault="00D97AD3">
      <w:pPr>
        <w:pStyle w:val="ListParagraph"/>
        <w:numPr>
          <w:ilvl w:val="0"/>
          <w:numId w:val="6"/>
        </w:numPr>
        <w:spacing w:line="276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b/>
          <w:bCs/>
          <w:sz w:val="32"/>
          <w:szCs w:val="32"/>
          <w:cs/>
        </w:rPr>
        <w:t>ขอบแบบลาดเอียง (</w:t>
      </w:r>
      <w:r w:rsidRPr="00D97AD3">
        <w:rPr>
          <w:rFonts w:ascii="TH Sarabun Chula" w:hAnsi="TH Sarabun Chula" w:cs="TH Sarabun Chula"/>
          <w:b/>
          <w:bCs/>
          <w:sz w:val="32"/>
          <w:szCs w:val="32"/>
        </w:rPr>
        <w:t>Ramp Edge)</w:t>
      </w:r>
      <w:r w:rsidRPr="00D97AD3">
        <w:rPr>
          <w:rFonts w:ascii="TH Sarabun Chula" w:hAnsi="TH Sarabun Chula" w:cs="TH Sarabun Chula"/>
          <w:sz w:val="32"/>
          <w:szCs w:val="32"/>
        </w:rPr>
        <w:t xml:space="preserve"> </w:t>
      </w:r>
      <w:r w:rsidRPr="00D97AD3">
        <w:rPr>
          <w:rFonts w:ascii="TH Sarabun Chula" w:hAnsi="TH Sarabun Chula" w:cs="TH Sarabun Chula" w:hint="cs"/>
          <w:sz w:val="32"/>
          <w:szCs w:val="32"/>
          <w:cs/>
        </w:rPr>
        <w:t>แสดงถึง</w:t>
      </w:r>
      <w:r w:rsidRPr="00D97AD3">
        <w:rPr>
          <w:rFonts w:ascii="TH Sarabun Chula" w:hAnsi="TH Sarabun Chula" w:cs="TH Sarabun Chula"/>
          <w:sz w:val="32"/>
          <w:szCs w:val="32"/>
          <w:cs/>
        </w:rPr>
        <w:t>การเปลี่ยนแปลงค่าความเข้มอย่างค่อยเป็นค่อยไป</w:t>
      </w:r>
    </w:p>
    <w:p w14:paraId="5EA4B2E7" w14:textId="750AFE7F" w:rsidR="00D97AD3" w:rsidRPr="00D97AD3" w:rsidRDefault="00D97AD3">
      <w:pPr>
        <w:pStyle w:val="ListParagraph"/>
        <w:numPr>
          <w:ilvl w:val="0"/>
          <w:numId w:val="6"/>
        </w:numPr>
        <w:spacing w:line="276" w:lineRule="auto"/>
        <w:jc w:val="left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b/>
          <w:bCs/>
          <w:sz w:val="32"/>
          <w:szCs w:val="32"/>
          <w:cs/>
        </w:rPr>
        <w:t>ขอบหลังคา (</w:t>
      </w:r>
      <w:r w:rsidRPr="00D97AD3">
        <w:rPr>
          <w:rFonts w:ascii="TH Sarabun Chula" w:hAnsi="TH Sarabun Chula" w:cs="TH Sarabun Chula"/>
          <w:b/>
          <w:bCs/>
          <w:sz w:val="32"/>
          <w:szCs w:val="32"/>
        </w:rPr>
        <w:t>Ridge Edge)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 w:rsidRPr="00D97AD3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Pr="00D97AD3">
        <w:rPr>
          <w:rFonts w:ascii="TH Sarabun Chula" w:hAnsi="TH Sarabun Chula" w:cs="TH Sarabun Chula" w:hint="cs"/>
          <w:sz w:val="32"/>
          <w:szCs w:val="32"/>
          <w:cs/>
        </w:rPr>
        <w:t>แสดงถึง</w:t>
      </w:r>
      <w:r w:rsidRPr="00D97AD3">
        <w:rPr>
          <w:rFonts w:ascii="TH Sarabun Chula" w:hAnsi="TH Sarabun Chula" w:cs="TH Sarabun Chula"/>
          <w:sz w:val="32"/>
          <w:szCs w:val="32"/>
          <w:cs/>
        </w:rPr>
        <w:t>จุดสูงสุดของความเข้ม แล้วค่อยๆ ลดลง</w:t>
      </w:r>
    </w:p>
    <w:p w14:paraId="4071EB9C" w14:textId="1D5A7ABF" w:rsidR="00D97AD3" w:rsidRDefault="00D97AD3" w:rsidP="00D97AD3">
      <w:pPr>
        <w:spacing w:line="276" w:lineRule="auto"/>
        <w:jc w:val="left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6594523" wp14:editId="2C3F4C6C">
            <wp:extent cx="5584591" cy="1377277"/>
            <wp:effectExtent l="0" t="0" r="0" b="0"/>
            <wp:docPr id="1810162696" name="Picture 1" descr="วัตถุทรงสี่เหลี่ยมสีดำและสีขาวที่มีเส้นสีน้ำเงิน 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วัตถุทรงสี่เหลี่ยมสีดำและสีขาวที่มีเส้นสีน้ำเงิน คำอธิบายที่สร้างโดยอัตโนมัติ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439" cy="137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04A8F" w14:textId="25B70644" w:rsidR="00D97AD3" w:rsidRPr="00D85BD1" w:rsidRDefault="00D97AD3" w:rsidP="00D97AD3">
      <w:pPr>
        <w:suppressAutoHyphens w:val="0"/>
        <w:spacing w:after="160" w:line="259" w:lineRule="auto"/>
        <w:jc w:val="center"/>
        <w:rPr>
          <w:rFonts w:ascii="TH Sarabun Chula" w:hAnsi="TH Sarabun Chula" w:cs="TH Sarabun Chula"/>
          <w:sz w:val="32"/>
          <w:szCs w:val="32"/>
        </w:rPr>
      </w:pPr>
      <w:r w:rsidRPr="00D85BD1"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 w:hint="cs"/>
          <w:sz w:val="32"/>
          <w:szCs w:val="32"/>
          <w:cs/>
        </w:rPr>
        <w:t>4</w:t>
      </w:r>
      <w:r w:rsidRPr="00D85BD1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D97AD3">
        <w:rPr>
          <w:rFonts w:ascii="TH Sarabun Chula" w:hAnsi="TH Sarabun Chula" w:cs="TH Sarabun Chula"/>
          <w:sz w:val="32"/>
          <w:szCs w:val="32"/>
          <w:cs/>
        </w:rPr>
        <w:t>แบบจำลองขอบ (</w:t>
      </w:r>
      <w:r w:rsidRPr="00D97AD3">
        <w:rPr>
          <w:rFonts w:ascii="TH Sarabun Chula" w:hAnsi="TH Sarabun Chula" w:cs="TH Sarabun Chula"/>
          <w:sz w:val="32"/>
          <w:szCs w:val="32"/>
        </w:rPr>
        <w:t>Edge Models)</w:t>
      </w:r>
      <w:r w:rsidRPr="00D85BD1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Pr="00D85BD1">
        <w:rPr>
          <w:rFonts w:ascii="TH Sarabun Chula" w:hAnsi="TH Sarabun Chula" w:cs="TH Sarabun Chula"/>
          <w:sz w:val="32"/>
          <w:szCs w:val="32"/>
        </w:rPr>
        <w:t>[</w:t>
      </w:r>
      <w:r>
        <w:rPr>
          <w:rFonts w:ascii="TH Sarabun Chula" w:hAnsi="TH Sarabun Chula" w:cs="TH Sarabun Chula" w:hint="cs"/>
          <w:sz w:val="32"/>
          <w:szCs w:val="32"/>
          <w:cs/>
        </w:rPr>
        <w:t>7</w:t>
      </w:r>
      <w:r w:rsidRPr="00D85BD1">
        <w:rPr>
          <w:rFonts w:ascii="TH Sarabun Chula" w:hAnsi="TH Sarabun Chula" w:cs="TH Sarabun Chula"/>
          <w:sz w:val="32"/>
          <w:szCs w:val="32"/>
        </w:rPr>
        <w:t>]</w:t>
      </w:r>
    </w:p>
    <w:p w14:paraId="6D6886ED" w14:textId="77777777" w:rsidR="00D97AD3" w:rsidRPr="00D97AD3" w:rsidRDefault="00D97AD3" w:rsidP="00131036">
      <w:pPr>
        <w:spacing w:before="240" w:line="276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D97AD3">
        <w:rPr>
          <w:rFonts w:ascii="TH Sarabun Chula" w:hAnsi="TH Sarabun Chula" w:cs="TH Sarabun Chula"/>
          <w:b/>
          <w:bCs/>
          <w:sz w:val="32"/>
          <w:szCs w:val="32"/>
        </w:rPr>
        <w:t xml:space="preserve">2. </w:t>
      </w:r>
      <w:r w:rsidRPr="00D97AD3">
        <w:rPr>
          <w:rFonts w:ascii="TH Sarabun Chula" w:hAnsi="TH Sarabun Chula" w:cs="TH Sarabun Chula"/>
          <w:b/>
          <w:bCs/>
          <w:sz w:val="32"/>
          <w:szCs w:val="32"/>
          <w:cs/>
        </w:rPr>
        <w:t>ฟังก์ชันความเข้มของภาพ (</w:t>
      </w:r>
      <w:r w:rsidRPr="00D97AD3">
        <w:rPr>
          <w:rFonts w:ascii="TH Sarabun Chula" w:hAnsi="TH Sarabun Chula" w:cs="TH Sarabun Chula"/>
          <w:b/>
          <w:bCs/>
          <w:sz w:val="32"/>
          <w:szCs w:val="32"/>
        </w:rPr>
        <w:t>Image Intensity Function)</w:t>
      </w:r>
    </w:p>
    <w:p w14:paraId="046D69FC" w14:textId="28A0DC6E" w:rsidR="00131036" w:rsidRPr="00D97AD3" w:rsidRDefault="00D97AD3" w:rsidP="00131036">
      <w:pPr>
        <w:spacing w:line="276" w:lineRule="auto"/>
        <w:ind w:firstLine="720"/>
        <w:jc w:val="left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  <w:cs/>
        </w:rPr>
        <w:t xml:space="preserve">ฟังก์ชันความเข้มแสดงถึงระดับความสว่างของแต่ละพิกเซลในภาพสีเทา สำหรับภาพสี เช่น </w:t>
      </w:r>
      <w:r w:rsidRPr="00D97AD3">
        <w:rPr>
          <w:rFonts w:ascii="TH Sarabun Chula" w:hAnsi="TH Sarabun Chula" w:cs="TH Sarabun Chula"/>
          <w:sz w:val="32"/>
          <w:szCs w:val="32"/>
        </w:rPr>
        <w:t xml:space="preserve">RGB </w:t>
      </w:r>
      <w:r w:rsidRPr="00D97AD3">
        <w:rPr>
          <w:rFonts w:ascii="TH Sarabun Chula" w:hAnsi="TH Sarabun Chula" w:cs="TH Sarabun Chula"/>
          <w:sz w:val="32"/>
          <w:szCs w:val="32"/>
          <w:cs/>
        </w:rPr>
        <w:t>ความเข้มจะพิจารณาในแต่ละช่องสี</w:t>
      </w:r>
      <w:r w:rsidR="00131036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131036" w:rsidRPr="00131036">
        <w:rPr>
          <w:rFonts w:ascii="TH Sarabun Chula" w:hAnsi="TH Sarabun Chula" w:cs="TH Sarabun Chula"/>
          <w:sz w:val="32"/>
          <w:szCs w:val="32"/>
          <w:cs/>
        </w:rPr>
        <w:t>(เช่น สีแดง</w:t>
      </w:r>
      <w:r w:rsidR="0064596D">
        <w:rPr>
          <w:rFonts w:ascii="TH Sarabun Chula" w:hAnsi="TH Sarabun Chula" w:cs="TH Sarabun Chula"/>
          <w:sz w:val="32"/>
          <w:szCs w:val="32"/>
        </w:rPr>
        <w:t>,</w:t>
      </w:r>
      <w:r w:rsidR="00131036" w:rsidRPr="00131036">
        <w:rPr>
          <w:rFonts w:ascii="TH Sarabun Chula" w:hAnsi="TH Sarabun Chula" w:cs="TH Sarabun Chula"/>
          <w:sz w:val="32"/>
          <w:szCs w:val="32"/>
          <w:cs/>
        </w:rPr>
        <w:t xml:space="preserve"> สีเขียว</w:t>
      </w:r>
      <w:r w:rsidR="0064596D">
        <w:rPr>
          <w:rFonts w:ascii="TH Sarabun Chula" w:hAnsi="TH Sarabun Chula" w:cs="TH Sarabun Chula"/>
          <w:sz w:val="32"/>
          <w:szCs w:val="32"/>
        </w:rPr>
        <w:t>,</w:t>
      </w:r>
      <w:r w:rsidR="00131036" w:rsidRPr="00131036">
        <w:rPr>
          <w:rFonts w:ascii="TH Sarabun Chula" w:hAnsi="TH Sarabun Chula" w:cs="TH Sarabun Chula"/>
          <w:sz w:val="32"/>
          <w:szCs w:val="32"/>
          <w:cs/>
        </w:rPr>
        <w:t xml:space="preserve"> สีน้ำเงิน ในภาพ </w:t>
      </w:r>
      <w:r w:rsidR="00131036" w:rsidRPr="00131036">
        <w:rPr>
          <w:rFonts w:ascii="TH Sarabun Chula" w:hAnsi="TH Sarabun Chula" w:cs="TH Sarabun Chula"/>
          <w:sz w:val="32"/>
          <w:szCs w:val="32"/>
        </w:rPr>
        <w:t>RGB)</w:t>
      </w:r>
    </w:p>
    <w:p w14:paraId="2A37A09E" w14:textId="77777777" w:rsidR="00D97AD3" w:rsidRPr="00D97AD3" w:rsidRDefault="00D97AD3" w:rsidP="00131036">
      <w:pPr>
        <w:spacing w:before="240" w:line="276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D97AD3">
        <w:rPr>
          <w:rFonts w:ascii="TH Sarabun Chula" w:hAnsi="TH Sarabun Chula" w:cs="TH Sarabun Chula"/>
          <w:b/>
          <w:bCs/>
          <w:sz w:val="32"/>
          <w:szCs w:val="32"/>
        </w:rPr>
        <w:t xml:space="preserve">3. </w:t>
      </w:r>
      <w:r w:rsidRPr="00D97AD3">
        <w:rPr>
          <w:rFonts w:ascii="TH Sarabun Chula" w:hAnsi="TH Sarabun Chula" w:cs="TH Sarabun Chula"/>
          <w:b/>
          <w:bCs/>
          <w:sz w:val="32"/>
          <w:szCs w:val="32"/>
          <w:cs/>
        </w:rPr>
        <w:t>อนุพันธ์อันดับแรกและอันดับสอง</w:t>
      </w:r>
    </w:p>
    <w:p w14:paraId="2B4BCF01" w14:textId="165128DE" w:rsidR="00D97AD3" w:rsidRDefault="00D97AD3" w:rsidP="00D97AD3">
      <w:pPr>
        <w:spacing w:line="276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D97AD3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1) </w:t>
      </w:r>
      <w:r w:rsidRPr="00D97AD3">
        <w:rPr>
          <w:rFonts w:ascii="TH Sarabun Chula" w:hAnsi="TH Sarabun Chula" w:cs="TH Sarabun Chula"/>
          <w:b/>
          <w:bCs/>
          <w:sz w:val="32"/>
          <w:szCs w:val="32"/>
          <w:cs/>
        </w:rPr>
        <w:t>อนุพันธ์อันดับแรก (</w:t>
      </w:r>
      <w:r w:rsidRPr="00D97AD3">
        <w:rPr>
          <w:rFonts w:ascii="TH Sarabun Chula" w:hAnsi="TH Sarabun Chula" w:cs="TH Sarabun Chula"/>
          <w:b/>
          <w:bCs/>
          <w:sz w:val="32"/>
          <w:szCs w:val="32"/>
        </w:rPr>
        <w:t>First Derivative)</w:t>
      </w:r>
    </w:p>
    <w:p w14:paraId="331987EB" w14:textId="020F9821" w:rsidR="00D97AD3" w:rsidRPr="00D97AD3" w:rsidRDefault="00D97AD3" w:rsidP="00D97AD3">
      <w:pPr>
        <w:spacing w:line="276" w:lineRule="auto"/>
        <w:ind w:firstLine="720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  <w:cs/>
        </w:rPr>
        <w:t xml:space="preserve">ใช้ในการตรวจจับขอบโดยวัดอัตราการเปลี่ยนแปลงของความเข้ม เช่น การใช้ตัวดำเนินการ </w:t>
      </w:r>
      <w:r w:rsidRPr="00D97AD3">
        <w:rPr>
          <w:rFonts w:ascii="TH Sarabun Chula" w:hAnsi="TH Sarabun Chula" w:cs="TH Sarabun Chula"/>
          <w:sz w:val="32"/>
          <w:szCs w:val="32"/>
        </w:rPr>
        <w:t xml:space="preserve">Sobel, Prewitt, </w:t>
      </w:r>
      <w:r w:rsidRPr="00D97AD3">
        <w:rPr>
          <w:rFonts w:ascii="TH Sarabun Chula" w:hAnsi="TH Sarabun Chula" w:cs="TH Sarabun Chula"/>
          <w:sz w:val="32"/>
          <w:szCs w:val="32"/>
          <w:cs/>
        </w:rPr>
        <w:t xml:space="preserve">หรือ </w:t>
      </w:r>
      <w:r w:rsidRPr="00D97AD3">
        <w:rPr>
          <w:rFonts w:ascii="TH Sarabun Chula" w:hAnsi="TH Sarabun Chula" w:cs="TH Sarabun Chula"/>
          <w:sz w:val="32"/>
          <w:szCs w:val="32"/>
        </w:rPr>
        <w:t xml:space="preserve">Scharr </w:t>
      </w:r>
      <w:r w:rsidRPr="00D97AD3">
        <w:rPr>
          <w:rFonts w:ascii="TH Sarabun Chula" w:hAnsi="TH Sarabun Chula" w:cs="TH Sarabun Chula"/>
          <w:sz w:val="32"/>
          <w:szCs w:val="32"/>
          <w:cs/>
        </w:rPr>
        <w:t>ซึ่งสามารถระบุขอบได้จากจุดที่ความเข้มเปลี่ยนแปลงอย่างรวดเร็ว</w:t>
      </w:r>
    </w:p>
    <w:p w14:paraId="55FC6FBB" w14:textId="77777777" w:rsidR="00131036" w:rsidRDefault="00131036" w:rsidP="00D97AD3">
      <w:pPr>
        <w:spacing w:line="276" w:lineRule="auto"/>
        <w:jc w:val="left"/>
        <w:rPr>
          <w:rFonts w:ascii="TH Sarabun Chula" w:hAnsi="TH Sarabun Chula" w:cs="TH Sarabun Chula"/>
          <w:b/>
          <w:bCs/>
          <w:sz w:val="32"/>
          <w:szCs w:val="32"/>
        </w:rPr>
      </w:pPr>
      <w:r w:rsidRPr="00131036"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2) </w:t>
      </w:r>
      <w:r w:rsidR="00D97AD3" w:rsidRPr="00131036">
        <w:rPr>
          <w:rFonts w:ascii="TH Sarabun Chula" w:hAnsi="TH Sarabun Chula" w:cs="TH Sarabun Chula"/>
          <w:b/>
          <w:bCs/>
          <w:sz w:val="32"/>
          <w:szCs w:val="32"/>
          <w:cs/>
        </w:rPr>
        <w:t>อนุพันธ์อันดับสอง (</w:t>
      </w:r>
      <w:r w:rsidR="00D97AD3" w:rsidRPr="00131036">
        <w:rPr>
          <w:rFonts w:ascii="TH Sarabun Chula" w:hAnsi="TH Sarabun Chula" w:cs="TH Sarabun Chula"/>
          <w:b/>
          <w:bCs/>
          <w:sz w:val="32"/>
          <w:szCs w:val="32"/>
        </w:rPr>
        <w:t>Second Derivative)</w:t>
      </w:r>
    </w:p>
    <w:p w14:paraId="758016E3" w14:textId="50573C10" w:rsidR="00D97AD3" w:rsidRPr="00D97AD3" w:rsidRDefault="00D97AD3" w:rsidP="00131036">
      <w:pPr>
        <w:spacing w:line="276" w:lineRule="auto"/>
        <w:ind w:firstLine="720"/>
        <w:jc w:val="left"/>
        <w:rPr>
          <w:rFonts w:ascii="TH Sarabun Chula" w:hAnsi="TH Sarabun Chula" w:cs="TH Sarabun Chula"/>
          <w:sz w:val="32"/>
          <w:szCs w:val="32"/>
        </w:rPr>
      </w:pPr>
      <w:r w:rsidRPr="00D97AD3">
        <w:rPr>
          <w:rFonts w:ascii="TH Sarabun Chula" w:hAnsi="TH Sarabun Chula" w:cs="TH Sarabun Chula"/>
          <w:sz w:val="32"/>
          <w:szCs w:val="32"/>
          <w:cs/>
        </w:rPr>
        <w:t>ตรวจจับขอบโดยระบุจุดตัดศูนย์ (</w:t>
      </w:r>
      <w:r w:rsidRPr="00D97AD3">
        <w:rPr>
          <w:rFonts w:ascii="TH Sarabun Chula" w:hAnsi="TH Sarabun Chula" w:cs="TH Sarabun Chula"/>
          <w:sz w:val="32"/>
          <w:szCs w:val="32"/>
        </w:rPr>
        <w:t xml:space="preserve">zero crossing) </w:t>
      </w:r>
      <w:r w:rsidRPr="00D97AD3">
        <w:rPr>
          <w:rFonts w:ascii="TH Sarabun Chula" w:hAnsi="TH Sarabun Chula" w:cs="TH Sarabun Chula"/>
          <w:sz w:val="32"/>
          <w:szCs w:val="32"/>
          <w:cs/>
        </w:rPr>
        <w:t xml:space="preserve">ของอนุพันธ์อันดับแรก ตัวอย่างเช่นการใช้ตัวดำเนินการ </w:t>
      </w:r>
      <w:r w:rsidRPr="00D97AD3">
        <w:rPr>
          <w:rFonts w:ascii="TH Sarabun Chula" w:hAnsi="TH Sarabun Chula" w:cs="TH Sarabun Chula"/>
          <w:sz w:val="32"/>
          <w:szCs w:val="32"/>
        </w:rPr>
        <w:t xml:space="preserve">Laplacian </w:t>
      </w:r>
      <w:r w:rsidRPr="00D97AD3">
        <w:rPr>
          <w:rFonts w:ascii="TH Sarabun Chula" w:hAnsi="TH Sarabun Chula" w:cs="TH Sarabun Chula"/>
          <w:sz w:val="32"/>
          <w:szCs w:val="32"/>
          <w:cs/>
        </w:rPr>
        <w:t>เหมาะกับการหาขอบที่มีลักษณะบางและคมชัด</w:t>
      </w:r>
    </w:p>
    <w:p w14:paraId="711D924C" w14:textId="77777777" w:rsidR="00D97AD3" w:rsidRDefault="00D97AD3" w:rsidP="00D97AD3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</w:p>
    <w:p w14:paraId="7B02D33D" w14:textId="4A276D50" w:rsidR="003871AF" w:rsidRPr="003871AF" w:rsidRDefault="005F7B48" w:rsidP="005F7B48">
      <w:pPr>
        <w:suppressAutoHyphens w:val="0"/>
        <w:spacing w:after="160" w:line="259" w:lineRule="auto"/>
        <w:jc w:val="both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/>
          <w:b/>
          <w:bCs/>
          <w:sz w:val="32"/>
          <w:szCs w:val="32"/>
        </w:rPr>
        <w:t>2.</w:t>
      </w:r>
      <w:r w:rsidR="00E40755">
        <w:rPr>
          <w:rFonts w:ascii="TH Sarabun Chula" w:hAnsi="TH Sarabun Chula" w:cs="TH Sarabun Chula" w:hint="cs"/>
          <w:b/>
          <w:bCs/>
          <w:sz w:val="32"/>
          <w:szCs w:val="32"/>
          <w:cs/>
        </w:rPr>
        <w:t>11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 xml:space="preserve"> 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  <w:cs/>
        </w:rPr>
        <w:t>วิธีการตรวจจับขอบเขตวัตถุ (</w:t>
      </w:r>
      <w:r w:rsidR="003871AF" w:rsidRPr="003871AF">
        <w:rPr>
          <w:rFonts w:ascii="TH Sarabun Chula" w:hAnsi="TH Sarabun Chula" w:cs="TH Sarabun Chula"/>
          <w:b/>
          <w:bCs/>
          <w:sz w:val="32"/>
          <w:szCs w:val="32"/>
        </w:rPr>
        <w:t>Contour-Based Method)</w:t>
      </w:r>
    </w:p>
    <w:p w14:paraId="26D4AF2D" w14:textId="77777777" w:rsidR="00E40755" w:rsidRPr="00E40755" w:rsidRDefault="00E40755" w:rsidP="00E4075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40755">
        <w:rPr>
          <w:rFonts w:ascii="TH Sarabun Chula" w:hAnsi="TH Sarabun Chula" w:cs="TH Sarabun Chula"/>
          <w:sz w:val="32"/>
          <w:szCs w:val="32"/>
          <w:cs/>
        </w:rPr>
        <w:t xml:space="preserve">การตรวจจับขอบเขตวัตถุเป็นกระบวนการที่มุ่งหาขอบของวัตถุในภาพ โดยอาศัยการวิเคราะห์พิกเซลที่มีระดับสีเดียวกัน เพื่อแยกขอบของวัตถุออกจากพื้นหลัง วิธีนี้สามารถหาขอบทั้งหมดในภาพ และทำการลบพิกเซลที่อยู่บนขอบเหล่านั้น ยกเว้นพิกเซลที่จำเป็นต่อความต่อเนื่องของภาพ กระบวนการใช้เทมเพลตขนาด </w:t>
      </w:r>
      <w:r w:rsidRPr="00E40755">
        <w:rPr>
          <w:rFonts w:ascii="TH Sarabun Chula" w:hAnsi="TH Sarabun Chula" w:cs="TH Sarabun Chula"/>
          <w:sz w:val="32"/>
          <w:szCs w:val="32"/>
        </w:rPr>
        <w:t xml:space="preserve">3x3 </w:t>
      </w:r>
      <w:r w:rsidRPr="00E40755">
        <w:rPr>
          <w:rFonts w:ascii="TH Sarabun Chula" w:hAnsi="TH Sarabun Chula" w:cs="TH Sarabun Chula"/>
          <w:sz w:val="32"/>
          <w:szCs w:val="32"/>
          <w:cs/>
        </w:rPr>
        <w:t>ในการตรวจสอบพิกเซลที่ควรถูกลบออก</w:t>
      </w:r>
    </w:p>
    <w:p w14:paraId="48512305" w14:textId="7430EEEC" w:rsidR="00E40755" w:rsidRPr="00E40755" w:rsidRDefault="00E40755" w:rsidP="00E4075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40755">
        <w:rPr>
          <w:rFonts w:ascii="TH Sarabun Chula" w:hAnsi="TH Sarabun Chula" w:cs="TH Sarabun Chula"/>
          <w:sz w:val="32"/>
          <w:szCs w:val="32"/>
          <w:cs/>
        </w:rPr>
        <w:t>กระบวนการทำให้ขอบบางลง (</w:t>
      </w:r>
      <w:r w:rsidRPr="00E40755">
        <w:rPr>
          <w:rFonts w:ascii="TH Sarabun Chula" w:hAnsi="TH Sarabun Chula" w:cs="TH Sarabun Chula"/>
          <w:sz w:val="32"/>
          <w:szCs w:val="32"/>
        </w:rPr>
        <w:t xml:space="preserve">Thinning) </w:t>
      </w:r>
      <w:r w:rsidRPr="00E40755">
        <w:rPr>
          <w:rFonts w:ascii="TH Sarabun Chula" w:hAnsi="TH Sarabun Chula" w:cs="TH Sarabun Chula"/>
          <w:sz w:val="32"/>
          <w:szCs w:val="32"/>
          <w:cs/>
        </w:rPr>
        <w:t xml:space="preserve">โดยใช้วิธีการตรวจจับขอบเขตวัตถุประกอบด้วย </w:t>
      </w:r>
      <w:r w:rsidRPr="00E40755">
        <w:rPr>
          <w:rFonts w:ascii="TH Sarabun Chula" w:hAnsi="TH Sarabun Chula" w:cs="TH Sarabun Chula"/>
          <w:sz w:val="32"/>
          <w:szCs w:val="32"/>
        </w:rPr>
        <w:t xml:space="preserve">4 </w:t>
      </w:r>
      <w:r w:rsidRPr="00E40755">
        <w:rPr>
          <w:rFonts w:ascii="TH Sarabun Chula" w:hAnsi="TH Sarabun Chula" w:cs="TH Sarabun Chula"/>
          <w:sz w:val="32"/>
          <w:szCs w:val="32"/>
          <w:cs/>
        </w:rPr>
        <w:t>ขั้นตอนหลัก</w:t>
      </w:r>
    </w:p>
    <w:p w14:paraId="51E754DD" w14:textId="77777777" w:rsidR="00E40755" w:rsidRDefault="00E40755" w:rsidP="00E4075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40755">
        <w:rPr>
          <w:rFonts w:ascii="TH Sarabun Chula" w:hAnsi="TH Sarabun Chula" w:cs="TH Sarabun Chula"/>
          <w:sz w:val="32"/>
          <w:szCs w:val="32"/>
        </w:rPr>
        <w:t xml:space="preserve">1. </w:t>
      </w:r>
      <w:r w:rsidRPr="00E40755">
        <w:rPr>
          <w:rFonts w:ascii="TH Sarabun Chula" w:hAnsi="TH Sarabun Chula" w:cs="TH Sarabun Chula"/>
          <w:sz w:val="32"/>
          <w:szCs w:val="32"/>
          <w:cs/>
        </w:rPr>
        <w:t>หาพิกเซลขอบเขตทั้งหมด</w:t>
      </w:r>
      <w:r w:rsidRPr="00E40755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117046D8" w14:textId="77777777" w:rsidR="00E40755" w:rsidRDefault="00E40755" w:rsidP="00E4075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40755">
        <w:rPr>
          <w:rFonts w:ascii="TH Sarabun Chula" w:hAnsi="TH Sarabun Chula" w:cs="TH Sarabun Chula"/>
          <w:sz w:val="32"/>
          <w:szCs w:val="32"/>
        </w:rPr>
        <w:t xml:space="preserve">2. </w:t>
      </w:r>
      <w:r w:rsidRPr="00E40755">
        <w:rPr>
          <w:rFonts w:ascii="TH Sarabun Chula" w:hAnsi="TH Sarabun Chula" w:cs="TH Sarabun Chula"/>
          <w:sz w:val="32"/>
          <w:szCs w:val="32"/>
          <w:cs/>
        </w:rPr>
        <w:t>ระบุพิกเซลขอบเขตใดๆ ที่ไม่สามารถลบได้</w:t>
      </w:r>
      <w:r w:rsidRPr="00E40755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799D9C13" w14:textId="77777777" w:rsidR="00E40755" w:rsidRDefault="00E40755" w:rsidP="00E4075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40755">
        <w:rPr>
          <w:rFonts w:ascii="TH Sarabun Chula" w:hAnsi="TH Sarabun Chula" w:cs="TH Sarabun Chula"/>
          <w:sz w:val="32"/>
          <w:szCs w:val="32"/>
        </w:rPr>
        <w:t xml:space="preserve">3. </w:t>
      </w:r>
      <w:r w:rsidRPr="00E40755">
        <w:rPr>
          <w:rFonts w:ascii="TH Sarabun Chula" w:hAnsi="TH Sarabun Chula" w:cs="TH Sarabun Chula"/>
          <w:sz w:val="32"/>
          <w:szCs w:val="32"/>
          <w:cs/>
        </w:rPr>
        <w:t>ลบพิกเซลทั้งหมดในขอบเขตยกเว้นพิกเซลในขั้นตอนที่สอง</w:t>
      </w:r>
      <w:r w:rsidRPr="00E40755">
        <w:rPr>
          <w:rFonts w:ascii="TH Sarabun Chula" w:hAnsi="TH Sarabun Chula" w:cs="TH Sarabun Chula"/>
          <w:sz w:val="32"/>
          <w:szCs w:val="32"/>
        </w:rPr>
        <w:t xml:space="preserve"> </w:t>
      </w:r>
    </w:p>
    <w:p w14:paraId="06505601" w14:textId="77777777" w:rsidR="00E40755" w:rsidRDefault="00E40755" w:rsidP="00E4075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40755">
        <w:rPr>
          <w:rFonts w:ascii="TH Sarabun Chula" w:hAnsi="TH Sarabun Chula" w:cs="TH Sarabun Chula"/>
          <w:sz w:val="32"/>
          <w:szCs w:val="32"/>
        </w:rPr>
        <w:lastRenderedPageBreak/>
        <w:t xml:space="preserve">4. </w:t>
      </w:r>
      <w:r w:rsidRPr="00E40755">
        <w:rPr>
          <w:rFonts w:ascii="TH Sarabun Chula" w:hAnsi="TH Sarabun Chula" w:cs="TH Sarabun Chula"/>
          <w:sz w:val="32"/>
          <w:szCs w:val="32"/>
          <w:cs/>
        </w:rPr>
        <w:t>หากมีพิกเซลใดๆ ถูกลบในขั้นตอนที่สาม ขั้นตอนวิธีจะทำซ้ำในขั้นตอนแรก</w:t>
      </w:r>
    </w:p>
    <w:p w14:paraId="234DB3A4" w14:textId="2E7980D6" w:rsidR="00E40755" w:rsidRPr="00E40755" w:rsidRDefault="00E40755" w:rsidP="00E4075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40755">
        <w:rPr>
          <w:rFonts w:ascii="TH Sarabun Chula" w:hAnsi="TH Sarabun Chula" w:cs="TH Sarabun Chula"/>
          <w:sz w:val="32"/>
          <w:szCs w:val="32"/>
          <w:cs/>
        </w:rPr>
        <w:t>ในส่วนของการตรวจจับขอบนอก กระบวนการนี้คล้ายกับการหารหัสลูกโซ่ (</w:t>
      </w:r>
      <w:r w:rsidRPr="00E40755">
        <w:rPr>
          <w:rFonts w:ascii="TH Sarabun Chula" w:hAnsi="TH Sarabun Chula" w:cs="TH Sarabun Chula"/>
          <w:sz w:val="32"/>
          <w:szCs w:val="32"/>
        </w:rPr>
        <w:t xml:space="preserve">Chain Code) </w:t>
      </w:r>
      <w:r w:rsidRPr="00E40755">
        <w:rPr>
          <w:rFonts w:ascii="TH Sarabun Chula" w:hAnsi="TH Sarabun Chula" w:cs="TH Sarabun Chula"/>
          <w:sz w:val="32"/>
          <w:szCs w:val="32"/>
          <w:cs/>
        </w:rPr>
        <w:t>โดยเริ่มจากพิกเซลดำที่มีพิกเซลรอบข้างเป็นพื้นหลังที่คล้ายกัน แล้วนับพิกเซลโดยวนตามเข็มนาฬิกา จนกลับมายังพิกเซลเริ่มต้นอีกครั้ง พิกเซลที่นับได้จะถูกจัดเก็บไว้ในรายการสำหรับใช้งานในภายหลัง</w:t>
      </w:r>
    </w:p>
    <w:p w14:paraId="76F16F2B" w14:textId="77777777" w:rsidR="00E40755" w:rsidRPr="00E40755" w:rsidRDefault="00E40755" w:rsidP="00E4075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40755">
        <w:rPr>
          <w:rFonts w:ascii="TH Sarabun Chula" w:hAnsi="TH Sarabun Chula" w:cs="TH Sarabun Chula"/>
          <w:sz w:val="32"/>
          <w:szCs w:val="32"/>
          <w:cs/>
        </w:rPr>
        <w:t>หลังจากนั้น จะมีการระบุขอบภายในของวัตถุ โดยกระบวนการนี้จะทำซ้ำเพื่อค้นหาขอบด้านใน เช่น รูภายในวัตถุ จนกว่าจะไม่เหลือพิกเซลเริ่มต้นอีกต่อไป</w:t>
      </w:r>
    </w:p>
    <w:p w14:paraId="2742C799" w14:textId="77777777" w:rsidR="00E40755" w:rsidRPr="00E40755" w:rsidRDefault="00E40755" w:rsidP="00E40755">
      <w:pPr>
        <w:suppressAutoHyphens w:val="0"/>
        <w:spacing w:after="160" w:line="259" w:lineRule="auto"/>
        <w:ind w:firstLine="720"/>
        <w:rPr>
          <w:rFonts w:ascii="TH Sarabun Chula" w:hAnsi="TH Sarabun Chula" w:cs="TH Sarabun Chula"/>
          <w:sz w:val="32"/>
          <w:szCs w:val="32"/>
        </w:rPr>
      </w:pPr>
      <w:r w:rsidRPr="00E40755">
        <w:rPr>
          <w:rFonts w:ascii="TH Sarabun Chula" w:hAnsi="TH Sarabun Chula" w:cs="TH Sarabun Chula"/>
          <w:sz w:val="32"/>
          <w:szCs w:val="32"/>
          <w:cs/>
        </w:rPr>
        <w:t>วิธีการตรวจจับขอบเขตวัตถุนี้มีบทบาทสำคัญในการระบุและติดตามวัตถุในภาพ ช่วยให้สามารถวิเคราะห์รูปร่างและลักษณะของวัตถุได้อย่างมีประสิทธิภาพ</w:t>
      </w:r>
    </w:p>
    <w:p w14:paraId="339255E0" w14:textId="6E46E1DE" w:rsidR="003100CF" w:rsidRPr="00BC7152" w:rsidRDefault="00A9367B" w:rsidP="00E40755">
      <w:pPr>
        <w:suppressAutoHyphens w:val="0"/>
        <w:spacing w:after="160" w:line="259" w:lineRule="auto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  <w:cs/>
        </w:rPr>
        <w:br w:type="page"/>
      </w:r>
    </w:p>
    <w:p w14:paraId="0D8F31C0" w14:textId="0B1DED28" w:rsidR="0098783A" w:rsidRDefault="00A01095" w:rsidP="0098783A">
      <w:pPr>
        <w:pStyle w:val="Heading1"/>
        <w:spacing w:before="0"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แนวทางการดำเนินงาน </w:t>
      </w:r>
    </w:p>
    <w:p w14:paraId="74ECA23E" w14:textId="38E655A1" w:rsidR="00FC30F2" w:rsidRDefault="008044AE" w:rsidP="00CD5D44">
      <w:pPr>
        <w:pStyle w:val="BodyText"/>
        <w:ind w:firstLine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ดำเนินงาน</w:t>
      </w:r>
      <w:r w:rsidR="00CD5D44" w:rsidRPr="00CD5D44">
        <w:rPr>
          <w:rFonts w:ascii="TH SarabunPSK" w:hAnsi="TH SarabunPSK" w:cs="TH SarabunPSK"/>
          <w:sz w:val="32"/>
          <w:szCs w:val="32"/>
          <w:cs/>
        </w:rPr>
        <w:t>ระบบตรวจสอบสภาพจราจรติดขัดด้วยการประมวลผลภาพจากกล้องวงจรปิด</w:t>
      </w:r>
      <w:r w:rsidR="00CD5D4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F77A0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CD5D44">
        <w:rPr>
          <w:rFonts w:ascii="TH SarabunPSK" w:hAnsi="TH SarabunPSK" w:cs="TH SarabunPSK" w:hint="cs"/>
          <w:sz w:val="32"/>
          <w:szCs w:val="32"/>
          <w:cs/>
        </w:rPr>
        <w:t xml:space="preserve">ใช้การเขียนโปรแกรมภาษา </w:t>
      </w:r>
      <w:r w:rsidR="00CD5D44">
        <w:rPr>
          <w:rFonts w:ascii="TH SarabunPSK" w:hAnsi="TH SarabunPSK" w:cs="TH SarabunPSK"/>
          <w:sz w:val="32"/>
          <w:szCs w:val="32"/>
        </w:rPr>
        <w:t xml:space="preserve">python </w:t>
      </w:r>
      <w:r w:rsidR="00BF77A0">
        <w:rPr>
          <w:rFonts w:ascii="TH SarabunPSK" w:hAnsi="TH SarabunPSK" w:cs="TH SarabunPSK" w:hint="cs"/>
          <w:sz w:val="32"/>
          <w:szCs w:val="32"/>
          <w:cs/>
        </w:rPr>
        <w:t>ด้วย</w:t>
      </w:r>
      <w:r w:rsidR="00CD5D44">
        <w:rPr>
          <w:rFonts w:ascii="TH SarabunPSK" w:hAnsi="TH SarabunPSK" w:cs="TH SarabunPSK" w:hint="cs"/>
          <w:sz w:val="32"/>
          <w:szCs w:val="32"/>
          <w:cs/>
        </w:rPr>
        <w:t xml:space="preserve">โปรแกรม </w:t>
      </w:r>
      <w:r w:rsidR="00CD5D44">
        <w:rPr>
          <w:rFonts w:ascii="TH SarabunPSK" w:hAnsi="TH SarabunPSK" w:cs="TH SarabunPSK"/>
          <w:sz w:val="32"/>
          <w:szCs w:val="32"/>
        </w:rPr>
        <w:t xml:space="preserve">vs code </w:t>
      </w:r>
      <w:r w:rsidR="00CD5D44">
        <w:rPr>
          <w:rFonts w:ascii="TH SarabunPSK" w:hAnsi="TH SarabunPSK" w:cs="TH SarabunPSK" w:hint="cs"/>
          <w:sz w:val="32"/>
          <w:szCs w:val="32"/>
          <w:cs/>
        </w:rPr>
        <w:t>โดยมีข้อมูลนำเข้าเป็นรูปภาพ 2 รูป ได้แก่</w:t>
      </w:r>
    </w:p>
    <w:p w14:paraId="1ED77664" w14:textId="77777777" w:rsidR="00CD5D44" w:rsidRDefault="00CD5D44" w:rsidP="00CD5D44">
      <w:pPr>
        <w:pStyle w:val="BodyText"/>
        <w:spacing w:after="0" w:line="276" w:lineRule="auto"/>
        <w:ind w:firstLine="709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ภาพพื้นหลัง </w:t>
      </w:r>
      <w:r>
        <w:rPr>
          <w:rFonts w:ascii="TH Sarabun Chula" w:hAnsi="TH Sarabun Chula" w:cs="TH Sarabun Chula"/>
          <w:sz w:val="32"/>
          <w:szCs w:val="32"/>
        </w:rPr>
        <w:t xml:space="preserve">(Background)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ภาพถนนที่ไม่มียานพาหนะสัญจร</w:t>
      </w:r>
    </w:p>
    <w:p w14:paraId="4AE58A48" w14:textId="77777777" w:rsidR="00CD5D44" w:rsidRPr="00A6693B" w:rsidRDefault="00CD5D44" w:rsidP="00CD5D44">
      <w:pPr>
        <w:pStyle w:val="BodyText"/>
        <w:spacing w:after="0" w:line="276" w:lineRule="auto"/>
        <w:ind w:firstLine="709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ภาพถนนที่ใช้ในการจำแนก</w:t>
      </w:r>
      <w:r w:rsidRPr="00E90802">
        <w:rPr>
          <w:rFonts w:ascii="TH Sarabun Chula" w:hAnsi="TH Sarabun Chula" w:cs="TH Sarabun Chula"/>
          <w:sz w:val="32"/>
          <w:szCs w:val="32"/>
          <w:cs/>
        </w:rPr>
        <w:t>สภาพการจราจร</w:t>
      </w:r>
    </w:p>
    <w:p w14:paraId="094107DE" w14:textId="0A870066" w:rsidR="00CD5D44" w:rsidRDefault="00CD5D44" w:rsidP="00CD5D44">
      <w:pPr>
        <w:pStyle w:val="BodyText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  <w:cs/>
        </w:rPr>
        <w:tab/>
      </w:r>
      <w:r>
        <w:rPr>
          <w:rFonts w:ascii="TH Sarabun Chula" w:hAnsi="TH Sarabun Chula" w:cs="TH Sarabun Chula" w:hint="cs"/>
          <w:sz w:val="32"/>
          <w:szCs w:val="32"/>
          <w:cs/>
        </w:rPr>
        <w:t>โดยใช้ข้อมูลการจราจรจากกล้องวงจรปิด</w:t>
      </w:r>
      <w:r w:rsidR="00BF77A0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BF77A0">
        <w:rPr>
          <w:rFonts w:ascii="TH Sarabun Chula" w:hAnsi="TH Sarabun Chula" w:cs="TH Sarabun Chula"/>
          <w:sz w:val="32"/>
          <w:szCs w:val="32"/>
        </w:rPr>
        <w:t xml:space="preserve">CCTV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สามารถเข้าถึงได้จาก</w:t>
      </w:r>
    </w:p>
    <w:p w14:paraId="71DA90E3" w14:textId="14FDF20F" w:rsidR="00CD5D44" w:rsidRDefault="00CD5D44" w:rsidP="00CD5D44">
      <w:pPr>
        <w:pStyle w:val="BodyText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/>
          <w:sz w:val="32"/>
          <w:szCs w:val="32"/>
          <w:cs/>
        </w:rPr>
        <w:tab/>
      </w:r>
      <w:hyperlink r:id="rId15" w:history="1">
        <w:r w:rsidRPr="00850B79">
          <w:rPr>
            <w:rStyle w:val="Hyperlink"/>
            <w:rFonts w:ascii="TH Sarabun Chula" w:hAnsi="TH Sarabun Chula" w:cs="TH Sarabun Chula"/>
            <w:sz w:val="32"/>
            <w:szCs w:val="32"/>
          </w:rPr>
          <w:t>https://www.youtube.com/watch?v=xIV</w:t>
        </w:r>
        <w:r w:rsidRPr="00850B79">
          <w:rPr>
            <w:rStyle w:val="Hyperlink"/>
            <w:rFonts w:ascii="TH Sarabun Chula" w:hAnsi="TH Sarabun Chula" w:cs="TH Sarabun Chula"/>
            <w:sz w:val="32"/>
            <w:szCs w:val="32"/>
            <w:cs/>
          </w:rPr>
          <w:t>8</w:t>
        </w:r>
        <w:proofErr w:type="spellStart"/>
        <w:r w:rsidRPr="00850B79">
          <w:rPr>
            <w:rStyle w:val="Hyperlink"/>
            <w:rFonts w:ascii="TH Sarabun Chula" w:hAnsi="TH Sarabun Chula" w:cs="TH Sarabun Chula"/>
            <w:sz w:val="32"/>
            <w:szCs w:val="32"/>
          </w:rPr>
          <w:t>HucebvI</w:t>
        </w:r>
        <w:proofErr w:type="spellEnd"/>
      </w:hyperlink>
    </w:p>
    <w:p w14:paraId="46560E55" w14:textId="77777777" w:rsidR="00CD5D44" w:rsidRDefault="00CD5D44" w:rsidP="003D4990">
      <w:pPr>
        <w:pStyle w:val="BodyText"/>
        <w:rPr>
          <w:rFonts w:ascii="TH Sarabun Chula" w:hAnsi="TH Sarabun Chula" w:cs="TH Sarabun Chula"/>
          <w:sz w:val="32"/>
          <w:szCs w:val="32"/>
        </w:rPr>
      </w:pPr>
    </w:p>
    <w:p w14:paraId="55EE18D3" w14:textId="14E23D4A" w:rsidR="003D4990" w:rsidRPr="00CD5D44" w:rsidRDefault="003D4990" w:rsidP="003D4990">
      <w:pPr>
        <w:pStyle w:val="BodyText"/>
        <w:rPr>
          <w:rFonts w:ascii="TH Sarabun Chula" w:hAnsi="TH Sarabun Chula" w:cs="TH Sarabun Chula"/>
          <w:b/>
          <w:bCs/>
          <w:sz w:val="32"/>
          <w:szCs w:val="32"/>
        </w:rPr>
      </w:pPr>
      <w:r w:rsidRPr="00CD5D44">
        <w:rPr>
          <w:rFonts w:ascii="TH Sarabun Chula" w:hAnsi="TH Sarabun Chula" w:cs="TH Sarabun Chula"/>
          <w:b/>
          <w:bCs/>
          <w:sz w:val="32"/>
          <w:szCs w:val="32"/>
        </w:rPr>
        <w:t xml:space="preserve">3.1 </w:t>
      </w:r>
      <w:r w:rsidRPr="00CD5D44"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ตรวจสอบสภาพ</w:t>
      </w:r>
      <w:r w:rsidR="00CD5D44" w:rsidRPr="00CD5D44"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</w:t>
      </w:r>
      <w:r w:rsidRPr="00CD5D44">
        <w:rPr>
          <w:rFonts w:ascii="TH Sarabun Chula" w:hAnsi="TH Sarabun Chula" w:cs="TH Sarabun Chula" w:hint="cs"/>
          <w:b/>
          <w:bCs/>
          <w:sz w:val="32"/>
          <w:szCs w:val="32"/>
          <w:cs/>
        </w:rPr>
        <w:t>จราจร</w:t>
      </w:r>
      <w:r w:rsidR="00CD5D44" w:rsidRPr="00CD5D44">
        <w:rPr>
          <w:rFonts w:ascii="TH Sarabun Chula" w:hAnsi="TH Sarabun Chula" w:cs="TH Sarabun Chula" w:hint="cs"/>
          <w:b/>
          <w:bCs/>
          <w:sz w:val="32"/>
          <w:szCs w:val="32"/>
          <w:cs/>
        </w:rPr>
        <w:t>โดยใช้ภาพจราจรจำนวน 1 ภาพ (</w:t>
      </w:r>
      <w:r w:rsidR="00CD5D44" w:rsidRPr="00CD5D44">
        <w:rPr>
          <w:rFonts w:ascii="TH Sarabun Chula" w:hAnsi="TH Sarabun Chula" w:cs="TH Sarabun Chula"/>
          <w:b/>
          <w:bCs/>
          <w:sz w:val="32"/>
          <w:szCs w:val="32"/>
        </w:rPr>
        <w:t>Single Image)</w:t>
      </w:r>
    </w:p>
    <w:p w14:paraId="3A4E5049" w14:textId="3C37F8E8" w:rsidR="00195D2E" w:rsidRPr="00195D2E" w:rsidRDefault="00195D2E" w:rsidP="00195D2E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1.1 </w:t>
      </w:r>
      <w:r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ช้เทคนิค </w:t>
      </w:r>
      <w:r w:rsidRPr="00195D2E">
        <w:rPr>
          <w:rFonts w:ascii="TH SarabunPSK" w:hAnsi="TH SarabunPSK" w:cs="TH SarabunPSK"/>
          <w:b/>
          <w:bCs/>
          <w:sz w:val="32"/>
          <w:szCs w:val="32"/>
        </w:rPr>
        <w:t xml:space="preserve">Masking </w:t>
      </w:r>
      <w:r w:rsidRPr="00195D2E">
        <w:rPr>
          <w:rFonts w:ascii="TH SarabunPSK" w:hAnsi="TH SarabunPSK" w:cs="TH SarabunPSK"/>
          <w:b/>
          <w:bCs/>
          <w:sz w:val="32"/>
          <w:szCs w:val="32"/>
          <w:cs/>
        </w:rPr>
        <w:t>เพื่อลบส่วนที่ไม่จำเป็น</w:t>
      </w:r>
    </w:p>
    <w:p w14:paraId="696AC800" w14:textId="782B1A4E" w:rsidR="00195D2E" w:rsidRDefault="00195D2E" w:rsidP="00195D2E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ป็นการ</w:t>
      </w:r>
      <w:r w:rsidRPr="00195D2E">
        <w:rPr>
          <w:rFonts w:ascii="TH SarabunPSK" w:hAnsi="TH SarabunPSK" w:cs="TH SarabunPSK"/>
          <w:sz w:val="32"/>
          <w:szCs w:val="32"/>
          <w:cs/>
        </w:rPr>
        <w:t>กำหนดขอบเขตของพื้นที่ที่ต้องการเก็บไว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95D2E">
        <w:rPr>
          <w:rFonts w:ascii="TH SarabunPSK" w:hAnsi="TH SarabunPSK" w:cs="TH SarabunPSK" w:hint="cs"/>
          <w:sz w:val="32"/>
          <w:szCs w:val="32"/>
          <w:cs/>
        </w:rPr>
        <w:t>เพื่อ</w:t>
      </w:r>
      <w:r w:rsidRPr="00195D2E">
        <w:rPr>
          <w:rFonts w:ascii="TH SarabunPSK" w:hAnsi="TH SarabunPSK" w:cs="TH SarabunPSK"/>
          <w:sz w:val="32"/>
          <w:szCs w:val="32"/>
          <w:cs/>
        </w:rPr>
        <w:t>กำจัดส่วนของภาพที่ไม่ต้อง</w:t>
      </w:r>
      <w:r w:rsidR="00BF77A0"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195D2E">
        <w:rPr>
          <w:rFonts w:ascii="TH SarabunPSK" w:hAnsi="TH SarabunPSK" w:cs="TH SarabunPSK"/>
          <w:sz w:val="32"/>
          <w:szCs w:val="32"/>
          <w:cs/>
        </w:rPr>
        <w:t xml:space="preserve">ใช้ เช่น </w:t>
      </w:r>
      <w:r>
        <w:rPr>
          <w:rFonts w:ascii="TH SarabunPSK" w:hAnsi="TH SarabunPSK" w:cs="TH SarabunPSK" w:hint="cs"/>
          <w:sz w:val="32"/>
          <w:szCs w:val="32"/>
          <w:cs/>
        </w:rPr>
        <w:t>ต้นไม้ หรือบริเวณที่ไม่ใช่ถนน โดย</w:t>
      </w:r>
      <w:r w:rsidRPr="00195D2E">
        <w:rPr>
          <w:rFonts w:ascii="TH SarabunPSK" w:hAnsi="TH SarabunPSK" w:cs="TH SarabunPSK"/>
          <w:sz w:val="32"/>
          <w:szCs w:val="32"/>
          <w:cs/>
        </w:rPr>
        <w:t>ภาพที่เหลือ</w:t>
      </w:r>
      <w:r>
        <w:rPr>
          <w:rFonts w:ascii="TH SarabunPSK" w:hAnsi="TH SarabunPSK" w:cs="TH SarabunPSK" w:hint="cs"/>
          <w:sz w:val="32"/>
          <w:szCs w:val="32"/>
          <w:cs/>
        </w:rPr>
        <w:t>จะเป็น</w:t>
      </w:r>
      <w:r w:rsidRPr="00195D2E">
        <w:rPr>
          <w:rFonts w:ascii="TH SarabunPSK" w:hAnsi="TH SarabunPSK" w:cs="TH SarabunPSK"/>
          <w:sz w:val="32"/>
          <w:szCs w:val="32"/>
          <w:cs/>
        </w:rPr>
        <w:t>ส่วนของถนนที่ต้องการวิเคราะห์</w:t>
      </w:r>
    </w:p>
    <w:p w14:paraId="5E4634A6" w14:textId="77777777" w:rsidR="00195D2E" w:rsidRPr="00195D2E" w:rsidRDefault="00195D2E" w:rsidP="00195D2E">
      <w:pPr>
        <w:pStyle w:val="BodyText"/>
        <w:rPr>
          <w:rFonts w:ascii="TH SarabunPSK" w:hAnsi="TH SarabunPSK" w:cs="TH SarabunPSK"/>
          <w:sz w:val="32"/>
          <w:szCs w:val="32"/>
        </w:rPr>
      </w:pPr>
      <w:r w:rsidRPr="00195D2E">
        <w:rPr>
          <w:rFonts w:ascii="TH SarabunPSK" w:hAnsi="TH SarabunPSK" w:cs="TH SarabunPSK"/>
          <w:sz w:val="32"/>
          <w:szCs w:val="32"/>
        </w:rPr>
        <w:t># Define the region to keep (road area)</w:t>
      </w:r>
    </w:p>
    <w:p w14:paraId="465EAC88" w14:textId="77777777" w:rsidR="00195D2E" w:rsidRPr="00195D2E" w:rsidRDefault="00195D2E" w:rsidP="00195D2E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 w:rsidRPr="00195D2E">
        <w:rPr>
          <w:rFonts w:ascii="TH SarabunPSK" w:hAnsi="TH SarabunPSK" w:cs="TH SarabunPSK"/>
          <w:sz w:val="32"/>
          <w:szCs w:val="32"/>
        </w:rPr>
        <w:t xml:space="preserve">region = </w:t>
      </w:r>
      <w:proofErr w:type="spellStart"/>
      <w:proofErr w:type="gramStart"/>
      <w:r w:rsidRPr="00195D2E">
        <w:rPr>
          <w:rFonts w:ascii="TH SarabunPSK" w:hAnsi="TH SarabunPSK" w:cs="TH SarabunPSK"/>
          <w:sz w:val="32"/>
          <w:szCs w:val="32"/>
        </w:rPr>
        <w:t>np.array</w:t>
      </w:r>
      <w:proofErr w:type="spellEnd"/>
      <w:proofErr w:type="gramEnd"/>
      <w:r w:rsidRPr="00195D2E">
        <w:rPr>
          <w:rFonts w:ascii="TH SarabunPSK" w:hAnsi="TH SarabunPSK" w:cs="TH SarabunPSK"/>
          <w:sz w:val="32"/>
          <w:szCs w:val="32"/>
        </w:rPr>
        <w:t xml:space="preserve">([[200, 400], [900, 400], [1400, 150], [2000, 150], [2000, 1000], [450, 1000], [200, 850]], </w:t>
      </w:r>
      <w:proofErr w:type="spellStart"/>
      <w:r w:rsidRPr="00195D2E">
        <w:rPr>
          <w:rFonts w:ascii="TH SarabunPSK" w:hAnsi="TH SarabunPSK" w:cs="TH SarabunPSK"/>
          <w:sz w:val="32"/>
          <w:szCs w:val="32"/>
        </w:rPr>
        <w:t>dtype</w:t>
      </w:r>
      <w:proofErr w:type="spellEnd"/>
      <w:r w:rsidRPr="00195D2E">
        <w:rPr>
          <w:rFonts w:ascii="TH SarabunPSK" w:hAnsi="TH SarabunPSK" w:cs="TH SarabunPSK"/>
          <w:sz w:val="32"/>
          <w:szCs w:val="32"/>
        </w:rPr>
        <w:t>=np.int32)</w:t>
      </w:r>
    </w:p>
    <w:p w14:paraId="5C4A73EE" w14:textId="77777777" w:rsidR="00195D2E" w:rsidRPr="00195D2E" w:rsidRDefault="00195D2E" w:rsidP="00195D2E">
      <w:pPr>
        <w:pStyle w:val="BodyText"/>
        <w:rPr>
          <w:rFonts w:ascii="TH SarabunPSK" w:hAnsi="TH SarabunPSK" w:cs="TH SarabunPSK"/>
          <w:sz w:val="32"/>
          <w:szCs w:val="32"/>
        </w:rPr>
      </w:pPr>
      <w:r w:rsidRPr="00195D2E">
        <w:rPr>
          <w:rFonts w:ascii="TH SarabunPSK" w:hAnsi="TH SarabunPSK" w:cs="TH SarabunPSK"/>
          <w:sz w:val="32"/>
          <w:szCs w:val="32"/>
        </w:rPr>
        <w:t># Create a black mask</w:t>
      </w:r>
    </w:p>
    <w:p w14:paraId="2F4E6141" w14:textId="77777777" w:rsidR="00195D2E" w:rsidRPr="00195D2E" w:rsidRDefault="00195D2E" w:rsidP="00195D2E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 w:rsidRPr="00195D2E">
        <w:rPr>
          <w:rFonts w:ascii="TH SarabunPSK" w:hAnsi="TH SarabunPSK" w:cs="TH SarabunPSK"/>
          <w:sz w:val="32"/>
          <w:szCs w:val="32"/>
        </w:rPr>
        <w:t xml:space="preserve">mask = </w:t>
      </w:r>
      <w:proofErr w:type="spellStart"/>
      <w:proofErr w:type="gramStart"/>
      <w:r w:rsidRPr="00195D2E">
        <w:rPr>
          <w:rFonts w:ascii="TH SarabunPSK" w:hAnsi="TH SarabunPSK" w:cs="TH SarabunPSK"/>
          <w:sz w:val="32"/>
          <w:szCs w:val="32"/>
        </w:rPr>
        <w:t>np.zeros</w:t>
      </w:r>
      <w:proofErr w:type="spellEnd"/>
      <w:proofErr w:type="gramEnd"/>
      <w:r w:rsidRPr="00195D2E">
        <w:rPr>
          <w:rFonts w:ascii="TH SarabunPSK" w:hAnsi="TH SarabunPSK" w:cs="TH SarabunPSK"/>
          <w:sz w:val="32"/>
          <w:szCs w:val="32"/>
        </w:rPr>
        <w:t>(</w:t>
      </w:r>
      <w:proofErr w:type="spellStart"/>
      <w:proofErr w:type="gramStart"/>
      <w:r w:rsidRPr="00195D2E">
        <w:rPr>
          <w:rFonts w:ascii="TH SarabunPSK" w:hAnsi="TH SarabunPSK" w:cs="TH SarabunPSK"/>
          <w:sz w:val="32"/>
          <w:szCs w:val="32"/>
        </w:rPr>
        <w:t>background.shape</w:t>
      </w:r>
      <w:proofErr w:type="spellEnd"/>
      <w:proofErr w:type="gramEnd"/>
      <w:r w:rsidRPr="00195D2E">
        <w:rPr>
          <w:rFonts w:ascii="TH SarabunPSK" w:hAnsi="TH SarabunPSK" w:cs="TH SarabunPSK"/>
          <w:sz w:val="32"/>
          <w:szCs w:val="32"/>
        </w:rPr>
        <w:t xml:space="preserve">[:2], </w:t>
      </w:r>
      <w:proofErr w:type="spellStart"/>
      <w:r w:rsidRPr="00195D2E">
        <w:rPr>
          <w:rFonts w:ascii="TH SarabunPSK" w:hAnsi="TH SarabunPSK" w:cs="TH SarabunPSK"/>
          <w:sz w:val="32"/>
          <w:szCs w:val="32"/>
        </w:rPr>
        <w:t>dtype</w:t>
      </w:r>
      <w:proofErr w:type="spellEnd"/>
      <w:r w:rsidRPr="00195D2E">
        <w:rPr>
          <w:rFonts w:ascii="TH SarabunPSK" w:hAnsi="TH SarabunPSK" w:cs="TH SarabunPSK"/>
          <w:sz w:val="32"/>
          <w:szCs w:val="32"/>
        </w:rPr>
        <w:t>=</w:t>
      </w:r>
      <w:proofErr w:type="gramStart"/>
      <w:r w:rsidRPr="00195D2E">
        <w:rPr>
          <w:rFonts w:ascii="TH SarabunPSK" w:hAnsi="TH SarabunPSK" w:cs="TH SarabunPSK"/>
          <w:sz w:val="32"/>
          <w:szCs w:val="32"/>
        </w:rPr>
        <w:t>np.uint</w:t>
      </w:r>
      <w:proofErr w:type="gramEnd"/>
      <w:r w:rsidRPr="00195D2E">
        <w:rPr>
          <w:rFonts w:ascii="TH SarabunPSK" w:hAnsi="TH SarabunPSK" w:cs="TH SarabunPSK"/>
          <w:sz w:val="32"/>
          <w:szCs w:val="32"/>
        </w:rPr>
        <w:t>8)</w:t>
      </w:r>
    </w:p>
    <w:p w14:paraId="2DEFB74C" w14:textId="77777777" w:rsidR="00195D2E" w:rsidRPr="00195D2E" w:rsidRDefault="00195D2E" w:rsidP="00195D2E">
      <w:pPr>
        <w:pStyle w:val="BodyText"/>
        <w:rPr>
          <w:rFonts w:ascii="TH SarabunPSK" w:hAnsi="TH SarabunPSK" w:cs="TH SarabunPSK"/>
          <w:sz w:val="32"/>
          <w:szCs w:val="32"/>
        </w:rPr>
      </w:pPr>
      <w:r w:rsidRPr="00195D2E">
        <w:rPr>
          <w:rFonts w:ascii="TH SarabunPSK" w:hAnsi="TH SarabunPSK" w:cs="TH SarabunPSK"/>
          <w:sz w:val="32"/>
          <w:szCs w:val="32"/>
        </w:rPr>
        <w:t># Fill the road region with white</w:t>
      </w:r>
    </w:p>
    <w:p w14:paraId="6057A7AA" w14:textId="77777777" w:rsidR="00195D2E" w:rsidRPr="00195D2E" w:rsidRDefault="00195D2E" w:rsidP="00195D2E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 w:rsidRPr="00195D2E">
        <w:rPr>
          <w:rFonts w:ascii="TH SarabunPSK" w:hAnsi="TH SarabunPSK" w:cs="TH SarabunPSK"/>
          <w:sz w:val="32"/>
          <w:szCs w:val="32"/>
        </w:rPr>
        <w:t>cv2.fillPoly(mask, [region], 255)</w:t>
      </w:r>
    </w:p>
    <w:p w14:paraId="732193FE" w14:textId="77777777" w:rsidR="00195D2E" w:rsidRPr="00195D2E" w:rsidRDefault="00195D2E" w:rsidP="00195D2E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</w:p>
    <w:p w14:paraId="6431E8DE" w14:textId="4D1F3E88" w:rsidR="00195D2E" w:rsidRPr="00195D2E" w:rsidRDefault="00195D2E" w:rsidP="00195D2E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2</w:t>
      </w:r>
      <w:r w:rsidRPr="00195D2E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195D2E">
        <w:rPr>
          <w:rFonts w:ascii="TH SarabunPSK" w:hAnsi="TH SarabunPSK" w:cs="TH SarabunPSK"/>
          <w:b/>
          <w:bCs/>
          <w:sz w:val="32"/>
          <w:szCs w:val="32"/>
          <w:cs/>
        </w:rPr>
        <w:t>แปลงภาพเป็นระดับสีเทา (</w:t>
      </w:r>
      <w:r w:rsidRPr="00195D2E">
        <w:rPr>
          <w:rFonts w:ascii="TH SarabunPSK" w:hAnsi="TH SarabunPSK" w:cs="TH SarabunPSK"/>
          <w:b/>
          <w:bCs/>
          <w:sz w:val="32"/>
          <w:szCs w:val="32"/>
        </w:rPr>
        <w:t>Grayscale)</w:t>
      </w:r>
    </w:p>
    <w:p w14:paraId="69BF728C" w14:textId="0DB04A49" w:rsidR="00195D2E" w:rsidRPr="00195D2E" w:rsidRDefault="00195D2E" w:rsidP="00195D2E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ป็นการ</w:t>
      </w:r>
      <w:r w:rsidRPr="00195D2E">
        <w:rPr>
          <w:rFonts w:ascii="TH SarabunPSK" w:hAnsi="TH SarabunPSK" w:cs="TH SarabunPSK"/>
          <w:sz w:val="32"/>
          <w:szCs w:val="32"/>
          <w:cs/>
        </w:rPr>
        <w:t>ช่วยลดความซับซ้อนของข้อมู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95D2E">
        <w:rPr>
          <w:rFonts w:ascii="TH SarabunPSK" w:hAnsi="TH SarabunPSK" w:cs="TH SarabunPSK"/>
          <w:sz w:val="32"/>
          <w:szCs w:val="32"/>
          <w:cs/>
        </w:rPr>
        <w:t>ทำให้ภาพง่ายต่อการประมวลผลและลดข้อมูลที่ไม่จำเป็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จะได้</w:t>
      </w:r>
      <w:r w:rsidRPr="00195D2E">
        <w:rPr>
          <w:rFonts w:ascii="TH SarabunPSK" w:hAnsi="TH SarabunPSK" w:cs="TH SarabunPSK"/>
          <w:sz w:val="32"/>
          <w:szCs w:val="32"/>
          <w:cs/>
        </w:rPr>
        <w:t>ภาพระดับสีเทาที่สามารถนำไปใช้ตรวจจับวัตถุได้ง่ายขึ้น</w:t>
      </w:r>
    </w:p>
    <w:p w14:paraId="6570B4C6" w14:textId="77777777" w:rsidR="00195D2E" w:rsidRPr="00195D2E" w:rsidRDefault="00195D2E" w:rsidP="00195D2E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r w:rsidRPr="00195D2E">
        <w:rPr>
          <w:rFonts w:ascii="TH SarabunPSK" w:hAnsi="TH SarabunPSK" w:cs="TH SarabunPSK"/>
          <w:sz w:val="32"/>
          <w:szCs w:val="32"/>
        </w:rPr>
        <w:t>gray_background</w:t>
      </w:r>
      <w:proofErr w:type="spellEnd"/>
      <w:r w:rsidRPr="00195D2E">
        <w:rPr>
          <w:rFonts w:ascii="TH SarabunPSK" w:hAnsi="TH SarabunPSK" w:cs="TH SarabunPSK"/>
          <w:sz w:val="32"/>
          <w:szCs w:val="32"/>
        </w:rPr>
        <w:t xml:space="preserve"> = cv2.cvtColor(</w:t>
      </w:r>
      <w:proofErr w:type="spellStart"/>
      <w:r w:rsidRPr="00195D2E">
        <w:rPr>
          <w:rFonts w:ascii="TH SarabunPSK" w:hAnsi="TH SarabunPSK" w:cs="TH SarabunPSK"/>
          <w:sz w:val="32"/>
          <w:szCs w:val="32"/>
        </w:rPr>
        <w:t>masked_background</w:t>
      </w:r>
      <w:proofErr w:type="spellEnd"/>
      <w:r w:rsidRPr="00195D2E">
        <w:rPr>
          <w:rFonts w:ascii="TH SarabunPSK" w:hAnsi="TH SarabunPSK" w:cs="TH SarabunPSK"/>
          <w:sz w:val="32"/>
          <w:szCs w:val="32"/>
        </w:rPr>
        <w:t>, cv2.COLOR_BGR2GRAY)</w:t>
      </w:r>
    </w:p>
    <w:p w14:paraId="2FD40977" w14:textId="77777777" w:rsidR="00195D2E" w:rsidRPr="00195D2E" w:rsidRDefault="00195D2E" w:rsidP="00195D2E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r w:rsidRPr="00195D2E">
        <w:rPr>
          <w:rFonts w:ascii="TH SarabunPSK" w:hAnsi="TH SarabunPSK" w:cs="TH SarabunPSK"/>
          <w:sz w:val="32"/>
          <w:szCs w:val="32"/>
        </w:rPr>
        <w:t>gray_image</w:t>
      </w:r>
      <w:proofErr w:type="spellEnd"/>
      <w:r w:rsidRPr="00195D2E">
        <w:rPr>
          <w:rFonts w:ascii="TH SarabunPSK" w:hAnsi="TH SarabunPSK" w:cs="TH SarabunPSK"/>
          <w:sz w:val="32"/>
          <w:szCs w:val="32"/>
        </w:rPr>
        <w:t xml:space="preserve"> = cv2.cvtColor(</w:t>
      </w:r>
      <w:proofErr w:type="spellStart"/>
      <w:r w:rsidRPr="00195D2E">
        <w:rPr>
          <w:rFonts w:ascii="TH SarabunPSK" w:hAnsi="TH SarabunPSK" w:cs="TH SarabunPSK"/>
          <w:sz w:val="32"/>
          <w:szCs w:val="32"/>
        </w:rPr>
        <w:t>masked_image</w:t>
      </w:r>
      <w:proofErr w:type="spellEnd"/>
      <w:r w:rsidRPr="00195D2E">
        <w:rPr>
          <w:rFonts w:ascii="TH SarabunPSK" w:hAnsi="TH SarabunPSK" w:cs="TH SarabunPSK"/>
          <w:sz w:val="32"/>
          <w:szCs w:val="32"/>
        </w:rPr>
        <w:t>, cv2.COLOR_BGR2GRAY)</w:t>
      </w:r>
    </w:p>
    <w:p w14:paraId="1DA76A52" w14:textId="3F1E920F" w:rsidR="00195D2E" w:rsidRPr="00195D2E" w:rsidRDefault="00195D2E" w:rsidP="00195D2E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3A729E7A" w14:textId="77777777" w:rsidR="00C920D7" w:rsidRDefault="00C920D7" w:rsidP="00195D2E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3AA67D9E" w14:textId="04227F19" w:rsidR="00195D2E" w:rsidRPr="00195D2E" w:rsidRDefault="00195D2E" w:rsidP="00195D2E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3.1.3 </w:t>
      </w:r>
      <w:r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ช้เทคนิค </w:t>
      </w:r>
      <w:r w:rsidRPr="00195D2E">
        <w:rPr>
          <w:rFonts w:ascii="TH SarabunPSK" w:hAnsi="TH SarabunPSK" w:cs="TH SarabunPSK"/>
          <w:b/>
          <w:bCs/>
          <w:sz w:val="32"/>
          <w:szCs w:val="32"/>
        </w:rPr>
        <w:t xml:space="preserve">Background Subtraction </w:t>
      </w:r>
      <w:r w:rsidRPr="00195D2E">
        <w:rPr>
          <w:rFonts w:ascii="TH SarabunPSK" w:hAnsi="TH SarabunPSK" w:cs="TH SarabunPSK"/>
          <w:b/>
          <w:bCs/>
          <w:sz w:val="32"/>
          <w:szCs w:val="32"/>
          <w:cs/>
        </w:rPr>
        <w:t>เพื่อตรวจจับวัตถุ</w:t>
      </w:r>
    </w:p>
    <w:p w14:paraId="202DE839" w14:textId="25DBD161" w:rsidR="00195D2E" w:rsidRPr="00195D2E" w:rsidRDefault="009D3F58" w:rsidP="009D3F58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ป็นการ</w:t>
      </w:r>
      <w:r w:rsidRPr="00195D2E">
        <w:rPr>
          <w:rFonts w:ascii="TH SarabunPSK" w:hAnsi="TH SarabunPSK" w:cs="TH SarabunPSK"/>
          <w:sz w:val="32"/>
          <w:szCs w:val="32"/>
          <w:cs/>
        </w:rPr>
        <w:t>ลบพื้นหลังออกจากภา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</w:t>
      </w:r>
      <w:r w:rsidR="00195D2E" w:rsidRPr="00195D2E">
        <w:rPr>
          <w:rFonts w:ascii="TH SarabunPSK" w:hAnsi="TH SarabunPSK" w:cs="TH SarabunPSK"/>
          <w:sz w:val="32"/>
          <w:szCs w:val="32"/>
          <w:cs/>
        </w:rPr>
        <w:t>แยกส่วนที่เป็นรถออกจากพื้นหลังของถน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เป็น</w:t>
      </w:r>
      <w:r w:rsidRPr="00195D2E">
        <w:rPr>
          <w:rFonts w:ascii="TH SarabunPSK" w:hAnsi="TH SarabunPSK" w:cs="TH SarabunPSK"/>
          <w:sz w:val="32"/>
          <w:szCs w:val="32"/>
          <w:cs/>
        </w:rPr>
        <w:t>ภาพไบนารีที่แสดงเฉพาะส่วนของรถที่แตกต่างจากพื้นหลัง</w:t>
      </w:r>
    </w:p>
    <w:p w14:paraId="7A793CCB" w14:textId="77777777" w:rsidR="009D3F58" w:rsidRPr="009D3F58" w:rsidRDefault="009D3F58" w:rsidP="009D3F58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r w:rsidRPr="009D3F58">
        <w:rPr>
          <w:rFonts w:ascii="TH SarabunPSK" w:hAnsi="TH SarabunPSK" w:cs="TH SarabunPSK"/>
          <w:sz w:val="32"/>
          <w:szCs w:val="32"/>
        </w:rPr>
        <w:t>fgbg</w:t>
      </w:r>
      <w:proofErr w:type="spellEnd"/>
      <w:r w:rsidRPr="009D3F58">
        <w:rPr>
          <w:rFonts w:ascii="TH SarabunPSK" w:hAnsi="TH SarabunPSK" w:cs="TH SarabunPSK"/>
          <w:sz w:val="32"/>
          <w:szCs w:val="32"/>
        </w:rPr>
        <w:t xml:space="preserve"> = cv2.createBackgroundSubtractorMOG2(</w:t>
      </w:r>
      <w:proofErr w:type="spellStart"/>
      <w:r w:rsidRPr="009D3F58">
        <w:rPr>
          <w:rFonts w:ascii="TH SarabunPSK" w:hAnsi="TH SarabunPSK" w:cs="TH SarabunPSK"/>
          <w:sz w:val="32"/>
          <w:szCs w:val="32"/>
        </w:rPr>
        <w:t>detectShadows</w:t>
      </w:r>
      <w:proofErr w:type="spellEnd"/>
      <w:r w:rsidRPr="009D3F58">
        <w:rPr>
          <w:rFonts w:ascii="TH SarabunPSK" w:hAnsi="TH SarabunPSK" w:cs="TH SarabunPSK"/>
          <w:sz w:val="32"/>
          <w:szCs w:val="32"/>
        </w:rPr>
        <w:t>=False)</w:t>
      </w:r>
    </w:p>
    <w:p w14:paraId="181E328E" w14:textId="642B4179" w:rsidR="009D3F58" w:rsidRPr="009D3F58" w:rsidRDefault="009D3F58" w:rsidP="009D3F58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9D3F58">
        <w:rPr>
          <w:rFonts w:ascii="TH SarabunPSK" w:hAnsi="TH SarabunPSK" w:cs="TH SarabunPSK"/>
          <w:sz w:val="32"/>
          <w:szCs w:val="32"/>
        </w:rPr>
        <w:t>fgbg.apply</w:t>
      </w:r>
      <w:proofErr w:type="spellEnd"/>
      <w:proofErr w:type="gramEnd"/>
      <w:r w:rsidRPr="009D3F58">
        <w:rPr>
          <w:rFonts w:ascii="TH SarabunPSK" w:hAnsi="TH SarabunPSK" w:cs="TH SarabunPSK"/>
          <w:sz w:val="32"/>
          <w:szCs w:val="32"/>
        </w:rPr>
        <w:t>(</w:t>
      </w:r>
      <w:proofErr w:type="spellStart"/>
      <w:r w:rsidRPr="009D3F58">
        <w:rPr>
          <w:rFonts w:ascii="TH SarabunPSK" w:hAnsi="TH SarabunPSK" w:cs="TH SarabunPSK"/>
          <w:sz w:val="32"/>
          <w:szCs w:val="32"/>
        </w:rPr>
        <w:t>gray_background</w:t>
      </w:r>
      <w:proofErr w:type="spellEnd"/>
      <w:r w:rsidRPr="009D3F58">
        <w:rPr>
          <w:rFonts w:ascii="TH SarabunPSK" w:hAnsi="TH SarabunPSK" w:cs="TH SarabunPSK"/>
          <w:sz w:val="32"/>
          <w:szCs w:val="32"/>
        </w:rPr>
        <w:t>)  </w:t>
      </w:r>
    </w:p>
    <w:p w14:paraId="59864056" w14:textId="77777777" w:rsidR="009D3F58" w:rsidRPr="009D3F58" w:rsidRDefault="009D3F58" w:rsidP="009D3F58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r w:rsidRPr="009D3F58">
        <w:rPr>
          <w:rFonts w:ascii="TH SarabunPSK" w:hAnsi="TH SarabunPSK" w:cs="TH SarabunPSK"/>
          <w:sz w:val="32"/>
          <w:szCs w:val="32"/>
        </w:rPr>
        <w:t>fgmask</w:t>
      </w:r>
      <w:proofErr w:type="spellEnd"/>
      <w:r w:rsidRPr="009D3F58">
        <w:rPr>
          <w:rFonts w:ascii="TH SarabunPSK" w:hAnsi="TH SarabunPSK" w:cs="TH SarabunPSK"/>
          <w:sz w:val="32"/>
          <w:szCs w:val="32"/>
        </w:rPr>
        <w:t xml:space="preserve"> = </w:t>
      </w:r>
      <w:proofErr w:type="spellStart"/>
      <w:proofErr w:type="gramStart"/>
      <w:r w:rsidRPr="009D3F58">
        <w:rPr>
          <w:rFonts w:ascii="TH SarabunPSK" w:hAnsi="TH SarabunPSK" w:cs="TH SarabunPSK"/>
          <w:sz w:val="32"/>
          <w:szCs w:val="32"/>
        </w:rPr>
        <w:t>fgbg.apply</w:t>
      </w:r>
      <w:proofErr w:type="spellEnd"/>
      <w:proofErr w:type="gramEnd"/>
      <w:r w:rsidRPr="009D3F58">
        <w:rPr>
          <w:rFonts w:ascii="TH SarabunPSK" w:hAnsi="TH SarabunPSK" w:cs="TH SarabunPSK"/>
          <w:sz w:val="32"/>
          <w:szCs w:val="32"/>
        </w:rPr>
        <w:t>(</w:t>
      </w:r>
      <w:proofErr w:type="spellStart"/>
      <w:r w:rsidRPr="009D3F58">
        <w:rPr>
          <w:rFonts w:ascii="TH SarabunPSK" w:hAnsi="TH SarabunPSK" w:cs="TH SarabunPSK"/>
          <w:sz w:val="32"/>
          <w:szCs w:val="32"/>
        </w:rPr>
        <w:t>gray_image</w:t>
      </w:r>
      <w:proofErr w:type="spellEnd"/>
      <w:r w:rsidRPr="009D3F58">
        <w:rPr>
          <w:rFonts w:ascii="TH SarabunPSK" w:hAnsi="TH SarabunPSK" w:cs="TH SarabunPSK"/>
          <w:sz w:val="32"/>
          <w:szCs w:val="32"/>
        </w:rPr>
        <w:t>)</w:t>
      </w:r>
    </w:p>
    <w:p w14:paraId="6808327C" w14:textId="618D0803" w:rsidR="00195D2E" w:rsidRPr="00195D2E" w:rsidRDefault="00195D2E" w:rsidP="00195D2E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1D85BDC1" w14:textId="7AF05C04" w:rsidR="00195D2E" w:rsidRPr="00195D2E" w:rsidRDefault="009D3F58" w:rsidP="009D3F58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1.4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ลดสัญญาณรบกวนด้วย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</w:rPr>
        <w:t xml:space="preserve">Erosion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ละ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</w:rPr>
        <w:t>Dilation</w:t>
      </w:r>
    </w:p>
    <w:p w14:paraId="2ECD4E82" w14:textId="21D47D7C" w:rsidR="00195D2E" w:rsidRPr="00195D2E" w:rsidRDefault="009D3F58" w:rsidP="009D3F58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 w:rsidRPr="009D3F58">
        <w:rPr>
          <w:rFonts w:ascii="TH SarabunPSK" w:hAnsi="TH SarabunPSK" w:cs="TH SarabunPSK" w:hint="cs"/>
          <w:sz w:val="32"/>
          <w:szCs w:val="32"/>
          <w:cs/>
        </w:rPr>
        <w:t>เป็นการ</w:t>
      </w:r>
      <w:r w:rsidR="00195D2E" w:rsidRPr="00195D2E">
        <w:rPr>
          <w:rFonts w:ascii="TH SarabunPSK" w:hAnsi="TH SarabunPSK" w:cs="TH SarabunPSK"/>
          <w:sz w:val="32"/>
          <w:szCs w:val="32"/>
          <w:cs/>
        </w:rPr>
        <w:t>ลบจุดรบกวนและเชื่อมต่อพิกเซลของวัตถุที่ติดกั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ทำการ </w:t>
      </w:r>
      <w:r>
        <w:rPr>
          <w:rFonts w:ascii="TH SarabunPSK" w:hAnsi="TH SarabunPSK" w:cs="TH SarabunPSK"/>
          <w:sz w:val="32"/>
          <w:szCs w:val="32"/>
        </w:rPr>
        <w:t xml:space="preserve">Erosio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่อนแล้วทำการ </w:t>
      </w:r>
      <w:r>
        <w:rPr>
          <w:rFonts w:ascii="TH SarabunPSK" w:hAnsi="TH SarabunPSK" w:cs="TH SarabunPSK"/>
          <w:sz w:val="32"/>
          <w:szCs w:val="32"/>
        </w:rPr>
        <w:t xml:space="preserve">Dilatio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รียกว่า </w:t>
      </w:r>
      <w:r w:rsidRPr="009D3F58">
        <w:rPr>
          <w:rFonts w:ascii="TH SarabunPSK" w:hAnsi="TH SarabunPSK" w:cs="TH SarabunPSK"/>
          <w:sz w:val="32"/>
          <w:szCs w:val="32"/>
          <w:cs/>
        </w:rPr>
        <w:t>การเปิดภาพ (</w:t>
      </w:r>
      <w:r w:rsidRPr="009D3F58">
        <w:rPr>
          <w:rFonts w:ascii="TH SarabunPSK" w:hAnsi="TH SarabunPSK" w:cs="TH SarabunPSK"/>
          <w:sz w:val="32"/>
          <w:szCs w:val="32"/>
        </w:rPr>
        <w:t>Opening Operation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เป็น</w:t>
      </w:r>
      <w:r w:rsidRPr="00195D2E">
        <w:rPr>
          <w:rFonts w:ascii="TH SarabunPSK" w:hAnsi="TH SarabunPSK" w:cs="TH SarabunPSK"/>
          <w:sz w:val="32"/>
          <w:szCs w:val="32"/>
          <w:cs/>
        </w:rPr>
        <w:t>ภาพที่มีการแยกวัตถุชัดเจนขึ้น และลดปัญหาการตรวจจับผิดพลาด</w:t>
      </w:r>
    </w:p>
    <w:p w14:paraId="4931FDC9" w14:textId="77777777" w:rsidR="009D3F58" w:rsidRPr="009D3F58" w:rsidRDefault="009D3F58" w:rsidP="009D3F58">
      <w:pPr>
        <w:pStyle w:val="BodyText"/>
        <w:rPr>
          <w:rFonts w:ascii="TH SarabunPSK" w:hAnsi="TH SarabunPSK" w:cs="TH SarabunPSK"/>
          <w:sz w:val="32"/>
          <w:szCs w:val="32"/>
        </w:rPr>
      </w:pPr>
      <w:r w:rsidRPr="009D3F58">
        <w:rPr>
          <w:rFonts w:ascii="TH SarabunPSK" w:hAnsi="TH SarabunPSK" w:cs="TH SarabunPSK"/>
          <w:sz w:val="32"/>
          <w:szCs w:val="32"/>
        </w:rPr>
        <w:t xml:space="preserve">kernel = </w:t>
      </w:r>
      <w:proofErr w:type="spellStart"/>
      <w:proofErr w:type="gramStart"/>
      <w:r w:rsidRPr="009D3F58">
        <w:rPr>
          <w:rFonts w:ascii="TH SarabunPSK" w:hAnsi="TH SarabunPSK" w:cs="TH SarabunPSK"/>
          <w:sz w:val="32"/>
          <w:szCs w:val="32"/>
        </w:rPr>
        <w:t>np.ones</w:t>
      </w:r>
      <w:proofErr w:type="spellEnd"/>
      <w:proofErr w:type="gramEnd"/>
      <w:r w:rsidRPr="009D3F58">
        <w:rPr>
          <w:rFonts w:ascii="TH SarabunPSK" w:hAnsi="TH SarabunPSK" w:cs="TH SarabunPSK"/>
          <w:sz w:val="32"/>
          <w:szCs w:val="32"/>
        </w:rPr>
        <w:t xml:space="preserve">((3, 3), </w:t>
      </w:r>
      <w:proofErr w:type="gramStart"/>
      <w:r w:rsidRPr="009D3F58">
        <w:rPr>
          <w:rFonts w:ascii="TH SarabunPSK" w:hAnsi="TH SarabunPSK" w:cs="TH SarabunPSK"/>
          <w:sz w:val="32"/>
          <w:szCs w:val="32"/>
        </w:rPr>
        <w:t>np.uint</w:t>
      </w:r>
      <w:proofErr w:type="gramEnd"/>
      <w:r w:rsidRPr="009D3F58">
        <w:rPr>
          <w:rFonts w:ascii="TH SarabunPSK" w:hAnsi="TH SarabunPSK" w:cs="TH SarabunPSK"/>
          <w:sz w:val="32"/>
          <w:szCs w:val="32"/>
        </w:rPr>
        <w:t>8)</w:t>
      </w:r>
    </w:p>
    <w:p w14:paraId="1DE1E8AE" w14:textId="77777777" w:rsidR="009D3F58" w:rsidRPr="009D3F58" w:rsidRDefault="009D3F58" w:rsidP="009D3F58">
      <w:pPr>
        <w:pStyle w:val="BodyText"/>
        <w:rPr>
          <w:rFonts w:ascii="TH SarabunPSK" w:hAnsi="TH SarabunPSK" w:cs="TH SarabunPSK"/>
          <w:sz w:val="32"/>
          <w:szCs w:val="32"/>
        </w:rPr>
      </w:pPr>
      <w:r w:rsidRPr="009D3F58">
        <w:rPr>
          <w:rFonts w:ascii="TH SarabunPSK" w:hAnsi="TH SarabunPSK" w:cs="TH SarabunPSK"/>
          <w:sz w:val="32"/>
          <w:szCs w:val="32"/>
        </w:rPr>
        <w:t>eroded = cv2.erode(</w:t>
      </w:r>
      <w:proofErr w:type="spellStart"/>
      <w:r w:rsidRPr="009D3F58">
        <w:rPr>
          <w:rFonts w:ascii="TH SarabunPSK" w:hAnsi="TH SarabunPSK" w:cs="TH SarabunPSK"/>
          <w:sz w:val="32"/>
          <w:szCs w:val="32"/>
        </w:rPr>
        <w:t>fgmask</w:t>
      </w:r>
      <w:proofErr w:type="spellEnd"/>
      <w:r w:rsidRPr="009D3F58">
        <w:rPr>
          <w:rFonts w:ascii="TH SarabunPSK" w:hAnsi="TH SarabunPSK" w:cs="TH SarabunPSK"/>
          <w:sz w:val="32"/>
          <w:szCs w:val="32"/>
        </w:rPr>
        <w:t>, kernel, iterations=5)</w:t>
      </w:r>
    </w:p>
    <w:p w14:paraId="7EA81AD2" w14:textId="77777777" w:rsidR="009D3F58" w:rsidRPr="009D3F58" w:rsidRDefault="009D3F58" w:rsidP="009D3F58">
      <w:pPr>
        <w:pStyle w:val="BodyText"/>
        <w:rPr>
          <w:rFonts w:ascii="TH SarabunPSK" w:hAnsi="TH SarabunPSK" w:cs="TH SarabunPSK"/>
          <w:sz w:val="32"/>
          <w:szCs w:val="32"/>
        </w:rPr>
      </w:pPr>
      <w:r w:rsidRPr="009D3F58">
        <w:rPr>
          <w:rFonts w:ascii="TH SarabunPSK" w:hAnsi="TH SarabunPSK" w:cs="TH SarabunPSK"/>
          <w:sz w:val="32"/>
          <w:szCs w:val="32"/>
        </w:rPr>
        <w:t>dilated = cv2.dilate(eroded, kernel, iterations=40)</w:t>
      </w:r>
    </w:p>
    <w:p w14:paraId="77E7B267" w14:textId="514C8550" w:rsidR="00195D2E" w:rsidRPr="00195D2E" w:rsidRDefault="00195D2E" w:rsidP="00195D2E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0EB41B33" w14:textId="54C7AF5A" w:rsidR="00195D2E" w:rsidRPr="00195D2E" w:rsidRDefault="009D3F58" w:rsidP="009D3F58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1.5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ช้เทคนิค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</w:rPr>
        <w:t xml:space="preserve">Contour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  <w:cs/>
        </w:rPr>
        <w:t>เพื่อตรวจจับขอบของวัตถุ</w:t>
      </w:r>
    </w:p>
    <w:p w14:paraId="2E84261B" w14:textId="2C918DAC" w:rsidR="00195D2E" w:rsidRDefault="009D3F58" w:rsidP="009D3F58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ป็น</w:t>
      </w:r>
      <w:r w:rsidR="00195D2E" w:rsidRPr="00195D2E">
        <w:rPr>
          <w:rFonts w:ascii="TH SarabunPSK" w:hAnsi="TH SarabunPSK" w:cs="TH SarabunPSK"/>
          <w:sz w:val="32"/>
          <w:szCs w:val="32"/>
          <w:cs/>
        </w:rPr>
        <w:t>หาขอบเขตของรถในภา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</w:t>
      </w:r>
      <w:r w:rsidRPr="00195D2E">
        <w:rPr>
          <w:rFonts w:ascii="TH SarabunPSK" w:hAnsi="TH SarabunPSK" w:cs="TH SarabunPSK"/>
          <w:sz w:val="32"/>
          <w:szCs w:val="32"/>
          <w:cs/>
        </w:rPr>
        <w:t>ตรวจจับขอบของวัตถุ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้ว</w:t>
      </w:r>
      <w:r w:rsidRPr="00195D2E">
        <w:rPr>
          <w:rFonts w:ascii="TH SarabunPSK" w:hAnsi="TH SarabunPSK" w:cs="TH SarabunPSK"/>
          <w:sz w:val="32"/>
          <w:szCs w:val="32"/>
          <w:cs/>
        </w:rPr>
        <w:t>นำเส้นขอบวาดลงบนภา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เป็น</w:t>
      </w:r>
      <w:r w:rsidRPr="00195D2E">
        <w:rPr>
          <w:rFonts w:ascii="TH SarabunPSK" w:hAnsi="TH SarabunPSK" w:cs="TH SarabunPSK"/>
          <w:sz w:val="32"/>
          <w:szCs w:val="32"/>
          <w:cs/>
        </w:rPr>
        <w:t>ภาพที่มีขอบเขตของรถแสดงออกมาเพื่อใช้ในการวิเคราะห์</w:t>
      </w:r>
    </w:p>
    <w:p w14:paraId="61110B10" w14:textId="77777777" w:rsidR="009D3F58" w:rsidRPr="009D3F58" w:rsidRDefault="009D3F58" w:rsidP="009D3F58">
      <w:pPr>
        <w:pStyle w:val="BodyText"/>
        <w:rPr>
          <w:rFonts w:ascii="TH SarabunPSK" w:hAnsi="TH SarabunPSK" w:cs="TH SarabunPSK"/>
          <w:sz w:val="32"/>
          <w:szCs w:val="32"/>
          <w:lang w:val="fr-FR"/>
        </w:rPr>
      </w:pPr>
      <w:proofErr w:type="gramStart"/>
      <w:r w:rsidRPr="009D3F58">
        <w:rPr>
          <w:rFonts w:ascii="TH SarabunPSK" w:hAnsi="TH SarabunPSK" w:cs="TH SarabunPSK"/>
          <w:sz w:val="32"/>
          <w:szCs w:val="32"/>
          <w:lang w:val="fr-FR"/>
        </w:rPr>
        <w:t>contours</w:t>
      </w:r>
      <w:proofErr w:type="gramEnd"/>
      <w:r w:rsidRPr="009D3F58">
        <w:rPr>
          <w:rFonts w:ascii="TH SarabunPSK" w:hAnsi="TH SarabunPSK" w:cs="TH SarabunPSK"/>
          <w:sz w:val="32"/>
          <w:szCs w:val="32"/>
          <w:lang w:val="fr-FR"/>
        </w:rPr>
        <w:t>, _ = cv2.findContours(</w:t>
      </w:r>
      <w:proofErr w:type="spellStart"/>
      <w:r w:rsidRPr="009D3F58">
        <w:rPr>
          <w:rFonts w:ascii="TH SarabunPSK" w:hAnsi="TH SarabunPSK" w:cs="TH SarabunPSK"/>
          <w:sz w:val="32"/>
          <w:szCs w:val="32"/>
          <w:lang w:val="fr-FR"/>
        </w:rPr>
        <w:t>dilated</w:t>
      </w:r>
      <w:proofErr w:type="spellEnd"/>
      <w:r w:rsidRPr="009D3F58">
        <w:rPr>
          <w:rFonts w:ascii="TH SarabunPSK" w:hAnsi="TH SarabunPSK" w:cs="TH SarabunPSK"/>
          <w:sz w:val="32"/>
          <w:szCs w:val="32"/>
          <w:lang w:val="fr-FR"/>
        </w:rPr>
        <w:t>, cv2.RETR_EXTERNAL, cv2.CHAIN_APPROX_SIMPLE)</w:t>
      </w:r>
    </w:p>
    <w:p w14:paraId="65E23E33" w14:textId="77777777" w:rsidR="009D3F58" w:rsidRPr="009D3F58" w:rsidRDefault="009D3F58" w:rsidP="009D3F58">
      <w:pPr>
        <w:pStyle w:val="BodyText"/>
        <w:rPr>
          <w:rFonts w:ascii="TH SarabunPSK" w:hAnsi="TH SarabunPSK" w:cs="TH SarabunPSK"/>
          <w:sz w:val="32"/>
          <w:szCs w:val="32"/>
          <w:lang w:val="fr-FR"/>
        </w:rPr>
      </w:pPr>
      <w:proofErr w:type="spellStart"/>
      <w:proofErr w:type="gramStart"/>
      <w:r w:rsidRPr="009D3F58">
        <w:rPr>
          <w:rFonts w:ascii="TH SarabunPSK" w:hAnsi="TH SarabunPSK" w:cs="TH SarabunPSK"/>
          <w:sz w:val="32"/>
          <w:szCs w:val="32"/>
          <w:lang w:val="fr-FR"/>
        </w:rPr>
        <w:t>contour</w:t>
      </w:r>
      <w:proofErr w:type="gramEnd"/>
      <w:r w:rsidRPr="009D3F58">
        <w:rPr>
          <w:rFonts w:ascii="TH SarabunPSK" w:hAnsi="TH SarabunPSK" w:cs="TH SarabunPSK"/>
          <w:sz w:val="32"/>
          <w:szCs w:val="32"/>
          <w:lang w:val="fr-FR"/>
        </w:rPr>
        <w:t>_image</w:t>
      </w:r>
      <w:proofErr w:type="spellEnd"/>
      <w:r w:rsidRPr="009D3F58">
        <w:rPr>
          <w:rFonts w:ascii="TH SarabunPSK" w:hAnsi="TH SarabunPSK" w:cs="TH SarabunPSK"/>
          <w:sz w:val="32"/>
          <w:szCs w:val="32"/>
          <w:lang w:val="fr-FR"/>
        </w:rPr>
        <w:t xml:space="preserve"> = </w:t>
      </w:r>
      <w:proofErr w:type="spellStart"/>
      <w:proofErr w:type="gramStart"/>
      <w:r w:rsidRPr="009D3F58">
        <w:rPr>
          <w:rFonts w:ascii="TH SarabunPSK" w:hAnsi="TH SarabunPSK" w:cs="TH SarabunPSK"/>
          <w:sz w:val="32"/>
          <w:szCs w:val="32"/>
          <w:lang w:val="fr-FR"/>
        </w:rPr>
        <w:t>image.copy</w:t>
      </w:r>
      <w:proofErr w:type="spellEnd"/>
      <w:proofErr w:type="gramEnd"/>
      <w:r w:rsidRPr="009D3F58">
        <w:rPr>
          <w:rFonts w:ascii="TH SarabunPSK" w:hAnsi="TH SarabunPSK" w:cs="TH SarabunPSK"/>
          <w:sz w:val="32"/>
          <w:szCs w:val="32"/>
          <w:lang w:val="fr-FR"/>
        </w:rPr>
        <w:t>()</w:t>
      </w:r>
    </w:p>
    <w:p w14:paraId="33791F1E" w14:textId="77777777" w:rsidR="009D3F58" w:rsidRPr="009D3F58" w:rsidRDefault="009D3F58" w:rsidP="009D3F58">
      <w:pPr>
        <w:pStyle w:val="BodyText"/>
        <w:rPr>
          <w:rFonts w:ascii="TH SarabunPSK" w:hAnsi="TH SarabunPSK" w:cs="TH SarabunPSK"/>
          <w:sz w:val="32"/>
          <w:szCs w:val="32"/>
          <w:lang w:val="fr-FR"/>
        </w:rPr>
      </w:pPr>
      <w:r w:rsidRPr="009D3F58">
        <w:rPr>
          <w:rFonts w:ascii="TH SarabunPSK" w:hAnsi="TH SarabunPSK" w:cs="TH SarabunPSK"/>
          <w:sz w:val="32"/>
          <w:szCs w:val="32"/>
          <w:lang w:val="fr-FR"/>
        </w:rPr>
        <w:t>cv2.drawContours(</w:t>
      </w:r>
      <w:proofErr w:type="spellStart"/>
      <w:r w:rsidRPr="009D3F58">
        <w:rPr>
          <w:rFonts w:ascii="TH SarabunPSK" w:hAnsi="TH SarabunPSK" w:cs="TH SarabunPSK"/>
          <w:sz w:val="32"/>
          <w:szCs w:val="32"/>
          <w:lang w:val="fr-FR"/>
        </w:rPr>
        <w:t>contour_image</w:t>
      </w:r>
      <w:proofErr w:type="spellEnd"/>
      <w:r w:rsidRPr="009D3F58">
        <w:rPr>
          <w:rFonts w:ascii="TH SarabunPSK" w:hAnsi="TH SarabunPSK" w:cs="TH SarabunPSK"/>
          <w:sz w:val="32"/>
          <w:szCs w:val="32"/>
          <w:lang w:val="fr-FR"/>
        </w:rPr>
        <w:t>, contours, -1, (0, 255, 0), 2)</w:t>
      </w:r>
    </w:p>
    <w:p w14:paraId="593BAA0D" w14:textId="1F406CCA" w:rsidR="00195D2E" w:rsidRPr="005F15B9" w:rsidRDefault="00195D2E" w:rsidP="00195D2E">
      <w:pPr>
        <w:pStyle w:val="BodyText"/>
        <w:rPr>
          <w:rFonts w:ascii="TH SarabunPSK" w:hAnsi="TH SarabunPSK" w:cs="TH SarabunPSK"/>
          <w:sz w:val="32"/>
          <w:szCs w:val="32"/>
          <w:lang w:val="fr-FR"/>
        </w:rPr>
      </w:pPr>
    </w:p>
    <w:p w14:paraId="60F7A5A3" w14:textId="7E4561D6" w:rsidR="00195D2E" w:rsidRPr="00195D2E" w:rsidRDefault="009D3F58" w:rsidP="009D3F58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1.6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  <w:cs/>
        </w:rPr>
        <w:t>วิเคราะห์ขนาดของ</w:t>
      </w:r>
      <w:r w:rsidR="00AC02A8">
        <w:rPr>
          <w:rFonts w:ascii="TH SarabunPSK" w:hAnsi="TH SarabunPSK" w:cs="TH SarabunPSK" w:hint="cs"/>
          <w:b/>
          <w:bCs/>
          <w:sz w:val="32"/>
          <w:szCs w:val="32"/>
          <w:cs/>
        </w:rPr>
        <w:t>ยานพาหนะบนท้องถนน</w:t>
      </w:r>
    </w:p>
    <w:p w14:paraId="179A5428" w14:textId="6A5868C2" w:rsidR="00195D2E" w:rsidRDefault="00195D2E" w:rsidP="00AC02A8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 w:rsidRPr="00195D2E">
        <w:rPr>
          <w:rFonts w:ascii="TH SarabunPSK" w:hAnsi="TH SarabunPSK" w:cs="TH SarabunPSK"/>
          <w:sz w:val="32"/>
          <w:szCs w:val="32"/>
          <w:cs/>
        </w:rPr>
        <w:t>วิเคราะห์ขนาดของ</w:t>
      </w:r>
      <w:r w:rsidR="00AC02A8" w:rsidRPr="00AC02A8">
        <w:rPr>
          <w:rFonts w:ascii="TH SarabunPSK" w:hAnsi="TH SarabunPSK" w:cs="TH SarabunPSK"/>
          <w:sz w:val="32"/>
          <w:szCs w:val="32"/>
          <w:cs/>
        </w:rPr>
        <w:t>ยานพาหน</w:t>
      </w:r>
      <w:r w:rsidR="00AC02A8">
        <w:rPr>
          <w:rFonts w:ascii="TH SarabunPSK" w:hAnsi="TH SarabunPSK" w:cs="TH SarabunPSK" w:hint="cs"/>
          <w:b/>
          <w:bCs/>
          <w:sz w:val="32"/>
          <w:szCs w:val="32"/>
          <w:cs/>
        </w:rPr>
        <w:t>ะ</w:t>
      </w:r>
      <w:r w:rsidR="00AC02A8" w:rsidRPr="00AC02A8">
        <w:rPr>
          <w:rFonts w:ascii="TH SarabunPSK" w:hAnsi="TH SarabunPSK" w:cs="TH SarabunPSK" w:hint="cs"/>
          <w:sz w:val="32"/>
          <w:szCs w:val="32"/>
          <w:cs/>
        </w:rPr>
        <w:t>ทั้งหมด โดย</w:t>
      </w:r>
      <w:r w:rsidR="00AC02A8" w:rsidRPr="00AC02A8">
        <w:rPr>
          <w:rFonts w:ascii="TH SarabunPSK" w:hAnsi="TH SarabunPSK" w:cs="TH SarabunPSK"/>
          <w:sz w:val="32"/>
          <w:szCs w:val="32"/>
          <w:cs/>
        </w:rPr>
        <w:t>คำนวณ</w:t>
      </w:r>
      <w:r w:rsidR="00AC02A8">
        <w:rPr>
          <w:rFonts w:ascii="TH SarabunPSK" w:hAnsi="TH SarabunPSK" w:cs="TH SarabunPSK" w:hint="cs"/>
          <w:sz w:val="32"/>
          <w:szCs w:val="32"/>
          <w:cs/>
        </w:rPr>
        <w:t>จากผลรวมของ</w:t>
      </w:r>
      <w:r w:rsidR="00AC02A8" w:rsidRPr="00AC02A8">
        <w:rPr>
          <w:rFonts w:ascii="TH SarabunPSK" w:hAnsi="TH SarabunPSK" w:cs="TH SarabunPSK"/>
          <w:sz w:val="32"/>
          <w:szCs w:val="32"/>
          <w:cs/>
        </w:rPr>
        <w:t>พื้นที่ของยานพาหนะแต่ละคัน</w:t>
      </w:r>
      <w:r w:rsidR="00AC02A8">
        <w:rPr>
          <w:rFonts w:ascii="TH SarabunPSK" w:hAnsi="TH SarabunPSK" w:cs="TH SarabunPSK" w:hint="cs"/>
          <w:sz w:val="32"/>
          <w:szCs w:val="32"/>
          <w:cs/>
        </w:rPr>
        <w:t xml:space="preserve"> จะได้ผลลัพธ์เป็นจำนวนยานพาหนะบนท้องถนน และพื้นที่ของยานพาหนะที่ใช้</w:t>
      </w:r>
    </w:p>
    <w:p w14:paraId="0814CF4C" w14:textId="77777777" w:rsidR="00AC02A8" w:rsidRPr="00AC02A8" w:rsidRDefault="00AC02A8" w:rsidP="00AC02A8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r w:rsidRPr="00AC02A8">
        <w:rPr>
          <w:rFonts w:ascii="TH SarabunPSK" w:hAnsi="TH SarabunPSK" w:cs="TH SarabunPSK"/>
          <w:sz w:val="32"/>
          <w:szCs w:val="32"/>
        </w:rPr>
        <w:t>vehicle_area</w:t>
      </w:r>
      <w:proofErr w:type="spellEnd"/>
      <w:r w:rsidRPr="00AC02A8">
        <w:rPr>
          <w:rFonts w:ascii="TH SarabunPSK" w:hAnsi="TH SarabunPSK" w:cs="TH SarabunPSK"/>
          <w:sz w:val="32"/>
          <w:szCs w:val="32"/>
        </w:rPr>
        <w:t xml:space="preserve"> = 0</w:t>
      </w:r>
    </w:p>
    <w:p w14:paraId="21613DE0" w14:textId="77777777" w:rsidR="00AC02A8" w:rsidRPr="00AC02A8" w:rsidRDefault="00AC02A8" w:rsidP="00AC02A8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r w:rsidRPr="00AC02A8">
        <w:rPr>
          <w:rFonts w:ascii="TH SarabunPSK" w:hAnsi="TH SarabunPSK" w:cs="TH SarabunPSK"/>
          <w:sz w:val="32"/>
          <w:szCs w:val="32"/>
        </w:rPr>
        <w:t>vehicle_count</w:t>
      </w:r>
      <w:proofErr w:type="spellEnd"/>
      <w:r w:rsidRPr="00AC02A8">
        <w:rPr>
          <w:rFonts w:ascii="TH SarabunPSK" w:hAnsi="TH SarabunPSK" w:cs="TH SarabunPSK"/>
          <w:sz w:val="32"/>
          <w:szCs w:val="32"/>
        </w:rPr>
        <w:t xml:space="preserve"> = 0</w:t>
      </w:r>
    </w:p>
    <w:p w14:paraId="5C7E89F8" w14:textId="77777777" w:rsidR="00AC02A8" w:rsidRPr="00AC02A8" w:rsidRDefault="00AC02A8" w:rsidP="00AC02A8">
      <w:pPr>
        <w:pStyle w:val="BodyText"/>
        <w:rPr>
          <w:rFonts w:ascii="TH SarabunPSK" w:hAnsi="TH SarabunPSK" w:cs="TH SarabunPSK"/>
          <w:sz w:val="32"/>
          <w:szCs w:val="32"/>
        </w:rPr>
      </w:pPr>
      <w:r w:rsidRPr="00AC02A8">
        <w:rPr>
          <w:rFonts w:ascii="TH SarabunPSK" w:hAnsi="TH SarabunPSK" w:cs="TH SarabunPSK"/>
          <w:sz w:val="32"/>
          <w:szCs w:val="32"/>
        </w:rPr>
        <w:lastRenderedPageBreak/>
        <w:t>for c in contours:</w:t>
      </w:r>
    </w:p>
    <w:p w14:paraId="7D7FCCFA" w14:textId="77777777" w:rsidR="00AC02A8" w:rsidRPr="00AC02A8" w:rsidRDefault="00AC02A8" w:rsidP="00AC02A8">
      <w:pPr>
        <w:pStyle w:val="BodyText"/>
        <w:rPr>
          <w:rFonts w:ascii="TH SarabunPSK" w:hAnsi="TH SarabunPSK" w:cs="TH SarabunPSK"/>
          <w:sz w:val="32"/>
          <w:szCs w:val="32"/>
        </w:rPr>
      </w:pPr>
      <w:r w:rsidRPr="00AC02A8">
        <w:rPr>
          <w:rFonts w:ascii="TH SarabunPSK" w:hAnsi="TH SarabunPSK" w:cs="TH SarabunPSK"/>
          <w:sz w:val="32"/>
          <w:szCs w:val="32"/>
        </w:rPr>
        <w:t>    area = cv2.contourArea(c)</w:t>
      </w:r>
    </w:p>
    <w:p w14:paraId="2AE78384" w14:textId="77777777" w:rsidR="00AC02A8" w:rsidRPr="00AC02A8" w:rsidRDefault="00AC02A8" w:rsidP="00AC02A8">
      <w:pPr>
        <w:pStyle w:val="BodyText"/>
        <w:rPr>
          <w:rFonts w:ascii="TH SarabunPSK" w:hAnsi="TH SarabunPSK" w:cs="TH SarabunPSK"/>
          <w:sz w:val="32"/>
          <w:szCs w:val="32"/>
        </w:rPr>
      </w:pPr>
      <w:r w:rsidRPr="00AC02A8">
        <w:rPr>
          <w:rFonts w:ascii="TH SarabunPSK" w:hAnsi="TH SarabunPSK" w:cs="TH SarabunPSK"/>
          <w:sz w:val="32"/>
          <w:szCs w:val="32"/>
        </w:rPr>
        <w:t>    x, y, w, h = cv2.boundingRect(c)</w:t>
      </w:r>
    </w:p>
    <w:p w14:paraId="0EAD19A0" w14:textId="77777777" w:rsidR="00AC02A8" w:rsidRPr="00AC02A8" w:rsidRDefault="00AC02A8" w:rsidP="00AC02A8">
      <w:pPr>
        <w:pStyle w:val="BodyText"/>
        <w:rPr>
          <w:rFonts w:ascii="TH SarabunPSK" w:hAnsi="TH SarabunPSK" w:cs="TH SarabunPSK"/>
          <w:sz w:val="32"/>
          <w:szCs w:val="32"/>
        </w:rPr>
      </w:pPr>
      <w:r w:rsidRPr="00AC02A8">
        <w:rPr>
          <w:rFonts w:ascii="TH SarabunPSK" w:hAnsi="TH SarabunPSK" w:cs="TH SarabunPSK"/>
          <w:sz w:val="32"/>
          <w:szCs w:val="32"/>
        </w:rPr>
        <w:t xml:space="preserve">    </w:t>
      </w:r>
      <w:proofErr w:type="spellStart"/>
      <w:r w:rsidRPr="00AC02A8">
        <w:rPr>
          <w:rFonts w:ascii="TH SarabunPSK" w:hAnsi="TH SarabunPSK" w:cs="TH SarabunPSK"/>
          <w:sz w:val="32"/>
          <w:szCs w:val="32"/>
        </w:rPr>
        <w:t>aspect_ratio</w:t>
      </w:r>
      <w:proofErr w:type="spellEnd"/>
      <w:r w:rsidRPr="00AC02A8">
        <w:rPr>
          <w:rFonts w:ascii="TH SarabunPSK" w:hAnsi="TH SarabunPSK" w:cs="TH SarabunPSK"/>
          <w:sz w:val="32"/>
          <w:szCs w:val="32"/>
        </w:rPr>
        <w:t xml:space="preserve"> = w / h if </w:t>
      </w:r>
      <w:proofErr w:type="gramStart"/>
      <w:r w:rsidRPr="00AC02A8">
        <w:rPr>
          <w:rFonts w:ascii="TH SarabunPSK" w:hAnsi="TH SarabunPSK" w:cs="TH SarabunPSK"/>
          <w:sz w:val="32"/>
          <w:szCs w:val="32"/>
        </w:rPr>
        <w:t>h !</w:t>
      </w:r>
      <w:proofErr w:type="gramEnd"/>
      <w:r w:rsidRPr="00AC02A8">
        <w:rPr>
          <w:rFonts w:ascii="TH SarabunPSK" w:hAnsi="TH SarabunPSK" w:cs="TH SarabunPSK"/>
          <w:sz w:val="32"/>
          <w:szCs w:val="32"/>
        </w:rPr>
        <w:t>= 0 else 0</w:t>
      </w:r>
    </w:p>
    <w:p w14:paraId="62CCF0BE" w14:textId="0B668289" w:rsidR="00AC02A8" w:rsidRPr="00AC02A8" w:rsidRDefault="00AC02A8" w:rsidP="00AC02A8">
      <w:pPr>
        <w:pStyle w:val="BodyText"/>
        <w:rPr>
          <w:rFonts w:ascii="TH SarabunPSK" w:hAnsi="TH SarabunPSK" w:cs="TH SarabunPSK"/>
          <w:sz w:val="32"/>
          <w:szCs w:val="32"/>
        </w:rPr>
      </w:pPr>
      <w:r w:rsidRPr="00AC02A8">
        <w:rPr>
          <w:rFonts w:ascii="TH SarabunPSK" w:hAnsi="TH SarabunPSK" w:cs="TH SarabunPSK"/>
          <w:sz w:val="32"/>
          <w:szCs w:val="32"/>
        </w:rPr>
        <w:t xml:space="preserve">    </w:t>
      </w:r>
      <w:proofErr w:type="spellStart"/>
      <w:r w:rsidRPr="00AC02A8">
        <w:rPr>
          <w:rFonts w:ascii="TH SarabunPSK" w:hAnsi="TH SarabunPSK" w:cs="TH SarabunPSK"/>
          <w:sz w:val="32"/>
          <w:szCs w:val="32"/>
        </w:rPr>
        <w:t>vehicle_area</w:t>
      </w:r>
      <w:proofErr w:type="spellEnd"/>
      <w:r w:rsidRPr="00AC02A8">
        <w:rPr>
          <w:rFonts w:ascii="TH SarabunPSK" w:hAnsi="TH SarabunPSK" w:cs="TH SarabunPSK"/>
          <w:sz w:val="32"/>
          <w:szCs w:val="32"/>
        </w:rPr>
        <w:t xml:space="preserve"> += area</w:t>
      </w:r>
    </w:p>
    <w:p w14:paraId="6B3C9B36" w14:textId="77777777" w:rsidR="00AC02A8" w:rsidRPr="00AC02A8" w:rsidRDefault="00AC02A8" w:rsidP="00AC02A8">
      <w:pPr>
        <w:pStyle w:val="BodyText"/>
        <w:rPr>
          <w:rFonts w:ascii="TH SarabunPSK" w:hAnsi="TH SarabunPSK" w:cs="TH SarabunPSK"/>
          <w:sz w:val="32"/>
          <w:szCs w:val="32"/>
        </w:rPr>
      </w:pPr>
      <w:r w:rsidRPr="00AC02A8">
        <w:rPr>
          <w:rFonts w:ascii="TH SarabunPSK" w:hAnsi="TH SarabunPSK" w:cs="TH SarabunPSK"/>
          <w:sz w:val="32"/>
          <w:szCs w:val="32"/>
        </w:rPr>
        <w:t xml:space="preserve">    </w:t>
      </w:r>
      <w:proofErr w:type="spellStart"/>
      <w:r w:rsidRPr="00AC02A8">
        <w:rPr>
          <w:rFonts w:ascii="TH SarabunPSK" w:hAnsi="TH SarabunPSK" w:cs="TH SarabunPSK"/>
          <w:sz w:val="32"/>
          <w:szCs w:val="32"/>
        </w:rPr>
        <w:t>vehicle_count</w:t>
      </w:r>
      <w:proofErr w:type="spellEnd"/>
      <w:r w:rsidRPr="00AC02A8">
        <w:rPr>
          <w:rFonts w:ascii="TH SarabunPSK" w:hAnsi="TH SarabunPSK" w:cs="TH SarabunPSK"/>
          <w:sz w:val="32"/>
          <w:szCs w:val="32"/>
        </w:rPr>
        <w:t xml:space="preserve"> += 1</w:t>
      </w:r>
    </w:p>
    <w:p w14:paraId="72D40602" w14:textId="77777777" w:rsidR="00AC02A8" w:rsidRPr="00195D2E" w:rsidRDefault="00AC02A8" w:rsidP="00AC02A8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1FD7A38A" w14:textId="651E6340" w:rsidR="00195D2E" w:rsidRPr="00195D2E" w:rsidRDefault="009D3F58" w:rsidP="009D3F58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7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  <w:cs/>
        </w:rPr>
        <w:t>ประเมิน</w:t>
      </w:r>
      <w:bookmarkStart w:id="33" w:name="_Hlk195034251"/>
      <w:r w:rsidR="00195D2E" w:rsidRPr="00195D2E">
        <w:rPr>
          <w:rFonts w:ascii="TH SarabunPSK" w:hAnsi="TH SarabunPSK" w:cs="TH SarabunPSK"/>
          <w:b/>
          <w:bCs/>
          <w:sz w:val="32"/>
          <w:szCs w:val="32"/>
          <w:cs/>
        </w:rPr>
        <w:t>ระดับความหนาแน่นของจราจร</w:t>
      </w:r>
      <w:r w:rsidR="00AC02A8">
        <w:rPr>
          <w:rFonts w:ascii="TH SarabunPSK" w:hAnsi="TH SarabunPSK" w:cs="TH SarabunPSK" w:hint="cs"/>
          <w:b/>
          <w:bCs/>
          <w:sz w:val="32"/>
          <w:szCs w:val="32"/>
          <w:cs/>
        </w:rPr>
        <w:t>บนท้องถนน</w:t>
      </w:r>
      <w:bookmarkEnd w:id="33"/>
    </w:p>
    <w:p w14:paraId="2EA9A0A1" w14:textId="2DDC5A1C" w:rsidR="00195D2E" w:rsidRDefault="00195D2E" w:rsidP="00AC02A8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 w:rsidRPr="00195D2E">
        <w:rPr>
          <w:rFonts w:ascii="TH SarabunPSK" w:hAnsi="TH SarabunPSK" w:cs="TH SarabunPSK"/>
          <w:sz w:val="32"/>
          <w:szCs w:val="32"/>
          <w:cs/>
        </w:rPr>
        <w:t>คำนวณ</w:t>
      </w:r>
      <w:r w:rsidR="00AC02A8" w:rsidRPr="00AC02A8">
        <w:rPr>
          <w:rFonts w:ascii="TH SarabunPSK" w:hAnsi="TH SarabunPSK" w:cs="TH SarabunPSK"/>
          <w:sz w:val="32"/>
          <w:szCs w:val="32"/>
          <w:cs/>
        </w:rPr>
        <w:t>ระดับความหนาแน่นของจราจรบนท้องถนน</w:t>
      </w:r>
      <w:r w:rsidR="00AC02A8">
        <w:rPr>
          <w:rFonts w:ascii="TH SarabunPSK" w:hAnsi="TH SarabunPSK" w:cs="TH SarabunPSK" w:hint="cs"/>
          <w:sz w:val="32"/>
          <w:szCs w:val="32"/>
          <w:cs/>
        </w:rPr>
        <w:t>ได้จากสูตร</w:t>
      </w:r>
    </w:p>
    <w:p w14:paraId="4A483B21" w14:textId="14E02F4A" w:rsidR="00AC02A8" w:rsidRPr="00AC02A8" w:rsidRDefault="00AC02A8" w:rsidP="00AC02A8">
      <w:pPr>
        <w:pStyle w:val="BodyText"/>
        <w:ind w:left="720" w:firstLine="720"/>
        <w:rPr>
          <w:rFonts w:ascii="TH SarabunPSK" w:hAnsi="TH SarabunPSK" w:cs="TH SarabunPSK"/>
          <w:i/>
          <w:sz w:val="32"/>
          <w:szCs w:val="32"/>
        </w:rPr>
      </w:pPr>
      <m:oMathPara>
        <m:oMathParaPr>
          <m:jc m:val="left"/>
        </m:oMathParaPr>
        <m:oMath>
          <m:r>
            <w:rPr>
              <w:rFonts w:ascii="Cambria Math" w:hAnsi="Cambria Math" w:cs="TH SarabunPSK" w:hint="cs"/>
              <w:sz w:val="32"/>
              <w:szCs w:val="32"/>
              <w:cs/>
            </w:rPr>
            <m:t>ความหนาแน่นของการจราจร</m:t>
          </m:r>
          <m:r>
            <w:rPr>
              <w:rFonts w:ascii="Cambria Math" w:hAnsi="Cambria Math" w:cs="TH SarabunPSK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="TH SarabunPSK" w:hint="cs"/>
                  <w:sz w:val="32"/>
                  <w:szCs w:val="32"/>
                  <w:cs/>
                </w:rPr>
                <m:t>พื้นที่ของยานพาหนะที่ใช้</m:t>
              </m:r>
            </m:num>
            <m:den>
              <m:r>
                <w:rPr>
                  <w:rFonts w:ascii="Cambria Math" w:hAnsi="Cambria Math" w:cs="TH SarabunPSK" w:hint="cs"/>
                  <w:sz w:val="32"/>
                  <w:szCs w:val="32"/>
                  <w:cs/>
                </w:rPr>
                <m:t>พื้นที่ที่ได้กำหนดขอบเขตทั้งหมด</m:t>
              </m:r>
            </m:den>
          </m:f>
        </m:oMath>
      </m:oMathPara>
    </w:p>
    <w:p w14:paraId="3E1DD00D" w14:textId="345060DB" w:rsidR="00AC02A8" w:rsidRPr="00195D2E" w:rsidRDefault="00AC02A8" w:rsidP="00C920D7">
      <w:pPr>
        <w:pStyle w:val="BodyText"/>
        <w:spacing w:before="240"/>
        <w:ind w:firstLine="720"/>
        <w:rPr>
          <w:rFonts w:ascii="TH SarabunPSK" w:hAnsi="TH SarabunPSK" w:cs="TH SarabunPSK"/>
          <w:i/>
          <w:sz w:val="32"/>
          <w:szCs w:val="32"/>
          <w:cs/>
        </w:rPr>
      </w:pPr>
      <w:r>
        <w:rPr>
          <w:rFonts w:ascii="TH SarabunPSK" w:hAnsi="TH SarabunPSK" w:cs="TH SarabunPSK" w:hint="cs"/>
          <w:i/>
          <w:sz w:val="32"/>
          <w:szCs w:val="32"/>
          <w:cs/>
        </w:rPr>
        <w:t>โ</w:t>
      </w:r>
      <w:r w:rsidR="00C920D7">
        <w:rPr>
          <w:rFonts w:ascii="TH SarabunPSK" w:hAnsi="TH SarabunPSK" w:cs="TH SarabunPSK" w:hint="cs"/>
          <w:i/>
          <w:sz w:val="32"/>
          <w:szCs w:val="32"/>
          <w:cs/>
        </w:rPr>
        <w:t>ดยกำหนดเงื่อนไขในการประเมิน</w:t>
      </w:r>
      <w:r w:rsidR="00C920D7" w:rsidRPr="00AC02A8">
        <w:rPr>
          <w:rFonts w:ascii="TH SarabunPSK" w:hAnsi="TH SarabunPSK" w:cs="TH SarabunPSK"/>
          <w:sz w:val="32"/>
          <w:szCs w:val="32"/>
          <w:cs/>
        </w:rPr>
        <w:t>ระดับความหนาแน่น</w:t>
      </w:r>
      <w:r w:rsidR="00C920D7">
        <w:rPr>
          <w:rFonts w:ascii="TH SarabunPSK" w:hAnsi="TH SarabunPSK" w:cs="TH SarabunPSK" w:hint="cs"/>
          <w:sz w:val="32"/>
          <w:szCs w:val="32"/>
          <w:cs/>
        </w:rPr>
        <w:t>ได้ดังนี้</w:t>
      </w:r>
    </w:p>
    <w:p w14:paraId="3BEAAE8A" w14:textId="3EEC1505" w:rsidR="00195D2E" w:rsidRPr="00195D2E" w:rsidRDefault="00C920D7" w:rsidP="00C920D7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1) </w:t>
      </w:r>
      <w:proofErr w:type="gramStart"/>
      <w:r w:rsidR="00195D2E" w:rsidRPr="00195D2E">
        <w:rPr>
          <w:rFonts w:ascii="TH SarabunPSK" w:hAnsi="TH SarabunPSK" w:cs="TH SarabunPSK"/>
          <w:b/>
          <w:bCs/>
          <w:sz w:val="32"/>
          <w:szCs w:val="32"/>
        </w:rPr>
        <w:t xml:space="preserve">Flow </w:t>
      </w:r>
      <w:r w:rsidR="00195D2E" w:rsidRPr="00195D2E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มื่อ</w:t>
      </w:r>
      <w:r w:rsidRPr="00C920D7">
        <w:rPr>
          <w:rFonts w:ascii="TH SarabunPSK" w:hAnsi="TH SarabunPSK" w:cs="TH SarabunPSK"/>
          <w:sz w:val="32"/>
          <w:szCs w:val="32"/>
          <w:cs/>
        </w:rPr>
        <w:t>ความหนาแน่นของการจราจร</w:t>
      </w:r>
      <w:r>
        <w:rPr>
          <w:rFonts w:ascii="TH SarabunPSK" w:hAnsi="TH SarabunPSK" w:cs="TH SarabunPSK" w:hint="cs"/>
          <w:sz w:val="32"/>
          <w:szCs w:val="32"/>
          <w:cs/>
        </w:rPr>
        <w:t>มีค่า</w:t>
      </w:r>
      <w:r w:rsidR="00195D2E" w:rsidRPr="00195D2E">
        <w:rPr>
          <w:rFonts w:ascii="TH SarabunPSK" w:hAnsi="TH SarabunPSK" w:cs="TH SarabunPSK"/>
          <w:sz w:val="32"/>
          <w:szCs w:val="32"/>
          <w:cs/>
        </w:rPr>
        <w:t>ต่ำกว่า</w:t>
      </w:r>
      <w:proofErr w:type="gramEnd"/>
      <w:r w:rsidR="00195D2E" w:rsidRPr="00195D2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95D2E" w:rsidRPr="00195D2E">
        <w:rPr>
          <w:rFonts w:ascii="TH SarabunPSK" w:hAnsi="TH SarabunPSK" w:cs="TH SarabunPSK"/>
          <w:sz w:val="32"/>
          <w:szCs w:val="32"/>
        </w:rPr>
        <w:t>0.4</w:t>
      </w:r>
    </w:p>
    <w:p w14:paraId="3536C46B" w14:textId="01EF46B9" w:rsidR="00195D2E" w:rsidRPr="00195D2E" w:rsidRDefault="00C920D7" w:rsidP="00C920D7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2)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</w:rPr>
        <w:t xml:space="preserve">Heavy </w:t>
      </w:r>
      <w:r>
        <w:rPr>
          <w:rFonts w:ascii="TH SarabunPSK" w:hAnsi="TH SarabunPSK" w:cs="TH SarabunPSK" w:hint="cs"/>
          <w:sz w:val="32"/>
          <w:szCs w:val="32"/>
          <w:cs/>
        </w:rPr>
        <w:t>เมื่อ</w:t>
      </w:r>
      <w:r w:rsidRPr="00C920D7">
        <w:rPr>
          <w:rFonts w:ascii="TH SarabunPSK" w:hAnsi="TH SarabunPSK" w:cs="TH SarabunPSK"/>
          <w:sz w:val="32"/>
          <w:szCs w:val="32"/>
          <w:cs/>
        </w:rPr>
        <w:t>ความหนาแน่นของการจราจร</w:t>
      </w:r>
      <w:r>
        <w:rPr>
          <w:rFonts w:ascii="TH SarabunPSK" w:hAnsi="TH SarabunPSK" w:cs="TH SarabunPSK" w:hint="cs"/>
          <w:sz w:val="32"/>
          <w:szCs w:val="32"/>
          <w:cs/>
        </w:rPr>
        <w:t>มี</w:t>
      </w:r>
      <w:r w:rsidRPr="00195D2E">
        <w:rPr>
          <w:rFonts w:ascii="TH SarabunPSK" w:hAnsi="TH SarabunPSK" w:cs="TH SarabunPSK"/>
          <w:sz w:val="32"/>
          <w:szCs w:val="32"/>
          <w:cs/>
        </w:rPr>
        <w:t>ค่า</w:t>
      </w:r>
      <w:r w:rsidR="00195D2E" w:rsidRPr="00195D2E">
        <w:rPr>
          <w:rFonts w:ascii="TH SarabunPSK" w:hAnsi="TH SarabunPSK" w:cs="TH SarabunPSK"/>
          <w:sz w:val="32"/>
          <w:szCs w:val="32"/>
          <w:cs/>
        </w:rPr>
        <w:t xml:space="preserve">อยู่ระหว่าง </w:t>
      </w:r>
      <w:r w:rsidR="00195D2E" w:rsidRPr="00195D2E">
        <w:rPr>
          <w:rFonts w:ascii="TH SarabunPSK" w:hAnsi="TH SarabunPSK" w:cs="TH SarabunPSK"/>
          <w:sz w:val="32"/>
          <w:szCs w:val="32"/>
        </w:rPr>
        <w:t>0.4 - 0.7</w:t>
      </w:r>
    </w:p>
    <w:p w14:paraId="111A0003" w14:textId="3CB44DDE" w:rsidR="00195D2E" w:rsidRPr="00195D2E" w:rsidRDefault="00C920D7" w:rsidP="00C920D7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)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</w:rPr>
        <w:t xml:space="preserve">Jammed </w:t>
      </w:r>
      <w:r>
        <w:rPr>
          <w:rFonts w:ascii="TH SarabunPSK" w:hAnsi="TH SarabunPSK" w:cs="TH SarabunPSK" w:hint="cs"/>
          <w:sz w:val="32"/>
          <w:szCs w:val="32"/>
          <w:cs/>
        </w:rPr>
        <w:t>เมื่อ</w:t>
      </w:r>
      <w:r w:rsidRPr="00C920D7">
        <w:rPr>
          <w:rFonts w:ascii="TH SarabunPSK" w:hAnsi="TH SarabunPSK" w:cs="TH SarabunPSK"/>
          <w:sz w:val="32"/>
          <w:szCs w:val="32"/>
          <w:cs/>
        </w:rPr>
        <w:t>ความหนาแน่นของการจราจร</w:t>
      </w:r>
      <w:r>
        <w:rPr>
          <w:rFonts w:ascii="TH SarabunPSK" w:hAnsi="TH SarabunPSK" w:cs="TH SarabunPSK" w:hint="cs"/>
          <w:sz w:val="32"/>
          <w:szCs w:val="32"/>
          <w:cs/>
        </w:rPr>
        <w:t>มีค่า</w:t>
      </w:r>
      <w:r w:rsidR="00195D2E" w:rsidRPr="00195D2E">
        <w:rPr>
          <w:rFonts w:ascii="TH SarabunPSK" w:hAnsi="TH SarabunPSK" w:cs="TH SarabunPSK"/>
          <w:sz w:val="32"/>
          <w:szCs w:val="32"/>
          <w:cs/>
        </w:rPr>
        <w:t xml:space="preserve">สูงกว่า </w:t>
      </w:r>
      <w:r w:rsidR="00195D2E" w:rsidRPr="00195D2E">
        <w:rPr>
          <w:rFonts w:ascii="TH SarabunPSK" w:hAnsi="TH SarabunPSK" w:cs="TH SarabunPSK"/>
          <w:sz w:val="32"/>
          <w:szCs w:val="32"/>
        </w:rPr>
        <w:t>0.7</w:t>
      </w:r>
    </w:p>
    <w:p w14:paraId="2D7C416D" w14:textId="77777777" w:rsidR="00C920D7" w:rsidRPr="00C920D7" w:rsidRDefault="00C920D7" w:rsidP="00C920D7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r w:rsidRPr="00C920D7">
        <w:rPr>
          <w:rFonts w:ascii="TH SarabunPSK" w:hAnsi="TH SarabunPSK" w:cs="TH SarabunPSK"/>
          <w:sz w:val="32"/>
          <w:szCs w:val="32"/>
        </w:rPr>
        <w:t>total_area</w:t>
      </w:r>
      <w:proofErr w:type="spellEnd"/>
      <w:r w:rsidRPr="00C920D7">
        <w:rPr>
          <w:rFonts w:ascii="TH SarabunPSK" w:hAnsi="TH SarabunPSK" w:cs="TH SarabunPSK"/>
          <w:sz w:val="32"/>
          <w:szCs w:val="32"/>
        </w:rPr>
        <w:t xml:space="preserve"> = </w:t>
      </w:r>
      <w:proofErr w:type="spellStart"/>
      <w:proofErr w:type="gramStart"/>
      <w:r w:rsidRPr="00C920D7">
        <w:rPr>
          <w:rFonts w:ascii="TH SarabunPSK" w:hAnsi="TH SarabunPSK" w:cs="TH SarabunPSK"/>
          <w:sz w:val="32"/>
          <w:szCs w:val="32"/>
        </w:rPr>
        <w:t>np.count</w:t>
      </w:r>
      <w:proofErr w:type="gramEnd"/>
      <w:r w:rsidRPr="00C920D7">
        <w:rPr>
          <w:rFonts w:ascii="TH SarabunPSK" w:hAnsi="TH SarabunPSK" w:cs="TH SarabunPSK"/>
          <w:sz w:val="32"/>
          <w:szCs w:val="32"/>
        </w:rPr>
        <w:t>_nonzero</w:t>
      </w:r>
      <w:proofErr w:type="spellEnd"/>
      <w:r w:rsidRPr="00C920D7">
        <w:rPr>
          <w:rFonts w:ascii="TH SarabunPSK" w:hAnsi="TH SarabunPSK" w:cs="TH SarabunPSK"/>
          <w:sz w:val="32"/>
          <w:szCs w:val="32"/>
        </w:rPr>
        <w:t>(mask)</w:t>
      </w:r>
    </w:p>
    <w:p w14:paraId="12E6CEB0" w14:textId="77777777" w:rsidR="00C920D7" w:rsidRPr="00C920D7" w:rsidRDefault="00C920D7" w:rsidP="00C920D7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r w:rsidRPr="00C920D7">
        <w:rPr>
          <w:rFonts w:ascii="TH SarabunPSK" w:hAnsi="TH SarabunPSK" w:cs="TH SarabunPSK"/>
          <w:sz w:val="32"/>
          <w:szCs w:val="32"/>
        </w:rPr>
        <w:t>congestion_ratio</w:t>
      </w:r>
      <w:proofErr w:type="spellEnd"/>
      <w:r w:rsidRPr="00C920D7">
        <w:rPr>
          <w:rFonts w:ascii="TH SarabunPSK" w:hAnsi="TH SarabunPSK" w:cs="TH SarabunPSK"/>
          <w:sz w:val="32"/>
          <w:szCs w:val="32"/>
        </w:rPr>
        <w:t xml:space="preserve"> = </w:t>
      </w:r>
      <w:proofErr w:type="spellStart"/>
      <w:r w:rsidRPr="00C920D7">
        <w:rPr>
          <w:rFonts w:ascii="TH SarabunPSK" w:hAnsi="TH SarabunPSK" w:cs="TH SarabunPSK"/>
          <w:sz w:val="32"/>
          <w:szCs w:val="32"/>
        </w:rPr>
        <w:t>vehicle_area</w:t>
      </w:r>
      <w:proofErr w:type="spellEnd"/>
      <w:r w:rsidRPr="00C920D7">
        <w:rPr>
          <w:rFonts w:ascii="TH SarabunPSK" w:hAnsi="TH SarabunPSK" w:cs="TH SarabunPSK"/>
          <w:sz w:val="32"/>
          <w:szCs w:val="32"/>
        </w:rPr>
        <w:t xml:space="preserve"> / </w:t>
      </w:r>
      <w:proofErr w:type="spellStart"/>
      <w:r w:rsidRPr="00C920D7">
        <w:rPr>
          <w:rFonts w:ascii="TH SarabunPSK" w:hAnsi="TH SarabunPSK" w:cs="TH SarabunPSK"/>
          <w:sz w:val="32"/>
          <w:szCs w:val="32"/>
        </w:rPr>
        <w:t>total_area</w:t>
      </w:r>
      <w:proofErr w:type="spellEnd"/>
    </w:p>
    <w:p w14:paraId="35CA2988" w14:textId="77777777" w:rsidR="00C920D7" w:rsidRPr="00C920D7" w:rsidRDefault="00C920D7" w:rsidP="00C920D7">
      <w:pPr>
        <w:pStyle w:val="BodyText"/>
        <w:rPr>
          <w:rFonts w:ascii="TH SarabunPSK" w:hAnsi="TH SarabunPSK" w:cs="TH SarabunPSK"/>
          <w:sz w:val="32"/>
          <w:szCs w:val="32"/>
        </w:rPr>
      </w:pPr>
      <w:r w:rsidRPr="00C920D7">
        <w:rPr>
          <w:rFonts w:ascii="TH SarabunPSK" w:hAnsi="TH SarabunPSK" w:cs="TH SarabunPSK"/>
          <w:sz w:val="32"/>
          <w:szCs w:val="32"/>
        </w:rPr>
        <w:t xml:space="preserve">if </w:t>
      </w:r>
      <w:proofErr w:type="spellStart"/>
      <w:r w:rsidRPr="00C920D7">
        <w:rPr>
          <w:rFonts w:ascii="TH SarabunPSK" w:hAnsi="TH SarabunPSK" w:cs="TH SarabunPSK"/>
          <w:sz w:val="32"/>
          <w:szCs w:val="32"/>
        </w:rPr>
        <w:t>congestion_ratio</w:t>
      </w:r>
      <w:proofErr w:type="spellEnd"/>
      <w:r w:rsidRPr="00C920D7">
        <w:rPr>
          <w:rFonts w:ascii="TH SarabunPSK" w:hAnsi="TH SarabunPSK" w:cs="TH SarabunPSK"/>
          <w:sz w:val="32"/>
          <w:szCs w:val="32"/>
        </w:rPr>
        <w:t xml:space="preserve"> &gt; 0.7:</w:t>
      </w:r>
    </w:p>
    <w:p w14:paraId="27A81FDF" w14:textId="77777777" w:rsidR="00C920D7" w:rsidRPr="00C920D7" w:rsidRDefault="00C920D7" w:rsidP="00C920D7">
      <w:pPr>
        <w:pStyle w:val="BodyText"/>
        <w:rPr>
          <w:rFonts w:ascii="TH SarabunPSK" w:hAnsi="TH SarabunPSK" w:cs="TH SarabunPSK"/>
          <w:sz w:val="32"/>
          <w:szCs w:val="32"/>
        </w:rPr>
      </w:pPr>
      <w:r w:rsidRPr="00C920D7">
        <w:rPr>
          <w:rFonts w:ascii="TH SarabunPSK" w:hAnsi="TH SarabunPSK" w:cs="TH SarabunPSK"/>
          <w:sz w:val="32"/>
          <w:szCs w:val="32"/>
        </w:rPr>
        <w:t>    status = "Jammed"</w:t>
      </w:r>
    </w:p>
    <w:p w14:paraId="77DB8334" w14:textId="77777777" w:rsidR="00C920D7" w:rsidRPr="00C920D7" w:rsidRDefault="00C920D7" w:rsidP="00C920D7">
      <w:pPr>
        <w:pStyle w:val="BodyText"/>
        <w:rPr>
          <w:rFonts w:ascii="TH SarabunPSK" w:hAnsi="TH SarabunPSK" w:cs="TH SarabunPSK"/>
          <w:sz w:val="32"/>
          <w:szCs w:val="32"/>
        </w:rPr>
      </w:pPr>
      <w:proofErr w:type="spellStart"/>
      <w:r w:rsidRPr="00C920D7">
        <w:rPr>
          <w:rFonts w:ascii="TH SarabunPSK" w:hAnsi="TH SarabunPSK" w:cs="TH SarabunPSK"/>
          <w:sz w:val="32"/>
          <w:szCs w:val="32"/>
        </w:rPr>
        <w:t>elif</w:t>
      </w:r>
      <w:proofErr w:type="spellEnd"/>
      <w:r w:rsidRPr="00C920D7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C920D7">
        <w:rPr>
          <w:rFonts w:ascii="TH SarabunPSK" w:hAnsi="TH SarabunPSK" w:cs="TH SarabunPSK"/>
          <w:sz w:val="32"/>
          <w:szCs w:val="32"/>
        </w:rPr>
        <w:t>congestion_ratio</w:t>
      </w:r>
      <w:proofErr w:type="spellEnd"/>
      <w:r w:rsidRPr="00C920D7">
        <w:rPr>
          <w:rFonts w:ascii="TH SarabunPSK" w:hAnsi="TH SarabunPSK" w:cs="TH SarabunPSK"/>
          <w:sz w:val="32"/>
          <w:szCs w:val="32"/>
        </w:rPr>
        <w:t xml:space="preserve"> &gt;= 0.4:</w:t>
      </w:r>
    </w:p>
    <w:p w14:paraId="3B454FE3" w14:textId="77777777" w:rsidR="00C920D7" w:rsidRPr="00C920D7" w:rsidRDefault="00C920D7" w:rsidP="00C920D7">
      <w:pPr>
        <w:pStyle w:val="BodyText"/>
        <w:rPr>
          <w:rFonts w:ascii="TH SarabunPSK" w:hAnsi="TH SarabunPSK" w:cs="TH SarabunPSK"/>
          <w:sz w:val="32"/>
          <w:szCs w:val="32"/>
        </w:rPr>
      </w:pPr>
      <w:r w:rsidRPr="00C920D7">
        <w:rPr>
          <w:rFonts w:ascii="TH SarabunPSK" w:hAnsi="TH SarabunPSK" w:cs="TH SarabunPSK"/>
          <w:sz w:val="32"/>
          <w:szCs w:val="32"/>
        </w:rPr>
        <w:t>    status = "Heavy"</w:t>
      </w:r>
    </w:p>
    <w:p w14:paraId="6D1683D0" w14:textId="77777777" w:rsidR="00C920D7" w:rsidRPr="00C920D7" w:rsidRDefault="00C920D7" w:rsidP="00C920D7">
      <w:pPr>
        <w:pStyle w:val="BodyText"/>
        <w:rPr>
          <w:rFonts w:ascii="TH SarabunPSK" w:hAnsi="TH SarabunPSK" w:cs="TH SarabunPSK"/>
          <w:sz w:val="32"/>
          <w:szCs w:val="32"/>
        </w:rPr>
      </w:pPr>
      <w:r w:rsidRPr="00C920D7">
        <w:rPr>
          <w:rFonts w:ascii="TH SarabunPSK" w:hAnsi="TH SarabunPSK" w:cs="TH SarabunPSK"/>
          <w:sz w:val="32"/>
          <w:szCs w:val="32"/>
        </w:rPr>
        <w:t>else:</w:t>
      </w:r>
    </w:p>
    <w:p w14:paraId="13CBC64A" w14:textId="77777777" w:rsidR="00C920D7" w:rsidRPr="00C920D7" w:rsidRDefault="00C920D7" w:rsidP="00C920D7">
      <w:pPr>
        <w:pStyle w:val="BodyText"/>
        <w:rPr>
          <w:rFonts w:ascii="TH SarabunPSK" w:hAnsi="TH SarabunPSK" w:cs="TH SarabunPSK"/>
          <w:sz w:val="32"/>
          <w:szCs w:val="32"/>
        </w:rPr>
      </w:pPr>
      <w:r w:rsidRPr="00C920D7">
        <w:rPr>
          <w:rFonts w:ascii="TH SarabunPSK" w:hAnsi="TH SarabunPSK" w:cs="TH SarabunPSK"/>
          <w:sz w:val="32"/>
          <w:szCs w:val="32"/>
        </w:rPr>
        <w:t>    status = "Flow"</w:t>
      </w:r>
    </w:p>
    <w:p w14:paraId="2D7F1CFA" w14:textId="5378DBE1" w:rsidR="00195D2E" w:rsidRPr="00195D2E" w:rsidRDefault="00195D2E" w:rsidP="00195D2E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68310E6D" w14:textId="77777777" w:rsidR="00C920D7" w:rsidRDefault="00C920D7" w:rsidP="009D3F58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46BE9AF2" w14:textId="77777777" w:rsidR="00C920D7" w:rsidRDefault="00C920D7" w:rsidP="009D3F58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661CEFB7" w14:textId="00982787" w:rsidR="00195D2E" w:rsidRPr="00195D2E" w:rsidRDefault="009D3F58" w:rsidP="009D3F58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3.1.8 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  <w:cs/>
        </w:rPr>
        <w:t>ส่ง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</w:t>
      </w:r>
      <w:r w:rsidR="00195D2E" w:rsidRPr="00195D2E">
        <w:rPr>
          <w:rFonts w:ascii="TH SarabunPSK" w:hAnsi="TH SarabunPSK" w:cs="TH SarabunPSK"/>
          <w:b/>
          <w:bCs/>
          <w:sz w:val="32"/>
          <w:szCs w:val="32"/>
          <w:cs/>
        </w:rPr>
        <w:t>ข้อมูลการจราจร</w:t>
      </w:r>
    </w:p>
    <w:p w14:paraId="12A32EF4" w14:textId="63DBD90C" w:rsidR="00195D2E" w:rsidRPr="00195D2E" w:rsidRDefault="00C920D7" w:rsidP="00C920D7">
      <w:pPr>
        <w:pStyle w:val="BodyTex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C920D7">
        <w:rPr>
          <w:rFonts w:ascii="TH SarabunPSK" w:hAnsi="TH SarabunPSK" w:cs="TH SarabunPSK" w:hint="cs"/>
          <w:sz w:val="32"/>
          <w:szCs w:val="32"/>
          <w:cs/>
        </w:rPr>
        <w:t>ส่งออก</w:t>
      </w:r>
      <w:r w:rsidRPr="00C920D7">
        <w:rPr>
          <w:rFonts w:ascii="TH SarabunPSK" w:hAnsi="TH SarabunPSK" w:cs="TH SarabunPSK"/>
          <w:sz w:val="32"/>
          <w:szCs w:val="32"/>
          <w:cs/>
        </w:rPr>
        <w:t>ข้อมูลการจราจร</w:t>
      </w:r>
      <w:r>
        <w:rPr>
          <w:rFonts w:ascii="TH SarabunPSK" w:hAnsi="TH SarabunPSK" w:cs="TH SarabunPSK" w:hint="cs"/>
          <w:sz w:val="32"/>
          <w:szCs w:val="32"/>
          <w:cs/>
        </w:rPr>
        <w:t>เป็น</w:t>
      </w:r>
      <w:r w:rsidRPr="00195D2E">
        <w:rPr>
          <w:rFonts w:ascii="TH SarabunPSK" w:hAnsi="TH SarabunPSK" w:cs="TH SarabunPSK"/>
          <w:sz w:val="32"/>
          <w:szCs w:val="32"/>
          <w:cs/>
        </w:rPr>
        <w:t>ภาพที่มีขอบเขตของรถ</w:t>
      </w:r>
      <w:r>
        <w:rPr>
          <w:rFonts w:ascii="TH SarabunPSK" w:hAnsi="TH SarabunPSK" w:cs="TH SarabunPSK" w:hint="cs"/>
          <w:sz w:val="32"/>
          <w:szCs w:val="32"/>
          <w:cs/>
        </w:rPr>
        <w:t>โดย</w:t>
      </w:r>
      <w:r w:rsidRPr="00C920D7">
        <w:rPr>
          <w:rFonts w:ascii="TH SarabunPSK" w:hAnsi="TH SarabunPSK" w:cs="TH SarabunPSK"/>
          <w:sz w:val="32"/>
          <w:szCs w:val="32"/>
          <w:cs/>
        </w:rPr>
        <w:t xml:space="preserve">ใช้เทคนิค </w:t>
      </w:r>
      <w:r w:rsidRPr="00C920D7">
        <w:rPr>
          <w:rFonts w:ascii="TH SarabunPSK" w:hAnsi="TH SarabunPSK" w:cs="TH SarabunPSK"/>
          <w:sz w:val="32"/>
          <w:szCs w:val="32"/>
        </w:rPr>
        <w:t>Contou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มีการระบุ </w:t>
      </w:r>
      <w:r>
        <w:rPr>
          <w:rFonts w:ascii="TH SarabunPSK" w:hAnsi="TH SarabunPSK" w:cs="TH SarabunPSK"/>
          <w:sz w:val="32"/>
          <w:szCs w:val="32"/>
        </w:rPr>
        <w:t xml:space="preserve">(Label) </w:t>
      </w:r>
      <w:r>
        <w:rPr>
          <w:rFonts w:ascii="TH SarabunPSK" w:hAnsi="TH SarabunPSK" w:cs="TH SarabunPSK" w:hint="cs"/>
          <w:sz w:val="32"/>
          <w:szCs w:val="32"/>
          <w:cs/>
        </w:rPr>
        <w:t>ค่า</w:t>
      </w:r>
      <w:r w:rsidRPr="00C920D7">
        <w:rPr>
          <w:rFonts w:ascii="TH SarabunPSK" w:hAnsi="TH SarabunPSK" w:cs="TH SarabunPSK"/>
          <w:sz w:val="32"/>
          <w:szCs w:val="32"/>
          <w:cs/>
        </w:rPr>
        <w:t>ความหนาแน่นของการจราจ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งไปในภาพส่งออก </w:t>
      </w:r>
      <w:r>
        <w:rPr>
          <w:rFonts w:ascii="TH SarabunPSK" w:hAnsi="TH SarabunPSK" w:cs="TH SarabunPSK"/>
          <w:sz w:val="32"/>
          <w:szCs w:val="32"/>
        </w:rPr>
        <w:t>(Output Image)</w:t>
      </w:r>
    </w:p>
    <w:p w14:paraId="061B53EA" w14:textId="77777777" w:rsidR="00CD5D44" w:rsidRDefault="00CD5D44" w:rsidP="003D4990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7FD0144A" w14:textId="6DBA9570" w:rsidR="00CD5D44" w:rsidRPr="00CD5D44" w:rsidRDefault="00CD5D44" w:rsidP="00CD5D44">
      <w:pPr>
        <w:pStyle w:val="BodyText"/>
        <w:rPr>
          <w:rFonts w:ascii="TH Sarabun Chula" w:hAnsi="TH Sarabun Chula" w:cs="TH Sarabun Chula"/>
          <w:b/>
          <w:bCs/>
          <w:sz w:val="32"/>
          <w:szCs w:val="32"/>
        </w:rPr>
      </w:pPr>
      <w:r w:rsidRPr="00CD5D44">
        <w:rPr>
          <w:rFonts w:ascii="TH SarabunPSK" w:hAnsi="TH SarabunPSK" w:cs="TH SarabunPSK" w:hint="cs"/>
          <w:b/>
          <w:bCs/>
          <w:sz w:val="32"/>
          <w:szCs w:val="32"/>
          <w:cs/>
        </w:rPr>
        <w:t>3.2 การตรวจสอบสภาพการจราจร</w:t>
      </w:r>
      <w:r w:rsidRPr="00CD5D44">
        <w:rPr>
          <w:rFonts w:ascii="TH Sarabun Chula" w:hAnsi="TH Sarabun Chula" w:cs="TH Sarabun Chula" w:hint="cs"/>
          <w:b/>
          <w:bCs/>
          <w:sz w:val="32"/>
          <w:szCs w:val="32"/>
          <w:cs/>
        </w:rPr>
        <w:t>โดยใช้ภาพจราจรจำนวนหลายภาพ (</w:t>
      </w:r>
      <w:r w:rsidRPr="00CD5D44">
        <w:rPr>
          <w:rFonts w:ascii="TH Sarabun Chula" w:hAnsi="TH Sarabun Chula" w:cs="TH Sarabun Chula"/>
          <w:b/>
          <w:bCs/>
          <w:sz w:val="32"/>
          <w:szCs w:val="32"/>
        </w:rPr>
        <w:t>Multiple Images)</w:t>
      </w:r>
    </w:p>
    <w:p w14:paraId="2A5189DE" w14:textId="2BB00E24" w:rsidR="007A6F32" w:rsidRDefault="005744FD">
      <w:pPr>
        <w:suppressAutoHyphens w:val="0"/>
        <w:spacing w:after="160" w:line="259" w:lineRule="auto"/>
        <w:jc w:val="left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เป็นการประยุกต์การดำเนินงาน โดยใช้โปรแกรม</w:t>
      </w:r>
      <w:r w:rsidRPr="005744FD">
        <w:rPr>
          <w:rFonts w:ascii="TH SarabunPSK" w:hAnsi="TH SarabunPSK" w:cs="TH SarabunPSK"/>
          <w:sz w:val="32"/>
          <w:szCs w:val="32"/>
          <w:cs/>
        </w:rPr>
        <w:t>การตรวจสอบสภาพการจราจรโดยใช้ภาพจราจร</w:t>
      </w:r>
      <w:r w:rsidR="004A5F0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A5F06">
        <w:rPr>
          <w:rFonts w:ascii="TH Sarabun Chula" w:hAnsi="TH Sarabun Chula" w:cs="TH Sarabun Chula"/>
          <w:sz w:val="32"/>
          <w:szCs w:val="32"/>
        </w:rPr>
        <w:t xml:space="preserve">(Image) </w:t>
      </w:r>
      <w:r w:rsidRPr="005744FD">
        <w:rPr>
          <w:rFonts w:ascii="TH SarabunPSK" w:hAnsi="TH SarabunPSK" w:cs="TH SarabunPSK"/>
          <w:sz w:val="32"/>
          <w:szCs w:val="32"/>
          <w:cs/>
        </w:rPr>
        <w:t>จำนวน 1 ภา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A5F06">
        <w:rPr>
          <w:rFonts w:ascii="TH SarabunPSK" w:hAnsi="TH SarabunPSK" w:cs="TH SarabunPSK" w:hint="cs"/>
          <w:sz w:val="32"/>
          <w:szCs w:val="32"/>
          <w:cs/>
        </w:rPr>
        <w:t xml:space="preserve">ตั้งแต่กระบวนการที่ 3.1.1 จนถึง 3.1.8 </w:t>
      </w:r>
      <w:r>
        <w:rPr>
          <w:rFonts w:ascii="TH SarabunPSK" w:hAnsi="TH SarabunPSK" w:cs="TH SarabunPSK" w:hint="cs"/>
          <w:sz w:val="32"/>
          <w:szCs w:val="32"/>
          <w:cs/>
        </w:rPr>
        <w:t>มาแก้ไขโปรแกรมเพื่อให้สามารถรับ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>จำนวนหลายภาพได้</w:t>
      </w:r>
      <w:r w:rsidR="007A6F32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52F4781" w14:textId="56245274" w:rsidR="00C10419" w:rsidRPr="00E23B71" w:rsidRDefault="00C10419" w:rsidP="00891FD0">
      <w:pPr>
        <w:pStyle w:val="Heading1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34" w:name="ผลลัพธ์จากการดำเนินการ"/>
      <w:bookmarkStart w:id="35" w:name="_Toc151390016"/>
      <w:r w:rsidRPr="00E23B71">
        <w:rPr>
          <w:rFonts w:ascii="TH SarabunPSK" w:hAnsi="TH SarabunPSK" w:cs="TH SarabunPSK" w:hint="cs"/>
          <w:sz w:val="32"/>
          <w:szCs w:val="32"/>
          <w:cs/>
        </w:rPr>
        <w:lastRenderedPageBreak/>
        <w:t>ผลลัพธ์จากการดำเนินการ</w:t>
      </w:r>
      <w:bookmarkEnd w:id="29"/>
      <w:bookmarkEnd w:id="30"/>
      <w:bookmarkEnd w:id="31"/>
      <w:bookmarkEnd w:id="32"/>
      <w:bookmarkEnd w:id="34"/>
      <w:r w:rsidR="003257D3" w:rsidRPr="00E23B71">
        <w:rPr>
          <w:rFonts w:ascii="TH SarabunPSK" w:hAnsi="TH SarabunPSK" w:cs="TH SarabunPSK" w:hint="cs"/>
          <w:sz w:val="32"/>
          <w:szCs w:val="32"/>
          <w:cs/>
        </w:rPr>
        <w:t>เบื้องต้น</w:t>
      </w:r>
      <w:bookmarkEnd w:id="35"/>
    </w:p>
    <w:p w14:paraId="0CB38F58" w14:textId="4ED67AE7" w:rsidR="000342B7" w:rsidRDefault="003A7792" w:rsidP="008F2E42">
      <w:pPr>
        <w:pStyle w:val="BodyText"/>
        <w:ind w:firstLine="709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ดำเนินงาน</w:t>
      </w:r>
      <w:r w:rsidRPr="00CD5D44">
        <w:rPr>
          <w:rFonts w:ascii="TH SarabunPSK" w:hAnsi="TH SarabunPSK" w:cs="TH SarabunPSK"/>
          <w:sz w:val="32"/>
          <w:szCs w:val="32"/>
          <w:cs/>
        </w:rPr>
        <w:t>ระบบตรวจสอบสภาพจราจรติดขัดด้วยการประมวลผลภาพจากกล้องวงจรปิด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F77A0">
        <w:rPr>
          <w:rFonts w:ascii="TH SarabunPSK" w:hAnsi="TH SarabunPSK" w:cs="TH SarabunPSK" w:hint="cs"/>
          <w:sz w:val="32"/>
          <w:szCs w:val="32"/>
          <w:cs/>
        </w:rPr>
        <w:t>โด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ช้การเขียนโปรแกรมภาษา </w:t>
      </w:r>
      <w:r>
        <w:rPr>
          <w:rFonts w:ascii="TH SarabunPSK" w:hAnsi="TH SarabunPSK" w:cs="TH SarabunPSK"/>
          <w:sz w:val="32"/>
          <w:szCs w:val="32"/>
        </w:rPr>
        <w:t xml:space="preserve">python </w:t>
      </w:r>
      <w:r w:rsidR="00BF77A0">
        <w:rPr>
          <w:rFonts w:ascii="TH SarabunPSK" w:hAnsi="TH SarabunPSK" w:cs="TH SarabunPSK" w:hint="cs"/>
          <w:sz w:val="32"/>
          <w:szCs w:val="32"/>
          <w:cs/>
        </w:rPr>
        <w:t>ด้ว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ปรแกรม </w:t>
      </w:r>
      <w:r>
        <w:rPr>
          <w:rFonts w:ascii="TH SarabunPSK" w:hAnsi="TH SarabunPSK" w:cs="TH SarabunPSK"/>
          <w:sz w:val="32"/>
          <w:szCs w:val="32"/>
        </w:rPr>
        <w:t>vs code</w:t>
      </w:r>
      <w:r w:rsidR="000342B7"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 w:rsidR="008F2E42">
        <w:rPr>
          <w:rFonts w:ascii="TH Sarabun Chula" w:hAnsi="TH Sarabun Chula" w:cs="TH Sarabun Chula" w:hint="cs"/>
          <w:sz w:val="32"/>
          <w:szCs w:val="32"/>
          <w:cs/>
        </w:rPr>
        <w:t>มี</w:t>
      </w:r>
      <w:r w:rsidR="008F2E42" w:rsidRPr="008F2E42">
        <w:rPr>
          <w:rFonts w:ascii="TH Sarabun Chula" w:hAnsi="TH Sarabun Chula" w:cs="TH Sarabun Chula"/>
          <w:sz w:val="32"/>
          <w:szCs w:val="32"/>
          <w:cs/>
        </w:rPr>
        <w:t>ผลลัพธ์จากการดำเนินการเบื้องต้น</w:t>
      </w:r>
      <w:r w:rsidR="008F2E42"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29BF7402" w14:textId="77777777" w:rsidR="003A7792" w:rsidRDefault="003A7792">
      <w:pPr>
        <w:suppressAutoHyphens w:val="0"/>
        <w:spacing w:after="160" w:line="259" w:lineRule="auto"/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03520FEF" w14:textId="77777777" w:rsidR="00EB2C96" w:rsidRDefault="003A7792" w:rsidP="00EB2C96">
      <w:pPr>
        <w:pStyle w:val="BodyText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>4</w:t>
      </w:r>
      <w:r w:rsidRPr="00CD5D44">
        <w:rPr>
          <w:rFonts w:ascii="TH Sarabun Chula" w:hAnsi="TH Sarabun Chula" w:cs="TH Sarabun Chula"/>
          <w:b/>
          <w:bCs/>
          <w:sz w:val="32"/>
          <w:szCs w:val="32"/>
        </w:rPr>
        <w:t xml:space="preserve">.1 </w:t>
      </w:r>
      <w:r w:rsidRPr="00CD5D44">
        <w:rPr>
          <w:rFonts w:ascii="TH Sarabun Chula" w:hAnsi="TH Sarabun Chula" w:cs="TH Sarabun Chula" w:hint="cs"/>
          <w:b/>
          <w:bCs/>
          <w:sz w:val="32"/>
          <w:szCs w:val="32"/>
          <w:cs/>
        </w:rPr>
        <w:t>การตรวจสอบสภาพการจราจรโดยใช้ภาพจราจรจำนวน 1 ภาพ (</w:t>
      </w:r>
      <w:r w:rsidRPr="00CD5D44">
        <w:rPr>
          <w:rFonts w:ascii="TH Sarabun Chula" w:hAnsi="TH Sarabun Chula" w:cs="TH Sarabun Chula"/>
          <w:b/>
          <w:bCs/>
          <w:sz w:val="32"/>
          <w:szCs w:val="32"/>
        </w:rPr>
        <w:t>Single Image)</w:t>
      </w:r>
    </w:p>
    <w:p w14:paraId="175132A9" w14:textId="21881226" w:rsidR="00EB2C96" w:rsidRDefault="00EB2C96" w:rsidP="00EB2C96">
      <w:pPr>
        <w:pStyle w:val="BodyText"/>
        <w:ind w:firstLine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ใช้ข้อมูลนำเข้าเป็นภาพจากกล้อง </w:t>
      </w:r>
      <w:r>
        <w:rPr>
          <w:rFonts w:ascii="TH Sarabun Chula" w:hAnsi="TH Sarabun Chula" w:cs="TH Sarabun Chula"/>
          <w:sz w:val="32"/>
          <w:szCs w:val="32"/>
        </w:rPr>
        <w:t xml:space="preserve">CCTV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ถ่ายบริเวณท้องถนน ได้แก่</w:t>
      </w:r>
      <w:r>
        <w:rPr>
          <w:rFonts w:ascii="TH Sarabun Chula" w:hAnsi="TH Sarabun Chula" w:cs="TH Sarabun Chula" w:hint="cs"/>
          <w:b/>
          <w:bCs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ภาพพื้นหลัง </w:t>
      </w:r>
      <w:r>
        <w:rPr>
          <w:rFonts w:ascii="TH Sarabun Chula" w:hAnsi="TH Sarabun Chula" w:cs="TH Sarabun Chula"/>
          <w:sz w:val="32"/>
          <w:szCs w:val="32"/>
        </w:rPr>
        <w:t xml:space="preserve">(Background)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สามารถแสดงได้ดังรูปที่ 5 และ 6</w:t>
      </w:r>
      <w:r w:rsidR="003F1790"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66F54879" w14:textId="03455E90" w:rsidR="00EB2C96" w:rsidRDefault="00EB2C96" w:rsidP="00EB2C96">
      <w:pPr>
        <w:pStyle w:val="BodyText"/>
        <w:jc w:val="center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noProof/>
          <w:cs/>
        </w:rPr>
        <w:drawing>
          <wp:inline distT="0" distB="0" distL="0" distR="0" wp14:anchorId="005B0086" wp14:editId="10A636D6">
            <wp:extent cx="4251627" cy="2559643"/>
            <wp:effectExtent l="0" t="0" r="0" b="0"/>
            <wp:docPr id="1242154131" name="Picture 1" descr="A road with cars parked in th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154131" name="Picture 1" descr="A road with cars parked in the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094" cy="2571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B8CEE" w14:textId="358D0951" w:rsidR="00EB2C96" w:rsidRDefault="00EB2C96" w:rsidP="00EB2C96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5 ภาพพื้นหลัง </w:t>
      </w:r>
      <w:r>
        <w:rPr>
          <w:rFonts w:ascii="TH Sarabun Chula" w:hAnsi="TH Sarabun Chula" w:cs="TH Sarabun Chula"/>
          <w:sz w:val="32"/>
          <w:szCs w:val="32"/>
        </w:rPr>
        <w:t xml:space="preserve">(Background) </w:t>
      </w:r>
      <w:r>
        <w:rPr>
          <w:rFonts w:ascii="TH Sarabun Chula" w:hAnsi="TH Sarabun Chula" w:cs="TH Sarabun Chula" w:hint="cs"/>
          <w:sz w:val="32"/>
          <w:szCs w:val="32"/>
          <w:cs/>
        </w:rPr>
        <w:t>ที่เป็นข้อมูลนำเข้า</w:t>
      </w:r>
    </w:p>
    <w:p w14:paraId="371200B9" w14:textId="14743656" w:rsidR="00EB2C96" w:rsidRPr="00EB2C96" w:rsidRDefault="00EB2C96" w:rsidP="00EB2C96">
      <w:pPr>
        <w:pStyle w:val="BodyText"/>
        <w:jc w:val="center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noProof/>
          <w:cs/>
        </w:rPr>
        <w:drawing>
          <wp:inline distT="0" distB="0" distL="0" distR="0" wp14:anchorId="18FA7CB8" wp14:editId="4F23D462">
            <wp:extent cx="4198231" cy="2527497"/>
            <wp:effectExtent l="0" t="0" r="0" b="6350"/>
            <wp:docPr id="1875601331" name="Picture 2" descr="A black van on a stre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601331" name="Picture 2" descr="A black van on a stree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710" cy="2538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CA748" w14:textId="3FD34AB7" w:rsidR="00EB2C96" w:rsidRPr="00EB2C96" w:rsidRDefault="00EB2C96" w:rsidP="00EB2C96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6 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>ที่เป็นข้อมูลนำเข้า</w:t>
      </w:r>
    </w:p>
    <w:p w14:paraId="458E4D7A" w14:textId="77777777" w:rsidR="00EB2C96" w:rsidRDefault="00EB2C96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316F57AC" w14:textId="77777777" w:rsidR="00EB2C96" w:rsidRDefault="00EB2C96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0AC9194A" w14:textId="20B5AEC2" w:rsidR="003A7792" w:rsidRPr="00195D2E" w:rsidRDefault="00EB2C96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4</w:t>
      </w:r>
      <w:r w:rsidR="003A779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1.1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ช้เทคนิค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</w:rPr>
        <w:t xml:space="preserve">Masking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>เพื่อลบส่วนที่ไม่จำเป็น</w:t>
      </w:r>
    </w:p>
    <w:p w14:paraId="5FDBD205" w14:textId="58E83CD2" w:rsidR="003A7792" w:rsidRDefault="003A7792" w:rsidP="003A7792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</w:t>
      </w:r>
      <w:r w:rsidR="003F1790">
        <w:rPr>
          <w:rFonts w:ascii="TH SarabunPSK" w:hAnsi="TH SarabunPSK" w:cs="TH SarabunPSK" w:hint="cs"/>
          <w:sz w:val="32"/>
          <w:szCs w:val="32"/>
          <w:cs/>
        </w:rPr>
        <w:t>ของการ</w:t>
      </w:r>
      <w:r w:rsidR="003F1790" w:rsidRPr="003F1790">
        <w:rPr>
          <w:rFonts w:ascii="TH SarabunPSK" w:hAnsi="TH SarabunPSK" w:cs="TH SarabunPSK"/>
          <w:sz w:val="32"/>
          <w:szCs w:val="32"/>
          <w:cs/>
        </w:rPr>
        <w:t xml:space="preserve">ใช้เทคนิค </w:t>
      </w:r>
      <w:r w:rsidR="003F1790" w:rsidRPr="003F1790">
        <w:rPr>
          <w:rFonts w:ascii="TH SarabunPSK" w:hAnsi="TH SarabunPSK" w:cs="TH SarabunPSK"/>
          <w:sz w:val="32"/>
          <w:szCs w:val="32"/>
        </w:rPr>
        <w:t xml:space="preserve">Masking </w:t>
      </w:r>
      <w:r w:rsidR="003F1790" w:rsidRPr="003F1790">
        <w:rPr>
          <w:rFonts w:ascii="TH SarabunPSK" w:hAnsi="TH SarabunPSK" w:cs="TH SarabunPSK"/>
          <w:sz w:val="32"/>
          <w:szCs w:val="32"/>
          <w:cs/>
        </w:rPr>
        <w:t>เพื่อลบส่วนที่ไม่จำเป็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F1790">
        <w:rPr>
          <w:rFonts w:ascii="TH Sarabun Chula" w:hAnsi="TH Sarabun Chula" w:cs="TH Sarabun Chula" w:hint="cs"/>
          <w:sz w:val="32"/>
          <w:szCs w:val="32"/>
          <w:cs/>
        </w:rPr>
        <w:t>สามารถแสดงได้ดังรูปที่ 7 และ 8 ดังนี้</w:t>
      </w:r>
    </w:p>
    <w:p w14:paraId="4A00A7A4" w14:textId="7AA90889" w:rsidR="003A7792" w:rsidRDefault="003F1790" w:rsidP="003F1790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2652BB23" wp14:editId="2DC6CCDA">
            <wp:extent cx="4144835" cy="2495351"/>
            <wp:effectExtent l="0" t="0" r="8255" b="635"/>
            <wp:docPr id="772022974" name="Picture 3" descr="A crosswalk on a stre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022974" name="Picture 3" descr="A crosswalk on a stree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4670" cy="2501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DEB2B" w14:textId="1E205E52" w:rsidR="003F1790" w:rsidRDefault="003F1790" w:rsidP="003F1790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7 ภาพพื้นหลัง </w:t>
      </w:r>
      <w:r>
        <w:rPr>
          <w:rFonts w:ascii="TH Sarabun Chula" w:hAnsi="TH Sarabun Chula" w:cs="TH Sarabun Chula"/>
          <w:sz w:val="32"/>
          <w:szCs w:val="32"/>
        </w:rPr>
        <w:t xml:space="preserve">(Background)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ที่ผ่านเทคนิค </w:t>
      </w:r>
      <w:r>
        <w:rPr>
          <w:rFonts w:ascii="TH Sarabun Chula" w:hAnsi="TH Sarabun Chula" w:cs="TH Sarabun Chula"/>
          <w:sz w:val="32"/>
          <w:szCs w:val="32"/>
        </w:rPr>
        <w:t>Masking</w:t>
      </w:r>
    </w:p>
    <w:p w14:paraId="5AB07508" w14:textId="578E0B57" w:rsidR="003F1790" w:rsidRDefault="003F1790" w:rsidP="003F1790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drawing>
          <wp:inline distT="0" distB="0" distL="0" distR="0" wp14:anchorId="4BACDBE7" wp14:editId="693C216B">
            <wp:extent cx="4104788" cy="2471241"/>
            <wp:effectExtent l="0" t="0" r="0" b="5715"/>
            <wp:docPr id="1303608311" name="Picture 4" descr="A black van on a roa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608311" name="Picture 4" descr="A black van on a roa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893" cy="2482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1664A" w14:textId="3012FDDA" w:rsidR="003F1790" w:rsidRPr="00195D2E" w:rsidRDefault="003F1790" w:rsidP="003F1790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8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ที่ผ่านเทคนิค </w:t>
      </w:r>
      <w:r>
        <w:rPr>
          <w:rFonts w:ascii="TH Sarabun Chula" w:hAnsi="TH Sarabun Chula" w:cs="TH Sarabun Chula"/>
          <w:sz w:val="32"/>
          <w:szCs w:val="32"/>
        </w:rPr>
        <w:t>Masking</w:t>
      </w:r>
    </w:p>
    <w:p w14:paraId="2F7FBE36" w14:textId="77777777" w:rsidR="003F1790" w:rsidRDefault="003F1790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162C156C" w14:textId="540BF568" w:rsidR="003A7792" w:rsidRPr="00195D2E" w:rsidRDefault="003F1790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="003A7792">
        <w:rPr>
          <w:rFonts w:ascii="TH SarabunPSK" w:hAnsi="TH SarabunPSK" w:cs="TH SarabunPSK" w:hint="cs"/>
          <w:b/>
          <w:bCs/>
          <w:sz w:val="32"/>
          <w:szCs w:val="32"/>
          <w:cs/>
        </w:rPr>
        <w:t>.1.2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>แปลงภาพเป็นระดับสีเทา (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</w:rPr>
        <w:t>Grayscale)</w:t>
      </w:r>
    </w:p>
    <w:p w14:paraId="07CFA5DB" w14:textId="6AF04D52" w:rsidR="003F1790" w:rsidRDefault="003F1790" w:rsidP="003F1790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ของการ</w:t>
      </w:r>
      <w:r w:rsidRPr="003F1790">
        <w:rPr>
          <w:rFonts w:ascii="TH SarabunPSK" w:hAnsi="TH SarabunPSK" w:cs="TH SarabunPSK"/>
          <w:sz w:val="32"/>
          <w:szCs w:val="32"/>
          <w:cs/>
        </w:rPr>
        <w:t>แปลงภาพเป็นระดับสีเท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สามารถแสดงได้ดังรูปที่ </w:t>
      </w:r>
      <w:r>
        <w:rPr>
          <w:rFonts w:ascii="TH Sarabun Chula" w:hAnsi="TH Sarabun Chula" w:cs="TH Sarabun Chula"/>
          <w:sz w:val="32"/>
          <w:szCs w:val="32"/>
        </w:rPr>
        <w:t>9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และ </w:t>
      </w:r>
      <w:r>
        <w:rPr>
          <w:rFonts w:ascii="TH Sarabun Chula" w:hAnsi="TH Sarabun Chula" w:cs="TH Sarabun Chula"/>
          <w:sz w:val="32"/>
          <w:szCs w:val="32"/>
        </w:rPr>
        <w:t>10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39E5A44B" w14:textId="7B0EDE9B" w:rsidR="003A7792" w:rsidRPr="00195D2E" w:rsidRDefault="003F1790" w:rsidP="003F1790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2AEE2C2" wp14:editId="1675248A">
            <wp:extent cx="4084765" cy="2459186"/>
            <wp:effectExtent l="0" t="0" r="0" b="0"/>
            <wp:docPr id="304706772" name="Picture 5" descr="A crosswalk on a stre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706772" name="Picture 5" descr="A crosswalk on a stree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030" cy="247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871D6" w14:textId="4A66B4F2" w:rsidR="003F1790" w:rsidRDefault="003F1790" w:rsidP="003F1790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9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ภาพพื้นหลัง </w:t>
      </w:r>
      <w:r>
        <w:rPr>
          <w:rFonts w:ascii="TH Sarabun Chula" w:hAnsi="TH Sarabun Chula" w:cs="TH Sarabun Chula"/>
          <w:sz w:val="32"/>
          <w:szCs w:val="32"/>
        </w:rPr>
        <w:t xml:space="preserve">(Background)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ผ่าน</w:t>
      </w:r>
      <w:r w:rsidRPr="003F1790">
        <w:rPr>
          <w:rFonts w:ascii="TH Sarabun Chula" w:hAnsi="TH Sarabun Chula" w:cs="TH Sarabun Chula"/>
          <w:sz w:val="32"/>
          <w:szCs w:val="32"/>
          <w:cs/>
        </w:rPr>
        <w:t>การแปลงภาพเป็นระดับสีเทา</w:t>
      </w:r>
    </w:p>
    <w:p w14:paraId="51C1F73C" w14:textId="34594AF2" w:rsidR="003F1790" w:rsidRDefault="003F1790" w:rsidP="003F1790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noProof/>
        </w:rPr>
        <w:drawing>
          <wp:inline distT="0" distB="0" distL="0" distR="0" wp14:anchorId="1097F0F2" wp14:editId="6338BEF3">
            <wp:extent cx="4138161" cy="2491332"/>
            <wp:effectExtent l="0" t="0" r="0" b="4445"/>
            <wp:docPr id="70471609" name="Picture 6" descr="A black and white photo of cars on a stre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71609" name="Picture 6" descr="A black and white photo of cars on a stree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022" cy="2509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3F928" w14:textId="4C90EEB5" w:rsidR="003F1790" w:rsidRDefault="003F1790" w:rsidP="003F1790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0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ผ่าน</w:t>
      </w:r>
      <w:r w:rsidRPr="003F1790">
        <w:rPr>
          <w:rFonts w:ascii="TH Sarabun Chula" w:hAnsi="TH Sarabun Chula" w:cs="TH Sarabun Chula"/>
          <w:sz w:val="32"/>
          <w:szCs w:val="32"/>
          <w:cs/>
        </w:rPr>
        <w:t>การแปลงภาพเป็นระดับสีเทา</w:t>
      </w:r>
    </w:p>
    <w:p w14:paraId="39DCAFCE" w14:textId="77777777" w:rsidR="003A7792" w:rsidRDefault="003A7792" w:rsidP="003F1790">
      <w:pPr>
        <w:pStyle w:val="BodyText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2515484" w14:textId="47F563EB" w:rsidR="003A7792" w:rsidRPr="00195D2E" w:rsidRDefault="003F1790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="003A779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1.3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ช้เทคนิค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</w:rPr>
        <w:t xml:space="preserve">Background Subtraction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>เพื่อตรวจจับวัตถุ</w:t>
      </w:r>
    </w:p>
    <w:p w14:paraId="02ADD1BF" w14:textId="11E5C643" w:rsidR="003F1790" w:rsidRDefault="003F1790" w:rsidP="003F1790">
      <w:pPr>
        <w:pStyle w:val="BodyText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ของการ</w:t>
      </w:r>
      <w:r w:rsidRPr="003F1790">
        <w:rPr>
          <w:rFonts w:ascii="TH SarabunPSK" w:hAnsi="TH SarabunPSK" w:cs="TH SarabunPSK"/>
          <w:sz w:val="32"/>
          <w:szCs w:val="32"/>
          <w:cs/>
        </w:rPr>
        <w:t xml:space="preserve">ใช้เทคนิค </w:t>
      </w:r>
      <w:r w:rsidRPr="003F1790">
        <w:rPr>
          <w:rFonts w:ascii="TH SarabunPSK" w:hAnsi="TH SarabunPSK" w:cs="TH SarabunPSK"/>
          <w:sz w:val="32"/>
          <w:szCs w:val="32"/>
        </w:rPr>
        <w:t xml:space="preserve">Background Subtraction </w:t>
      </w:r>
      <w:r w:rsidRPr="003F1790">
        <w:rPr>
          <w:rFonts w:ascii="TH SarabunPSK" w:hAnsi="TH SarabunPSK" w:cs="TH SarabunPSK"/>
          <w:sz w:val="32"/>
          <w:szCs w:val="32"/>
          <w:cs/>
        </w:rPr>
        <w:t>เพื่อตรวจจับวัตถุ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สามารถแสดงได้ดังรูปที่ </w:t>
      </w:r>
      <w:r>
        <w:rPr>
          <w:rFonts w:ascii="TH Sarabun Chula" w:hAnsi="TH Sarabun Chula" w:cs="TH Sarabun Chula"/>
          <w:sz w:val="32"/>
          <w:szCs w:val="32"/>
        </w:rPr>
        <w:t>11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01B3CDCD" w14:textId="3248D365" w:rsidR="003F1790" w:rsidRDefault="003F1790" w:rsidP="003F1790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8A1B8C3" wp14:editId="063B3409">
            <wp:extent cx="4035457" cy="2429501"/>
            <wp:effectExtent l="0" t="0" r="3175" b="9525"/>
            <wp:docPr id="944506139" name="Picture 7" descr="A group of cars driving on a roa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506139" name="Picture 7" descr="A group of cars driving on a roa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458" cy="2436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B0756" w14:textId="2B168B24" w:rsidR="003F1790" w:rsidRDefault="003F1790" w:rsidP="003F1790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1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ผ่าน</w:t>
      </w:r>
      <w:r w:rsidRPr="003F1790">
        <w:rPr>
          <w:rFonts w:ascii="TH Sarabun Chula" w:hAnsi="TH Sarabun Chula" w:cs="TH Sarabun Chula"/>
          <w:sz w:val="32"/>
          <w:szCs w:val="32"/>
          <w:cs/>
        </w:rPr>
        <w:t>การ</w:t>
      </w:r>
      <w:r w:rsidRPr="003F1790">
        <w:rPr>
          <w:rFonts w:ascii="TH SarabunPSK" w:hAnsi="TH SarabunPSK" w:cs="TH SarabunPSK"/>
          <w:sz w:val="32"/>
          <w:szCs w:val="32"/>
          <w:cs/>
        </w:rPr>
        <w:t xml:space="preserve">ใช้เทคนิค </w:t>
      </w:r>
      <w:r w:rsidRPr="003F1790">
        <w:rPr>
          <w:rFonts w:ascii="TH SarabunPSK" w:hAnsi="TH SarabunPSK" w:cs="TH SarabunPSK"/>
          <w:sz w:val="32"/>
          <w:szCs w:val="32"/>
        </w:rPr>
        <w:t>Background Subtraction</w:t>
      </w:r>
    </w:p>
    <w:p w14:paraId="51EAE720" w14:textId="77777777" w:rsidR="003A7792" w:rsidRPr="00195D2E" w:rsidRDefault="003A7792" w:rsidP="003A7792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3BB18E5E" w14:textId="24EF8FFF" w:rsidR="003A7792" w:rsidRPr="00195D2E" w:rsidRDefault="003F1790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="003A779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1.4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ลดสัญญาณรบกวนด้วย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</w:rPr>
        <w:t xml:space="preserve">Erosion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ละ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</w:rPr>
        <w:t>Dilation</w:t>
      </w:r>
    </w:p>
    <w:p w14:paraId="4A0C3710" w14:textId="51D3258C" w:rsidR="003F1790" w:rsidRDefault="003F1790" w:rsidP="003F1790">
      <w:pPr>
        <w:pStyle w:val="BodyText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ของการ</w:t>
      </w:r>
      <w:r w:rsidRPr="003F1790">
        <w:rPr>
          <w:rFonts w:ascii="TH SarabunPSK" w:hAnsi="TH SarabunPSK" w:cs="TH SarabunPSK"/>
          <w:sz w:val="32"/>
          <w:szCs w:val="32"/>
          <w:cs/>
        </w:rPr>
        <w:t xml:space="preserve">ลดสัญญาณรบกวนด้วย </w:t>
      </w:r>
      <w:r w:rsidRPr="003F1790">
        <w:rPr>
          <w:rFonts w:ascii="TH SarabunPSK" w:hAnsi="TH SarabunPSK" w:cs="TH SarabunPSK"/>
          <w:sz w:val="32"/>
          <w:szCs w:val="32"/>
        </w:rPr>
        <w:t xml:space="preserve">Erosion </w:t>
      </w:r>
      <w:r w:rsidRPr="003F1790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3F1790">
        <w:rPr>
          <w:rFonts w:ascii="TH SarabunPSK" w:hAnsi="TH SarabunPSK" w:cs="TH SarabunPSK"/>
          <w:sz w:val="32"/>
          <w:szCs w:val="32"/>
        </w:rPr>
        <w:t>Dilation</w:t>
      </w:r>
      <w:r w:rsidRPr="003F1790">
        <w:rPr>
          <w:rFonts w:ascii="TH SarabunPSK" w:hAnsi="TH SarabunPSK" w:cs="TH SarabunPSK" w:hint="cs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สามารถแสดงได้ดังรูปที่ </w:t>
      </w:r>
      <w:r>
        <w:rPr>
          <w:rFonts w:ascii="TH Sarabun Chula" w:hAnsi="TH Sarabun Chula" w:cs="TH Sarabun Chula"/>
          <w:sz w:val="32"/>
          <w:szCs w:val="32"/>
        </w:rPr>
        <w:t>12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0388C5CC" w14:textId="630AD6F9" w:rsidR="003A7792" w:rsidRDefault="001E4CE4" w:rsidP="001E4CE4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682FF74" wp14:editId="6109E198">
            <wp:extent cx="4071417" cy="2451151"/>
            <wp:effectExtent l="0" t="0" r="5715" b="6350"/>
            <wp:docPr id="736338419" name="Picture 8" descr="A group of white objects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38419" name="Picture 8" descr="A group of white objects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663" cy="2458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18BA1" w14:textId="2BBB006E" w:rsidR="001E4CE4" w:rsidRDefault="001E4CE4" w:rsidP="001E4CE4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2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ผ่าน</w:t>
      </w:r>
      <w:r w:rsidRPr="003F1790">
        <w:rPr>
          <w:rFonts w:ascii="TH Sarabun Chula" w:hAnsi="TH Sarabun Chula" w:cs="TH Sarabun Chula"/>
          <w:sz w:val="32"/>
          <w:szCs w:val="32"/>
          <w:cs/>
        </w:rPr>
        <w:t>การ</w:t>
      </w:r>
      <w:r w:rsidRPr="003F1790">
        <w:rPr>
          <w:rFonts w:ascii="TH SarabunPSK" w:hAnsi="TH SarabunPSK" w:cs="TH SarabunPSK"/>
          <w:sz w:val="32"/>
          <w:szCs w:val="32"/>
          <w:cs/>
        </w:rPr>
        <w:t xml:space="preserve">ลดสัญญาณรบกวนด้วย </w:t>
      </w:r>
      <w:r w:rsidRPr="003F1790">
        <w:rPr>
          <w:rFonts w:ascii="TH SarabunPSK" w:hAnsi="TH SarabunPSK" w:cs="TH SarabunPSK"/>
          <w:sz w:val="32"/>
          <w:szCs w:val="32"/>
        </w:rPr>
        <w:t xml:space="preserve">Erosion </w:t>
      </w:r>
      <w:r w:rsidRPr="003F1790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3F1790">
        <w:rPr>
          <w:rFonts w:ascii="TH SarabunPSK" w:hAnsi="TH SarabunPSK" w:cs="TH SarabunPSK"/>
          <w:sz w:val="32"/>
          <w:szCs w:val="32"/>
        </w:rPr>
        <w:t>Dilation</w:t>
      </w:r>
    </w:p>
    <w:p w14:paraId="1AA2EBEC" w14:textId="77777777" w:rsidR="001E4CE4" w:rsidRPr="00195D2E" w:rsidRDefault="001E4CE4" w:rsidP="001E4CE4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</w:p>
    <w:p w14:paraId="3118E689" w14:textId="1E37B6AF" w:rsidR="003A7792" w:rsidRPr="00195D2E" w:rsidRDefault="003F1790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="003A779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1.5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ช้เทคนิค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</w:rPr>
        <w:t xml:space="preserve">Contour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>เพื่อตรวจจับขอบของวัตถุ</w:t>
      </w:r>
    </w:p>
    <w:p w14:paraId="06767065" w14:textId="4589DE99" w:rsidR="001E4CE4" w:rsidRDefault="001E4CE4" w:rsidP="001E4CE4">
      <w:pPr>
        <w:pStyle w:val="BodyText"/>
        <w:ind w:firstLine="72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ของการ</w:t>
      </w:r>
      <w:r w:rsidRPr="001E4CE4">
        <w:rPr>
          <w:rFonts w:ascii="TH SarabunPSK" w:hAnsi="TH SarabunPSK" w:cs="TH SarabunPSK"/>
          <w:sz w:val="32"/>
          <w:szCs w:val="32"/>
          <w:cs/>
        </w:rPr>
        <w:t xml:space="preserve">ใช้เทคนิค </w:t>
      </w:r>
      <w:r w:rsidRPr="001E4CE4">
        <w:rPr>
          <w:rFonts w:ascii="TH SarabunPSK" w:hAnsi="TH SarabunPSK" w:cs="TH SarabunPSK"/>
          <w:sz w:val="32"/>
          <w:szCs w:val="32"/>
        </w:rPr>
        <w:t xml:space="preserve">Contour </w:t>
      </w:r>
      <w:r w:rsidRPr="001E4CE4">
        <w:rPr>
          <w:rFonts w:ascii="TH SarabunPSK" w:hAnsi="TH SarabunPSK" w:cs="TH SarabunPSK"/>
          <w:sz w:val="32"/>
          <w:szCs w:val="32"/>
          <w:cs/>
        </w:rPr>
        <w:t>เพื่อตรวจจับขอบของวัตถุ</w:t>
      </w:r>
      <w:r w:rsidRPr="003F1790">
        <w:rPr>
          <w:rFonts w:ascii="TH SarabunPSK" w:hAnsi="TH SarabunPSK" w:cs="TH SarabunPSK" w:hint="cs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สามารถแสดงได้ดังรูปที่ </w:t>
      </w:r>
      <w:r>
        <w:rPr>
          <w:rFonts w:ascii="TH Sarabun Chula" w:hAnsi="TH Sarabun Chula" w:cs="TH Sarabun Chula"/>
          <w:sz w:val="32"/>
          <w:szCs w:val="32"/>
        </w:rPr>
        <w:t>12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ดังนี้</w:t>
      </w:r>
    </w:p>
    <w:p w14:paraId="6357329B" w14:textId="5AD8EAAD" w:rsidR="003A7792" w:rsidRDefault="001E4CE4" w:rsidP="001E4CE4">
      <w:pPr>
        <w:pStyle w:val="BodyText"/>
        <w:jc w:val="center"/>
        <w:rPr>
          <w:rFonts w:ascii="TH SarabunPSK" w:hAnsi="TH SarabunPSK" w:cs="TH SarabunPSK"/>
          <w:sz w:val="32"/>
          <w:szCs w:val="32"/>
          <w:lang w:val="fr-FR"/>
        </w:rPr>
      </w:pPr>
      <w:r>
        <w:rPr>
          <w:noProof/>
        </w:rPr>
        <w:lastRenderedPageBreak/>
        <w:drawing>
          <wp:inline distT="0" distB="0" distL="0" distR="0" wp14:anchorId="456E2929" wp14:editId="65CAD803">
            <wp:extent cx="3991322" cy="2402930"/>
            <wp:effectExtent l="0" t="0" r="9525" b="0"/>
            <wp:docPr id="1844490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478" cy="2410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0F4A7" w14:textId="61DF786E" w:rsidR="001E4CE4" w:rsidRDefault="001E4CE4" w:rsidP="001E4CE4">
      <w:pPr>
        <w:pStyle w:val="BodyText"/>
        <w:jc w:val="center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2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>ที่ผ่าน</w:t>
      </w:r>
      <w:r w:rsidRPr="003F1790">
        <w:rPr>
          <w:rFonts w:ascii="TH Sarabun Chula" w:hAnsi="TH Sarabun Chula" w:cs="TH Sarabun Chula"/>
          <w:sz w:val="32"/>
          <w:szCs w:val="32"/>
          <w:cs/>
        </w:rPr>
        <w:t>การ</w:t>
      </w:r>
      <w:r w:rsidRPr="001E4CE4">
        <w:rPr>
          <w:rFonts w:ascii="TH SarabunPSK" w:hAnsi="TH SarabunPSK" w:cs="TH SarabunPSK"/>
          <w:sz w:val="32"/>
          <w:szCs w:val="32"/>
          <w:cs/>
        </w:rPr>
        <w:t xml:space="preserve">ใช้เทคนิค </w:t>
      </w:r>
      <w:r w:rsidRPr="001E4CE4">
        <w:rPr>
          <w:rFonts w:ascii="TH SarabunPSK" w:hAnsi="TH SarabunPSK" w:cs="TH SarabunPSK"/>
          <w:sz w:val="32"/>
          <w:szCs w:val="32"/>
        </w:rPr>
        <w:t xml:space="preserve">Contour </w:t>
      </w:r>
      <w:r w:rsidRPr="001E4CE4">
        <w:rPr>
          <w:rFonts w:ascii="TH SarabunPSK" w:hAnsi="TH SarabunPSK" w:cs="TH SarabunPSK"/>
          <w:sz w:val="32"/>
          <w:szCs w:val="32"/>
          <w:cs/>
        </w:rPr>
        <w:t>เพื่อตรวจจับขอบของวัตถุ</w:t>
      </w:r>
    </w:p>
    <w:p w14:paraId="010682B4" w14:textId="77777777" w:rsidR="001E4CE4" w:rsidRPr="00195D2E" w:rsidRDefault="001E4CE4" w:rsidP="001E4CE4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</w:p>
    <w:p w14:paraId="233D40B2" w14:textId="499BE704" w:rsidR="003A7792" w:rsidRPr="00195D2E" w:rsidRDefault="001E4CE4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="003A779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1.6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>วิเคราะห์ขนาดของ</w:t>
      </w:r>
      <w:r w:rsidR="003A7792">
        <w:rPr>
          <w:rFonts w:ascii="TH SarabunPSK" w:hAnsi="TH SarabunPSK" w:cs="TH SarabunPSK" w:hint="cs"/>
          <w:b/>
          <w:bCs/>
          <w:sz w:val="32"/>
          <w:szCs w:val="32"/>
          <w:cs/>
        </w:rPr>
        <w:t>ยานพาหนะบนท้องถนน</w:t>
      </w:r>
    </w:p>
    <w:p w14:paraId="2CF89483" w14:textId="57C17887" w:rsidR="001E4CE4" w:rsidRDefault="001E4CE4" w:rsidP="001E4CE4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ของการ</w:t>
      </w:r>
      <w:r w:rsidRPr="001E4CE4">
        <w:rPr>
          <w:rFonts w:ascii="TH SarabunPSK" w:hAnsi="TH SarabunPSK" w:cs="TH SarabunPSK"/>
          <w:sz w:val="32"/>
          <w:szCs w:val="32"/>
          <w:cs/>
        </w:rPr>
        <w:t>วิเคราะห์ขนาดของยานพาหนะบนท้องถน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ามารถแสดงได้ดังนี้</w:t>
      </w:r>
    </w:p>
    <w:p w14:paraId="34D90C6A" w14:textId="77777777" w:rsidR="001E4CE4" w:rsidRPr="001E4CE4" w:rsidRDefault="001E4CE4" w:rsidP="001E4CE4">
      <w:pPr>
        <w:pStyle w:val="BodyText"/>
        <w:rPr>
          <w:rFonts w:ascii="TH SarabunPSK" w:hAnsi="TH SarabunPSK" w:cs="TH SarabunPSK"/>
          <w:sz w:val="32"/>
          <w:szCs w:val="32"/>
        </w:rPr>
      </w:pPr>
      <w:r w:rsidRPr="001E4CE4">
        <w:rPr>
          <w:rFonts w:ascii="TH SarabunPSK" w:hAnsi="TH SarabunPSK" w:cs="TH SarabunPSK"/>
          <w:sz w:val="32"/>
          <w:szCs w:val="32"/>
        </w:rPr>
        <w:t>Estimated Vehicle Count: 3</w:t>
      </w:r>
    </w:p>
    <w:p w14:paraId="7CA75EB2" w14:textId="05BE20AB" w:rsidR="001E4CE4" w:rsidRDefault="001E4CE4" w:rsidP="001E4CE4">
      <w:pPr>
        <w:pStyle w:val="BodyText"/>
        <w:rPr>
          <w:rFonts w:ascii="TH SarabunPSK" w:hAnsi="TH SarabunPSK" w:cs="TH SarabunPSK"/>
          <w:sz w:val="32"/>
          <w:szCs w:val="32"/>
          <w:cs/>
        </w:rPr>
      </w:pPr>
      <w:r w:rsidRPr="001E4CE4">
        <w:rPr>
          <w:rFonts w:ascii="TH SarabunPSK" w:hAnsi="TH SarabunPSK" w:cs="TH SarabunPSK"/>
          <w:sz w:val="32"/>
          <w:szCs w:val="32"/>
        </w:rPr>
        <w:t>Vehicle Area: 488774.00 pixels</w:t>
      </w:r>
    </w:p>
    <w:p w14:paraId="1E172907" w14:textId="77777777" w:rsidR="001E4CE4" w:rsidRDefault="001E4CE4" w:rsidP="003A7792">
      <w:pPr>
        <w:pStyle w:val="BodyText"/>
        <w:rPr>
          <w:rFonts w:ascii="TH SarabunPSK" w:hAnsi="TH SarabunPSK" w:cs="TH SarabunPSK"/>
          <w:sz w:val="32"/>
          <w:szCs w:val="32"/>
        </w:rPr>
      </w:pPr>
    </w:p>
    <w:p w14:paraId="62552059" w14:textId="2A904579" w:rsidR="003A7792" w:rsidRPr="00195D2E" w:rsidRDefault="001E4CE4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="003A7792">
        <w:rPr>
          <w:rFonts w:ascii="TH SarabunPSK" w:hAnsi="TH SarabunPSK" w:cs="TH SarabunPSK" w:hint="cs"/>
          <w:b/>
          <w:bCs/>
          <w:sz w:val="32"/>
          <w:szCs w:val="32"/>
          <w:cs/>
        </w:rPr>
        <w:t>.1.7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3A7792" w:rsidRPr="00195D2E">
        <w:rPr>
          <w:rFonts w:ascii="TH SarabunPSK" w:hAnsi="TH SarabunPSK" w:cs="TH SarabunPSK"/>
          <w:b/>
          <w:bCs/>
          <w:sz w:val="32"/>
          <w:szCs w:val="32"/>
          <w:cs/>
        </w:rPr>
        <w:t>ประเมินระดับความหนาแน่นของจราจร</w:t>
      </w:r>
      <w:r w:rsidR="003A7792">
        <w:rPr>
          <w:rFonts w:ascii="TH SarabunPSK" w:hAnsi="TH SarabunPSK" w:cs="TH SarabunPSK" w:hint="cs"/>
          <w:b/>
          <w:bCs/>
          <w:sz w:val="32"/>
          <w:szCs w:val="32"/>
          <w:cs/>
        </w:rPr>
        <w:t>บนท้องถนน</w:t>
      </w:r>
    </w:p>
    <w:p w14:paraId="76C6F03D" w14:textId="408CFE39" w:rsidR="003A7792" w:rsidRDefault="001E4CE4" w:rsidP="003A7792">
      <w:pPr>
        <w:pStyle w:val="BodyTex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ลัพธ์ของการ</w:t>
      </w:r>
      <w:r w:rsidRPr="001E4CE4">
        <w:rPr>
          <w:rFonts w:ascii="TH SarabunPSK" w:hAnsi="TH SarabunPSK" w:cs="TH SarabunPSK"/>
          <w:sz w:val="32"/>
          <w:szCs w:val="32"/>
          <w:cs/>
        </w:rPr>
        <w:t>ประเมินระดับความหนาแน่นของจราจรบนท้องถน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แสดงได้ดังนี้</w:t>
      </w:r>
    </w:p>
    <w:p w14:paraId="32998413" w14:textId="77777777" w:rsidR="001E4CE4" w:rsidRPr="001E4CE4" w:rsidRDefault="001E4CE4" w:rsidP="001E4CE4">
      <w:pPr>
        <w:pStyle w:val="BodyText"/>
        <w:rPr>
          <w:rFonts w:ascii="TH SarabunPSK" w:hAnsi="TH SarabunPSK" w:cs="TH SarabunPSK"/>
          <w:sz w:val="32"/>
          <w:szCs w:val="32"/>
        </w:rPr>
      </w:pPr>
      <w:r w:rsidRPr="001E4CE4">
        <w:rPr>
          <w:rFonts w:ascii="TH SarabunPSK" w:hAnsi="TH SarabunPSK" w:cs="TH SarabunPSK"/>
          <w:sz w:val="32"/>
          <w:szCs w:val="32"/>
        </w:rPr>
        <w:t>Total Area: 1207145</w:t>
      </w:r>
    </w:p>
    <w:p w14:paraId="466CA83D" w14:textId="77777777" w:rsidR="001E4CE4" w:rsidRPr="001E4CE4" w:rsidRDefault="001E4CE4" w:rsidP="001E4CE4">
      <w:pPr>
        <w:pStyle w:val="BodyText"/>
        <w:rPr>
          <w:rFonts w:ascii="TH SarabunPSK" w:hAnsi="TH SarabunPSK" w:cs="TH SarabunPSK"/>
          <w:sz w:val="32"/>
          <w:szCs w:val="32"/>
        </w:rPr>
      </w:pPr>
      <w:r w:rsidRPr="001E4CE4">
        <w:rPr>
          <w:rFonts w:ascii="TH SarabunPSK" w:hAnsi="TH SarabunPSK" w:cs="TH SarabunPSK"/>
          <w:sz w:val="32"/>
          <w:szCs w:val="32"/>
        </w:rPr>
        <w:t>Congestion Ratio: 0.4049</w:t>
      </w:r>
    </w:p>
    <w:p w14:paraId="676E693A" w14:textId="517F161C" w:rsidR="001E4CE4" w:rsidRDefault="001E4CE4" w:rsidP="001E4CE4">
      <w:pPr>
        <w:pStyle w:val="BodyText"/>
        <w:rPr>
          <w:rFonts w:ascii="TH SarabunPSK" w:hAnsi="TH SarabunPSK" w:cs="TH SarabunPSK"/>
          <w:sz w:val="32"/>
          <w:szCs w:val="32"/>
        </w:rPr>
      </w:pPr>
      <w:r w:rsidRPr="001E4CE4">
        <w:rPr>
          <w:rFonts w:ascii="TH SarabunPSK" w:hAnsi="TH SarabunPSK" w:cs="TH SarabunPSK"/>
          <w:sz w:val="32"/>
          <w:szCs w:val="32"/>
        </w:rPr>
        <w:t>Traffic Status: Heavy</w:t>
      </w:r>
    </w:p>
    <w:p w14:paraId="0DAC989D" w14:textId="77777777" w:rsidR="003A7792" w:rsidRDefault="003A7792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31676939" w14:textId="77777777" w:rsidR="003A7792" w:rsidRPr="00195D2E" w:rsidRDefault="003A7792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1.8 </w:t>
      </w:r>
      <w:r w:rsidRPr="00195D2E">
        <w:rPr>
          <w:rFonts w:ascii="TH SarabunPSK" w:hAnsi="TH SarabunPSK" w:cs="TH SarabunPSK"/>
          <w:b/>
          <w:bCs/>
          <w:sz w:val="32"/>
          <w:szCs w:val="32"/>
          <w:cs/>
        </w:rPr>
        <w:t>ส่ง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</w:t>
      </w:r>
      <w:r w:rsidRPr="00195D2E">
        <w:rPr>
          <w:rFonts w:ascii="TH SarabunPSK" w:hAnsi="TH SarabunPSK" w:cs="TH SarabunPSK"/>
          <w:b/>
          <w:bCs/>
          <w:sz w:val="32"/>
          <w:szCs w:val="32"/>
          <w:cs/>
        </w:rPr>
        <w:t>ข้อมูลการจราจร</w:t>
      </w:r>
    </w:p>
    <w:p w14:paraId="1439E24A" w14:textId="537E51DC" w:rsidR="003A7792" w:rsidRDefault="003A7792" w:rsidP="001E4CE4">
      <w:pPr>
        <w:pStyle w:val="BodyTex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1E4CE4">
        <w:rPr>
          <w:rFonts w:ascii="TH SarabunPSK" w:hAnsi="TH SarabunPSK" w:cs="TH SarabunPSK" w:hint="cs"/>
          <w:sz w:val="32"/>
          <w:szCs w:val="32"/>
          <w:cs/>
        </w:rPr>
        <w:t>ผลลัพธ์ของการ</w:t>
      </w:r>
      <w:r w:rsidR="001E4CE4" w:rsidRPr="001E4CE4">
        <w:rPr>
          <w:rFonts w:ascii="TH SarabunPSK" w:hAnsi="TH SarabunPSK" w:cs="TH SarabunPSK"/>
          <w:sz w:val="32"/>
          <w:szCs w:val="32"/>
          <w:cs/>
        </w:rPr>
        <w:t>ส่งออกข้อมูลการจราจร</w:t>
      </w:r>
      <w:r w:rsidR="001E4CE4">
        <w:rPr>
          <w:rFonts w:ascii="TH SarabunPSK" w:hAnsi="TH SarabunPSK" w:cs="TH SarabunPSK" w:hint="cs"/>
          <w:sz w:val="32"/>
          <w:szCs w:val="32"/>
          <w:cs/>
        </w:rPr>
        <w:t xml:space="preserve"> สามารถแสดงได้ดังรูปที่ 13</w:t>
      </w:r>
    </w:p>
    <w:p w14:paraId="7CFEB720" w14:textId="3EDE5521" w:rsidR="001E4CE4" w:rsidRDefault="001E4CE4" w:rsidP="001E4CE4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lastRenderedPageBreak/>
        <w:drawing>
          <wp:inline distT="0" distB="0" distL="0" distR="0" wp14:anchorId="55927CDC" wp14:editId="77C57F95">
            <wp:extent cx="4031369" cy="2477509"/>
            <wp:effectExtent l="0" t="0" r="7620" b="0"/>
            <wp:docPr id="360356758" name="Picture 10" descr="A car on the roa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56758" name="Picture 10" descr="A car on the roa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560" cy="2488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20DC3" w14:textId="28E7C672" w:rsidR="001E4CE4" w:rsidRDefault="001E4CE4" w:rsidP="001E4CE4">
      <w:pPr>
        <w:pStyle w:val="BodyTex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3 </w:t>
      </w:r>
      <w:r w:rsidRPr="001E4CE4">
        <w:rPr>
          <w:rFonts w:ascii="TH Sarabun Chula" w:hAnsi="TH Sarabun Chula" w:cs="TH Sarabun Chula"/>
          <w:sz w:val="32"/>
          <w:szCs w:val="32"/>
          <w:cs/>
        </w:rPr>
        <w:t>ผลลัพธ์ของการส่งออกข้อมูลการจราจร</w:t>
      </w:r>
    </w:p>
    <w:p w14:paraId="62CDAEE6" w14:textId="77777777" w:rsidR="001E4CE4" w:rsidRDefault="001E4CE4" w:rsidP="003A7792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</w:p>
    <w:p w14:paraId="0BAAF705" w14:textId="4D697C2D" w:rsidR="003A7792" w:rsidRPr="00CD5D44" w:rsidRDefault="001E4CE4" w:rsidP="003A7792">
      <w:pPr>
        <w:pStyle w:val="BodyText"/>
        <w:rPr>
          <w:rFonts w:ascii="TH Sarabun Chula" w:hAnsi="TH Sarabun Chula" w:cs="TH Sarabun Chula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="003A7792" w:rsidRPr="00CD5D44">
        <w:rPr>
          <w:rFonts w:ascii="TH SarabunPSK" w:hAnsi="TH SarabunPSK" w:cs="TH SarabunPSK" w:hint="cs"/>
          <w:b/>
          <w:bCs/>
          <w:sz w:val="32"/>
          <w:szCs w:val="32"/>
          <w:cs/>
        </w:rPr>
        <w:t>.2 การตรวจสอบสภาพการจราจร</w:t>
      </w:r>
      <w:r w:rsidR="003A7792" w:rsidRPr="00CD5D44">
        <w:rPr>
          <w:rFonts w:ascii="TH Sarabun Chula" w:hAnsi="TH Sarabun Chula" w:cs="TH Sarabun Chula" w:hint="cs"/>
          <w:b/>
          <w:bCs/>
          <w:sz w:val="32"/>
          <w:szCs w:val="32"/>
          <w:cs/>
        </w:rPr>
        <w:t>โดยใช้ภาพจราจรจำนวนหลายภาพ (</w:t>
      </w:r>
      <w:r w:rsidR="003A7792" w:rsidRPr="00CD5D44">
        <w:rPr>
          <w:rFonts w:ascii="TH Sarabun Chula" w:hAnsi="TH Sarabun Chula" w:cs="TH Sarabun Chula"/>
          <w:b/>
          <w:bCs/>
          <w:sz w:val="32"/>
          <w:szCs w:val="32"/>
        </w:rPr>
        <w:t>Multiple Images)</w:t>
      </w:r>
    </w:p>
    <w:p w14:paraId="4FF993E3" w14:textId="5CB4E578" w:rsidR="003A7792" w:rsidRDefault="003A7792" w:rsidP="003A7792">
      <w:pPr>
        <w:suppressAutoHyphens w:val="0"/>
        <w:spacing w:after="160" w:line="259" w:lineRule="auto"/>
        <w:jc w:val="lef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1E4CE4" w:rsidRPr="001E4CE4">
        <w:rPr>
          <w:rFonts w:ascii="TH SarabunPSK" w:hAnsi="TH SarabunPSK" w:cs="TH SarabunPSK" w:hint="cs"/>
          <w:sz w:val="32"/>
          <w:szCs w:val="32"/>
          <w:cs/>
        </w:rPr>
        <w:t>ผลลัพธ์ของ</w:t>
      </w:r>
      <w:r w:rsidR="001E4CE4" w:rsidRPr="001E4CE4">
        <w:rPr>
          <w:rFonts w:ascii="TH SarabunPSK" w:hAnsi="TH SarabunPSK" w:cs="TH SarabunPSK"/>
          <w:sz w:val="32"/>
          <w:szCs w:val="32"/>
          <w:cs/>
        </w:rPr>
        <w:t>การตรวจสอบสภาพการจราจรโดยใช้ภาพจราจรจำนวนหลายภาพ</w:t>
      </w:r>
      <w:r w:rsidR="001E4CE4">
        <w:rPr>
          <w:rFonts w:ascii="TH SarabunPSK" w:hAnsi="TH SarabunPSK" w:cs="TH SarabunPSK" w:hint="cs"/>
          <w:sz w:val="32"/>
          <w:szCs w:val="32"/>
          <w:cs/>
        </w:rPr>
        <w:t xml:space="preserve"> สามารถแสดงผลลัพธ์ของข้อมูลนำเข้าได้ดังรูปที่ 14 และผลลัพธ์ของข้อมูลส่งออกได้ดังรูปที่ 15 ดังนี้</w:t>
      </w:r>
    </w:p>
    <w:p w14:paraId="420292C6" w14:textId="6CB40D01" w:rsidR="001E4CE4" w:rsidRDefault="004A5F06" w:rsidP="003A7792">
      <w:pPr>
        <w:suppressAutoHyphens w:val="0"/>
        <w:spacing w:after="160" w:line="259" w:lineRule="auto"/>
        <w:jc w:val="left"/>
        <w:rPr>
          <w:rFonts w:ascii="TH Sarabun Chula" w:hAnsi="TH Sarabun Chula" w:cs="TH Sarabun Chula"/>
          <w:sz w:val="32"/>
          <w:szCs w:val="32"/>
        </w:rPr>
      </w:pPr>
      <w:r>
        <w:rPr>
          <w:noProof/>
          <w:cs/>
        </w:rPr>
        <w:drawing>
          <wp:inline distT="0" distB="0" distL="0" distR="0" wp14:anchorId="35285945" wp14:editId="189B69BF">
            <wp:extent cx="5731510" cy="3223260"/>
            <wp:effectExtent l="0" t="0" r="2540" b="0"/>
            <wp:docPr id="1305249905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249905" name="Picture 1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22AF7" w14:textId="311F0B6D" w:rsidR="004A5F06" w:rsidRDefault="004A5F06" w:rsidP="004A5F06">
      <w:pPr>
        <w:pStyle w:val="BodyText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4 </w:t>
      </w:r>
      <w:r w:rsidRPr="001E4CE4">
        <w:rPr>
          <w:rFonts w:ascii="TH Sarabun Chula" w:hAnsi="TH Sarabun Chula" w:cs="TH Sarabun Chula"/>
          <w:sz w:val="32"/>
          <w:szCs w:val="32"/>
          <w:cs/>
        </w:rPr>
        <w:t>ผลลัพธ์ข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ข้อมูลนำเข้า </w:t>
      </w:r>
      <w:r>
        <w:rPr>
          <w:rFonts w:ascii="TH Sarabun Chula" w:hAnsi="TH Sarabun Chula" w:cs="TH Sarabun Chula"/>
          <w:sz w:val="32"/>
          <w:szCs w:val="32"/>
        </w:rPr>
        <w:t xml:space="preserve">(Input Image) </w:t>
      </w:r>
      <w:r>
        <w:rPr>
          <w:rFonts w:ascii="TH Sarabun Chula" w:hAnsi="TH Sarabun Chula" w:cs="TH Sarabun Chula" w:hint="cs"/>
          <w:sz w:val="32"/>
          <w:szCs w:val="32"/>
          <w:cs/>
        </w:rPr>
        <w:t>จำนวนหลายภาพ</w:t>
      </w:r>
    </w:p>
    <w:p w14:paraId="5F8ED505" w14:textId="49972C15" w:rsidR="003D4990" w:rsidRDefault="003D4990" w:rsidP="003A7792">
      <w:pPr>
        <w:suppressAutoHyphens w:val="0"/>
        <w:spacing w:after="160" w:line="259" w:lineRule="auto"/>
        <w:jc w:val="left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76CCB190" w14:textId="463E11D8" w:rsidR="000342B7" w:rsidRDefault="004A5F06" w:rsidP="000342B7">
      <w:pPr>
        <w:pStyle w:val="BodyTex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  <w:cs/>
        </w:rPr>
        <w:lastRenderedPageBreak/>
        <w:drawing>
          <wp:inline distT="0" distB="0" distL="0" distR="0" wp14:anchorId="219F3D5A" wp14:editId="779E8D30">
            <wp:extent cx="5731510" cy="3223260"/>
            <wp:effectExtent l="0" t="0" r="2540" b="0"/>
            <wp:docPr id="1330970303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970303" name="Picture 1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DDD35" w14:textId="14DFBD00" w:rsidR="004A5F06" w:rsidRDefault="004A5F06" w:rsidP="004A5F06">
      <w:pPr>
        <w:pStyle w:val="BodyText"/>
        <w:jc w:val="center"/>
        <w:rPr>
          <w:rFonts w:ascii="TH SarabunPSK" w:hAnsi="TH SarabunPSK" w:cs="TH SarabunPSK"/>
          <w:sz w:val="32"/>
          <w:szCs w:val="32"/>
          <w:cs/>
        </w:rPr>
      </w:pPr>
      <w:bookmarkStart w:id="36" w:name="_Toc492476255"/>
      <w:bookmarkStart w:id="37" w:name="_Toc492476308"/>
      <w:bookmarkStart w:id="38" w:name="_Toc492476322"/>
      <w:bookmarkStart w:id="39" w:name="_Toc492476365"/>
      <w:bookmarkStart w:id="40" w:name="สรุปภาพรวมของโครงงาน"/>
      <w:bookmarkStart w:id="41" w:name="_Toc65348214"/>
      <w:bookmarkStart w:id="42" w:name="_Toc151390020"/>
      <w:r>
        <w:rPr>
          <w:rFonts w:ascii="TH Sarabun Chula" w:hAnsi="TH Sarabun Chula" w:cs="TH Sarabun Chula" w:hint="cs"/>
          <w:sz w:val="32"/>
          <w:szCs w:val="32"/>
          <w:cs/>
        </w:rPr>
        <w:t xml:space="preserve">รูปที่ </w:t>
      </w:r>
      <w:r>
        <w:rPr>
          <w:rFonts w:ascii="TH Sarabun Chula" w:hAnsi="TH Sarabun Chula" w:cs="TH Sarabun Chula"/>
          <w:sz w:val="32"/>
          <w:szCs w:val="32"/>
        </w:rPr>
        <w:t>1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5 </w:t>
      </w:r>
      <w:r w:rsidRPr="001E4CE4">
        <w:rPr>
          <w:rFonts w:ascii="TH Sarabun Chula" w:hAnsi="TH Sarabun Chula" w:cs="TH Sarabun Chula"/>
          <w:sz w:val="32"/>
          <w:szCs w:val="32"/>
          <w:cs/>
        </w:rPr>
        <w:t>ผลลัพธ์ของ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ข้อมูลส่งออก </w:t>
      </w:r>
      <w:r>
        <w:rPr>
          <w:rFonts w:ascii="TH Sarabun Chula" w:hAnsi="TH Sarabun Chula" w:cs="TH Sarabun Chula"/>
          <w:sz w:val="32"/>
          <w:szCs w:val="32"/>
        </w:rPr>
        <w:t xml:space="preserve">(Output Image) </w:t>
      </w:r>
      <w:r>
        <w:rPr>
          <w:rFonts w:ascii="TH Sarabun Chula" w:hAnsi="TH Sarabun Chula" w:cs="TH Sarabun Chula" w:hint="cs"/>
          <w:sz w:val="32"/>
          <w:szCs w:val="32"/>
          <w:cs/>
        </w:rPr>
        <w:t>จำนวนหลายภาพ</w:t>
      </w:r>
    </w:p>
    <w:p w14:paraId="4C01D1E3" w14:textId="666263E4" w:rsidR="004A5F06" w:rsidRDefault="004A5F06">
      <w:pPr>
        <w:suppressAutoHyphens w:val="0"/>
        <w:spacing w:after="160" w:line="259" w:lineRule="auto"/>
        <w:jc w:val="lef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6CB40603" w14:textId="08234459" w:rsidR="00C10419" w:rsidRPr="00E23B71" w:rsidRDefault="00AF2F50" w:rsidP="00891FD0">
      <w:pPr>
        <w:pStyle w:val="Heading1"/>
        <w:spacing w:before="0" w:after="0"/>
        <w:rPr>
          <w:rFonts w:ascii="TH SarabunPSK" w:hAnsi="TH SarabunPSK" w:cs="TH SarabunPSK"/>
          <w:sz w:val="32"/>
          <w:szCs w:val="32"/>
          <w:cs/>
        </w:rPr>
      </w:pPr>
      <w:r w:rsidRPr="00E23B71">
        <w:rPr>
          <w:rFonts w:ascii="TH SarabunPSK" w:hAnsi="TH SarabunPSK" w:cs="TH SarabunPSK" w:hint="cs"/>
          <w:sz w:val="32"/>
          <w:szCs w:val="32"/>
          <w:cs/>
        </w:rPr>
        <w:lastRenderedPageBreak/>
        <w:t>บทสรุป</w:t>
      </w:r>
      <w:bookmarkEnd w:id="36"/>
      <w:bookmarkEnd w:id="37"/>
      <w:bookmarkEnd w:id="38"/>
      <w:bookmarkEnd w:id="39"/>
      <w:bookmarkEnd w:id="40"/>
      <w:bookmarkEnd w:id="41"/>
      <w:bookmarkEnd w:id="42"/>
    </w:p>
    <w:p w14:paraId="151FB564" w14:textId="414CF5B8" w:rsidR="004D58F1" w:rsidRPr="0098783A" w:rsidRDefault="0098783A" w:rsidP="0098783A">
      <w:pPr>
        <w:pStyle w:val="Heading2"/>
        <w:spacing w:before="0" w:after="0"/>
        <w:rPr>
          <w:rFonts w:ascii="TH SarabunPSK" w:hAnsi="TH SarabunPSK" w:cs="TH SarabunPSK"/>
          <w:sz w:val="32"/>
          <w:szCs w:val="32"/>
        </w:rPr>
      </w:pPr>
      <w:bookmarkStart w:id="43" w:name="แผนการดำเนินการ"/>
      <w:r>
        <w:rPr>
          <w:rFonts w:ascii="TH SarabunPSK" w:hAnsi="TH SarabunPSK" w:cs="TH SarabunPSK" w:hint="cs"/>
          <w:sz w:val="32"/>
          <w:szCs w:val="32"/>
          <w:cs/>
        </w:rPr>
        <w:t>บทสรุปการทำโครงงาน</w:t>
      </w:r>
    </w:p>
    <w:p w14:paraId="6E54DC5F" w14:textId="1535BEF8" w:rsidR="004A5F06" w:rsidRDefault="00F300C0" w:rsidP="00BF77A0">
      <w:pPr>
        <w:pStyle w:val="BodyText"/>
        <w:spacing w:line="276" w:lineRule="auto"/>
        <w:ind w:left="360" w:firstLine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ากการดำเนินงาน พบว่า</w:t>
      </w:r>
      <w:r w:rsidR="004A5F06">
        <w:rPr>
          <w:rFonts w:ascii="TH SarabunPSK" w:hAnsi="TH SarabunPSK" w:cs="TH SarabunPSK" w:hint="cs"/>
          <w:sz w:val="32"/>
          <w:szCs w:val="32"/>
          <w:cs/>
        </w:rPr>
        <w:t>สามารถออกแบบ</w:t>
      </w:r>
      <w:r w:rsidR="004A5F06" w:rsidRPr="00CD5D44">
        <w:rPr>
          <w:rFonts w:ascii="TH SarabunPSK" w:hAnsi="TH SarabunPSK" w:cs="TH SarabunPSK"/>
          <w:sz w:val="32"/>
          <w:szCs w:val="32"/>
          <w:cs/>
        </w:rPr>
        <w:t>ระบบตรวจสอบสภาพจราจรติดขัดด้วยการประมวลผลภาพจากกล้องวงจรปิด</w:t>
      </w:r>
      <w:r w:rsidR="004A5F06">
        <w:rPr>
          <w:rFonts w:ascii="TH SarabunPSK" w:hAnsi="TH SarabunPSK" w:cs="TH SarabunPSK" w:hint="cs"/>
          <w:sz w:val="32"/>
          <w:szCs w:val="32"/>
          <w:cs/>
        </w:rPr>
        <w:t xml:space="preserve"> โดยใช้การเขียนโปรแกรมภาษา </w:t>
      </w:r>
      <w:r w:rsidR="004A5F06">
        <w:rPr>
          <w:rFonts w:ascii="TH SarabunPSK" w:hAnsi="TH SarabunPSK" w:cs="TH SarabunPSK"/>
          <w:sz w:val="32"/>
          <w:szCs w:val="32"/>
        </w:rPr>
        <w:t xml:space="preserve">python </w:t>
      </w:r>
      <w:r w:rsidR="004A5F06">
        <w:rPr>
          <w:rFonts w:ascii="TH SarabunPSK" w:hAnsi="TH SarabunPSK" w:cs="TH SarabunPSK" w:hint="cs"/>
          <w:sz w:val="32"/>
          <w:szCs w:val="32"/>
          <w:cs/>
        </w:rPr>
        <w:t xml:space="preserve">ด้วยโปรแกรม </w:t>
      </w:r>
      <w:r w:rsidR="004A5F06">
        <w:rPr>
          <w:rFonts w:ascii="TH SarabunPSK" w:hAnsi="TH SarabunPSK" w:cs="TH SarabunPSK"/>
          <w:sz w:val="32"/>
          <w:szCs w:val="32"/>
        </w:rPr>
        <w:t xml:space="preserve">vs code </w:t>
      </w:r>
      <w:r w:rsidR="004A5F06">
        <w:rPr>
          <w:rFonts w:ascii="TH Sarabun Chula" w:hAnsi="TH Sarabun Chula" w:cs="TH Sarabun Chula" w:hint="cs"/>
          <w:sz w:val="32"/>
          <w:szCs w:val="32"/>
          <w:cs/>
        </w:rPr>
        <w:t xml:space="preserve">โดยใช้ข้อมูลนำเข้าเป็นภาพจากกล้อง </w:t>
      </w:r>
      <w:r w:rsidR="004A5F06">
        <w:rPr>
          <w:rFonts w:ascii="TH Sarabun Chula" w:hAnsi="TH Sarabun Chula" w:cs="TH Sarabun Chula"/>
          <w:sz w:val="32"/>
          <w:szCs w:val="32"/>
        </w:rPr>
        <w:t xml:space="preserve">CCTV </w:t>
      </w:r>
      <w:r w:rsidR="004A5F06">
        <w:rPr>
          <w:rFonts w:ascii="TH Sarabun Chula" w:hAnsi="TH Sarabun Chula" w:cs="TH Sarabun Chula" w:hint="cs"/>
          <w:sz w:val="32"/>
          <w:szCs w:val="32"/>
          <w:cs/>
        </w:rPr>
        <w:t>ที่ถ่ายบริเวณท้องถนน ได้แก่</w:t>
      </w:r>
    </w:p>
    <w:p w14:paraId="489721AC" w14:textId="77777777" w:rsidR="004A5F06" w:rsidRDefault="004A5F06" w:rsidP="004A5F06">
      <w:pPr>
        <w:pStyle w:val="BodyText"/>
        <w:spacing w:after="0" w:line="276" w:lineRule="auto"/>
        <w:ind w:left="360" w:firstLine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ภาพพื้นหลัง </w:t>
      </w:r>
      <w:r>
        <w:rPr>
          <w:rFonts w:ascii="TH Sarabun Chula" w:hAnsi="TH Sarabun Chula" w:cs="TH Sarabun Chula"/>
          <w:sz w:val="32"/>
          <w:szCs w:val="32"/>
        </w:rPr>
        <w:t xml:space="preserve">(Background)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ภาพถนนที่ไม่มียานพาหนะสัญจร</w:t>
      </w:r>
    </w:p>
    <w:p w14:paraId="68F39262" w14:textId="77777777" w:rsidR="004A5F06" w:rsidRPr="00A6693B" w:rsidRDefault="004A5F06" w:rsidP="004A5F06">
      <w:pPr>
        <w:pStyle w:val="BodyText"/>
        <w:spacing w:after="0" w:line="276" w:lineRule="auto"/>
        <w:ind w:left="360" w:firstLine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ภาพการจราจร </w:t>
      </w:r>
      <w:r>
        <w:rPr>
          <w:rFonts w:ascii="TH Sarabun Chula" w:hAnsi="TH Sarabun Chula" w:cs="TH Sarabun Chula"/>
          <w:sz w:val="32"/>
          <w:szCs w:val="32"/>
        </w:rPr>
        <w:t xml:space="preserve">(Image) </w:t>
      </w:r>
      <w:r>
        <w:rPr>
          <w:rFonts w:ascii="TH Sarabun Chula" w:hAnsi="TH Sarabun Chula" w:cs="TH Sarabun Chula" w:hint="cs"/>
          <w:sz w:val="32"/>
          <w:szCs w:val="32"/>
          <w:cs/>
        </w:rPr>
        <w:t>เป็นภาพถนนที่ใช้ในการจำแนก</w:t>
      </w:r>
      <w:r w:rsidRPr="00E90802">
        <w:rPr>
          <w:rFonts w:ascii="TH Sarabun Chula" w:hAnsi="TH Sarabun Chula" w:cs="TH Sarabun Chula"/>
          <w:sz w:val="32"/>
          <w:szCs w:val="32"/>
          <w:cs/>
        </w:rPr>
        <w:t>สภาพการจราจร</w:t>
      </w:r>
    </w:p>
    <w:p w14:paraId="63439DB4" w14:textId="133E31A6" w:rsidR="004A5F06" w:rsidRDefault="004A5F06" w:rsidP="004A5F06">
      <w:pPr>
        <w:pStyle w:val="BodyText"/>
        <w:spacing w:line="276" w:lineRule="auto"/>
        <w:ind w:firstLine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>ซึ่งสามารถการจำแนก</w:t>
      </w:r>
      <w:r w:rsidRPr="00E90802">
        <w:rPr>
          <w:rFonts w:ascii="TH Sarabun Chula" w:hAnsi="TH Sarabun Chula" w:cs="TH Sarabun Chula"/>
          <w:sz w:val="32"/>
          <w:szCs w:val="32"/>
          <w:cs/>
        </w:rPr>
        <w:t>สภาพการจราจร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แบ่งเป็น 3 กลุ่ม ได้แก่ </w:t>
      </w:r>
    </w:p>
    <w:p w14:paraId="3405F602" w14:textId="70B389AE" w:rsidR="004A5F06" w:rsidRDefault="004A5F06" w:rsidP="004A5F06">
      <w:pPr>
        <w:pStyle w:val="BodyText"/>
        <w:spacing w:line="276" w:lineRule="auto"/>
        <w:ind w:left="360" w:firstLine="360"/>
        <w:rPr>
          <w:rFonts w:ascii="TH Sarabun Chula" w:hAnsi="TH Sarabun Chula" w:cs="TH Sarabun Chula"/>
          <w:sz w:val="32"/>
          <w:szCs w:val="32"/>
          <w:cs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</w:t>
      </w:r>
      <w:r w:rsidRPr="00E90802">
        <w:rPr>
          <w:rFonts w:ascii="TH Sarabun Chula" w:hAnsi="TH Sarabun Chula" w:cs="TH Sarabun Chula"/>
          <w:sz w:val="32"/>
          <w:szCs w:val="32"/>
          <w:cs/>
        </w:rPr>
        <w:t>การจราจรคล่องตัว (</w:t>
      </w:r>
      <w:r w:rsidRPr="00E90802">
        <w:rPr>
          <w:rFonts w:ascii="TH Sarabun Chula" w:hAnsi="TH Sarabun Chula" w:cs="TH Sarabun Chula"/>
          <w:sz w:val="32"/>
          <w:szCs w:val="32"/>
        </w:rPr>
        <w:t>Flow)</w:t>
      </w:r>
      <w:r>
        <w:rPr>
          <w:rFonts w:ascii="TH Sarabun Chula" w:hAnsi="TH Sarabun Chula" w:cs="TH Sarabun Chula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มื่อ</w:t>
      </w:r>
      <w:r w:rsidRPr="00C920D7">
        <w:rPr>
          <w:rFonts w:ascii="TH SarabunPSK" w:hAnsi="TH SarabunPSK" w:cs="TH SarabunPSK"/>
          <w:sz w:val="32"/>
          <w:szCs w:val="32"/>
          <w:cs/>
        </w:rPr>
        <w:t>ความหนาแน่นของการจราจร</w:t>
      </w:r>
      <w:r>
        <w:rPr>
          <w:rFonts w:ascii="TH SarabunPSK" w:hAnsi="TH SarabunPSK" w:cs="TH SarabunPSK" w:hint="cs"/>
          <w:sz w:val="32"/>
          <w:szCs w:val="32"/>
          <w:cs/>
        </w:rPr>
        <w:t>มีค่า</w:t>
      </w:r>
      <w:r w:rsidRPr="00195D2E">
        <w:rPr>
          <w:rFonts w:ascii="TH SarabunPSK" w:hAnsi="TH SarabunPSK" w:cs="TH SarabunPSK"/>
          <w:sz w:val="32"/>
          <w:szCs w:val="32"/>
          <w:cs/>
        </w:rPr>
        <w:t xml:space="preserve">ต่ำกว่า </w:t>
      </w:r>
      <w:r w:rsidRPr="00195D2E">
        <w:rPr>
          <w:rFonts w:ascii="TH SarabunPSK" w:hAnsi="TH SarabunPSK" w:cs="TH SarabunPSK"/>
          <w:sz w:val="32"/>
          <w:szCs w:val="32"/>
        </w:rPr>
        <w:t>0.4</w:t>
      </w:r>
    </w:p>
    <w:p w14:paraId="63BB689E" w14:textId="2A57A68C" w:rsidR="004A5F06" w:rsidRDefault="004A5F06" w:rsidP="004A5F06">
      <w:pPr>
        <w:pStyle w:val="BodyText"/>
        <w:spacing w:line="276" w:lineRule="auto"/>
        <w:ind w:left="360" w:firstLine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</w:t>
      </w:r>
      <w:r w:rsidRPr="00E90802">
        <w:rPr>
          <w:rFonts w:ascii="TH Sarabun Chula" w:hAnsi="TH Sarabun Chula" w:cs="TH Sarabun Chula"/>
          <w:sz w:val="32"/>
          <w:szCs w:val="32"/>
          <w:cs/>
        </w:rPr>
        <w:t>การจราจรหนาแน่น (</w:t>
      </w:r>
      <w:r w:rsidRPr="00E90802">
        <w:rPr>
          <w:rFonts w:ascii="TH Sarabun Chula" w:hAnsi="TH Sarabun Chula" w:cs="TH Sarabun Chula"/>
          <w:sz w:val="32"/>
          <w:szCs w:val="32"/>
        </w:rPr>
        <w:t>Heavy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มื่อ</w:t>
      </w:r>
      <w:r w:rsidRPr="00C920D7">
        <w:rPr>
          <w:rFonts w:ascii="TH SarabunPSK" w:hAnsi="TH SarabunPSK" w:cs="TH SarabunPSK"/>
          <w:sz w:val="32"/>
          <w:szCs w:val="32"/>
          <w:cs/>
        </w:rPr>
        <w:t>ความหนาแน่นของการจราจร</w:t>
      </w:r>
      <w:r>
        <w:rPr>
          <w:rFonts w:ascii="TH SarabunPSK" w:hAnsi="TH SarabunPSK" w:cs="TH SarabunPSK" w:hint="cs"/>
          <w:sz w:val="32"/>
          <w:szCs w:val="32"/>
          <w:cs/>
        </w:rPr>
        <w:t>มี</w:t>
      </w:r>
      <w:r w:rsidRPr="00195D2E">
        <w:rPr>
          <w:rFonts w:ascii="TH SarabunPSK" w:hAnsi="TH SarabunPSK" w:cs="TH SarabunPSK"/>
          <w:sz w:val="32"/>
          <w:szCs w:val="32"/>
          <w:cs/>
        </w:rPr>
        <w:t xml:space="preserve">ค่าอยู่ระหว่าง </w:t>
      </w:r>
      <w:r w:rsidRPr="00195D2E">
        <w:rPr>
          <w:rFonts w:ascii="TH SarabunPSK" w:hAnsi="TH SarabunPSK" w:cs="TH SarabunPSK"/>
          <w:sz w:val="32"/>
          <w:szCs w:val="32"/>
        </w:rPr>
        <w:t>0.4 - 0.7</w:t>
      </w:r>
    </w:p>
    <w:p w14:paraId="27A95097" w14:textId="6CB2A6A0" w:rsidR="004A5F06" w:rsidRDefault="004A5F06" w:rsidP="004A5F06">
      <w:pPr>
        <w:pStyle w:val="BodyText"/>
        <w:spacing w:line="276" w:lineRule="auto"/>
        <w:ind w:left="360" w:firstLine="360"/>
        <w:rPr>
          <w:rFonts w:ascii="TH Sarabun Chula" w:hAnsi="TH Sarabun Chula" w:cs="TH Sarabun Chula"/>
          <w:sz w:val="32"/>
          <w:szCs w:val="32"/>
        </w:rPr>
      </w:pPr>
      <w:r>
        <w:rPr>
          <w:rFonts w:ascii="TH Sarabun Chula" w:hAnsi="TH Sarabun Chula" w:cs="TH Sarabun Chula" w:hint="cs"/>
          <w:sz w:val="32"/>
          <w:szCs w:val="32"/>
          <w:cs/>
        </w:rPr>
        <w:t xml:space="preserve">- </w:t>
      </w:r>
      <w:r w:rsidRPr="00E90802">
        <w:rPr>
          <w:rFonts w:ascii="TH Sarabun Chula" w:hAnsi="TH Sarabun Chula" w:cs="TH Sarabun Chula"/>
          <w:sz w:val="32"/>
          <w:szCs w:val="32"/>
          <w:cs/>
        </w:rPr>
        <w:t>การจราจรติดขัด (</w:t>
      </w:r>
      <w:r w:rsidRPr="00E90802">
        <w:rPr>
          <w:rFonts w:ascii="TH Sarabun Chula" w:hAnsi="TH Sarabun Chula" w:cs="TH Sarabun Chula"/>
          <w:sz w:val="32"/>
          <w:szCs w:val="32"/>
        </w:rPr>
        <w:t>Jammed)</w:t>
      </w:r>
      <w:r>
        <w:rPr>
          <w:rFonts w:ascii="TH Sarabun Chula" w:hAnsi="TH Sarabun Chula" w:cs="TH Sarabun Chula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มื่อ</w:t>
      </w:r>
      <w:r w:rsidRPr="00C920D7">
        <w:rPr>
          <w:rFonts w:ascii="TH SarabunPSK" w:hAnsi="TH SarabunPSK" w:cs="TH SarabunPSK"/>
          <w:sz w:val="32"/>
          <w:szCs w:val="32"/>
          <w:cs/>
        </w:rPr>
        <w:t>ความหนาแน่นของการจราจร</w:t>
      </w:r>
      <w:r>
        <w:rPr>
          <w:rFonts w:ascii="TH SarabunPSK" w:hAnsi="TH SarabunPSK" w:cs="TH SarabunPSK" w:hint="cs"/>
          <w:sz w:val="32"/>
          <w:szCs w:val="32"/>
          <w:cs/>
        </w:rPr>
        <w:t>มีค่า</w:t>
      </w:r>
      <w:r w:rsidRPr="00195D2E">
        <w:rPr>
          <w:rFonts w:ascii="TH SarabunPSK" w:hAnsi="TH SarabunPSK" w:cs="TH SarabunPSK"/>
          <w:sz w:val="32"/>
          <w:szCs w:val="32"/>
          <w:cs/>
        </w:rPr>
        <w:t xml:space="preserve">สูงกว่า </w:t>
      </w:r>
      <w:r w:rsidRPr="00195D2E">
        <w:rPr>
          <w:rFonts w:ascii="TH SarabunPSK" w:hAnsi="TH SarabunPSK" w:cs="TH SarabunPSK"/>
          <w:sz w:val="32"/>
          <w:szCs w:val="32"/>
        </w:rPr>
        <w:t>0.7</w:t>
      </w:r>
    </w:p>
    <w:p w14:paraId="0EA7D93B" w14:textId="77777777" w:rsidR="007072DD" w:rsidRDefault="007072DD" w:rsidP="00A01095">
      <w:pPr>
        <w:ind w:left="720"/>
        <w:rPr>
          <w:rFonts w:ascii="TH SarabunPSK" w:hAnsi="TH SarabunPSK" w:cs="TH SarabunPSK"/>
          <w:color w:val="FF0000"/>
          <w:sz w:val="32"/>
          <w:szCs w:val="32"/>
        </w:rPr>
      </w:pPr>
    </w:p>
    <w:p w14:paraId="0EBE3985" w14:textId="51590541" w:rsidR="00C10419" w:rsidRPr="00E23B71" w:rsidRDefault="00C10419" w:rsidP="00891FD0">
      <w:pPr>
        <w:pStyle w:val="Heading2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44" w:name="_Toc151390022"/>
      <w:r w:rsidRPr="00E23B71">
        <w:rPr>
          <w:rFonts w:ascii="TH SarabunPSK" w:hAnsi="TH SarabunPSK" w:cs="TH SarabunPSK" w:hint="cs"/>
          <w:sz w:val="32"/>
          <w:szCs w:val="32"/>
          <w:cs/>
        </w:rPr>
        <w:t>แผนการดำเนิน</w:t>
      </w:r>
      <w:r w:rsidR="00496D22" w:rsidRPr="00E23B71">
        <w:rPr>
          <w:rFonts w:ascii="TH SarabunPSK" w:hAnsi="TH SarabunPSK" w:cs="TH SarabunPSK" w:hint="cs"/>
          <w:sz w:val="32"/>
          <w:szCs w:val="32"/>
          <w:cs/>
        </w:rPr>
        <w:t>งาน</w:t>
      </w:r>
      <w:bookmarkEnd w:id="44"/>
    </w:p>
    <w:p w14:paraId="13CD1B71" w14:textId="53CFB2E2" w:rsidR="00095BD4" w:rsidRPr="006C4466" w:rsidRDefault="00D93822" w:rsidP="00095BD4">
      <w:pPr>
        <w:pStyle w:val="Caption"/>
        <w:rPr>
          <w:rFonts w:ascii="TH SarabunPSK" w:hAnsi="TH SarabunPSK" w:cs="TH SarabunPSK"/>
          <w:sz w:val="32"/>
          <w:szCs w:val="32"/>
        </w:rPr>
      </w:pPr>
      <w:bookmarkStart w:id="45" w:name="_Ref49082724"/>
      <w:bookmarkEnd w:id="43"/>
      <w:r w:rsidRPr="006C4466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bookmarkEnd w:id="45"/>
      <w:r w:rsidR="00DC056D">
        <w:rPr>
          <w:rFonts w:ascii="TH SarabunPSK" w:hAnsi="TH SarabunPSK" w:cs="TH SarabunPSK"/>
          <w:sz w:val="32"/>
          <w:szCs w:val="32"/>
        </w:rPr>
        <w:t>1</w:t>
      </w:r>
      <w:r w:rsidRPr="006C4466">
        <w:rPr>
          <w:rFonts w:ascii="TH SarabunPSK" w:hAnsi="TH SarabunPSK" w:cs="TH SarabunPSK" w:hint="cs"/>
          <w:sz w:val="32"/>
          <w:szCs w:val="32"/>
          <w:cs/>
        </w:rPr>
        <w:t xml:space="preserve"> แผนการดำเนินงาน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07"/>
        <w:gridCol w:w="1194"/>
        <w:gridCol w:w="1315"/>
      </w:tblGrid>
      <w:tr w:rsidR="003D4990" w:rsidRPr="0060702B" w14:paraId="3182A189" w14:textId="628D494B" w:rsidTr="003D4990">
        <w:tc>
          <w:tcPr>
            <w:tcW w:w="3609" w:type="pct"/>
            <w:vMerge w:val="restart"/>
            <w:vAlign w:val="center"/>
            <w:hideMark/>
          </w:tcPr>
          <w:p w14:paraId="4728BA49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ขั้นตอนการดำเนินงาน</w:t>
            </w:r>
          </w:p>
        </w:tc>
        <w:tc>
          <w:tcPr>
            <w:tcW w:w="1391" w:type="pct"/>
            <w:gridSpan w:val="2"/>
            <w:vAlign w:val="center"/>
          </w:tcPr>
          <w:p w14:paraId="3F22FDC5" w14:textId="2AFE4DD5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ดือน</w:t>
            </w:r>
          </w:p>
        </w:tc>
      </w:tr>
      <w:tr w:rsidR="003D4990" w:rsidRPr="0060702B" w14:paraId="27FF8D9B" w14:textId="305DC384" w:rsidTr="003D4990">
        <w:tc>
          <w:tcPr>
            <w:tcW w:w="3609" w:type="pct"/>
            <w:vMerge/>
            <w:vAlign w:val="center"/>
            <w:hideMark/>
          </w:tcPr>
          <w:p w14:paraId="7B7BC668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62" w:type="pct"/>
            <w:vAlign w:val="center"/>
            <w:hideMark/>
          </w:tcPr>
          <w:p w14:paraId="2053A3B6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มี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ค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  <w:tc>
          <w:tcPr>
            <w:tcW w:w="729" w:type="pct"/>
            <w:vAlign w:val="center"/>
            <w:hideMark/>
          </w:tcPr>
          <w:p w14:paraId="43BC4067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เม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ย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</w:tr>
      <w:tr w:rsidR="003D4990" w:rsidRPr="0060702B" w14:paraId="03ECDABF" w14:textId="7978E3D8" w:rsidTr="003D4990">
        <w:tc>
          <w:tcPr>
            <w:tcW w:w="3609" w:type="pct"/>
            <w:vMerge w:val="restart"/>
            <w:vAlign w:val="center"/>
            <w:hideMark/>
          </w:tcPr>
          <w:p w14:paraId="11E83327" w14:textId="64C197E9" w:rsidR="003D4990" w:rsidRPr="00DE5065" w:rsidRDefault="003D4990">
            <w:pPr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  <w:cs/>
              </w:rPr>
            </w:pPr>
            <w:r w:rsidRPr="00DE5065">
              <w:rPr>
                <w:rFonts w:ascii="TH Sarabun Chula" w:hAnsi="TH Sarabun Chula" w:cs="TH Sarabun Chula"/>
                <w:sz w:val="32"/>
                <w:szCs w:val="32"/>
              </w:rPr>
              <w:t>1.</w:t>
            </w:r>
            <w:r w:rsidRPr="00DE5065">
              <w:rPr>
                <w:rFonts w:ascii="TH Sarabun Chula" w:hAnsi="TH Sarabun Chula" w:cs="TH Sarabun Chula"/>
                <w:sz w:val="32"/>
                <w:szCs w:val="32"/>
                <w:cs/>
              </w:rPr>
              <w:t xml:space="preserve"> ศึกษา</w:t>
            </w:r>
            <w:r>
              <w:rPr>
                <w:rFonts w:ascii="TH Sarabun Chula" w:hAnsi="TH Sarabun Chula" w:cs="TH Sarabun Chula" w:hint="cs"/>
                <w:sz w:val="32"/>
                <w:szCs w:val="32"/>
                <w:cs/>
              </w:rPr>
              <w:t>ข้อมูลจากเอกสารที่เกี่ยวข้อง</w:t>
            </w:r>
          </w:p>
        </w:tc>
        <w:tc>
          <w:tcPr>
            <w:tcW w:w="662" w:type="pct"/>
            <w:shd w:val="clear" w:color="auto" w:fill="AEAAAA" w:themeFill="background2" w:themeFillShade="BF"/>
            <w:vAlign w:val="center"/>
          </w:tcPr>
          <w:p w14:paraId="1BFB35A5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29" w:type="pct"/>
            <w:vAlign w:val="center"/>
          </w:tcPr>
          <w:p w14:paraId="0F45CD97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D4990" w:rsidRPr="0060702B" w14:paraId="6298EBF0" w14:textId="3084B6EC" w:rsidTr="003D4990">
        <w:tc>
          <w:tcPr>
            <w:tcW w:w="3609" w:type="pct"/>
            <w:vMerge/>
            <w:vAlign w:val="center"/>
            <w:hideMark/>
          </w:tcPr>
          <w:p w14:paraId="30909067" w14:textId="77777777" w:rsidR="003D4990" w:rsidRPr="00DE5065" w:rsidRDefault="003D4990">
            <w:pPr>
              <w:rPr>
                <w:rFonts w:ascii="TH Sarabun Chula" w:hAnsi="TH Sarabun Chula" w:cs="TH Sarabun Chula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662" w:type="pct"/>
            <w:shd w:val="clear" w:color="auto" w:fill="000000" w:themeFill="text1"/>
            <w:vAlign w:val="center"/>
          </w:tcPr>
          <w:p w14:paraId="120496E4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29" w:type="pct"/>
            <w:vAlign w:val="center"/>
          </w:tcPr>
          <w:p w14:paraId="551D5D80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D4990" w:rsidRPr="0060702B" w14:paraId="09C67D6E" w14:textId="0019DD50" w:rsidTr="003D4990">
        <w:tc>
          <w:tcPr>
            <w:tcW w:w="3609" w:type="pct"/>
            <w:vMerge w:val="restart"/>
            <w:vAlign w:val="center"/>
          </w:tcPr>
          <w:p w14:paraId="1FA03A5E" w14:textId="576A1EDE" w:rsidR="003D4990" w:rsidRPr="00DE5065" w:rsidRDefault="003D4990" w:rsidP="003D4990">
            <w:pPr>
              <w:rPr>
                <w:rFonts w:ascii="TH Sarabun Chula" w:hAnsi="TH Sarabun Chula" w:cs="TH Sarabun Chula"/>
                <w:sz w:val="32"/>
                <w:szCs w:val="32"/>
                <w:cs/>
              </w:rPr>
            </w:pPr>
            <w:r w:rsidRPr="00DE5065">
              <w:rPr>
                <w:rFonts w:ascii="TH Sarabun Chula" w:hAnsi="TH Sarabun Chula" w:cs="TH Sarabun Chula"/>
                <w:sz w:val="32"/>
                <w:szCs w:val="32"/>
              </w:rPr>
              <w:t xml:space="preserve">2. </w:t>
            </w:r>
            <w:r>
              <w:rPr>
                <w:rFonts w:ascii="TH Sarabun Chula" w:hAnsi="TH Sarabun Chula" w:cs="TH Sarabun Chula" w:hint="cs"/>
                <w:sz w:val="32"/>
                <w:szCs w:val="32"/>
                <w:cs/>
              </w:rPr>
              <w:t>เขียนโปรแกรมตรวจสอบสภาพ</w:t>
            </w:r>
            <w:r w:rsidR="004A5F06">
              <w:rPr>
                <w:rFonts w:ascii="TH Sarabun Chula" w:hAnsi="TH Sarabun Chula" w:cs="TH Sarabun Chula" w:hint="cs"/>
                <w:sz w:val="32"/>
                <w:szCs w:val="32"/>
                <w:cs/>
              </w:rPr>
              <w:t>การ</w:t>
            </w:r>
            <w:r>
              <w:rPr>
                <w:rFonts w:ascii="TH Sarabun Chula" w:hAnsi="TH Sarabun Chula" w:cs="TH Sarabun Chula" w:hint="cs"/>
                <w:sz w:val="32"/>
                <w:szCs w:val="32"/>
                <w:cs/>
              </w:rPr>
              <w:t>จราจร</w:t>
            </w:r>
          </w:p>
        </w:tc>
        <w:tc>
          <w:tcPr>
            <w:tcW w:w="662" w:type="pct"/>
            <w:vAlign w:val="center"/>
          </w:tcPr>
          <w:p w14:paraId="27D1C0EE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29" w:type="pct"/>
            <w:shd w:val="clear" w:color="auto" w:fill="AEAAAA" w:themeFill="background2" w:themeFillShade="BF"/>
            <w:vAlign w:val="center"/>
          </w:tcPr>
          <w:p w14:paraId="34E329C7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D4990" w:rsidRPr="0060702B" w14:paraId="0955E543" w14:textId="2AD3CA47" w:rsidTr="003D4990">
        <w:trPr>
          <w:trHeight w:val="358"/>
        </w:trPr>
        <w:tc>
          <w:tcPr>
            <w:tcW w:w="3609" w:type="pct"/>
            <w:vMerge/>
            <w:vAlign w:val="center"/>
          </w:tcPr>
          <w:p w14:paraId="1EC6990A" w14:textId="77777777" w:rsidR="003D4990" w:rsidRPr="00DE5065" w:rsidRDefault="003D4990">
            <w:pPr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662" w:type="pct"/>
            <w:vAlign w:val="center"/>
          </w:tcPr>
          <w:p w14:paraId="2B666840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29" w:type="pct"/>
            <w:shd w:val="clear" w:color="auto" w:fill="000000" w:themeFill="text1"/>
            <w:vAlign w:val="center"/>
          </w:tcPr>
          <w:p w14:paraId="12BA1F77" w14:textId="77777777" w:rsidR="003D4990" w:rsidRPr="0060702B" w:rsidRDefault="003D49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D4990" w:rsidRPr="0060702B" w14:paraId="4F40F4B3" w14:textId="1CEFD1D8" w:rsidTr="003D4990">
        <w:tc>
          <w:tcPr>
            <w:tcW w:w="3609" w:type="pct"/>
            <w:vMerge w:val="restart"/>
            <w:vAlign w:val="center"/>
          </w:tcPr>
          <w:p w14:paraId="3F48E453" w14:textId="4705D572" w:rsidR="003D4990" w:rsidRPr="00DE5065" w:rsidRDefault="003D4990" w:rsidP="008A4A19">
            <w:pPr>
              <w:rPr>
                <w:rFonts w:ascii="TH Sarabun Chula" w:hAnsi="TH Sarabun Chula" w:cs="TH Sarabun Chula"/>
                <w:sz w:val="32"/>
                <w:szCs w:val="32"/>
              </w:rPr>
            </w:pPr>
            <w:r w:rsidRPr="00DE5065">
              <w:rPr>
                <w:rFonts w:ascii="TH Sarabun Chula" w:hAnsi="TH Sarabun Chula" w:cs="TH Sarabun Chula"/>
                <w:sz w:val="32"/>
                <w:szCs w:val="32"/>
              </w:rPr>
              <w:t xml:space="preserve">3. </w:t>
            </w:r>
            <w:r w:rsidRPr="00DE5065">
              <w:rPr>
                <w:rFonts w:ascii="TH Sarabun Chula" w:hAnsi="TH Sarabun Chula" w:cs="TH Sarabun Chula"/>
                <w:sz w:val="32"/>
                <w:szCs w:val="32"/>
                <w:cs/>
              </w:rPr>
              <w:t>จัดทำรายงานฉบับสมบูรณ์</w:t>
            </w:r>
          </w:p>
        </w:tc>
        <w:tc>
          <w:tcPr>
            <w:tcW w:w="662" w:type="pct"/>
            <w:shd w:val="clear" w:color="auto" w:fill="auto"/>
            <w:vAlign w:val="center"/>
          </w:tcPr>
          <w:p w14:paraId="4744A22B" w14:textId="77777777" w:rsidR="003D4990" w:rsidRPr="0060702B" w:rsidRDefault="003D4990" w:rsidP="008A4A1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29" w:type="pct"/>
            <w:shd w:val="clear" w:color="auto" w:fill="AEAAAA" w:themeFill="background2" w:themeFillShade="BF"/>
            <w:vAlign w:val="center"/>
          </w:tcPr>
          <w:p w14:paraId="2F0E362C" w14:textId="77777777" w:rsidR="003D4990" w:rsidRPr="0060702B" w:rsidRDefault="003D4990" w:rsidP="008A4A1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D4990" w:rsidRPr="0060702B" w14:paraId="5019ACEE" w14:textId="6049949A" w:rsidTr="003D4990">
        <w:trPr>
          <w:trHeight w:val="215"/>
        </w:trPr>
        <w:tc>
          <w:tcPr>
            <w:tcW w:w="3609" w:type="pct"/>
            <w:vMerge/>
            <w:vAlign w:val="center"/>
          </w:tcPr>
          <w:p w14:paraId="09F85225" w14:textId="77777777" w:rsidR="003D4990" w:rsidRPr="00DE5065" w:rsidRDefault="003D4990" w:rsidP="008A4A19">
            <w:pPr>
              <w:rPr>
                <w:rFonts w:ascii="TH Sarabun Chula" w:hAnsi="TH Sarabun Chula" w:cs="TH Sarabun Chula"/>
                <w:sz w:val="32"/>
                <w:szCs w:val="32"/>
              </w:rPr>
            </w:pPr>
          </w:p>
        </w:tc>
        <w:tc>
          <w:tcPr>
            <w:tcW w:w="662" w:type="pct"/>
            <w:shd w:val="clear" w:color="auto" w:fill="auto"/>
            <w:vAlign w:val="center"/>
          </w:tcPr>
          <w:p w14:paraId="5B6B0A1F" w14:textId="77777777" w:rsidR="003D4990" w:rsidRPr="0060702B" w:rsidRDefault="003D4990" w:rsidP="008A4A1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29" w:type="pct"/>
            <w:shd w:val="clear" w:color="auto" w:fill="000000" w:themeFill="text1"/>
            <w:vAlign w:val="center"/>
          </w:tcPr>
          <w:p w14:paraId="347037CE" w14:textId="77777777" w:rsidR="003D4990" w:rsidRPr="0060702B" w:rsidRDefault="003D4990" w:rsidP="008A4A1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18E01D1" w14:textId="77777777" w:rsidR="00E4037F" w:rsidRPr="00E23B71" w:rsidRDefault="00E4037F" w:rsidP="00DC056D">
      <w:pPr>
        <w:rPr>
          <w:rFonts w:ascii="TH SarabunPSK" w:hAnsi="TH SarabunPSK" w:cs="TH SarabunPSK"/>
          <w:sz w:val="32"/>
          <w:szCs w:val="32"/>
        </w:rPr>
      </w:pPr>
    </w:p>
    <w:p w14:paraId="152B9C85" w14:textId="60874EF3" w:rsidR="00E4037F" w:rsidRPr="00E23B71" w:rsidRDefault="00E4037F" w:rsidP="00891FD0">
      <w:pPr>
        <w:ind w:firstLine="709"/>
        <w:rPr>
          <w:rFonts w:ascii="TH SarabunPSK" w:hAnsi="TH SarabunPSK" w:cs="TH SarabunPSK"/>
          <w:sz w:val="32"/>
          <w:szCs w:val="32"/>
        </w:rPr>
      </w:pP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หมายเหตุ</w:t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สีเทา</w:t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คือ ความก้าวหน้าที่วางแผนไว้</w:t>
      </w:r>
    </w:p>
    <w:p w14:paraId="37BCE44B" w14:textId="4C9FAD67" w:rsidR="00891FD0" w:rsidRDefault="00E4037F" w:rsidP="00246D3E">
      <w:pPr>
        <w:ind w:firstLine="709"/>
        <w:rPr>
          <w:rFonts w:ascii="TH SarabunPSK" w:hAnsi="TH SarabunPSK" w:cs="TH SarabunPSK"/>
          <w:sz w:val="32"/>
          <w:szCs w:val="32"/>
        </w:rPr>
      </w:pP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สีดำ</w:t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คือ ความก้าวหน้าปัจจุบัน</w:t>
      </w:r>
    </w:p>
    <w:p w14:paraId="04182773" w14:textId="77777777" w:rsidR="00A4207F" w:rsidRDefault="00A4207F" w:rsidP="00246D3E">
      <w:pPr>
        <w:ind w:firstLine="709"/>
        <w:rPr>
          <w:rFonts w:ascii="TH SarabunPSK" w:hAnsi="TH SarabunPSK" w:cs="TH SarabunPSK"/>
          <w:sz w:val="32"/>
          <w:szCs w:val="32"/>
        </w:rPr>
      </w:pPr>
    </w:p>
    <w:p w14:paraId="756289E1" w14:textId="33E67915" w:rsidR="00C10419" w:rsidRPr="00E23B71" w:rsidRDefault="00C10419" w:rsidP="00891FD0">
      <w:pPr>
        <w:pStyle w:val="Heading2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46" w:name="_Toc151390023"/>
      <w:r w:rsidRPr="00E23B71">
        <w:rPr>
          <w:rFonts w:ascii="TH SarabunPSK" w:hAnsi="TH SarabunPSK" w:cs="TH SarabunPSK" w:hint="cs"/>
          <w:sz w:val="32"/>
          <w:szCs w:val="32"/>
          <w:cs/>
        </w:rPr>
        <w:lastRenderedPageBreak/>
        <w:t>ปัญหา</w:t>
      </w:r>
      <w:r w:rsidR="00902A92" w:rsidRPr="00E23B71">
        <w:rPr>
          <w:rFonts w:ascii="TH SarabunPSK" w:hAnsi="TH SarabunPSK" w:cs="TH SarabunPSK" w:hint="cs"/>
          <w:sz w:val="32"/>
          <w:szCs w:val="32"/>
        </w:rPr>
        <w:t xml:space="preserve"> </w:t>
      </w:r>
      <w:r w:rsidR="003C7E14" w:rsidRPr="00E23B71">
        <w:rPr>
          <w:rFonts w:ascii="TH SarabunPSK" w:hAnsi="TH SarabunPSK" w:cs="TH SarabunPSK" w:hint="cs"/>
          <w:sz w:val="32"/>
          <w:szCs w:val="32"/>
          <w:cs/>
        </w:rPr>
        <w:t>อุปสรรค</w:t>
      </w:r>
      <w:r w:rsidRPr="00E23B71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3C7E14" w:rsidRPr="00E23B71">
        <w:rPr>
          <w:rFonts w:ascii="TH SarabunPSK" w:hAnsi="TH SarabunPSK" w:cs="TH SarabunPSK" w:hint="cs"/>
          <w:sz w:val="32"/>
          <w:szCs w:val="32"/>
          <w:cs/>
        </w:rPr>
        <w:t>แนวทาง</w:t>
      </w:r>
      <w:r w:rsidRPr="00E23B71">
        <w:rPr>
          <w:rFonts w:ascii="TH SarabunPSK" w:hAnsi="TH SarabunPSK" w:cs="TH SarabunPSK" w:hint="cs"/>
          <w:sz w:val="32"/>
          <w:szCs w:val="32"/>
          <w:cs/>
        </w:rPr>
        <w:t>แก้ไข</w:t>
      </w:r>
      <w:bookmarkEnd w:id="46"/>
    </w:p>
    <w:p w14:paraId="66BF1C72" w14:textId="2715008F" w:rsidR="00C15315" w:rsidRPr="00C15315" w:rsidRDefault="00BF77A0">
      <w:pPr>
        <w:pStyle w:val="BodyText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ัญหาที่เกิดจากการตรวจจับขอบของวัตถุ โดย</w:t>
      </w:r>
      <w:r w:rsidRPr="00BF77A0">
        <w:rPr>
          <w:rFonts w:ascii="TH SarabunPSK" w:hAnsi="TH SarabunPSK" w:cs="TH SarabunPSK"/>
          <w:sz w:val="32"/>
          <w:szCs w:val="32"/>
          <w:cs/>
        </w:rPr>
        <w:t xml:space="preserve">ใช้เทคนิค </w:t>
      </w:r>
      <w:r w:rsidRPr="00BF77A0">
        <w:rPr>
          <w:rFonts w:ascii="TH SarabunPSK" w:hAnsi="TH SarabunPSK" w:cs="TH SarabunPSK"/>
          <w:sz w:val="32"/>
          <w:szCs w:val="32"/>
        </w:rPr>
        <w:t>Contou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ี่ไม่สามารถครอบคลุมยานพาหนะทั้งคัน แก้ไขได้โดยการปรับค่าพารามิเตอร์ในขั้นตอนของ </w:t>
      </w:r>
      <w:r w:rsidRPr="00BF77A0">
        <w:rPr>
          <w:rFonts w:ascii="TH SarabunPSK" w:hAnsi="TH SarabunPSK" w:cs="TH SarabunPSK"/>
          <w:sz w:val="32"/>
          <w:szCs w:val="32"/>
        </w:rPr>
        <w:t>Background Subtractio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ขั้นตอนการ</w:t>
      </w:r>
      <w:r w:rsidRPr="003F1790">
        <w:rPr>
          <w:rFonts w:ascii="TH SarabunPSK" w:hAnsi="TH SarabunPSK" w:cs="TH SarabunPSK"/>
          <w:sz w:val="32"/>
          <w:szCs w:val="32"/>
          <w:cs/>
        </w:rPr>
        <w:t xml:space="preserve">ลดสัญญาณรบกวนด้วย </w:t>
      </w:r>
      <w:r w:rsidRPr="003F1790">
        <w:rPr>
          <w:rFonts w:ascii="TH SarabunPSK" w:hAnsi="TH SarabunPSK" w:cs="TH SarabunPSK"/>
          <w:sz w:val="32"/>
          <w:szCs w:val="32"/>
        </w:rPr>
        <w:t xml:space="preserve">Erosion </w:t>
      </w:r>
      <w:r w:rsidRPr="003F1790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3F1790">
        <w:rPr>
          <w:rFonts w:ascii="TH SarabunPSK" w:hAnsi="TH SarabunPSK" w:cs="TH SarabunPSK"/>
          <w:sz w:val="32"/>
          <w:szCs w:val="32"/>
        </w:rPr>
        <w:t>Dilation</w:t>
      </w:r>
    </w:p>
    <w:p w14:paraId="10605D77" w14:textId="0FCB0852" w:rsidR="00C15315" w:rsidRDefault="00BF77A0">
      <w:pPr>
        <w:pStyle w:val="BodyText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ัญหาที่เกิดจากการ</w:t>
      </w:r>
      <w:r w:rsidRPr="00195D2E">
        <w:rPr>
          <w:rFonts w:ascii="TH SarabunPSK" w:hAnsi="TH SarabunPSK" w:cs="TH SarabunPSK"/>
          <w:sz w:val="32"/>
          <w:szCs w:val="32"/>
          <w:cs/>
        </w:rPr>
        <w:t>คำนวณ</w:t>
      </w:r>
      <w:r w:rsidRPr="00AC02A8">
        <w:rPr>
          <w:rFonts w:ascii="TH SarabunPSK" w:hAnsi="TH SarabunPSK" w:cs="TH SarabunPSK"/>
          <w:sz w:val="32"/>
          <w:szCs w:val="32"/>
          <w:cs/>
        </w:rPr>
        <w:t>ระดับความหนาแน่นของจราจรบนท้องถน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ี่มีความคลาดเคลื่อนกับความหนาแน่นที่เกิดขึ้นจริง แก้ไขได้โดย</w:t>
      </w:r>
      <w:r w:rsidRPr="00BF77A0">
        <w:rPr>
          <w:rFonts w:ascii="TH SarabunPSK" w:hAnsi="TH SarabunPSK" w:cs="TH SarabunPSK"/>
          <w:sz w:val="32"/>
          <w:szCs w:val="32"/>
          <w:cs/>
        </w:rPr>
        <w:t xml:space="preserve">ใช้เทคนิค </w:t>
      </w:r>
      <w:r w:rsidRPr="00BF77A0">
        <w:rPr>
          <w:rFonts w:ascii="TH SarabunPSK" w:hAnsi="TH SarabunPSK" w:cs="TH SarabunPSK"/>
          <w:sz w:val="32"/>
          <w:szCs w:val="32"/>
        </w:rPr>
        <w:t>Masking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กำจัดส่วนพื้นที่ที่</w:t>
      </w:r>
      <w:r w:rsidRPr="00195D2E">
        <w:rPr>
          <w:rFonts w:ascii="TH SarabunPSK" w:hAnsi="TH SarabunPSK" w:cs="TH SarabunPSK"/>
          <w:sz w:val="32"/>
          <w:szCs w:val="32"/>
          <w:cs/>
        </w:rPr>
        <w:t>ไม่ต้อง</w:t>
      </w:r>
      <w:r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195D2E">
        <w:rPr>
          <w:rFonts w:ascii="TH SarabunPSK" w:hAnsi="TH SarabunPSK" w:cs="TH SarabunPSK"/>
          <w:sz w:val="32"/>
          <w:szCs w:val="32"/>
          <w:cs/>
        </w:rPr>
        <w:t>ใช้</w:t>
      </w:r>
      <w:r>
        <w:rPr>
          <w:rFonts w:ascii="TH SarabunPSK" w:hAnsi="TH SarabunPSK" w:cs="TH SarabunPSK" w:hint="cs"/>
          <w:sz w:val="32"/>
          <w:szCs w:val="32"/>
          <w:cs/>
        </w:rPr>
        <w:t>ออกไป</w:t>
      </w:r>
    </w:p>
    <w:p w14:paraId="2A884A6E" w14:textId="43A72CCB" w:rsidR="001322DC" w:rsidRDefault="001322DC">
      <w:pPr>
        <w:suppressAutoHyphens w:val="0"/>
        <w:spacing w:after="160" w:line="259" w:lineRule="auto"/>
        <w:jc w:val="lef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C5C9CFE" w14:textId="6C58F9C7" w:rsidR="006C3A2C" w:rsidRDefault="00C10419" w:rsidP="006C3A2C">
      <w:pPr>
        <w:pStyle w:val="Heading1"/>
        <w:spacing w:before="0" w:after="0"/>
        <w:rPr>
          <w:rFonts w:ascii="TH SarabunPSK" w:hAnsi="TH SarabunPSK" w:cs="TH SarabunPSK"/>
          <w:sz w:val="32"/>
          <w:szCs w:val="32"/>
        </w:rPr>
      </w:pPr>
      <w:bookmarkStart w:id="47" w:name="_Toc492476256"/>
      <w:bookmarkStart w:id="48" w:name="_Toc492476309"/>
      <w:bookmarkStart w:id="49" w:name="_Toc492476323"/>
      <w:bookmarkStart w:id="50" w:name="_Toc492476366"/>
      <w:bookmarkStart w:id="51" w:name="เอกสารอ้างอิง"/>
      <w:bookmarkStart w:id="52" w:name="_Toc151390024"/>
      <w:r w:rsidRPr="00150F5A">
        <w:rPr>
          <w:rFonts w:ascii="TH SarabunPSK" w:hAnsi="TH SarabunPSK" w:cs="TH SarabunPSK" w:hint="cs"/>
          <w:sz w:val="32"/>
          <w:szCs w:val="32"/>
          <w:cs/>
        </w:rPr>
        <w:lastRenderedPageBreak/>
        <w:t>เอกสารอ้างอิง</w:t>
      </w:r>
      <w:bookmarkEnd w:id="47"/>
      <w:bookmarkEnd w:id="48"/>
      <w:bookmarkEnd w:id="49"/>
      <w:bookmarkEnd w:id="50"/>
      <w:bookmarkEnd w:id="51"/>
      <w:bookmarkEnd w:id="52"/>
    </w:p>
    <w:p w14:paraId="5D0C2A93" w14:textId="77777777" w:rsidR="006C3A2C" w:rsidRPr="006C3A2C" w:rsidRDefault="006C3A2C" w:rsidP="006C3A2C">
      <w:pPr>
        <w:pStyle w:val="BodyText"/>
        <w:rPr>
          <w:rFonts w:cstheme="minorBidi"/>
          <w: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4"/>
        <w:gridCol w:w="8452"/>
      </w:tblGrid>
      <w:tr w:rsidR="006C3A2C" w:rsidRPr="006C3A2C" w14:paraId="3845DF4E" w14:textId="77777777" w:rsidTr="009E2B19">
        <w:tc>
          <w:tcPr>
            <w:tcW w:w="318" w:type="pct"/>
            <w:hideMark/>
          </w:tcPr>
          <w:p w14:paraId="37FFC026" w14:textId="77777777" w:rsidR="006C3A2C" w:rsidRPr="00257C79" w:rsidRDefault="006C3A2C" w:rsidP="00C06B4A">
            <w:pPr>
              <w:pStyle w:val="Bibliography"/>
              <w:rPr>
                <w:rFonts w:ascii="TH Sarabun Chula" w:hAnsi="TH Sarabun Chula" w:cs="TH Sarabun Chula"/>
                <w:noProof/>
                <w:sz w:val="32"/>
                <w:szCs w:val="32"/>
              </w:rPr>
            </w:pPr>
            <w:r w:rsidRPr="00257C79">
              <w:rPr>
                <w:rFonts w:ascii="TH Sarabun Chula" w:hAnsi="TH Sarabun Chula" w:cs="TH Sarabun Chula"/>
                <w:noProof/>
                <w:sz w:val="32"/>
                <w:szCs w:val="32"/>
                <w:cs/>
              </w:rPr>
              <w:t xml:space="preserve">[1] </w:t>
            </w:r>
          </w:p>
        </w:tc>
        <w:tc>
          <w:tcPr>
            <w:tcW w:w="0" w:type="auto"/>
          </w:tcPr>
          <w:p w14:paraId="697B3FA7" w14:textId="474FAAEA" w:rsidR="006C3A2C" w:rsidRPr="006C3A2C" w:rsidRDefault="003871AF" w:rsidP="003871AF">
            <w:pPr>
              <w:pStyle w:val="Bibliography"/>
              <w:jc w:val="left"/>
              <w:rPr>
                <w:rFonts w:ascii="TH Sarabun Chula" w:hAnsi="TH Sarabun Chula" w:cs="TH Sarabun Chula"/>
                <w:sz w:val="32"/>
                <w:szCs w:val="32"/>
              </w:rPr>
            </w:pPr>
            <w:r w:rsidRPr="003871AF">
              <w:rPr>
                <w:rFonts w:ascii="TH Sarabun Chula" w:hAnsi="TH Sarabun Chula" w:cs="TH Sarabun Chula"/>
                <w:sz w:val="32"/>
                <w:szCs w:val="32"/>
              </w:rPr>
              <w:t xml:space="preserve">B. </w:t>
            </w:r>
            <w:proofErr w:type="spellStart"/>
            <w:r w:rsidRPr="003871AF">
              <w:rPr>
                <w:rFonts w:ascii="TH Sarabun Chula" w:hAnsi="TH Sarabun Chula" w:cs="TH Sarabun Chula"/>
                <w:sz w:val="32"/>
                <w:szCs w:val="32"/>
              </w:rPr>
              <w:t>Eamthanakul</w:t>
            </w:r>
            <w:proofErr w:type="spellEnd"/>
            <w:r w:rsidRPr="003871AF">
              <w:rPr>
                <w:rFonts w:ascii="TH Sarabun Chula" w:hAnsi="TH Sarabun Chula" w:cs="TH Sarabun Chula"/>
                <w:sz w:val="32"/>
                <w:szCs w:val="32"/>
              </w:rPr>
              <w:t xml:space="preserve">, M. Ketcham and N. </w:t>
            </w:r>
            <w:proofErr w:type="spellStart"/>
            <w:r w:rsidRPr="003871AF">
              <w:rPr>
                <w:rFonts w:ascii="TH Sarabun Chula" w:hAnsi="TH Sarabun Chula" w:cs="TH Sarabun Chula"/>
                <w:sz w:val="32"/>
                <w:szCs w:val="32"/>
              </w:rPr>
              <w:t>Chumuang</w:t>
            </w:r>
            <w:proofErr w:type="spellEnd"/>
            <w:r w:rsidRPr="003871AF">
              <w:rPr>
                <w:rFonts w:ascii="TH Sarabun Chula" w:hAnsi="TH Sarabun Chula" w:cs="TH Sarabun Chula"/>
                <w:sz w:val="32"/>
                <w:szCs w:val="32"/>
              </w:rPr>
              <w:t>, "The Traffic Congestion Investigating System by Image Processing from CCTV Camera," 2017 IEEE International Conference on Signal-Image Technology &amp; Internet-Based Systems (SITIS), 2017, pp. 978-1-5090-5210-3.</w:t>
            </w:r>
          </w:p>
        </w:tc>
      </w:tr>
      <w:tr w:rsidR="0031376E" w:rsidRPr="006C3A2C" w14:paraId="31EE09A2" w14:textId="77777777" w:rsidTr="009E2B19">
        <w:tc>
          <w:tcPr>
            <w:tcW w:w="318" w:type="pct"/>
          </w:tcPr>
          <w:p w14:paraId="70EDCFB9" w14:textId="06F038E3" w:rsidR="0031376E" w:rsidRPr="00257C79" w:rsidRDefault="0031376E" w:rsidP="002036AF">
            <w:pPr>
              <w:pStyle w:val="Bibliography"/>
              <w:jc w:val="left"/>
              <w:rPr>
                <w:rFonts w:ascii="TH Sarabun Chula" w:hAnsi="TH Sarabun Chula" w:cs="TH Sarabun Chula"/>
                <w:noProof/>
                <w:sz w:val="32"/>
                <w:szCs w:val="32"/>
              </w:rPr>
            </w:pPr>
            <w:r>
              <w:rPr>
                <w:rFonts w:ascii="TH Sarabun Chula" w:hAnsi="TH Sarabun Chula" w:cs="TH Sarabun Chula"/>
                <w:noProof/>
                <w:sz w:val="32"/>
                <w:szCs w:val="32"/>
              </w:rPr>
              <w:t>[2]</w:t>
            </w:r>
          </w:p>
        </w:tc>
        <w:tc>
          <w:tcPr>
            <w:tcW w:w="0" w:type="auto"/>
          </w:tcPr>
          <w:p w14:paraId="6E46EC8F" w14:textId="40604BD3" w:rsidR="0031376E" w:rsidRDefault="0090353C" w:rsidP="002036AF">
            <w:pPr>
              <w:pStyle w:val="Bibliography"/>
              <w:jc w:val="left"/>
              <w:rPr>
                <w:rFonts w:ascii="TH Sarabun Chula" w:hAnsi="TH Sarabun Chula" w:cs="TH Sarabun Chula"/>
                <w:sz w:val="32"/>
                <w:szCs w:val="32"/>
                <w:cs/>
              </w:rPr>
            </w:pPr>
            <w:r w:rsidRPr="0090353C">
              <w:rPr>
                <w:rFonts w:ascii="TH Sarabun Chula" w:hAnsi="TH Sarabun Chula" w:cs="TH Sarabun Chula"/>
                <w:sz w:val="32"/>
                <w:szCs w:val="32"/>
              </w:rPr>
              <w:t>Muhammad Sabih</w:t>
            </w:r>
            <w:r w:rsidR="0031376E" w:rsidRPr="00257C79">
              <w:rPr>
                <w:rFonts w:ascii="TH Sarabun Chula" w:hAnsi="TH Sarabun Chula" w:cs="TH Sarabun Chula"/>
                <w:sz w:val="32"/>
                <w:szCs w:val="32"/>
              </w:rPr>
              <w:t>, "</w:t>
            </w:r>
            <w:r>
              <w:t xml:space="preserve"> </w:t>
            </w:r>
            <w:r w:rsidRPr="0090353C">
              <w:rPr>
                <w:rFonts w:ascii="TH Sarabun Chula" w:hAnsi="TH Sarabun Chula" w:cs="TH Sarabun Chula"/>
                <w:sz w:val="32"/>
                <w:szCs w:val="32"/>
              </w:rPr>
              <w:t xml:space="preserve">Background subtraction in computer vision </w:t>
            </w:r>
            <w:r w:rsidR="0031376E" w:rsidRPr="00257C79">
              <w:rPr>
                <w:rFonts w:ascii="TH Sarabun Chula" w:hAnsi="TH Sarabun Chula" w:cs="TH Sarabun Chula"/>
                <w:sz w:val="32"/>
                <w:szCs w:val="32"/>
              </w:rPr>
              <w:t>"</w:t>
            </w:r>
            <w:r w:rsidR="0031376E">
              <w:rPr>
                <w:rFonts w:ascii="TH Sarabun Chula" w:hAnsi="TH Sarabun Chula" w:cs="TH Sarabun Chula"/>
                <w:sz w:val="32"/>
                <w:szCs w:val="32"/>
              </w:rPr>
              <w:t>,</w:t>
            </w:r>
            <w:r w:rsidR="0031376E" w:rsidRPr="00257C79">
              <w:rPr>
                <w:rFonts w:ascii="TH Sarabun Chula" w:hAnsi="TH Sarabun Chula" w:cs="TH Sarabun Chula"/>
                <w:sz w:val="32"/>
                <w:szCs w:val="32"/>
              </w:rPr>
              <w:t xml:space="preserve"> [Online]. </w:t>
            </w:r>
            <w:proofErr w:type="spellStart"/>
            <w:r w:rsidR="0031376E" w:rsidRPr="007A6F32">
              <w:rPr>
                <w:rFonts w:ascii="TH Sarabun Chula" w:hAnsi="TH Sarabun Chula" w:cs="TH Sarabun Chula"/>
                <w:sz w:val="32"/>
                <w:szCs w:val="32"/>
                <w:lang w:val="fr-FR"/>
              </w:rPr>
              <w:t>Available</w:t>
            </w:r>
            <w:proofErr w:type="spellEnd"/>
            <w:r w:rsidR="0031376E" w:rsidRPr="007A6F32">
              <w:rPr>
                <w:lang w:val="fr-FR"/>
              </w:rPr>
              <w:t xml:space="preserve"> </w:t>
            </w:r>
            <w:r w:rsidRPr="007A6F32">
              <w:rPr>
                <w:rFonts w:ascii="TH Sarabun Chula" w:hAnsi="TH Sarabun Chula" w:cs="TH Sarabun Chula"/>
                <w:sz w:val="32"/>
                <w:szCs w:val="32"/>
                <w:lang w:val="fr-FR"/>
              </w:rPr>
              <w:t>https://medium.com/@muhammadsabih56/background-subtraction-in-computer-vision-402ddc79cb1b</w:t>
            </w:r>
            <w:r w:rsidR="0031376E" w:rsidRPr="007A6F32">
              <w:rPr>
                <w:rFonts w:ascii="TH Sarabun Chula" w:hAnsi="TH Sarabun Chula" w:cs="TH Sarabun Chula"/>
                <w:sz w:val="32"/>
                <w:szCs w:val="32"/>
                <w:lang w:val="fr-FR"/>
              </w:rPr>
              <w:t xml:space="preserve">. </w:t>
            </w:r>
            <w:r w:rsidR="0031376E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[Accessed </w:t>
            </w:r>
            <w:r w:rsidR="00090915" w:rsidRPr="0090353C">
              <w:rPr>
                <w:rFonts w:ascii="TH Sarabun Chula" w:hAnsi="TH Sarabun Chula" w:cs="TH Sarabun Chula"/>
                <w:sz w:val="32"/>
                <w:szCs w:val="32"/>
              </w:rPr>
              <w:t>14</w:t>
            </w:r>
            <w:r w:rsidR="0031376E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</w:t>
            </w:r>
            <w:r>
              <w:rPr>
                <w:rFonts w:ascii="TH Sarabun Chula" w:hAnsi="TH Sarabun Chula" w:cs="TH Sarabun Chula"/>
                <w:sz w:val="32"/>
                <w:szCs w:val="32"/>
              </w:rPr>
              <w:t>April</w:t>
            </w:r>
            <w:r w:rsidR="0031376E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202</w:t>
            </w:r>
            <w:r>
              <w:rPr>
                <w:rFonts w:ascii="TH Sarabun Chula" w:hAnsi="TH Sarabun Chula" w:cs="TH Sarabun Chula"/>
                <w:sz w:val="32"/>
                <w:szCs w:val="32"/>
              </w:rPr>
              <w:t>5</w:t>
            </w:r>
            <w:r w:rsidR="0031376E" w:rsidRPr="006C3A2C">
              <w:rPr>
                <w:rFonts w:ascii="TH Sarabun Chula" w:hAnsi="TH Sarabun Chula" w:cs="TH Sarabun Chula"/>
                <w:sz w:val="32"/>
                <w:szCs w:val="32"/>
              </w:rPr>
              <w:t>]</w:t>
            </w:r>
          </w:p>
        </w:tc>
      </w:tr>
      <w:tr w:rsidR="002036AF" w:rsidRPr="006C3A2C" w14:paraId="54930915" w14:textId="77777777" w:rsidTr="009E2B19">
        <w:tc>
          <w:tcPr>
            <w:tcW w:w="318" w:type="pct"/>
          </w:tcPr>
          <w:p w14:paraId="49CDF840" w14:textId="4409A0C1" w:rsidR="002036AF" w:rsidRPr="00257C79" w:rsidRDefault="002036AF" w:rsidP="002036AF">
            <w:pPr>
              <w:pStyle w:val="Bibliography"/>
              <w:jc w:val="left"/>
              <w:rPr>
                <w:rFonts w:ascii="TH Sarabun Chula" w:hAnsi="TH Sarabun Chula" w:cs="TH Sarabun Chula"/>
                <w:noProof/>
                <w:sz w:val="32"/>
                <w:szCs w:val="32"/>
                <w:cs/>
              </w:rPr>
            </w:pPr>
            <w:r>
              <w:rPr>
                <w:rFonts w:ascii="TH Sarabun Chula" w:hAnsi="TH Sarabun Chula" w:cs="TH Sarabun Chula"/>
                <w:noProof/>
                <w:sz w:val="32"/>
                <w:szCs w:val="32"/>
              </w:rPr>
              <w:t>[3]</w:t>
            </w:r>
          </w:p>
        </w:tc>
        <w:tc>
          <w:tcPr>
            <w:tcW w:w="0" w:type="auto"/>
          </w:tcPr>
          <w:p w14:paraId="7DB99B98" w14:textId="7D76D0BA" w:rsidR="002036AF" w:rsidRDefault="00D85BD1" w:rsidP="002036AF">
            <w:pPr>
              <w:pStyle w:val="Bibliography"/>
              <w:jc w:val="left"/>
              <w:rPr>
                <w:rFonts w:ascii="TH Sarabun Chula" w:hAnsi="TH Sarabun Chula" w:cs="TH Sarabun Chula"/>
                <w:sz w:val="32"/>
                <w:szCs w:val="32"/>
                <w:cs/>
              </w:rPr>
            </w:pPr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>R. Fisher, S. Perkins, A. Walker and E. Wolfart.</w:t>
            </w:r>
            <w:r w:rsidR="002036AF" w:rsidRPr="00D85BD1">
              <w:rPr>
                <w:rFonts w:ascii="TH Sarabun Chula" w:hAnsi="TH Sarabun Chula" w:cs="TH Sarabun Chula"/>
                <w:sz w:val="32"/>
                <w:szCs w:val="32"/>
              </w:rPr>
              <w:t>, "</w:t>
            </w:r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>Dilation</w:t>
            </w:r>
            <w:r w:rsidR="002036AF" w:rsidRPr="00D85BD1">
              <w:rPr>
                <w:rFonts w:ascii="TH Sarabun Chula" w:hAnsi="TH Sarabun Chula" w:cs="TH Sarabun Chula"/>
                <w:sz w:val="32"/>
                <w:szCs w:val="32"/>
              </w:rPr>
              <w:t>"</w:t>
            </w:r>
            <w:r w:rsidR="002036AF" w:rsidRPr="00257C79">
              <w:rPr>
                <w:rFonts w:ascii="TH Sarabun Chula" w:hAnsi="TH Sarabun Chula" w:cs="TH Sarabun Chula"/>
                <w:noProof/>
                <w:sz w:val="32"/>
                <w:szCs w:val="32"/>
              </w:rPr>
              <w:t xml:space="preserve">, [Online]. </w:t>
            </w:r>
            <w:r w:rsidR="002036AF" w:rsidRPr="007A6F32">
              <w:rPr>
                <w:rFonts w:ascii="TH Sarabun Chula" w:hAnsi="TH Sarabun Chula" w:cs="TH Sarabun Chula"/>
                <w:noProof/>
                <w:sz w:val="32"/>
                <w:szCs w:val="32"/>
              </w:rPr>
              <w:t xml:space="preserve">Available: </w:t>
            </w:r>
            <w:r w:rsidRPr="007A6F32">
              <w:rPr>
                <w:rFonts w:ascii="TH Sarabun Chula" w:hAnsi="TH Sarabun Chula" w:cs="TH Sarabun Chula"/>
                <w:noProof/>
                <w:sz w:val="32"/>
                <w:szCs w:val="32"/>
              </w:rPr>
              <w:t>https://homepages.inf.ed.ac.uk/rbf/HIPR2/dilate.htm</w:t>
            </w:r>
            <w:r w:rsidR="002036AF" w:rsidRPr="007A6F32">
              <w:rPr>
                <w:rFonts w:ascii="TH Sarabun Chula" w:hAnsi="TH Sarabun Chula" w:cs="TH Sarabun Chula"/>
                <w:noProof/>
                <w:sz w:val="32"/>
                <w:szCs w:val="32"/>
              </w:rPr>
              <w:t xml:space="preserve">. 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[Accessed </w:t>
            </w:r>
            <w:r w:rsidR="005F15B9" w:rsidRPr="0090353C">
              <w:rPr>
                <w:rFonts w:ascii="TH Sarabun Chula" w:hAnsi="TH Sarabun Chula" w:cs="TH Sarabun Chula"/>
                <w:sz w:val="32"/>
                <w:szCs w:val="32"/>
              </w:rPr>
              <w:t>14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April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202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5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>]</w:t>
            </w:r>
          </w:p>
        </w:tc>
      </w:tr>
      <w:tr w:rsidR="002036AF" w:rsidRPr="006C3A2C" w14:paraId="0C218D0B" w14:textId="77777777" w:rsidTr="009E2B19">
        <w:tc>
          <w:tcPr>
            <w:tcW w:w="318" w:type="pct"/>
          </w:tcPr>
          <w:p w14:paraId="5A321E86" w14:textId="659C4E8E" w:rsidR="002036AF" w:rsidRDefault="002036AF" w:rsidP="002036AF">
            <w:pPr>
              <w:pStyle w:val="Bibliography"/>
              <w:rPr>
                <w:rFonts w:ascii="TH Sarabun Chula" w:hAnsi="TH Sarabun Chula" w:cs="TH Sarabun Chula"/>
                <w:noProof/>
                <w:sz w:val="32"/>
                <w:szCs w:val="32"/>
              </w:rPr>
            </w:pPr>
            <w:r>
              <w:rPr>
                <w:rFonts w:ascii="TH Sarabun Chula" w:hAnsi="TH Sarabun Chula" w:cs="TH Sarabun Chula"/>
                <w:noProof/>
                <w:sz w:val="32"/>
                <w:szCs w:val="32"/>
              </w:rPr>
              <w:t>[4]</w:t>
            </w:r>
          </w:p>
        </w:tc>
        <w:tc>
          <w:tcPr>
            <w:tcW w:w="4682" w:type="pct"/>
          </w:tcPr>
          <w:p w14:paraId="4FC9CF46" w14:textId="3FC7FCD5" w:rsidR="002036AF" w:rsidRDefault="00D85BD1" w:rsidP="002036AF">
            <w:pPr>
              <w:pStyle w:val="Bibliography"/>
              <w:jc w:val="left"/>
              <w:rPr>
                <w:rFonts w:ascii="TH Sarabun Chula" w:hAnsi="TH Sarabun Chula" w:cs="TH Sarabun Chula"/>
                <w:sz w:val="32"/>
                <w:szCs w:val="32"/>
                <w:cs/>
              </w:rPr>
            </w:pPr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>Anshul Sachdev</w:t>
            </w:r>
            <w:r w:rsidR="002036AF" w:rsidRPr="00D85BD1">
              <w:rPr>
                <w:rFonts w:ascii="TH Sarabun Chula" w:hAnsi="TH Sarabun Chula" w:cs="TH Sarabun Chula"/>
                <w:sz w:val="32"/>
                <w:szCs w:val="32"/>
              </w:rPr>
              <w:t>, "</w:t>
            </w:r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 xml:space="preserve">Dilation (Morphological </w:t>
            </w:r>
            <w:proofErr w:type="gramStart"/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>Operation)—</w:t>
            </w:r>
            <w:proofErr w:type="gramEnd"/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 xml:space="preserve"> Image Processing</w:t>
            </w:r>
            <w:r w:rsidR="002036AF" w:rsidRPr="00D85BD1">
              <w:rPr>
                <w:rFonts w:ascii="TH Sarabun Chula" w:hAnsi="TH Sarabun Chula" w:cs="TH Sarabun Chula"/>
                <w:sz w:val="32"/>
                <w:szCs w:val="32"/>
              </w:rPr>
              <w:t>"</w:t>
            </w:r>
            <w:r w:rsidR="002036AF" w:rsidRPr="00257C79">
              <w:rPr>
                <w:rFonts w:ascii="TH Sarabun Chula" w:hAnsi="TH Sarabun Chula" w:cs="TH Sarabun Chula"/>
                <w:noProof/>
                <w:sz w:val="32"/>
                <w:szCs w:val="32"/>
              </w:rPr>
              <w:t xml:space="preserve">, [Online]. </w:t>
            </w:r>
            <w:r w:rsidR="002036AF" w:rsidRPr="00D85BD1">
              <w:rPr>
                <w:rFonts w:ascii="TH Sarabun Chula" w:hAnsi="TH Sarabun Chula" w:cs="TH Sarabun Chula"/>
                <w:noProof/>
                <w:sz w:val="32"/>
                <w:szCs w:val="32"/>
                <w:lang w:val="fr-FR"/>
              </w:rPr>
              <w:t xml:space="preserve">Available: </w:t>
            </w:r>
            <w:r w:rsidRPr="00D85BD1">
              <w:rPr>
                <w:rFonts w:ascii="TH Sarabun Chula" w:hAnsi="TH Sarabun Chula" w:cs="TH Sarabun Chula"/>
                <w:noProof/>
                <w:sz w:val="32"/>
                <w:szCs w:val="32"/>
                <w:lang w:val="fr-FR"/>
              </w:rPr>
              <w:t>https://medium.com/@anshul16/dilation-morphological-operation-image-processing-82d16a619f59</w:t>
            </w:r>
            <w:r w:rsidR="002036AF" w:rsidRPr="00D85BD1">
              <w:rPr>
                <w:rFonts w:ascii="TH Sarabun Chula" w:hAnsi="TH Sarabun Chula" w:cs="TH Sarabun Chula"/>
                <w:noProof/>
                <w:sz w:val="32"/>
                <w:szCs w:val="32"/>
                <w:lang w:val="fr-FR"/>
              </w:rPr>
              <w:t xml:space="preserve">. 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[Accessed </w:t>
            </w:r>
            <w:r w:rsidR="005F15B9" w:rsidRPr="0090353C">
              <w:rPr>
                <w:rFonts w:ascii="TH Sarabun Chula" w:hAnsi="TH Sarabun Chula" w:cs="TH Sarabun Chula"/>
                <w:sz w:val="32"/>
                <w:szCs w:val="32"/>
              </w:rPr>
              <w:t>14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April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202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5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>]</w:t>
            </w:r>
          </w:p>
        </w:tc>
      </w:tr>
      <w:tr w:rsidR="00D85BD1" w14:paraId="16711F55" w14:textId="77777777" w:rsidTr="009E2B19">
        <w:tc>
          <w:tcPr>
            <w:tcW w:w="318" w:type="pct"/>
          </w:tcPr>
          <w:p w14:paraId="7BBE2868" w14:textId="3E2298BC" w:rsidR="00D85BD1" w:rsidRPr="00257C79" w:rsidRDefault="00D85BD1" w:rsidP="00E1386D">
            <w:pPr>
              <w:pStyle w:val="Bibliography"/>
              <w:jc w:val="left"/>
              <w:rPr>
                <w:rFonts w:ascii="TH Sarabun Chula" w:hAnsi="TH Sarabun Chula" w:cs="TH Sarabun Chula"/>
                <w:noProof/>
                <w:sz w:val="32"/>
                <w:szCs w:val="32"/>
                <w:cs/>
              </w:rPr>
            </w:pPr>
            <w:r>
              <w:rPr>
                <w:rFonts w:ascii="TH Sarabun Chula" w:hAnsi="TH Sarabun Chula" w:cs="TH Sarabun Chula"/>
                <w:noProof/>
                <w:sz w:val="32"/>
                <w:szCs w:val="32"/>
              </w:rPr>
              <w:t>[5]</w:t>
            </w:r>
          </w:p>
        </w:tc>
        <w:tc>
          <w:tcPr>
            <w:tcW w:w="0" w:type="auto"/>
          </w:tcPr>
          <w:p w14:paraId="49211D62" w14:textId="75D2ADFE" w:rsidR="00D85BD1" w:rsidRDefault="00D85BD1" w:rsidP="00E1386D">
            <w:pPr>
              <w:pStyle w:val="Bibliography"/>
              <w:jc w:val="left"/>
              <w:rPr>
                <w:rFonts w:ascii="TH Sarabun Chula" w:hAnsi="TH Sarabun Chula" w:cs="TH Sarabun Chula"/>
                <w:sz w:val="32"/>
                <w:szCs w:val="32"/>
                <w:cs/>
              </w:rPr>
            </w:pPr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>R. Fisher, S. Perkins, A. Walker and E. Wolfart., "Erosion"</w:t>
            </w:r>
            <w:r w:rsidRPr="00257C79">
              <w:rPr>
                <w:rFonts w:ascii="TH Sarabun Chula" w:hAnsi="TH Sarabun Chula" w:cs="TH Sarabun Chula"/>
                <w:noProof/>
                <w:sz w:val="32"/>
                <w:szCs w:val="32"/>
              </w:rPr>
              <w:t xml:space="preserve">, [Online]. </w:t>
            </w:r>
            <w:r w:rsidRPr="00D85BD1">
              <w:rPr>
                <w:rFonts w:ascii="TH Sarabun Chula" w:hAnsi="TH Sarabun Chula" w:cs="TH Sarabun Chula"/>
                <w:noProof/>
                <w:sz w:val="32"/>
                <w:szCs w:val="32"/>
              </w:rPr>
              <w:t xml:space="preserve">Available: https://homepages.inf.ed.ac.uk/rbf/HIPR2/erode.htm. 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[Accessed </w:t>
            </w:r>
            <w:r w:rsidR="005F15B9" w:rsidRPr="0090353C">
              <w:rPr>
                <w:rFonts w:ascii="TH Sarabun Chula" w:hAnsi="TH Sarabun Chula" w:cs="TH Sarabun Chula"/>
                <w:sz w:val="32"/>
                <w:szCs w:val="32"/>
              </w:rPr>
              <w:t>14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April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202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5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>]</w:t>
            </w:r>
          </w:p>
        </w:tc>
      </w:tr>
      <w:tr w:rsidR="00D85BD1" w14:paraId="5333C2AF" w14:textId="77777777" w:rsidTr="009E2B19">
        <w:tc>
          <w:tcPr>
            <w:tcW w:w="318" w:type="pct"/>
          </w:tcPr>
          <w:p w14:paraId="0CCBB47B" w14:textId="48087B60" w:rsidR="00D85BD1" w:rsidRDefault="00D85BD1" w:rsidP="00E1386D">
            <w:pPr>
              <w:pStyle w:val="Bibliography"/>
              <w:rPr>
                <w:rFonts w:ascii="TH Sarabun Chula" w:hAnsi="TH Sarabun Chula" w:cs="TH Sarabun Chula"/>
                <w:noProof/>
                <w:sz w:val="32"/>
                <w:szCs w:val="32"/>
              </w:rPr>
            </w:pPr>
            <w:r>
              <w:rPr>
                <w:rFonts w:ascii="TH Sarabun Chula" w:hAnsi="TH Sarabun Chula" w:cs="TH Sarabun Chula"/>
                <w:noProof/>
                <w:sz w:val="32"/>
                <w:szCs w:val="32"/>
              </w:rPr>
              <w:t>[6]</w:t>
            </w:r>
          </w:p>
        </w:tc>
        <w:tc>
          <w:tcPr>
            <w:tcW w:w="4682" w:type="pct"/>
          </w:tcPr>
          <w:p w14:paraId="7DD799C9" w14:textId="2D0FA305" w:rsidR="00D85BD1" w:rsidRDefault="00D85BD1" w:rsidP="00E1386D">
            <w:pPr>
              <w:pStyle w:val="Bibliography"/>
              <w:jc w:val="left"/>
              <w:rPr>
                <w:rFonts w:ascii="TH Sarabun Chula" w:hAnsi="TH Sarabun Chula" w:cs="TH Sarabun Chula"/>
                <w:sz w:val="32"/>
                <w:szCs w:val="32"/>
                <w:cs/>
              </w:rPr>
            </w:pPr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 xml:space="preserve">Anshul Sachdev, "Erosion (Morphological </w:t>
            </w:r>
            <w:proofErr w:type="gramStart"/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>Operation) —</w:t>
            </w:r>
            <w:proofErr w:type="gramEnd"/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 xml:space="preserve"> Image Processing"</w:t>
            </w:r>
            <w:r w:rsidRPr="00257C79">
              <w:rPr>
                <w:rFonts w:ascii="TH Sarabun Chula" w:hAnsi="TH Sarabun Chula" w:cs="TH Sarabun Chula"/>
                <w:noProof/>
                <w:sz w:val="32"/>
                <w:szCs w:val="32"/>
              </w:rPr>
              <w:t xml:space="preserve">, [Online]. </w:t>
            </w:r>
            <w:r w:rsidRPr="007A6F32">
              <w:rPr>
                <w:rFonts w:ascii="TH Sarabun Chula" w:hAnsi="TH Sarabun Chula" w:cs="TH Sarabun Chula"/>
                <w:noProof/>
                <w:sz w:val="32"/>
                <w:szCs w:val="32"/>
                <w:lang w:val="fr-FR"/>
              </w:rPr>
              <w:t xml:space="preserve">Available: https://medium.com/@anshul16/erosion-morphological-operation-image-processing-18537f7c66cd. 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[Accessed </w:t>
            </w:r>
            <w:r w:rsidR="005F15B9" w:rsidRPr="0090353C">
              <w:rPr>
                <w:rFonts w:ascii="TH Sarabun Chula" w:hAnsi="TH Sarabun Chula" w:cs="TH Sarabun Chula"/>
                <w:sz w:val="32"/>
                <w:szCs w:val="32"/>
              </w:rPr>
              <w:t>14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April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202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5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>]</w:t>
            </w:r>
          </w:p>
        </w:tc>
      </w:tr>
      <w:tr w:rsidR="00131036" w14:paraId="12A39A11" w14:textId="77777777" w:rsidTr="009E2B19">
        <w:tc>
          <w:tcPr>
            <w:tcW w:w="318" w:type="pct"/>
          </w:tcPr>
          <w:p w14:paraId="7AD69298" w14:textId="79319AE5" w:rsidR="00131036" w:rsidRDefault="00131036" w:rsidP="00E1386D">
            <w:pPr>
              <w:pStyle w:val="Bibliography"/>
              <w:rPr>
                <w:rFonts w:ascii="TH Sarabun Chula" w:hAnsi="TH Sarabun Chula" w:cs="TH Sarabun Chula"/>
                <w:noProof/>
                <w:sz w:val="32"/>
                <w:szCs w:val="32"/>
              </w:rPr>
            </w:pPr>
            <w:r>
              <w:rPr>
                <w:rFonts w:ascii="TH Sarabun Chula" w:hAnsi="TH Sarabun Chula" w:cs="TH Sarabun Chula"/>
                <w:noProof/>
                <w:sz w:val="32"/>
                <w:szCs w:val="32"/>
              </w:rPr>
              <w:t>[7]</w:t>
            </w:r>
          </w:p>
        </w:tc>
        <w:tc>
          <w:tcPr>
            <w:tcW w:w="4682" w:type="pct"/>
          </w:tcPr>
          <w:p w14:paraId="14C2DCF7" w14:textId="7D9B6C80" w:rsidR="00131036" w:rsidRPr="00D85BD1" w:rsidRDefault="00131036" w:rsidP="00E1386D">
            <w:pPr>
              <w:pStyle w:val="Bibliography"/>
              <w:jc w:val="left"/>
              <w:rPr>
                <w:rFonts w:ascii="TH Sarabun Chula" w:hAnsi="TH Sarabun Chula" w:cs="TH Sarabun Chula"/>
                <w:sz w:val="32"/>
                <w:szCs w:val="32"/>
              </w:rPr>
            </w:pPr>
            <w:r w:rsidRPr="00131036">
              <w:rPr>
                <w:rFonts w:ascii="TH Sarabun Chula" w:hAnsi="TH Sarabun Chula" w:cs="TH Sarabun Chula"/>
                <w:sz w:val="32"/>
                <w:szCs w:val="32"/>
              </w:rPr>
              <w:t xml:space="preserve">Timothy </w:t>
            </w:r>
            <w:proofErr w:type="spellStart"/>
            <w:r w:rsidRPr="00131036">
              <w:rPr>
                <w:rFonts w:ascii="TH Sarabun Chula" w:hAnsi="TH Sarabun Chula" w:cs="TH Sarabun Chula"/>
                <w:sz w:val="32"/>
                <w:szCs w:val="32"/>
              </w:rPr>
              <w:t>Malche</w:t>
            </w:r>
            <w:proofErr w:type="spellEnd"/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>, "</w:t>
            </w:r>
            <w:r>
              <w:t xml:space="preserve"> </w:t>
            </w:r>
            <w:r w:rsidRPr="00131036">
              <w:rPr>
                <w:rFonts w:ascii="TH Sarabun Chula" w:hAnsi="TH Sarabun Chula" w:cs="TH Sarabun Chula"/>
                <w:sz w:val="32"/>
                <w:szCs w:val="32"/>
              </w:rPr>
              <w:t>Edge Detection in Image Processing: An Introduction</w:t>
            </w:r>
            <w:r w:rsidRPr="00D85BD1">
              <w:rPr>
                <w:rFonts w:ascii="TH Sarabun Chula" w:hAnsi="TH Sarabun Chula" w:cs="TH Sarabun Chula"/>
                <w:sz w:val="32"/>
                <w:szCs w:val="32"/>
              </w:rPr>
              <w:t>"</w:t>
            </w:r>
            <w:r w:rsidRPr="00257C79">
              <w:rPr>
                <w:rFonts w:ascii="TH Sarabun Chula" w:hAnsi="TH Sarabun Chula" w:cs="TH Sarabun Chula"/>
                <w:noProof/>
                <w:sz w:val="32"/>
                <w:szCs w:val="32"/>
              </w:rPr>
              <w:t xml:space="preserve">, [Online]. </w:t>
            </w:r>
            <w:r w:rsidRPr="00131036">
              <w:rPr>
                <w:rFonts w:ascii="TH Sarabun Chula" w:hAnsi="TH Sarabun Chula" w:cs="TH Sarabun Chula"/>
                <w:noProof/>
                <w:sz w:val="32"/>
                <w:szCs w:val="32"/>
              </w:rPr>
              <w:t xml:space="preserve">Available: https://blog.roboflow.com/edge-detection/. 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[Accessed </w:t>
            </w:r>
            <w:r w:rsidR="005F15B9" w:rsidRPr="0090353C">
              <w:rPr>
                <w:rFonts w:ascii="TH Sarabun Chula" w:hAnsi="TH Sarabun Chula" w:cs="TH Sarabun Chula"/>
                <w:sz w:val="32"/>
                <w:szCs w:val="32"/>
              </w:rPr>
              <w:t>14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April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 xml:space="preserve"> 202</w:t>
            </w:r>
            <w:r w:rsidR="005F15B9">
              <w:rPr>
                <w:rFonts w:ascii="TH Sarabun Chula" w:hAnsi="TH Sarabun Chula" w:cs="TH Sarabun Chula"/>
                <w:sz w:val="32"/>
                <w:szCs w:val="32"/>
              </w:rPr>
              <w:t>5</w:t>
            </w:r>
            <w:r w:rsidR="005F15B9" w:rsidRPr="006C3A2C">
              <w:rPr>
                <w:rFonts w:ascii="TH Sarabun Chula" w:hAnsi="TH Sarabun Chula" w:cs="TH Sarabun Chula"/>
                <w:sz w:val="32"/>
                <w:szCs w:val="32"/>
              </w:rPr>
              <w:t>]</w:t>
            </w:r>
          </w:p>
        </w:tc>
      </w:tr>
    </w:tbl>
    <w:p w14:paraId="28EC7E54" w14:textId="75C43D34" w:rsidR="00E976BC" w:rsidRPr="00150F5A" w:rsidRDefault="00E976BC" w:rsidP="00E976BC">
      <w:pPr>
        <w:rPr>
          <w:rFonts w:ascii="TH SarabunPSK" w:hAnsi="TH SarabunPSK" w:cs="TH SarabunPSK"/>
          <w:sz w:val="32"/>
          <w:szCs w:val="32"/>
          <w:cs/>
        </w:rPr>
      </w:pPr>
    </w:p>
    <w:sectPr w:rsidR="00E976BC" w:rsidRPr="00150F5A" w:rsidSect="00880415">
      <w:footerReference w:type="default" r:id="rId28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589BA" w14:textId="77777777" w:rsidR="008557FF" w:rsidRDefault="008557FF">
      <w:r>
        <w:separator/>
      </w:r>
    </w:p>
  </w:endnote>
  <w:endnote w:type="continuationSeparator" w:id="0">
    <w:p w14:paraId="496AE7FE" w14:textId="77777777" w:rsidR="008557FF" w:rsidRDefault="008557FF">
      <w:r>
        <w:continuationSeparator/>
      </w:r>
    </w:p>
  </w:endnote>
  <w:endnote w:type="continuationNotice" w:id="1">
    <w:p w14:paraId="7450DC04" w14:textId="77777777" w:rsidR="008557FF" w:rsidRDefault="008557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Chula">
    <w:panose1 w:val="00000500000000000000"/>
    <w:charset w:val="00"/>
    <w:family w:val="auto"/>
    <w:pitch w:val="variable"/>
    <w:sig w:usb0="210000F7" w:usb1="00000001" w:usb2="00000000" w:usb3="00000000" w:csb0="0001019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charset w:val="01"/>
    <w:family w:val="auto"/>
    <w:pitch w:val="variable"/>
  </w:font>
  <w:font w:name="TH SarabunPSK">
    <w:altName w:val="Browallia New"/>
    <w:charset w:val="DE"/>
    <w:family w:val="swiss"/>
    <w:pitch w:val="variable"/>
    <w:sig w:usb0="01000003" w:usb1="00000000" w:usb2="00000000" w:usb3="00000000" w:csb0="0001011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B0C9D" w14:textId="77777777" w:rsidR="003000BA" w:rsidRPr="00C90CF0" w:rsidRDefault="003000BA">
    <w:pPr>
      <w:pStyle w:val="Footer"/>
      <w:jc w:val="center"/>
    </w:pPr>
    <w:r w:rsidRPr="00C90CF0">
      <w:fldChar w:fldCharType="begin"/>
    </w:r>
    <w:r w:rsidRPr="00C90CF0">
      <w:instrText xml:space="preserve"> PAGE </w:instrText>
    </w:r>
    <w:r w:rsidRPr="00C90CF0">
      <w:fldChar w:fldCharType="separate"/>
    </w:r>
    <w:r w:rsidRPr="00C90CF0">
      <w:rPr>
        <w:noProof/>
      </w:rPr>
      <w:t>1</w:t>
    </w:r>
    <w:r w:rsidRPr="00C90CF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C6AE2" w14:textId="77777777" w:rsidR="008557FF" w:rsidRDefault="008557FF">
      <w:r>
        <w:separator/>
      </w:r>
    </w:p>
  </w:footnote>
  <w:footnote w:type="continuationSeparator" w:id="0">
    <w:p w14:paraId="180C3020" w14:textId="77777777" w:rsidR="008557FF" w:rsidRDefault="008557FF">
      <w:r>
        <w:continuationSeparator/>
      </w:r>
    </w:p>
  </w:footnote>
  <w:footnote w:type="continuationNotice" w:id="1">
    <w:p w14:paraId="3989D2A7" w14:textId="77777777" w:rsidR="008557FF" w:rsidRDefault="008557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54F46"/>
    <w:multiLevelType w:val="hybridMultilevel"/>
    <w:tmpl w:val="6BDE9DA0"/>
    <w:lvl w:ilvl="0" w:tplc="DCDA2D98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" w15:restartNumberingAfterBreak="0">
    <w:nsid w:val="08D1588C"/>
    <w:multiLevelType w:val="hybridMultilevel"/>
    <w:tmpl w:val="AD681DC2"/>
    <w:lvl w:ilvl="0" w:tplc="10304C4E">
      <w:start w:val="2"/>
      <w:numFmt w:val="bullet"/>
      <w:lvlText w:val="-"/>
      <w:lvlJc w:val="left"/>
      <w:pPr>
        <w:ind w:left="720" w:hanging="360"/>
      </w:pPr>
      <w:rPr>
        <w:rFonts w:ascii="TH Sarabun Chula" w:eastAsia="Angsana New" w:hAnsi="TH Sarabun Chula" w:cs="TH Sarabun Chula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641B4"/>
    <w:multiLevelType w:val="hybridMultilevel"/>
    <w:tmpl w:val="9A10DEC8"/>
    <w:lvl w:ilvl="0" w:tplc="478AF29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21D70"/>
    <w:multiLevelType w:val="hybridMultilevel"/>
    <w:tmpl w:val="E44E3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04577D"/>
    <w:multiLevelType w:val="hybridMultilevel"/>
    <w:tmpl w:val="A80C7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A5F62"/>
    <w:multiLevelType w:val="multilevel"/>
    <w:tmpl w:val="E22C689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lang w:bidi="th-TH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  <w:lang w:bidi="th-TH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728" w:hanging="648"/>
      </w:pPr>
      <w:rPr>
        <w:rFonts w:hint="default"/>
        <w:sz w:val="32"/>
        <w:szCs w:val="40"/>
      </w:rPr>
    </w:lvl>
    <w:lvl w:ilvl="4">
      <w:start w:val="1"/>
      <w:numFmt w:val="decimal"/>
      <w:pStyle w:val="Heading5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 w16cid:durableId="1186676471">
    <w:abstractNumId w:val="5"/>
  </w:num>
  <w:num w:numId="2" w16cid:durableId="908275217">
    <w:abstractNumId w:val="3"/>
  </w:num>
  <w:num w:numId="3" w16cid:durableId="241067667">
    <w:abstractNumId w:val="0"/>
  </w:num>
  <w:num w:numId="4" w16cid:durableId="1433404387">
    <w:abstractNumId w:val="4"/>
  </w:num>
  <w:num w:numId="5" w16cid:durableId="1013721197">
    <w:abstractNumId w:val="1"/>
  </w:num>
  <w:num w:numId="6" w16cid:durableId="168154055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DAytDSztDAxMTdS0lEKTi0uzszPAykwNKgFAEfwpqwtAAAA"/>
  </w:docVars>
  <w:rsids>
    <w:rsidRoot w:val="00C10419"/>
    <w:rsid w:val="00001032"/>
    <w:rsid w:val="00002051"/>
    <w:rsid w:val="000038BA"/>
    <w:rsid w:val="000044B6"/>
    <w:rsid w:val="00004551"/>
    <w:rsid w:val="00004A09"/>
    <w:rsid w:val="00004DDA"/>
    <w:rsid w:val="00004F50"/>
    <w:rsid w:val="00005541"/>
    <w:rsid w:val="00006EF4"/>
    <w:rsid w:val="000071BB"/>
    <w:rsid w:val="00011E1E"/>
    <w:rsid w:val="00013210"/>
    <w:rsid w:val="000137D0"/>
    <w:rsid w:val="00014057"/>
    <w:rsid w:val="000140DD"/>
    <w:rsid w:val="000141FD"/>
    <w:rsid w:val="000146FB"/>
    <w:rsid w:val="000147D0"/>
    <w:rsid w:val="00014D6E"/>
    <w:rsid w:val="000165B1"/>
    <w:rsid w:val="00016D4F"/>
    <w:rsid w:val="00016E99"/>
    <w:rsid w:val="00017996"/>
    <w:rsid w:val="00017BCB"/>
    <w:rsid w:val="00017C0D"/>
    <w:rsid w:val="000214DE"/>
    <w:rsid w:val="00022191"/>
    <w:rsid w:val="000244D1"/>
    <w:rsid w:val="00024A7C"/>
    <w:rsid w:val="00024E6F"/>
    <w:rsid w:val="000272F3"/>
    <w:rsid w:val="0002757B"/>
    <w:rsid w:val="00030009"/>
    <w:rsid w:val="0003193D"/>
    <w:rsid w:val="000342AC"/>
    <w:rsid w:val="000342B7"/>
    <w:rsid w:val="0003513C"/>
    <w:rsid w:val="00036982"/>
    <w:rsid w:val="00037CCA"/>
    <w:rsid w:val="000401E0"/>
    <w:rsid w:val="000407FB"/>
    <w:rsid w:val="00042C2A"/>
    <w:rsid w:val="000434E2"/>
    <w:rsid w:val="00046045"/>
    <w:rsid w:val="0004607B"/>
    <w:rsid w:val="00050A90"/>
    <w:rsid w:val="000526D2"/>
    <w:rsid w:val="00052D6F"/>
    <w:rsid w:val="00057206"/>
    <w:rsid w:val="00057268"/>
    <w:rsid w:val="000575B5"/>
    <w:rsid w:val="00060AA0"/>
    <w:rsid w:val="0006145F"/>
    <w:rsid w:val="00063468"/>
    <w:rsid w:val="000647A3"/>
    <w:rsid w:val="00065044"/>
    <w:rsid w:val="00066A73"/>
    <w:rsid w:val="00067A0D"/>
    <w:rsid w:val="00070A96"/>
    <w:rsid w:val="000734EF"/>
    <w:rsid w:val="0007444F"/>
    <w:rsid w:val="00074B5B"/>
    <w:rsid w:val="000765A7"/>
    <w:rsid w:val="00077DF3"/>
    <w:rsid w:val="0008252B"/>
    <w:rsid w:val="00082827"/>
    <w:rsid w:val="00082EB0"/>
    <w:rsid w:val="00086EB2"/>
    <w:rsid w:val="00090487"/>
    <w:rsid w:val="00090915"/>
    <w:rsid w:val="000916F7"/>
    <w:rsid w:val="0009503C"/>
    <w:rsid w:val="00095BD4"/>
    <w:rsid w:val="0009666C"/>
    <w:rsid w:val="0009771E"/>
    <w:rsid w:val="000A05B8"/>
    <w:rsid w:val="000A1116"/>
    <w:rsid w:val="000A32A2"/>
    <w:rsid w:val="000A4C0E"/>
    <w:rsid w:val="000A4FA7"/>
    <w:rsid w:val="000A56A3"/>
    <w:rsid w:val="000B4BB7"/>
    <w:rsid w:val="000B4E46"/>
    <w:rsid w:val="000B789D"/>
    <w:rsid w:val="000B7C38"/>
    <w:rsid w:val="000C0460"/>
    <w:rsid w:val="000C1C4E"/>
    <w:rsid w:val="000C32DC"/>
    <w:rsid w:val="000C3DBD"/>
    <w:rsid w:val="000C5688"/>
    <w:rsid w:val="000D0201"/>
    <w:rsid w:val="000D3458"/>
    <w:rsid w:val="000D3C7C"/>
    <w:rsid w:val="000D416C"/>
    <w:rsid w:val="000D5A61"/>
    <w:rsid w:val="000D708A"/>
    <w:rsid w:val="000D71CF"/>
    <w:rsid w:val="000D777B"/>
    <w:rsid w:val="000D77B1"/>
    <w:rsid w:val="000E0C5F"/>
    <w:rsid w:val="000E10A0"/>
    <w:rsid w:val="000E2D55"/>
    <w:rsid w:val="000E389C"/>
    <w:rsid w:val="000E38D5"/>
    <w:rsid w:val="000E3AF2"/>
    <w:rsid w:val="000E52CC"/>
    <w:rsid w:val="000E5474"/>
    <w:rsid w:val="000F165B"/>
    <w:rsid w:val="000F2123"/>
    <w:rsid w:val="000F36F3"/>
    <w:rsid w:val="000F3C50"/>
    <w:rsid w:val="000F4540"/>
    <w:rsid w:val="000F7410"/>
    <w:rsid w:val="0010367E"/>
    <w:rsid w:val="0010452E"/>
    <w:rsid w:val="001051DD"/>
    <w:rsid w:val="00105A96"/>
    <w:rsid w:val="00105F4F"/>
    <w:rsid w:val="0011141C"/>
    <w:rsid w:val="001121B5"/>
    <w:rsid w:val="0011382B"/>
    <w:rsid w:val="00113A3E"/>
    <w:rsid w:val="00115A8A"/>
    <w:rsid w:val="00120006"/>
    <w:rsid w:val="0012003E"/>
    <w:rsid w:val="001208BE"/>
    <w:rsid w:val="0012393A"/>
    <w:rsid w:val="00123CB4"/>
    <w:rsid w:val="001246F4"/>
    <w:rsid w:val="00124AEF"/>
    <w:rsid w:val="0012562D"/>
    <w:rsid w:val="00126483"/>
    <w:rsid w:val="00126533"/>
    <w:rsid w:val="0012669E"/>
    <w:rsid w:val="0012679E"/>
    <w:rsid w:val="0012776A"/>
    <w:rsid w:val="0013058E"/>
    <w:rsid w:val="00130B15"/>
    <w:rsid w:val="00131036"/>
    <w:rsid w:val="001322DC"/>
    <w:rsid w:val="00132A96"/>
    <w:rsid w:val="001330C3"/>
    <w:rsid w:val="00135617"/>
    <w:rsid w:val="00136CFE"/>
    <w:rsid w:val="00137559"/>
    <w:rsid w:val="0013785C"/>
    <w:rsid w:val="00142043"/>
    <w:rsid w:val="00142E1E"/>
    <w:rsid w:val="001432CE"/>
    <w:rsid w:val="00143B08"/>
    <w:rsid w:val="001444B9"/>
    <w:rsid w:val="00147E6A"/>
    <w:rsid w:val="00150F5A"/>
    <w:rsid w:val="00151E02"/>
    <w:rsid w:val="00152F26"/>
    <w:rsid w:val="00153392"/>
    <w:rsid w:val="00155A6B"/>
    <w:rsid w:val="001569AF"/>
    <w:rsid w:val="001569BE"/>
    <w:rsid w:val="001615FA"/>
    <w:rsid w:val="001617DC"/>
    <w:rsid w:val="00162B4D"/>
    <w:rsid w:val="00162ED9"/>
    <w:rsid w:val="00165ED4"/>
    <w:rsid w:val="001677E3"/>
    <w:rsid w:val="00170B82"/>
    <w:rsid w:val="00170F3B"/>
    <w:rsid w:val="00173A20"/>
    <w:rsid w:val="0017493A"/>
    <w:rsid w:val="00174D0D"/>
    <w:rsid w:val="001757A7"/>
    <w:rsid w:val="001761FC"/>
    <w:rsid w:val="001773DF"/>
    <w:rsid w:val="00177476"/>
    <w:rsid w:val="001775B4"/>
    <w:rsid w:val="0018059B"/>
    <w:rsid w:val="00181266"/>
    <w:rsid w:val="00181B2C"/>
    <w:rsid w:val="00182764"/>
    <w:rsid w:val="0018301C"/>
    <w:rsid w:val="00184FCC"/>
    <w:rsid w:val="00187938"/>
    <w:rsid w:val="001913EA"/>
    <w:rsid w:val="00191B6A"/>
    <w:rsid w:val="00192298"/>
    <w:rsid w:val="001931D8"/>
    <w:rsid w:val="00194847"/>
    <w:rsid w:val="00195A1B"/>
    <w:rsid w:val="00195D2E"/>
    <w:rsid w:val="00195D7B"/>
    <w:rsid w:val="00196044"/>
    <w:rsid w:val="001969F3"/>
    <w:rsid w:val="00196CB5"/>
    <w:rsid w:val="001973B2"/>
    <w:rsid w:val="0019764C"/>
    <w:rsid w:val="00197834"/>
    <w:rsid w:val="00197846"/>
    <w:rsid w:val="001A0028"/>
    <w:rsid w:val="001A0587"/>
    <w:rsid w:val="001A166D"/>
    <w:rsid w:val="001A34E1"/>
    <w:rsid w:val="001A3EE3"/>
    <w:rsid w:val="001A4092"/>
    <w:rsid w:val="001A40A6"/>
    <w:rsid w:val="001A4719"/>
    <w:rsid w:val="001A7236"/>
    <w:rsid w:val="001B1AE7"/>
    <w:rsid w:val="001B3913"/>
    <w:rsid w:val="001B61AD"/>
    <w:rsid w:val="001B783A"/>
    <w:rsid w:val="001C199F"/>
    <w:rsid w:val="001C303D"/>
    <w:rsid w:val="001C5D82"/>
    <w:rsid w:val="001C6D36"/>
    <w:rsid w:val="001C7340"/>
    <w:rsid w:val="001C7F0E"/>
    <w:rsid w:val="001D02E9"/>
    <w:rsid w:val="001D03F2"/>
    <w:rsid w:val="001D19C6"/>
    <w:rsid w:val="001D200E"/>
    <w:rsid w:val="001D21F3"/>
    <w:rsid w:val="001D3DA4"/>
    <w:rsid w:val="001D458D"/>
    <w:rsid w:val="001D492C"/>
    <w:rsid w:val="001D4983"/>
    <w:rsid w:val="001D5201"/>
    <w:rsid w:val="001D6A09"/>
    <w:rsid w:val="001D703E"/>
    <w:rsid w:val="001E062B"/>
    <w:rsid w:val="001E08E2"/>
    <w:rsid w:val="001E0E2A"/>
    <w:rsid w:val="001E259B"/>
    <w:rsid w:val="001E409F"/>
    <w:rsid w:val="001E4CE4"/>
    <w:rsid w:val="001E7268"/>
    <w:rsid w:val="001E7340"/>
    <w:rsid w:val="001E7426"/>
    <w:rsid w:val="001F07A9"/>
    <w:rsid w:val="001F3E4A"/>
    <w:rsid w:val="001F410F"/>
    <w:rsid w:val="001F575C"/>
    <w:rsid w:val="001F6AEA"/>
    <w:rsid w:val="00201922"/>
    <w:rsid w:val="00202414"/>
    <w:rsid w:val="002036AF"/>
    <w:rsid w:val="002055F7"/>
    <w:rsid w:val="002063DE"/>
    <w:rsid w:val="00206E96"/>
    <w:rsid w:val="002071F9"/>
    <w:rsid w:val="002107DF"/>
    <w:rsid w:val="00211E75"/>
    <w:rsid w:val="00214B7A"/>
    <w:rsid w:val="00215D85"/>
    <w:rsid w:val="00216BEC"/>
    <w:rsid w:val="00217EDD"/>
    <w:rsid w:val="00220588"/>
    <w:rsid w:val="0022161A"/>
    <w:rsid w:val="0022381E"/>
    <w:rsid w:val="00224E8C"/>
    <w:rsid w:val="00225797"/>
    <w:rsid w:val="0022637D"/>
    <w:rsid w:val="002317C8"/>
    <w:rsid w:val="00232406"/>
    <w:rsid w:val="00234149"/>
    <w:rsid w:val="0023718C"/>
    <w:rsid w:val="00237370"/>
    <w:rsid w:val="00243883"/>
    <w:rsid w:val="0024408E"/>
    <w:rsid w:val="00244D34"/>
    <w:rsid w:val="00244D71"/>
    <w:rsid w:val="00244F79"/>
    <w:rsid w:val="00246AF2"/>
    <w:rsid w:val="00246D3E"/>
    <w:rsid w:val="00246E74"/>
    <w:rsid w:val="00250283"/>
    <w:rsid w:val="00252DEA"/>
    <w:rsid w:val="002545DD"/>
    <w:rsid w:val="00255405"/>
    <w:rsid w:val="00255485"/>
    <w:rsid w:val="00255B92"/>
    <w:rsid w:val="00255F7E"/>
    <w:rsid w:val="00257C79"/>
    <w:rsid w:val="00257CDB"/>
    <w:rsid w:val="00260A1D"/>
    <w:rsid w:val="00260F4D"/>
    <w:rsid w:val="00262420"/>
    <w:rsid w:val="0026620A"/>
    <w:rsid w:val="0027119B"/>
    <w:rsid w:val="00271568"/>
    <w:rsid w:val="00272172"/>
    <w:rsid w:val="00273950"/>
    <w:rsid w:val="00275B8A"/>
    <w:rsid w:val="00275C71"/>
    <w:rsid w:val="00277310"/>
    <w:rsid w:val="002773FC"/>
    <w:rsid w:val="00281366"/>
    <w:rsid w:val="002818D9"/>
    <w:rsid w:val="002830B0"/>
    <w:rsid w:val="00283D55"/>
    <w:rsid w:val="00284358"/>
    <w:rsid w:val="00286101"/>
    <w:rsid w:val="00286289"/>
    <w:rsid w:val="0028691E"/>
    <w:rsid w:val="00287564"/>
    <w:rsid w:val="00287750"/>
    <w:rsid w:val="002903F5"/>
    <w:rsid w:val="00291CBE"/>
    <w:rsid w:val="00293BE7"/>
    <w:rsid w:val="00293F66"/>
    <w:rsid w:val="00294AB6"/>
    <w:rsid w:val="00294F4A"/>
    <w:rsid w:val="002A150A"/>
    <w:rsid w:val="002A2417"/>
    <w:rsid w:val="002A24D5"/>
    <w:rsid w:val="002A4989"/>
    <w:rsid w:val="002A523B"/>
    <w:rsid w:val="002A6341"/>
    <w:rsid w:val="002A792E"/>
    <w:rsid w:val="002A7930"/>
    <w:rsid w:val="002B00D3"/>
    <w:rsid w:val="002B1366"/>
    <w:rsid w:val="002B1569"/>
    <w:rsid w:val="002B1642"/>
    <w:rsid w:val="002B1C2C"/>
    <w:rsid w:val="002B24EE"/>
    <w:rsid w:val="002B332C"/>
    <w:rsid w:val="002C1711"/>
    <w:rsid w:val="002C1DE8"/>
    <w:rsid w:val="002C2D1C"/>
    <w:rsid w:val="002C2E73"/>
    <w:rsid w:val="002C3BA0"/>
    <w:rsid w:val="002C414C"/>
    <w:rsid w:val="002C4483"/>
    <w:rsid w:val="002C517C"/>
    <w:rsid w:val="002C5416"/>
    <w:rsid w:val="002D0453"/>
    <w:rsid w:val="002D1871"/>
    <w:rsid w:val="002D20F2"/>
    <w:rsid w:val="002D291B"/>
    <w:rsid w:val="002D6B0B"/>
    <w:rsid w:val="002D7E0E"/>
    <w:rsid w:val="002E0C55"/>
    <w:rsid w:val="002E2A3F"/>
    <w:rsid w:val="002E2E3F"/>
    <w:rsid w:val="002E4664"/>
    <w:rsid w:val="002E69BF"/>
    <w:rsid w:val="002E6EFC"/>
    <w:rsid w:val="002E7842"/>
    <w:rsid w:val="002F0BAE"/>
    <w:rsid w:val="002F37A7"/>
    <w:rsid w:val="002F4529"/>
    <w:rsid w:val="002F6F1C"/>
    <w:rsid w:val="003000BA"/>
    <w:rsid w:val="00301AB6"/>
    <w:rsid w:val="00302870"/>
    <w:rsid w:val="00304B6D"/>
    <w:rsid w:val="00305A4C"/>
    <w:rsid w:val="00306E71"/>
    <w:rsid w:val="00307819"/>
    <w:rsid w:val="003100CF"/>
    <w:rsid w:val="003103E7"/>
    <w:rsid w:val="0031085B"/>
    <w:rsid w:val="003115E0"/>
    <w:rsid w:val="00312A93"/>
    <w:rsid w:val="0031376E"/>
    <w:rsid w:val="0031413E"/>
    <w:rsid w:val="00314716"/>
    <w:rsid w:val="00316265"/>
    <w:rsid w:val="00316CC3"/>
    <w:rsid w:val="00320271"/>
    <w:rsid w:val="0032196E"/>
    <w:rsid w:val="00322985"/>
    <w:rsid w:val="00323790"/>
    <w:rsid w:val="00324466"/>
    <w:rsid w:val="003251E5"/>
    <w:rsid w:val="003257D3"/>
    <w:rsid w:val="003267B8"/>
    <w:rsid w:val="00326AC8"/>
    <w:rsid w:val="00326FF6"/>
    <w:rsid w:val="00327C5A"/>
    <w:rsid w:val="00330B21"/>
    <w:rsid w:val="0033137B"/>
    <w:rsid w:val="0033139A"/>
    <w:rsid w:val="00331713"/>
    <w:rsid w:val="0033274A"/>
    <w:rsid w:val="00333724"/>
    <w:rsid w:val="0033373A"/>
    <w:rsid w:val="003337F5"/>
    <w:rsid w:val="00334B73"/>
    <w:rsid w:val="00335603"/>
    <w:rsid w:val="0033577E"/>
    <w:rsid w:val="00335D5B"/>
    <w:rsid w:val="0033675A"/>
    <w:rsid w:val="00336D74"/>
    <w:rsid w:val="0034012A"/>
    <w:rsid w:val="003413F8"/>
    <w:rsid w:val="0034184B"/>
    <w:rsid w:val="00344626"/>
    <w:rsid w:val="003446AA"/>
    <w:rsid w:val="00345AEF"/>
    <w:rsid w:val="00351BC5"/>
    <w:rsid w:val="00352721"/>
    <w:rsid w:val="0035738E"/>
    <w:rsid w:val="00357554"/>
    <w:rsid w:val="00357A3E"/>
    <w:rsid w:val="0036045C"/>
    <w:rsid w:val="0036045E"/>
    <w:rsid w:val="00361F32"/>
    <w:rsid w:val="00364327"/>
    <w:rsid w:val="003653E0"/>
    <w:rsid w:val="003656F9"/>
    <w:rsid w:val="00367F4E"/>
    <w:rsid w:val="0037144D"/>
    <w:rsid w:val="00372A7C"/>
    <w:rsid w:val="003731FE"/>
    <w:rsid w:val="00373A76"/>
    <w:rsid w:val="00375E53"/>
    <w:rsid w:val="003767D1"/>
    <w:rsid w:val="00376C0C"/>
    <w:rsid w:val="00377D76"/>
    <w:rsid w:val="00380A8D"/>
    <w:rsid w:val="00380FC5"/>
    <w:rsid w:val="00382341"/>
    <w:rsid w:val="003856EB"/>
    <w:rsid w:val="00385853"/>
    <w:rsid w:val="003859F7"/>
    <w:rsid w:val="003871AF"/>
    <w:rsid w:val="00387CB3"/>
    <w:rsid w:val="00390C68"/>
    <w:rsid w:val="00391C99"/>
    <w:rsid w:val="00391F50"/>
    <w:rsid w:val="00393195"/>
    <w:rsid w:val="00393CE7"/>
    <w:rsid w:val="003945E2"/>
    <w:rsid w:val="003A0B41"/>
    <w:rsid w:val="003A0C6F"/>
    <w:rsid w:val="003A1013"/>
    <w:rsid w:val="003A1274"/>
    <w:rsid w:val="003A3E7F"/>
    <w:rsid w:val="003A4189"/>
    <w:rsid w:val="003A5800"/>
    <w:rsid w:val="003A58A7"/>
    <w:rsid w:val="003A60B1"/>
    <w:rsid w:val="003A650C"/>
    <w:rsid w:val="003A7792"/>
    <w:rsid w:val="003B166B"/>
    <w:rsid w:val="003B3E49"/>
    <w:rsid w:val="003B4856"/>
    <w:rsid w:val="003B50B1"/>
    <w:rsid w:val="003B5398"/>
    <w:rsid w:val="003B71CC"/>
    <w:rsid w:val="003C0D2F"/>
    <w:rsid w:val="003C1584"/>
    <w:rsid w:val="003C1953"/>
    <w:rsid w:val="003C221E"/>
    <w:rsid w:val="003C27CB"/>
    <w:rsid w:val="003C35AF"/>
    <w:rsid w:val="003C4343"/>
    <w:rsid w:val="003C56BD"/>
    <w:rsid w:val="003C7E14"/>
    <w:rsid w:val="003D0127"/>
    <w:rsid w:val="003D041C"/>
    <w:rsid w:val="003D0D22"/>
    <w:rsid w:val="003D1CC2"/>
    <w:rsid w:val="003D4990"/>
    <w:rsid w:val="003D5C7F"/>
    <w:rsid w:val="003D5D05"/>
    <w:rsid w:val="003E4090"/>
    <w:rsid w:val="003E4681"/>
    <w:rsid w:val="003E6398"/>
    <w:rsid w:val="003E670F"/>
    <w:rsid w:val="003F1790"/>
    <w:rsid w:val="003F1FFF"/>
    <w:rsid w:val="003F5015"/>
    <w:rsid w:val="003F64EE"/>
    <w:rsid w:val="003F7D42"/>
    <w:rsid w:val="00400261"/>
    <w:rsid w:val="00401288"/>
    <w:rsid w:val="00401B48"/>
    <w:rsid w:val="00403D58"/>
    <w:rsid w:val="00403FAD"/>
    <w:rsid w:val="00405F03"/>
    <w:rsid w:val="0041027E"/>
    <w:rsid w:val="0041166F"/>
    <w:rsid w:val="004121EC"/>
    <w:rsid w:val="00413E5F"/>
    <w:rsid w:val="004153E7"/>
    <w:rsid w:val="00415907"/>
    <w:rsid w:val="004174AE"/>
    <w:rsid w:val="00417690"/>
    <w:rsid w:val="00421C60"/>
    <w:rsid w:val="0042250A"/>
    <w:rsid w:val="0042252E"/>
    <w:rsid w:val="00425F86"/>
    <w:rsid w:val="00427010"/>
    <w:rsid w:val="00430F3A"/>
    <w:rsid w:val="00431263"/>
    <w:rsid w:val="0043184B"/>
    <w:rsid w:val="00433458"/>
    <w:rsid w:val="00434252"/>
    <w:rsid w:val="0043583C"/>
    <w:rsid w:val="00436AB5"/>
    <w:rsid w:val="00436B2D"/>
    <w:rsid w:val="004371BA"/>
    <w:rsid w:val="004406F9"/>
    <w:rsid w:val="00440D3F"/>
    <w:rsid w:val="0044104B"/>
    <w:rsid w:val="004449B1"/>
    <w:rsid w:val="004450C4"/>
    <w:rsid w:val="00445B64"/>
    <w:rsid w:val="004466DA"/>
    <w:rsid w:val="00450E78"/>
    <w:rsid w:val="00451928"/>
    <w:rsid w:val="00451A3C"/>
    <w:rsid w:val="004522FE"/>
    <w:rsid w:val="00453A4D"/>
    <w:rsid w:val="00455293"/>
    <w:rsid w:val="00457816"/>
    <w:rsid w:val="004608A1"/>
    <w:rsid w:val="00460C5D"/>
    <w:rsid w:val="0046266A"/>
    <w:rsid w:val="00463BA3"/>
    <w:rsid w:val="00465D28"/>
    <w:rsid w:val="00466F30"/>
    <w:rsid w:val="0047006B"/>
    <w:rsid w:val="00471EA4"/>
    <w:rsid w:val="00471F5E"/>
    <w:rsid w:val="00472405"/>
    <w:rsid w:val="00472742"/>
    <w:rsid w:val="00472FB6"/>
    <w:rsid w:val="004749BB"/>
    <w:rsid w:val="00476B78"/>
    <w:rsid w:val="00476E48"/>
    <w:rsid w:val="00477E37"/>
    <w:rsid w:val="004815BE"/>
    <w:rsid w:val="004838F5"/>
    <w:rsid w:val="00483DA6"/>
    <w:rsid w:val="0048536B"/>
    <w:rsid w:val="00486B34"/>
    <w:rsid w:val="00487B92"/>
    <w:rsid w:val="00490D37"/>
    <w:rsid w:val="00491D00"/>
    <w:rsid w:val="00493014"/>
    <w:rsid w:val="004934CB"/>
    <w:rsid w:val="00493ECF"/>
    <w:rsid w:val="00493FF4"/>
    <w:rsid w:val="00495719"/>
    <w:rsid w:val="00496930"/>
    <w:rsid w:val="00496D22"/>
    <w:rsid w:val="00497445"/>
    <w:rsid w:val="00497581"/>
    <w:rsid w:val="004A0ADB"/>
    <w:rsid w:val="004A2A55"/>
    <w:rsid w:val="004A2AB4"/>
    <w:rsid w:val="004A3829"/>
    <w:rsid w:val="004A44BA"/>
    <w:rsid w:val="004A475B"/>
    <w:rsid w:val="004A5F06"/>
    <w:rsid w:val="004A7BD0"/>
    <w:rsid w:val="004B0678"/>
    <w:rsid w:val="004B07B1"/>
    <w:rsid w:val="004B2CDE"/>
    <w:rsid w:val="004B36ED"/>
    <w:rsid w:val="004B6DAD"/>
    <w:rsid w:val="004B73CB"/>
    <w:rsid w:val="004B7AE6"/>
    <w:rsid w:val="004C2A0A"/>
    <w:rsid w:val="004C4309"/>
    <w:rsid w:val="004C4B2B"/>
    <w:rsid w:val="004C6DF5"/>
    <w:rsid w:val="004D0199"/>
    <w:rsid w:val="004D0D1B"/>
    <w:rsid w:val="004D0F2D"/>
    <w:rsid w:val="004D3145"/>
    <w:rsid w:val="004D3326"/>
    <w:rsid w:val="004D4BC5"/>
    <w:rsid w:val="004D4C2F"/>
    <w:rsid w:val="004D4C93"/>
    <w:rsid w:val="004D55E4"/>
    <w:rsid w:val="004D58F1"/>
    <w:rsid w:val="004D6B0A"/>
    <w:rsid w:val="004D6FBC"/>
    <w:rsid w:val="004D791E"/>
    <w:rsid w:val="004E003A"/>
    <w:rsid w:val="004E0E14"/>
    <w:rsid w:val="004E168D"/>
    <w:rsid w:val="004E17F8"/>
    <w:rsid w:val="004E2D7D"/>
    <w:rsid w:val="004E310F"/>
    <w:rsid w:val="004E3342"/>
    <w:rsid w:val="004E40BB"/>
    <w:rsid w:val="004E7F38"/>
    <w:rsid w:val="004F02BC"/>
    <w:rsid w:val="004F039D"/>
    <w:rsid w:val="004F41E9"/>
    <w:rsid w:val="004F66EA"/>
    <w:rsid w:val="004F6955"/>
    <w:rsid w:val="004F78ED"/>
    <w:rsid w:val="004F7CCF"/>
    <w:rsid w:val="0050236F"/>
    <w:rsid w:val="0050248E"/>
    <w:rsid w:val="00505D35"/>
    <w:rsid w:val="0050759A"/>
    <w:rsid w:val="00510B85"/>
    <w:rsid w:val="005113F6"/>
    <w:rsid w:val="00511F0D"/>
    <w:rsid w:val="00513D3B"/>
    <w:rsid w:val="00514411"/>
    <w:rsid w:val="00514540"/>
    <w:rsid w:val="005147FE"/>
    <w:rsid w:val="00515EA1"/>
    <w:rsid w:val="00516832"/>
    <w:rsid w:val="005207AC"/>
    <w:rsid w:val="005208A0"/>
    <w:rsid w:val="00524194"/>
    <w:rsid w:val="005245A9"/>
    <w:rsid w:val="00524A77"/>
    <w:rsid w:val="00526CEF"/>
    <w:rsid w:val="00530627"/>
    <w:rsid w:val="00530FD0"/>
    <w:rsid w:val="00534731"/>
    <w:rsid w:val="00534DFC"/>
    <w:rsid w:val="00537483"/>
    <w:rsid w:val="005417EC"/>
    <w:rsid w:val="0054382D"/>
    <w:rsid w:val="00545551"/>
    <w:rsid w:val="00546FC4"/>
    <w:rsid w:val="00547F3D"/>
    <w:rsid w:val="00551002"/>
    <w:rsid w:val="005527F4"/>
    <w:rsid w:val="005561B9"/>
    <w:rsid w:val="00556AA5"/>
    <w:rsid w:val="00557374"/>
    <w:rsid w:val="00560F84"/>
    <w:rsid w:val="0056104C"/>
    <w:rsid w:val="005616A6"/>
    <w:rsid w:val="0056187A"/>
    <w:rsid w:val="005620E8"/>
    <w:rsid w:val="005624CA"/>
    <w:rsid w:val="0056382C"/>
    <w:rsid w:val="00567737"/>
    <w:rsid w:val="00567B15"/>
    <w:rsid w:val="00567F1F"/>
    <w:rsid w:val="005723ED"/>
    <w:rsid w:val="00572BA6"/>
    <w:rsid w:val="0057375B"/>
    <w:rsid w:val="005740C5"/>
    <w:rsid w:val="005744FD"/>
    <w:rsid w:val="00574B6D"/>
    <w:rsid w:val="00574F06"/>
    <w:rsid w:val="005752E4"/>
    <w:rsid w:val="00580332"/>
    <w:rsid w:val="005832F2"/>
    <w:rsid w:val="005851AD"/>
    <w:rsid w:val="005927BF"/>
    <w:rsid w:val="00593048"/>
    <w:rsid w:val="005938AF"/>
    <w:rsid w:val="00594A0A"/>
    <w:rsid w:val="00595A66"/>
    <w:rsid w:val="00596167"/>
    <w:rsid w:val="00596FE5"/>
    <w:rsid w:val="005A09C4"/>
    <w:rsid w:val="005A284F"/>
    <w:rsid w:val="005A294F"/>
    <w:rsid w:val="005A3074"/>
    <w:rsid w:val="005A3A2D"/>
    <w:rsid w:val="005A3C5B"/>
    <w:rsid w:val="005A4443"/>
    <w:rsid w:val="005A62ED"/>
    <w:rsid w:val="005B0A09"/>
    <w:rsid w:val="005B18DB"/>
    <w:rsid w:val="005B29CF"/>
    <w:rsid w:val="005B450D"/>
    <w:rsid w:val="005B5154"/>
    <w:rsid w:val="005B54AC"/>
    <w:rsid w:val="005B7390"/>
    <w:rsid w:val="005B7E3F"/>
    <w:rsid w:val="005C0238"/>
    <w:rsid w:val="005C23A6"/>
    <w:rsid w:val="005C24DD"/>
    <w:rsid w:val="005C3AE2"/>
    <w:rsid w:val="005C5091"/>
    <w:rsid w:val="005C5FED"/>
    <w:rsid w:val="005C75CE"/>
    <w:rsid w:val="005D09C9"/>
    <w:rsid w:val="005D2018"/>
    <w:rsid w:val="005D3636"/>
    <w:rsid w:val="005D3904"/>
    <w:rsid w:val="005D58B5"/>
    <w:rsid w:val="005D60D4"/>
    <w:rsid w:val="005D6F50"/>
    <w:rsid w:val="005E1D0C"/>
    <w:rsid w:val="005E1D1B"/>
    <w:rsid w:val="005E275B"/>
    <w:rsid w:val="005E27C2"/>
    <w:rsid w:val="005E4F05"/>
    <w:rsid w:val="005E561E"/>
    <w:rsid w:val="005E635A"/>
    <w:rsid w:val="005F0172"/>
    <w:rsid w:val="005F0FE8"/>
    <w:rsid w:val="005F12B8"/>
    <w:rsid w:val="005F15B9"/>
    <w:rsid w:val="005F1A9F"/>
    <w:rsid w:val="005F1E37"/>
    <w:rsid w:val="005F2BAD"/>
    <w:rsid w:val="005F601E"/>
    <w:rsid w:val="005F7A63"/>
    <w:rsid w:val="005F7B48"/>
    <w:rsid w:val="0060009B"/>
    <w:rsid w:val="0060204E"/>
    <w:rsid w:val="00602DE2"/>
    <w:rsid w:val="006036B1"/>
    <w:rsid w:val="0060580B"/>
    <w:rsid w:val="00606D10"/>
    <w:rsid w:val="00611D60"/>
    <w:rsid w:val="00617820"/>
    <w:rsid w:val="00617BD2"/>
    <w:rsid w:val="00622B44"/>
    <w:rsid w:val="00623AF5"/>
    <w:rsid w:val="006247B1"/>
    <w:rsid w:val="006248FD"/>
    <w:rsid w:val="006255C4"/>
    <w:rsid w:val="0062661D"/>
    <w:rsid w:val="00626F2F"/>
    <w:rsid w:val="0062700D"/>
    <w:rsid w:val="00627B3A"/>
    <w:rsid w:val="00635352"/>
    <w:rsid w:val="0063578E"/>
    <w:rsid w:val="00637D98"/>
    <w:rsid w:val="00640D55"/>
    <w:rsid w:val="0064183A"/>
    <w:rsid w:val="00642DA6"/>
    <w:rsid w:val="0064358C"/>
    <w:rsid w:val="0064434B"/>
    <w:rsid w:val="0064596D"/>
    <w:rsid w:val="006506FA"/>
    <w:rsid w:val="006516A7"/>
    <w:rsid w:val="00652212"/>
    <w:rsid w:val="006545F1"/>
    <w:rsid w:val="00657148"/>
    <w:rsid w:val="006606AD"/>
    <w:rsid w:val="00660793"/>
    <w:rsid w:val="00663C04"/>
    <w:rsid w:val="00670119"/>
    <w:rsid w:val="00674DE3"/>
    <w:rsid w:val="0067659B"/>
    <w:rsid w:val="00677A1D"/>
    <w:rsid w:val="00677DA3"/>
    <w:rsid w:val="00680952"/>
    <w:rsid w:val="00681085"/>
    <w:rsid w:val="00681103"/>
    <w:rsid w:val="00682D5B"/>
    <w:rsid w:val="00683E06"/>
    <w:rsid w:val="006842B6"/>
    <w:rsid w:val="00687638"/>
    <w:rsid w:val="006905E0"/>
    <w:rsid w:val="0069400F"/>
    <w:rsid w:val="0069457C"/>
    <w:rsid w:val="006947BE"/>
    <w:rsid w:val="006A0378"/>
    <w:rsid w:val="006A0B29"/>
    <w:rsid w:val="006A0D3E"/>
    <w:rsid w:val="006A0EB2"/>
    <w:rsid w:val="006A327F"/>
    <w:rsid w:val="006A3342"/>
    <w:rsid w:val="006A3BDB"/>
    <w:rsid w:val="006A46A3"/>
    <w:rsid w:val="006A6B61"/>
    <w:rsid w:val="006A758B"/>
    <w:rsid w:val="006A7902"/>
    <w:rsid w:val="006A7B16"/>
    <w:rsid w:val="006A7FC6"/>
    <w:rsid w:val="006B11F8"/>
    <w:rsid w:val="006B16E9"/>
    <w:rsid w:val="006B231D"/>
    <w:rsid w:val="006B253D"/>
    <w:rsid w:val="006B3282"/>
    <w:rsid w:val="006B4B29"/>
    <w:rsid w:val="006B4DE0"/>
    <w:rsid w:val="006B601D"/>
    <w:rsid w:val="006B61F0"/>
    <w:rsid w:val="006B7EE2"/>
    <w:rsid w:val="006C3A2C"/>
    <w:rsid w:val="006C4466"/>
    <w:rsid w:val="006C4F6B"/>
    <w:rsid w:val="006C689D"/>
    <w:rsid w:val="006D30D6"/>
    <w:rsid w:val="006D464D"/>
    <w:rsid w:val="006D4EEE"/>
    <w:rsid w:val="006D5CFA"/>
    <w:rsid w:val="006E04FC"/>
    <w:rsid w:val="006E0B3D"/>
    <w:rsid w:val="006E1892"/>
    <w:rsid w:val="006E28E0"/>
    <w:rsid w:val="006E3705"/>
    <w:rsid w:val="006E4276"/>
    <w:rsid w:val="006E5F6E"/>
    <w:rsid w:val="006E6620"/>
    <w:rsid w:val="006E67CA"/>
    <w:rsid w:val="006E73F6"/>
    <w:rsid w:val="006F0E0F"/>
    <w:rsid w:val="006F1370"/>
    <w:rsid w:val="006F1CA7"/>
    <w:rsid w:val="006F1FBA"/>
    <w:rsid w:val="006F302A"/>
    <w:rsid w:val="006F5226"/>
    <w:rsid w:val="006F6C01"/>
    <w:rsid w:val="006F7459"/>
    <w:rsid w:val="00701156"/>
    <w:rsid w:val="00701A4E"/>
    <w:rsid w:val="0070277B"/>
    <w:rsid w:val="007033D0"/>
    <w:rsid w:val="007052DC"/>
    <w:rsid w:val="00705AB3"/>
    <w:rsid w:val="00705E11"/>
    <w:rsid w:val="00706570"/>
    <w:rsid w:val="007068D7"/>
    <w:rsid w:val="00706CA7"/>
    <w:rsid w:val="007072DD"/>
    <w:rsid w:val="00710FB6"/>
    <w:rsid w:val="007113BC"/>
    <w:rsid w:val="00712290"/>
    <w:rsid w:val="00713950"/>
    <w:rsid w:val="00717687"/>
    <w:rsid w:val="00717A76"/>
    <w:rsid w:val="0072223A"/>
    <w:rsid w:val="00723BCB"/>
    <w:rsid w:val="00725393"/>
    <w:rsid w:val="00725D95"/>
    <w:rsid w:val="00727BEB"/>
    <w:rsid w:val="00727F04"/>
    <w:rsid w:val="00727F93"/>
    <w:rsid w:val="00731F19"/>
    <w:rsid w:val="007320E2"/>
    <w:rsid w:val="007320F8"/>
    <w:rsid w:val="00732695"/>
    <w:rsid w:val="00736105"/>
    <w:rsid w:val="007361B2"/>
    <w:rsid w:val="00736259"/>
    <w:rsid w:val="00737D2F"/>
    <w:rsid w:val="00740C6F"/>
    <w:rsid w:val="00741405"/>
    <w:rsid w:val="0074324C"/>
    <w:rsid w:val="00743473"/>
    <w:rsid w:val="00745392"/>
    <w:rsid w:val="00745688"/>
    <w:rsid w:val="0074587A"/>
    <w:rsid w:val="00745956"/>
    <w:rsid w:val="00745CF9"/>
    <w:rsid w:val="00746091"/>
    <w:rsid w:val="00751835"/>
    <w:rsid w:val="00752ED8"/>
    <w:rsid w:val="00753872"/>
    <w:rsid w:val="00755673"/>
    <w:rsid w:val="007607FE"/>
    <w:rsid w:val="00760B02"/>
    <w:rsid w:val="00760C5B"/>
    <w:rsid w:val="00761812"/>
    <w:rsid w:val="00761AF9"/>
    <w:rsid w:val="00761BAD"/>
    <w:rsid w:val="00763D4D"/>
    <w:rsid w:val="00763F77"/>
    <w:rsid w:val="0076547C"/>
    <w:rsid w:val="00765E9F"/>
    <w:rsid w:val="00765EDC"/>
    <w:rsid w:val="0076680A"/>
    <w:rsid w:val="00766A54"/>
    <w:rsid w:val="00770618"/>
    <w:rsid w:val="007710A4"/>
    <w:rsid w:val="0077244C"/>
    <w:rsid w:val="00772F1F"/>
    <w:rsid w:val="00773B9C"/>
    <w:rsid w:val="0077628C"/>
    <w:rsid w:val="00776C94"/>
    <w:rsid w:val="00777BB2"/>
    <w:rsid w:val="00780653"/>
    <w:rsid w:val="00780ECE"/>
    <w:rsid w:val="00781029"/>
    <w:rsid w:val="0078142F"/>
    <w:rsid w:val="007816FD"/>
    <w:rsid w:val="00782666"/>
    <w:rsid w:val="00782764"/>
    <w:rsid w:val="00783218"/>
    <w:rsid w:val="00783C40"/>
    <w:rsid w:val="00783CEA"/>
    <w:rsid w:val="00785335"/>
    <w:rsid w:val="00787651"/>
    <w:rsid w:val="00791539"/>
    <w:rsid w:val="00791BCA"/>
    <w:rsid w:val="007926C4"/>
    <w:rsid w:val="00792834"/>
    <w:rsid w:val="00792B92"/>
    <w:rsid w:val="00796F1C"/>
    <w:rsid w:val="007970BC"/>
    <w:rsid w:val="007A1E03"/>
    <w:rsid w:val="007A26D6"/>
    <w:rsid w:val="007A27C6"/>
    <w:rsid w:val="007A3D6B"/>
    <w:rsid w:val="007A5C95"/>
    <w:rsid w:val="007A67FD"/>
    <w:rsid w:val="007A6F32"/>
    <w:rsid w:val="007B0D29"/>
    <w:rsid w:val="007B0EAD"/>
    <w:rsid w:val="007B0ED4"/>
    <w:rsid w:val="007B2780"/>
    <w:rsid w:val="007B58C7"/>
    <w:rsid w:val="007B596D"/>
    <w:rsid w:val="007B720D"/>
    <w:rsid w:val="007B72BF"/>
    <w:rsid w:val="007B7BC2"/>
    <w:rsid w:val="007C0C38"/>
    <w:rsid w:val="007C20AE"/>
    <w:rsid w:val="007C2379"/>
    <w:rsid w:val="007C4A45"/>
    <w:rsid w:val="007D1652"/>
    <w:rsid w:val="007D25F8"/>
    <w:rsid w:val="007D3C5A"/>
    <w:rsid w:val="007D60DE"/>
    <w:rsid w:val="007D77BA"/>
    <w:rsid w:val="007D7807"/>
    <w:rsid w:val="007E0BF8"/>
    <w:rsid w:val="007E1954"/>
    <w:rsid w:val="007E1BF4"/>
    <w:rsid w:val="007E5D82"/>
    <w:rsid w:val="007E67BF"/>
    <w:rsid w:val="007E787E"/>
    <w:rsid w:val="007F0AB6"/>
    <w:rsid w:val="007F2BBF"/>
    <w:rsid w:val="007F5619"/>
    <w:rsid w:val="007F58BF"/>
    <w:rsid w:val="007F5C1A"/>
    <w:rsid w:val="00800913"/>
    <w:rsid w:val="00800DC4"/>
    <w:rsid w:val="008044AE"/>
    <w:rsid w:val="00804C6E"/>
    <w:rsid w:val="0080512B"/>
    <w:rsid w:val="00805864"/>
    <w:rsid w:val="00806941"/>
    <w:rsid w:val="00806AF3"/>
    <w:rsid w:val="00807609"/>
    <w:rsid w:val="00814D39"/>
    <w:rsid w:val="00816294"/>
    <w:rsid w:val="00817C32"/>
    <w:rsid w:val="00821B11"/>
    <w:rsid w:val="00823237"/>
    <w:rsid w:val="008239FB"/>
    <w:rsid w:val="00823B9E"/>
    <w:rsid w:val="00824484"/>
    <w:rsid w:val="008258FC"/>
    <w:rsid w:val="00825FF7"/>
    <w:rsid w:val="00827943"/>
    <w:rsid w:val="00827A31"/>
    <w:rsid w:val="00830731"/>
    <w:rsid w:val="008310D3"/>
    <w:rsid w:val="00831CAA"/>
    <w:rsid w:val="00832094"/>
    <w:rsid w:val="0083295C"/>
    <w:rsid w:val="008333A8"/>
    <w:rsid w:val="008349F7"/>
    <w:rsid w:val="008363D7"/>
    <w:rsid w:val="00836406"/>
    <w:rsid w:val="00837B73"/>
    <w:rsid w:val="00837D83"/>
    <w:rsid w:val="00840765"/>
    <w:rsid w:val="00841617"/>
    <w:rsid w:val="0084255A"/>
    <w:rsid w:val="00842ACA"/>
    <w:rsid w:val="00842ECF"/>
    <w:rsid w:val="0084343C"/>
    <w:rsid w:val="00843FB7"/>
    <w:rsid w:val="0084480D"/>
    <w:rsid w:val="00844FA6"/>
    <w:rsid w:val="00845128"/>
    <w:rsid w:val="00851EB9"/>
    <w:rsid w:val="00852CF4"/>
    <w:rsid w:val="00853D30"/>
    <w:rsid w:val="0085466C"/>
    <w:rsid w:val="008557FF"/>
    <w:rsid w:val="00856E44"/>
    <w:rsid w:val="0086172A"/>
    <w:rsid w:val="0086279B"/>
    <w:rsid w:val="00863163"/>
    <w:rsid w:val="00864BD3"/>
    <w:rsid w:val="00870F26"/>
    <w:rsid w:val="00871E78"/>
    <w:rsid w:val="008723B2"/>
    <w:rsid w:val="008738B8"/>
    <w:rsid w:val="00874217"/>
    <w:rsid w:val="00874E49"/>
    <w:rsid w:val="00877A52"/>
    <w:rsid w:val="00880415"/>
    <w:rsid w:val="00880885"/>
    <w:rsid w:val="008831D1"/>
    <w:rsid w:val="00883E88"/>
    <w:rsid w:val="00885820"/>
    <w:rsid w:val="00890144"/>
    <w:rsid w:val="00890431"/>
    <w:rsid w:val="0089146E"/>
    <w:rsid w:val="00891FD0"/>
    <w:rsid w:val="008925E7"/>
    <w:rsid w:val="0089326F"/>
    <w:rsid w:val="008A0EC8"/>
    <w:rsid w:val="008A266F"/>
    <w:rsid w:val="008A2940"/>
    <w:rsid w:val="008A4A19"/>
    <w:rsid w:val="008A77D7"/>
    <w:rsid w:val="008A7C07"/>
    <w:rsid w:val="008B02BF"/>
    <w:rsid w:val="008B1148"/>
    <w:rsid w:val="008B2786"/>
    <w:rsid w:val="008B2AC9"/>
    <w:rsid w:val="008B4668"/>
    <w:rsid w:val="008B4B2A"/>
    <w:rsid w:val="008B53CA"/>
    <w:rsid w:val="008C002B"/>
    <w:rsid w:val="008C099B"/>
    <w:rsid w:val="008C0A40"/>
    <w:rsid w:val="008C176E"/>
    <w:rsid w:val="008C5DED"/>
    <w:rsid w:val="008C6EC3"/>
    <w:rsid w:val="008C7AD8"/>
    <w:rsid w:val="008D0B8E"/>
    <w:rsid w:val="008D1855"/>
    <w:rsid w:val="008D2C8A"/>
    <w:rsid w:val="008D572A"/>
    <w:rsid w:val="008D5CCB"/>
    <w:rsid w:val="008D6EEB"/>
    <w:rsid w:val="008D6F4C"/>
    <w:rsid w:val="008D7EB2"/>
    <w:rsid w:val="008E1844"/>
    <w:rsid w:val="008E27B4"/>
    <w:rsid w:val="008E3221"/>
    <w:rsid w:val="008E5533"/>
    <w:rsid w:val="008E571F"/>
    <w:rsid w:val="008E73AB"/>
    <w:rsid w:val="008E7514"/>
    <w:rsid w:val="008E7A81"/>
    <w:rsid w:val="008F2071"/>
    <w:rsid w:val="008F221B"/>
    <w:rsid w:val="008F2E42"/>
    <w:rsid w:val="008F49C2"/>
    <w:rsid w:val="008F4BE1"/>
    <w:rsid w:val="008F52CD"/>
    <w:rsid w:val="00901DAB"/>
    <w:rsid w:val="00902A92"/>
    <w:rsid w:val="00902E37"/>
    <w:rsid w:val="0090309E"/>
    <w:rsid w:val="0090353C"/>
    <w:rsid w:val="00904026"/>
    <w:rsid w:val="00904EEE"/>
    <w:rsid w:val="00904F9B"/>
    <w:rsid w:val="009070DC"/>
    <w:rsid w:val="00912594"/>
    <w:rsid w:val="009154A1"/>
    <w:rsid w:val="0091583A"/>
    <w:rsid w:val="009166A9"/>
    <w:rsid w:val="00917742"/>
    <w:rsid w:val="00920697"/>
    <w:rsid w:val="00921687"/>
    <w:rsid w:val="00922448"/>
    <w:rsid w:val="00922C7E"/>
    <w:rsid w:val="009240EB"/>
    <w:rsid w:val="00924373"/>
    <w:rsid w:val="0092482D"/>
    <w:rsid w:val="00925392"/>
    <w:rsid w:val="0092554A"/>
    <w:rsid w:val="00926248"/>
    <w:rsid w:val="009267C8"/>
    <w:rsid w:val="0093101D"/>
    <w:rsid w:val="0093147C"/>
    <w:rsid w:val="00933878"/>
    <w:rsid w:val="00933883"/>
    <w:rsid w:val="00933920"/>
    <w:rsid w:val="0093564E"/>
    <w:rsid w:val="00935BC8"/>
    <w:rsid w:val="00935C8D"/>
    <w:rsid w:val="00936583"/>
    <w:rsid w:val="00936CC4"/>
    <w:rsid w:val="009379D2"/>
    <w:rsid w:val="009403D2"/>
    <w:rsid w:val="00940989"/>
    <w:rsid w:val="00941E32"/>
    <w:rsid w:val="009438A2"/>
    <w:rsid w:val="00945A16"/>
    <w:rsid w:val="00951BE4"/>
    <w:rsid w:val="00952F27"/>
    <w:rsid w:val="00953B95"/>
    <w:rsid w:val="009567D1"/>
    <w:rsid w:val="00957CBB"/>
    <w:rsid w:val="00957E51"/>
    <w:rsid w:val="009608AB"/>
    <w:rsid w:val="0096148A"/>
    <w:rsid w:val="00961779"/>
    <w:rsid w:val="009619A1"/>
    <w:rsid w:val="00964191"/>
    <w:rsid w:val="009706CF"/>
    <w:rsid w:val="009708D6"/>
    <w:rsid w:val="009716ED"/>
    <w:rsid w:val="00973ED5"/>
    <w:rsid w:val="009746DC"/>
    <w:rsid w:val="009752DD"/>
    <w:rsid w:val="009807A4"/>
    <w:rsid w:val="00982365"/>
    <w:rsid w:val="00982977"/>
    <w:rsid w:val="00984223"/>
    <w:rsid w:val="00985EF6"/>
    <w:rsid w:val="009868C1"/>
    <w:rsid w:val="00987138"/>
    <w:rsid w:val="0098783A"/>
    <w:rsid w:val="00990685"/>
    <w:rsid w:val="00991028"/>
    <w:rsid w:val="009914AA"/>
    <w:rsid w:val="009948A2"/>
    <w:rsid w:val="00994D13"/>
    <w:rsid w:val="00994F30"/>
    <w:rsid w:val="00996056"/>
    <w:rsid w:val="00996AC8"/>
    <w:rsid w:val="00996F8E"/>
    <w:rsid w:val="009A0AC1"/>
    <w:rsid w:val="009A350D"/>
    <w:rsid w:val="009A4173"/>
    <w:rsid w:val="009A7915"/>
    <w:rsid w:val="009B1470"/>
    <w:rsid w:val="009B2069"/>
    <w:rsid w:val="009B271B"/>
    <w:rsid w:val="009B29D4"/>
    <w:rsid w:val="009B2BEA"/>
    <w:rsid w:val="009B30AC"/>
    <w:rsid w:val="009B33F4"/>
    <w:rsid w:val="009B4255"/>
    <w:rsid w:val="009B5089"/>
    <w:rsid w:val="009B53F1"/>
    <w:rsid w:val="009B6518"/>
    <w:rsid w:val="009B6582"/>
    <w:rsid w:val="009B7A53"/>
    <w:rsid w:val="009C1D3F"/>
    <w:rsid w:val="009C1F03"/>
    <w:rsid w:val="009C6101"/>
    <w:rsid w:val="009C6D4F"/>
    <w:rsid w:val="009C7662"/>
    <w:rsid w:val="009D14B7"/>
    <w:rsid w:val="009D1C78"/>
    <w:rsid w:val="009D2D84"/>
    <w:rsid w:val="009D2DE1"/>
    <w:rsid w:val="009D3613"/>
    <w:rsid w:val="009D3D26"/>
    <w:rsid w:val="009D3F58"/>
    <w:rsid w:val="009D4005"/>
    <w:rsid w:val="009D4F6E"/>
    <w:rsid w:val="009D5534"/>
    <w:rsid w:val="009D58F7"/>
    <w:rsid w:val="009D78CC"/>
    <w:rsid w:val="009D7DB8"/>
    <w:rsid w:val="009E2B19"/>
    <w:rsid w:val="009E3521"/>
    <w:rsid w:val="009E5D5F"/>
    <w:rsid w:val="009E66EC"/>
    <w:rsid w:val="009E78CB"/>
    <w:rsid w:val="009F0263"/>
    <w:rsid w:val="009F22B9"/>
    <w:rsid w:val="009F377F"/>
    <w:rsid w:val="009F4DFC"/>
    <w:rsid w:val="009F6D1B"/>
    <w:rsid w:val="00A009DA"/>
    <w:rsid w:val="00A01095"/>
    <w:rsid w:val="00A017AE"/>
    <w:rsid w:val="00A01F3C"/>
    <w:rsid w:val="00A032D5"/>
    <w:rsid w:val="00A0334D"/>
    <w:rsid w:val="00A052EC"/>
    <w:rsid w:val="00A0653D"/>
    <w:rsid w:val="00A069B4"/>
    <w:rsid w:val="00A07691"/>
    <w:rsid w:val="00A11635"/>
    <w:rsid w:val="00A11DE1"/>
    <w:rsid w:val="00A120F3"/>
    <w:rsid w:val="00A14A35"/>
    <w:rsid w:val="00A15092"/>
    <w:rsid w:val="00A17196"/>
    <w:rsid w:val="00A20030"/>
    <w:rsid w:val="00A20AE2"/>
    <w:rsid w:val="00A220FB"/>
    <w:rsid w:val="00A23BEB"/>
    <w:rsid w:val="00A24600"/>
    <w:rsid w:val="00A257A5"/>
    <w:rsid w:val="00A30132"/>
    <w:rsid w:val="00A32E5B"/>
    <w:rsid w:val="00A32E91"/>
    <w:rsid w:val="00A33E2E"/>
    <w:rsid w:val="00A358CD"/>
    <w:rsid w:val="00A37016"/>
    <w:rsid w:val="00A41AC3"/>
    <w:rsid w:val="00A41BAF"/>
    <w:rsid w:val="00A4207F"/>
    <w:rsid w:val="00A42951"/>
    <w:rsid w:val="00A44C82"/>
    <w:rsid w:val="00A45947"/>
    <w:rsid w:val="00A459C3"/>
    <w:rsid w:val="00A45A09"/>
    <w:rsid w:val="00A465CE"/>
    <w:rsid w:val="00A4737B"/>
    <w:rsid w:val="00A511AE"/>
    <w:rsid w:val="00A5252F"/>
    <w:rsid w:val="00A53F46"/>
    <w:rsid w:val="00A54B2F"/>
    <w:rsid w:val="00A55C2A"/>
    <w:rsid w:val="00A565A1"/>
    <w:rsid w:val="00A5751A"/>
    <w:rsid w:val="00A57FC9"/>
    <w:rsid w:val="00A61384"/>
    <w:rsid w:val="00A63DE0"/>
    <w:rsid w:val="00A65115"/>
    <w:rsid w:val="00A6693B"/>
    <w:rsid w:val="00A67171"/>
    <w:rsid w:val="00A6759C"/>
    <w:rsid w:val="00A714F2"/>
    <w:rsid w:val="00A71C46"/>
    <w:rsid w:val="00A73EDE"/>
    <w:rsid w:val="00A76CEB"/>
    <w:rsid w:val="00A80D83"/>
    <w:rsid w:val="00A8212C"/>
    <w:rsid w:val="00A8389F"/>
    <w:rsid w:val="00A84BA6"/>
    <w:rsid w:val="00A84F81"/>
    <w:rsid w:val="00A86750"/>
    <w:rsid w:val="00A8766A"/>
    <w:rsid w:val="00A9061B"/>
    <w:rsid w:val="00A9150A"/>
    <w:rsid w:val="00A91F6B"/>
    <w:rsid w:val="00A92645"/>
    <w:rsid w:val="00A935CD"/>
    <w:rsid w:val="00A9367B"/>
    <w:rsid w:val="00A94371"/>
    <w:rsid w:val="00A9451C"/>
    <w:rsid w:val="00A977BD"/>
    <w:rsid w:val="00A97DBA"/>
    <w:rsid w:val="00AA0B09"/>
    <w:rsid w:val="00AA3077"/>
    <w:rsid w:val="00AA3574"/>
    <w:rsid w:val="00AA396C"/>
    <w:rsid w:val="00AA451B"/>
    <w:rsid w:val="00AA6B22"/>
    <w:rsid w:val="00AA79B9"/>
    <w:rsid w:val="00AA7A06"/>
    <w:rsid w:val="00AB0D08"/>
    <w:rsid w:val="00AB112D"/>
    <w:rsid w:val="00AB23C2"/>
    <w:rsid w:val="00AB3E2A"/>
    <w:rsid w:val="00AB58B2"/>
    <w:rsid w:val="00AB5D01"/>
    <w:rsid w:val="00AB6618"/>
    <w:rsid w:val="00AB7726"/>
    <w:rsid w:val="00AB7B9C"/>
    <w:rsid w:val="00AB7EAC"/>
    <w:rsid w:val="00AC02A8"/>
    <w:rsid w:val="00AC2662"/>
    <w:rsid w:val="00AC486E"/>
    <w:rsid w:val="00AC6775"/>
    <w:rsid w:val="00AC6B6B"/>
    <w:rsid w:val="00AC6F38"/>
    <w:rsid w:val="00AC7A6C"/>
    <w:rsid w:val="00AD0824"/>
    <w:rsid w:val="00AD0F1A"/>
    <w:rsid w:val="00AD416F"/>
    <w:rsid w:val="00AD55B6"/>
    <w:rsid w:val="00AD6012"/>
    <w:rsid w:val="00AD611E"/>
    <w:rsid w:val="00AD6E89"/>
    <w:rsid w:val="00AE2A9F"/>
    <w:rsid w:val="00AE2BB5"/>
    <w:rsid w:val="00AE3093"/>
    <w:rsid w:val="00AE346F"/>
    <w:rsid w:val="00AE4753"/>
    <w:rsid w:val="00AE4849"/>
    <w:rsid w:val="00AE4A27"/>
    <w:rsid w:val="00AE4F2F"/>
    <w:rsid w:val="00AF03E5"/>
    <w:rsid w:val="00AF1B72"/>
    <w:rsid w:val="00AF2AD7"/>
    <w:rsid w:val="00AF2D54"/>
    <w:rsid w:val="00AF2F50"/>
    <w:rsid w:val="00AF5271"/>
    <w:rsid w:val="00B00CEE"/>
    <w:rsid w:val="00B00F14"/>
    <w:rsid w:val="00B02950"/>
    <w:rsid w:val="00B04390"/>
    <w:rsid w:val="00B065FF"/>
    <w:rsid w:val="00B071FB"/>
    <w:rsid w:val="00B07E4B"/>
    <w:rsid w:val="00B10DFF"/>
    <w:rsid w:val="00B119F1"/>
    <w:rsid w:val="00B138AA"/>
    <w:rsid w:val="00B15630"/>
    <w:rsid w:val="00B163DF"/>
    <w:rsid w:val="00B163E9"/>
    <w:rsid w:val="00B175C4"/>
    <w:rsid w:val="00B175D5"/>
    <w:rsid w:val="00B215FB"/>
    <w:rsid w:val="00B2184D"/>
    <w:rsid w:val="00B22CE7"/>
    <w:rsid w:val="00B23E93"/>
    <w:rsid w:val="00B24945"/>
    <w:rsid w:val="00B25790"/>
    <w:rsid w:val="00B30B3D"/>
    <w:rsid w:val="00B3237E"/>
    <w:rsid w:val="00B33286"/>
    <w:rsid w:val="00B33E08"/>
    <w:rsid w:val="00B34A5D"/>
    <w:rsid w:val="00B37EE3"/>
    <w:rsid w:val="00B40067"/>
    <w:rsid w:val="00B42AC4"/>
    <w:rsid w:val="00B43122"/>
    <w:rsid w:val="00B432CA"/>
    <w:rsid w:val="00B434FC"/>
    <w:rsid w:val="00B44DAC"/>
    <w:rsid w:val="00B44E7E"/>
    <w:rsid w:val="00B459BA"/>
    <w:rsid w:val="00B46EEE"/>
    <w:rsid w:val="00B47755"/>
    <w:rsid w:val="00B500FC"/>
    <w:rsid w:val="00B50ACB"/>
    <w:rsid w:val="00B53296"/>
    <w:rsid w:val="00B532DD"/>
    <w:rsid w:val="00B5382F"/>
    <w:rsid w:val="00B53DCA"/>
    <w:rsid w:val="00B54FF7"/>
    <w:rsid w:val="00B55473"/>
    <w:rsid w:val="00B55B23"/>
    <w:rsid w:val="00B56579"/>
    <w:rsid w:val="00B56E2A"/>
    <w:rsid w:val="00B6076D"/>
    <w:rsid w:val="00B6168D"/>
    <w:rsid w:val="00B6325B"/>
    <w:rsid w:val="00B63EB2"/>
    <w:rsid w:val="00B6511E"/>
    <w:rsid w:val="00B70021"/>
    <w:rsid w:val="00B722C2"/>
    <w:rsid w:val="00B75648"/>
    <w:rsid w:val="00B83433"/>
    <w:rsid w:val="00B84C50"/>
    <w:rsid w:val="00B84F67"/>
    <w:rsid w:val="00B856B2"/>
    <w:rsid w:val="00B85789"/>
    <w:rsid w:val="00B85EE5"/>
    <w:rsid w:val="00B90814"/>
    <w:rsid w:val="00B90AF2"/>
    <w:rsid w:val="00B90DD3"/>
    <w:rsid w:val="00B91516"/>
    <w:rsid w:val="00B9166F"/>
    <w:rsid w:val="00B945EE"/>
    <w:rsid w:val="00B96A89"/>
    <w:rsid w:val="00B96D62"/>
    <w:rsid w:val="00B96EB3"/>
    <w:rsid w:val="00B970AF"/>
    <w:rsid w:val="00B97C9D"/>
    <w:rsid w:val="00BA2814"/>
    <w:rsid w:val="00BA422B"/>
    <w:rsid w:val="00BA6BF0"/>
    <w:rsid w:val="00BA7134"/>
    <w:rsid w:val="00BB0B32"/>
    <w:rsid w:val="00BB3AEE"/>
    <w:rsid w:val="00BB40B2"/>
    <w:rsid w:val="00BB67BC"/>
    <w:rsid w:val="00BB6C6D"/>
    <w:rsid w:val="00BB787A"/>
    <w:rsid w:val="00BC1F80"/>
    <w:rsid w:val="00BC2394"/>
    <w:rsid w:val="00BC279C"/>
    <w:rsid w:val="00BC2934"/>
    <w:rsid w:val="00BC409A"/>
    <w:rsid w:val="00BC4204"/>
    <w:rsid w:val="00BC45BA"/>
    <w:rsid w:val="00BC464E"/>
    <w:rsid w:val="00BC4F49"/>
    <w:rsid w:val="00BC69C2"/>
    <w:rsid w:val="00BC6D63"/>
    <w:rsid w:val="00BC7152"/>
    <w:rsid w:val="00BD23B4"/>
    <w:rsid w:val="00BD2579"/>
    <w:rsid w:val="00BD4077"/>
    <w:rsid w:val="00BD4A11"/>
    <w:rsid w:val="00BD4A43"/>
    <w:rsid w:val="00BD4B40"/>
    <w:rsid w:val="00BD614C"/>
    <w:rsid w:val="00BD7908"/>
    <w:rsid w:val="00BD7971"/>
    <w:rsid w:val="00BE2647"/>
    <w:rsid w:val="00BE38E4"/>
    <w:rsid w:val="00BE4D2D"/>
    <w:rsid w:val="00BE613A"/>
    <w:rsid w:val="00BE6DBE"/>
    <w:rsid w:val="00BF0776"/>
    <w:rsid w:val="00BF1953"/>
    <w:rsid w:val="00BF2BA2"/>
    <w:rsid w:val="00BF31C9"/>
    <w:rsid w:val="00BF37A2"/>
    <w:rsid w:val="00BF55FE"/>
    <w:rsid w:val="00BF5D2F"/>
    <w:rsid w:val="00BF76A2"/>
    <w:rsid w:val="00BF77A0"/>
    <w:rsid w:val="00C00335"/>
    <w:rsid w:val="00C00769"/>
    <w:rsid w:val="00C0316E"/>
    <w:rsid w:val="00C033ED"/>
    <w:rsid w:val="00C035BB"/>
    <w:rsid w:val="00C041FE"/>
    <w:rsid w:val="00C04230"/>
    <w:rsid w:val="00C051D9"/>
    <w:rsid w:val="00C052BA"/>
    <w:rsid w:val="00C06E0C"/>
    <w:rsid w:val="00C075E5"/>
    <w:rsid w:val="00C07628"/>
    <w:rsid w:val="00C07FF8"/>
    <w:rsid w:val="00C10419"/>
    <w:rsid w:val="00C15315"/>
    <w:rsid w:val="00C15D30"/>
    <w:rsid w:val="00C15EA9"/>
    <w:rsid w:val="00C172EE"/>
    <w:rsid w:val="00C17DC3"/>
    <w:rsid w:val="00C2046B"/>
    <w:rsid w:val="00C206B7"/>
    <w:rsid w:val="00C21733"/>
    <w:rsid w:val="00C227A7"/>
    <w:rsid w:val="00C22D26"/>
    <w:rsid w:val="00C245DB"/>
    <w:rsid w:val="00C26295"/>
    <w:rsid w:val="00C276D6"/>
    <w:rsid w:val="00C3000F"/>
    <w:rsid w:val="00C3053B"/>
    <w:rsid w:val="00C30772"/>
    <w:rsid w:val="00C310CD"/>
    <w:rsid w:val="00C32608"/>
    <w:rsid w:val="00C340EE"/>
    <w:rsid w:val="00C349FD"/>
    <w:rsid w:val="00C35290"/>
    <w:rsid w:val="00C35D03"/>
    <w:rsid w:val="00C40E7E"/>
    <w:rsid w:val="00C44512"/>
    <w:rsid w:val="00C464B2"/>
    <w:rsid w:val="00C46F8B"/>
    <w:rsid w:val="00C4735A"/>
    <w:rsid w:val="00C47BC9"/>
    <w:rsid w:val="00C50D37"/>
    <w:rsid w:val="00C52006"/>
    <w:rsid w:val="00C52BC5"/>
    <w:rsid w:val="00C53878"/>
    <w:rsid w:val="00C56FBA"/>
    <w:rsid w:val="00C60F5B"/>
    <w:rsid w:val="00C63617"/>
    <w:rsid w:val="00C649CD"/>
    <w:rsid w:val="00C64BFB"/>
    <w:rsid w:val="00C6620F"/>
    <w:rsid w:val="00C70865"/>
    <w:rsid w:val="00C72AE4"/>
    <w:rsid w:val="00C72EBD"/>
    <w:rsid w:val="00C7348B"/>
    <w:rsid w:val="00C74838"/>
    <w:rsid w:val="00C74F92"/>
    <w:rsid w:val="00C75D44"/>
    <w:rsid w:val="00C773C4"/>
    <w:rsid w:val="00C77581"/>
    <w:rsid w:val="00C808DA"/>
    <w:rsid w:val="00C83548"/>
    <w:rsid w:val="00C84D72"/>
    <w:rsid w:val="00C85084"/>
    <w:rsid w:val="00C90F1B"/>
    <w:rsid w:val="00C912DC"/>
    <w:rsid w:val="00C91910"/>
    <w:rsid w:val="00C91E1C"/>
    <w:rsid w:val="00C920D7"/>
    <w:rsid w:val="00C92DA8"/>
    <w:rsid w:val="00C93F0B"/>
    <w:rsid w:val="00C9434F"/>
    <w:rsid w:val="00C964D8"/>
    <w:rsid w:val="00C9656D"/>
    <w:rsid w:val="00C96939"/>
    <w:rsid w:val="00C96A81"/>
    <w:rsid w:val="00C97141"/>
    <w:rsid w:val="00C9780F"/>
    <w:rsid w:val="00C97ED4"/>
    <w:rsid w:val="00CA09D0"/>
    <w:rsid w:val="00CA0C79"/>
    <w:rsid w:val="00CA1954"/>
    <w:rsid w:val="00CA2833"/>
    <w:rsid w:val="00CA5D2A"/>
    <w:rsid w:val="00CA60E6"/>
    <w:rsid w:val="00CA7725"/>
    <w:rsid w:val="00CA7C83"/>
    <w:rsid w:val="00CB01EF"/>
    <w:rsid w:val="00CB1325"/>
    <w:rsid w:val="00CB5550"/>
    <w:rsid w:val="00CB662C"/>
    <w:rsid w:val="00CC042F"/>
    <w:rsid w:val="00CC090E"/>
    <w:rsid w:val="00CC0B6D"/>
    <w:rsid w:val="00CC1445"/>
    <w:rsid w:val="00CC3319"/>
    <w:rsid w:val="00CC3C08"/>
    <w:rsid w:val="00CC44A1"/>
    <w:rsid w:val="00CC453F"/>
    <w:rsid w:val="00CC63A8"/>
    <w:rsid w:val="00CC665F"/>
    <w:rsid w:val="00CC7D2C"/>
    <w:rsid w:val="00CD0512"/>
    <w:rsid w:val="00CD0D1C"/>
    <w:rsid w:val="00CD1D7B"/>
    <w:rsid w:val="00CD2799"/>
    <w:rsid w:val="00CD2B10"/>
    <w:rsid w:val="00CD3366"/>
    <w:rsid w:val="00CD3D6F"/>
    <w:rsid w:val="00CD4B5B"/>
    <w:rsid w:val="00CD4C7D"/>
    <w:rsid w:val="00CD51A9"/>
    <w:rsid w:val="00CD5D44"/>
    <w:rsid w:val="00CE2C63"/>
    <w:rsid w:val="00CE2F2C"/>
    <w:rsid w:val="00CE32E7"/>
    <w:rsid w:val="00CE4305"/>
    <w:rsid w:val="00CE5267"/>
    <w:rsid w:val="00CE5A97"/>
    <w:rsid w:val="00CE68DF"/>
    <w:rsid w:val="00CF044E"/>
    <w:rsid w:val="00CF045D"/>
    <w:rsid w:val="00CF0931"/>
    <w:rsid w:val="00CF0BBF"/>
    <w:rsid w:val="00CF3AC7"/>
    <w:rsid w:val="00CF5358"/>
    <w:rsid w:val="00CF65B0"/>
    <w:rsid w:val="00CF6737"/>
    <w:rsid w:val="00CF6FE0"/>
    <w:rsid w:val="00D00338"/>
    <w:rsid w:val="00D00FD5"/>
    <w:rsid w:val="00D01B0D"/>
    <w:rsid w:val="00D01D04"/>
    <w:rsid w:val="00D01D8F"/>
    <w:rsid w:val="00D02359"/>
    <w:rsid w:val="00D06158"/>
    <w:rsid w:val="00D0691D"/>
    <w:rsid w:val="00D07B4F"/>
    <w:rsid w:val="00D11CFA"/>
    <w:rsid w:val="00D136E0"/>
    <w:rsid w:val="00D13E64"/>
    <w:rsid w:val="00D14B7D"/>
    <w:rsid w:val="00D14C04"/>
    <w:rsid w:val="00D14C48"/>
    <w:rsid w:val="00D14C58"/>
    <w:rsid w:val="00D155D1"/>
    <w:rsid w:val="00D16543"/>
    <w:rsid w:val="00D1676B"/>
    <w:rsid w:val="00D1679F"/>
    <w:rsid w:val="00D16CCE"/>
    <w:rsid w:val="00D171AB"/>
    <w:rsid w:val="00D17D79"/>
    <w:rsid w:val="00D21E72"/>
    <w:rsid w:val="00D23DA5"/>
    <w:rsid w:val="00D24F63"/>
    <w:rsid w:val="00D275B8"/>
    <w:rsid w:val="00D304B8"/>
    <w:rsid w:val="00D304FB"/>
    <w:rsid w:val="00D30A80"/>
    <w:rsid w:val="00D30B8B"/>
    <w:rsid w:val="00D30EAF"/>
    <w:rsid w:val="00D335AD"/>
    <w:rsid w:val="00D3361D"/>
    <w:rsid w:val="00D3554B"/>
    <w:rsid w:val="00D355DF"/>
    <w:rsid w:val="00D36F0C"/>
    <w:rsid w:val="00D37355"/>
    <w:rsid w:val="00D4247B"/>
    <w:rsid w:val="00D4369F"/>
    <w:rsid w:val="00D44443"/>
    <w:rsid w:val="00D44865"/>
    <w:rsid w:val="00D46211"/>
    <w:rsid w:val="00D462B9"/>
    <w:rsid w:val="00D4641B"/>
    <w:rsid w:val="00D46A02"/>
    <w:rsid w:val="00D46F4A"/>
    <w:rsid w:val="00D5138A"/>
    <w:rsid w:val="00D52EDB"/>
    <w:rsid w:val="00D56CE4"/>
    <w:rsid w:val="00D57257"/>
    <w:rsid w:val="00D61B6D"/>
    <w:rsid w:val="00D63187"/>
    <w:rsid w:val="00D63AC0"/>
    <w:rsid w:val="00D66336"/>
    <w:rsid w:val="00D67C35"/>
    <w:rsid w:val="00D710A6"/>
    <w:rsid w:val="00D713A8"/>
    <w:rsid w:val="00D71D10"/>
    <w:rsid w:val="00D72056"/>
    <w:rsid w:val="00D73C22"/>
    <w:rsid w:val="00D75555"/>
    <w:rsid w:val="00D75822"/>
    <w:rsid w:val="00D768B0"/>
    <w:rsid w:val="00D76DEE"/>
    <w:rsid w:val="00D8022D"/>
    <w:rsid w:val="00D80C9C"/>
    <w:rsid w:val="00D80E42"/>
    <w:rsid w:val="00D812DF"/>
    <w:rsid w:val="00D828B4"/>
    <w:rsid w:val="00D82BBF"/>
    <w:rsid w:val="00D83748"/>
    <w:rsid w:val="00D850E9"/>
    <w:rsid w:val="00D851FF"/>
    <w:rsid w:val="00D85282"/>
    <w:rsid w:val="00D85BD1"/>
    <w:rsid w:val="00D87C9D"/>
    <w:rsid w:val="00D911E7"/>
    <w:rsid w:val="00D9131F"/>
    <w:rsid w:val="00D9284C"/>
    <w:rsid w:val="00D93822"/>
    <w:rsid w:val="00D94076"/>
    <w:rsid w:val="00D952D1"/>
    <w:rsid w:val="00D953C7"/>
    <w:rsid w:val="00D962CD"/>
    <w:rsid w:val="00D9648B"/>
    <w:rsid w:val="00D967EB"/>
    <w:rsid w:val="00D97668"/>
    <w:rsid w:val="00D97AD3"/>
    <w:rsid w:val="00DA0080"/>
    <w:rsid w:val="00DA1FBF"/>
    <w:rsid w:val="00DA27B4"/>
    <w:rsid w:val="00DA3052"/>
    <w:rsid w:val="00DA62FF"/>
    <w:rsid w:val="00DA77F6"/>
    <w:rsid w:val="00DA7C86"/>
    <w:rsid w:val="00DB08D6"/>
    <w:rsid w:val="00DB10BC"/>
    <w:rsid w:val="00DB2B5B"/>
    <w:rsid w:val="00DB311A"/>
    <w:rsid w:val="00DB3801"/>
    <w:rsid w:val="00DB5A53"/>
    <w:rsid w:val="00DB6912"/>
    <w:rsid w:val="00DC056D"/>
    <w:rsid w:val="00DC06B0"/>
    <w:rsid w:val="00DC0B82"/>
    <w:rsid w:val="00DC0C66"/>
    <w:rsid w:val="00DC10A8"/>
    <w:rsid w:val="00DC1B5C"/>
    <w:rsid w:val="00DC479D"/>
    <w:rsid w:val="00DC4876"/>
    <w:rsid w:val="00DD1561"/>
    <w:rsid w:val="00DD3E28"/>
    <w:rsid w:val="00DD4650"/>
    <w:rsid w:val="00DD5E32"/>
    <w:rsid w:val="00DD64F0"/>
    <w:rsid w:val="00DD7EB9"/>
    <w:rsid w:val="00DE36EA"/>
    <w:rsid w:val="00DE5065"/>
    <w:rsid w:val="00DE7098"/>
    <w:rsid w:val="00DE7949"/>
    <w:rsid w:val="00DF0452"/>
    <w:rsid w:val="00DF1E4D"/>
    <w:rsid w:val="00DF27B5"/>
    <w:rsid w:val="00DF395F"/>
    <w:rsid w:val="00DF486E"/>
    <w:rsid w:val="00DF515B"/>
    <w:rsid w:val="00DF6195"/>
    <w:rsid w:val="00E01AC4"/>
    <w:rsid w:val="00E05753"/>
    <w:rsid w:val="00E05862"/>
    <w:rsid w:val="00E05A85"/>
    <w:rsid w:val="00E06E1A"/>
    <w:rsid w:val="00E11117"/>
    <w:rsid w:val="00E147A1"/>
    <w:rsid w:val="00E15D3B"/>
    <w:rsid w:val="00E15D7E"/>
    <w:rsid w:val="00E1642C"/>
    <w:rsid w:val="00E16725"/>
    <w:rsid w:val="00E16D20"/>
    <w:rsid w:val="00E234D2"/>
    <w:rsid w:val="00E23898"/>
    <w:rsid w:val="00E23B71"/>
    <w:rsid w:val="00E25DA6"/>
    <w:rsid w:val="00E26F9B"/>
    <w:rsid w:val="00E3266B"/>
    <w:rsid w:val="00E339E6"/>
    <w:rsid w:val="00E33CC0"/>
    <w:rsid w:val="00E35AE4"/>
    <w:rsid w:val="00E36589"/>
    <w:rsid w:val="00E3798F"/>
    <w:rsid w:val="00E40231"/>
    <w:rsid w:val="00E4037F"/>
    <w:rsid w:val="00E40755"/>
    <w:rsid w:val="00E4218F"/>
    <w:rsid w:val="00E42D1F"/>
    <w:rsid w:val="00E42F67"/>
    <w:rsid w:val="00E448C3"/>
    <w:rsid w:val="00E44C8A"/>
    <w:rsid w:val="00E50890"/>
    <w:rsid w:val="00E50CFD"/>
    <w:rsid w:val="00E5122A"/>
    <w:rsid w:val="00E51CF9"/>
    <w:rsid w:val="00E5204F"/>
    <w:rsid w:val="00E5667B"/>
    <w:rsid w:val="00E56880"/>
    <w:rsid w:val="00E60691"/>
    <w:rsid w:val="00E6073B"/>
    <w:rsid w:val="00E60D9C"/>
    <w:rsid w:val="00E7131C"/>
    <w:rsid w:val="00E71CD7"/>
    <w:rsid w:val="00E72DDF"/>
    <w:rsid w:val="00E73AB3"/>
    <w:rsid w:val="00E73F7A"/>
    <w:rsid w:val="00E75209"/>
    <w:rsid w:val="00E80E94"/>
    <w:rsid w:val="00E822E5"/>
    <w:rsid w:val="00E822F2"/>
    <w:rsid w:val="00E82412"/>
    <w:rsid w:val="00E8244F"/>
    <w:rsid w:val="00E851C2"/>
    <w:rsid w:val="00E85277"/>
    <w:rsid w:val="00E8570D"/>
    <w:rsid w:val="00E86D44"/>
    <w:rsid w:val="00E902A5"/>
    <w:rsid w:val="00E90802"/>
    <w:rsid w:val="00E913A3"/>
    <w:rsid w:val="00E91987"/>
    <w:rsid w:val="00E91BF1"/>
    <w:rsid w:val="00E93326"/>
    <w:rsid w:val="00E958B1"/>
    <w:rsid w:val="00E96699"/>
    <w:rsid w:val="00E976BC"/>
    <w:rsid w:val="00E97DD9"/>
    <w:rsid w:val="00EA366B"/>
    <w:rsid w:val="00EA4185"/>
    <w:rsid w:val="00EA449B"/>
    <w:rsid w:val="00EA619B"/>
    <w:rsid w:val="00EA65A7"/>
    <w:rsid w:val="00EA6A9E"/>
    <w:rsid w:val="00EA7D2A"/>
    <w:rsid w:val="00EA7E0A"/>
    <w:rsid w:val="00EB0039"/>
    <w:rsid w:val="00EB16CC"/>
    <w:rsid w:val="00EB2892"/>
    <w:rsid w:val="00EB2C96"/>
    <w:rsid w:val="00EB2F59"/>
    <w:rsid w:val="00EB3D4E"/>
    <w:rsid w:val="00EB4602"/>
    <w:rsid w:val="00EB5316"/>
    <w:rsid w:val="00EB6908"/>
    <w:rsid w:val="00EB71C4"/>
    <w:rsid w:val="00EC0E42"/>
    <w:rsid w:val="00EC2C4F"/>
    <w:rsid w:val="00EC3183"/>
    <w:rsid w:val="00EC401F"/>
    <w:rsid w:val="00EC449A"/>
    <w:rsid w:val="00EC48FC"/>
    <w:rsid w:val="00EC53D2"/>
    <w:rsid w:val="00EC7362"/>
    <w:rsid w:val="00EC763F"/>
    <w:rsid w:val="00ED4F7B"/>
    <w:rsid w:val="00ED4FD8"/>
    <w:rsid w:val="00ED5A89"/>
    <w:rsid w:val="00ED64B3"/>
    <w:rsid w:val="00ED7C62"/>
    <w:rsid w:val="00EE0705"/>
    <w:rsid w:val="00EE0907"/>
    <w:rsid w:val="00EE099F"/>
    <w:rsid w:val="00EE2E47"/>
    <w:rsid w:val="00EE34D7"/>
    <w:rsid w:val="00EE3C32"/>
    <w:rsid w:val="00EE47F3"/>
    <w:rsid w:val="00EE4828"/>
    <w:rsid w:val="00EE4A82"/>
    <w:rsid w:val="00EE4DC4"/>
    <w:rsid w:val="00EE4E36"/>
    <w:rsid w:val="00EE544D"/>
    <w:rsid w:val="00EE552E"/>
    <w:rsid w:val="00EE6366"/>
    <w:rsid w:val="00EE6437"/>
    <w:rsid w:val="00EE7B00"/>
    <w:rsid w:val="00EF1865"/>
    <w:rsid w:val="00EF2464"/>
    <w:rsid w:val="00EF2684"/>
    <w:rsid w:val="00EF49C0"/>
    <w:rsid w:val="00EF585B"/>
    <w:rsid w:val="00EF640A"/>
    <w:rsid w:val="00EF64D9"/>
    <w:rsid w:val="00EF69A0"/>
    <w:rsid w:val="00EF6D88"/>
    <w:rsid w:val="00EF7E5C"/>
    <w:rsid w:val="00F00C7F"/>
    <w:rsid w:val="00F01CF7"/>
    <w:rsid w:val="00F021CC"/>
    <w:rsid w:val="00F03107"/>
    <w:rsid w:val="00F031A0"/>
    <w:rsid w:val="00F04C7D"/>
    <w:rsid w:val="00F05E45"/>
    <w:rsid w:val="00F0633B"/>
    <w:rsid w:val="00F07164"/>
    <w:rsid w:val="00F11759"/>
    <w:rsid w:val="00F127EA"/>
    <w:rsid w:val="00F129BC"/>
    <w:rsid w:val="00F12C6B"/>
    <w:rsid w:val="00F157CC"/>
    <w:rsid w:val="00F16222"/>
    <w:rsid w:val="00F16E58"/>
    <w:rsid w:val="00F17537"/>
    <w:rsid w:val="00F200C8"/>
    <w:rsid w:val="00F22D35"/>
    <w:rsid w:val="00F233B3"/>
    <w:rsid w:val="00F23A06"/>
    <w:rsid w:val="00F25668"/>
    <w:rsid w:val="00F25FDD"/>
    <w:rsid w:val="00F263D6"/>
    <w:rsid w:val="00F300C0"/>
    <w:rsid w:val="00F3075F"/>
    <w:rsid w:val="00F30C0D"/>
    <w:rsid w:val="00F315DB"/>
    <w:rsid w:val="00F341E6"/>
    <w:rsid w:val="00F3625F"/>
    <w:rsid w:val="00F40055"/>
    <w:rsid w:val="00F40DFF"/>
    <w:rsid w:val="00F41D15"/>
    <w:rsid w:val="00F42BD2"/>
    <w:rsid w:val="00F42C18"/>
    <w:rsid w:val="00F44E47"/>
    <w:rsid w:val="00F50872"/>
    <w:rsid w:val="00F52602"/>
    <w:rsid w:val="00F52741"/>
    <w:rsid w:val="00F52F9C"/>
    <w:rsid w:val="00F5399C"/>
    <w:rsid w:val="00F5686F"/>
    <w:rsid w:val="00F56C62"/>
    <w:rsid w:val="00F56D48"/>
    <w:rsid w:val="00F61817"/>
    <w:rsid w:val="00F61F0E"/>
    <w:rsid w:val="00F623A2"/>
    <w:rsid w:val="00F6249F"/>
    <w:rsid w:val="00F6360B"/>
    <w:rsid w:val="00F646C8"/>
    <w:rsid w:val="00F64A93"/>
    <w:rsid w:val="00F65DDA"/>
    <w:rsid w:val="00F65E2A"/>
    <w:rsid w:val="00F6764E"/>
    <w:rsid w:val="00F70B43"/>
    <w:rsid w:val="00F716F3"/>
    <w:rsid w:val="00F7188D"/>
    <w:rsid w:val="00F73A13"/>
    <w:rsid w:val="00F7537D"/>
    <w:rsid w:val="00F76B0A"/>
    <w:rsid w:val="00F807E0"/>
    <w:rsid w:val="00F8149E"/>
    <w:rsid w:val="00F8230B"/>
    <w:rsid w:val="00F863C1"/>
    <w:rsid w:val="00F90701"/>
    <w:rsid w:val="00F909FF"/>
    <w:rsid w:val="00F948C6"/>
    <w:rsid w:val="00F94A53"/>
    <w:rsid w:val="00F976C1"/>
    <w:rsid w:val="00FA0405"/>
    <w:rsid w:val="00FA2532"/>
    <w:rsid w:val="00FA28A2"/>
    <w:rsid w:val="00FA32A5"/>
    <w:rsid w:val="00FA57F4"/>
    <w:rsid w:val="00FA5DB0"/>
    <w:rsid w:val="00FA777F"/>
    <w:rsid w:val="00FB00A2"/>
    <w:rsid w:val="00FB21AC"/>
    <w:rsid w:val="00FB3D56"/>
    <w:rsid w:val="00FB4055"/>
    <w:rsid w:val="00FB5F5D"/>
    <w:rsid w:val="00FB631E"/>
    <w:rsid w:val="00FB68A5"/>
    <w:rsid w:val="00FB7BED"/>
    <w:rsid w:val="00FC09DB"/>
    <w:rsid w:val="00FC1180"/>
    <w:rsid w:val="00FC13C5"/>
    <w:rsid w:val="00FC30F2"/>
    <w:rsid w:val="00FC3F39"/>
    <w:rsid w:val="00FC4FB4"/>
    <w:rsid w:val="00FC708A"/>
    <w:rsid w:val="00FC7277"/>
    <w:rsid w:val="00FC73D7"/>
    <w:rsid w:val="00FC78E4"/>
    <w:rsid w:val="00FC7CDC"/>
    <w:rsid w:val="00FC7ED0"/>
    <w:rsid w:val="00FD1716"/>
    <w:rsid w:val="00FD247F"/>
    <w:rsid w:val="00FD308E"/>
    <w:rsid w:val="00FD4596"/>
    <w:rsid w:val="00FD5219"/>
    <w:rsid w:val="00FD5532"/>
    <w:rsid w:val="00FD64C3"/>
    <w:rsid w:val="00FD7317"/>
    <w:rsid w:val="00FE46FF"/>
    <w:rsid w:val="00FE500D"/>
    <w:rsid w:val="00FE6042"/>
    <w:rsid w:val="00FE611B"/>
    <w:rsid w:val="00FE6384"/>
    <w:rsid w:val="00FF020E"/>
    <w:rsid w:val="00FF0EDC"/>
    <w:rsid w:val="00FF135B"/>
    <w:rsid w:val="00FF1C85"/>
    <w:rsid w:val="00FF23B1"/>
    <w:rsid w:val="00FF367F"/>
    <w:rsid w:val="00FF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0D7587"/>
  <w15:chartTrackingRefBased/>
  <w15:docId w15:val="{57F885A5-D815-4733-9279-719B48789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ngsana New" w:hAnsiTheme="minorHAnsi" w:cs="Angsana New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F84"/>
    <w:pPr>
      <w:suppressAutoHyphens/>
      <w:spacing w:after="0" w:line="240" w:lineRule="auto"/>
      <w:jc w:val="thaiDistribute"/>
    </w:pPr>
  </w:style>
  <w:style w:type="paragraph" w:styleId="Heading1">
    <w:name w:val="heading 1"/>
    <w:basedOn w:val="Normal"/>
    <w:next w:val="BodyText"/>
    <w:link w:val="Heading1Char"/>
    <w:uiPriority w:val="9"/>
    <w:unhideWhenUsed/>
    <w:qFormat/>
    <w:rsid w:val="00C75D44"/>
    <w:pPr>
      <w:keepNext/>
      <w:numPr>
        <w:numId w:val="1"/>
      </w:numPr>
      <w:spacing w:before="240" w:after="120"/>
      <w:outlineLvl w:val="0"/>
    </w:pPr>
    <w:rPr>
      <w:b/>
      <w:bCs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75D44"/>
    <w:pPr>
      <w:keepNext/>
      <w:numPr>
        <w:ilvl w:val="1"/>
        <w:numId w:val="1"/>
      </w:numPr>
      <w:spacing w:before="200" w:after="120"/>
      <w:outlineLvl w:val="1"/>
    </w:pPr>
    <w:rPr>
      <w:b/>
      <w:bCs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75D44"/>
    <w:pPr>
      <w:keepNext/>
      <w:numPr>
        <w:ilvl w:val="2"/>
        <w:numId w:val="1"/>
      </w:numPr>
      <w:spacing w:before="140" w:after="12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5D44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5D44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5D44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5D44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5D44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5D44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37A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F37A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F37A7"/>
    <w:rPr>
      <w:b/>
      <w:bCs/>
    </w:rPr>
  </w:style>
  <w:style w:type="character" w:styleId="Hyperlink">
    <w:name w:val="Hyperlink"/>
    <w:uiPriority w:val="99"/>
    <w:rsid w:val="00C10419"/>
    <w:rPr>
      <w:color w:val="000080"/>
      <w:u w:val="single"/>
    </w:rPr>
  </w:style>
  <w:style w:type="paragraph" w:styleId="Caption">
    <w:name w:val="caption"/>
    <w:basedOn w:val="Normal"/>
    <w:uiPriority w:val="12"/>
    <w:qFormat/>
    <w:rsid w:val="009619A1"/>
    <w:pPr>
      <w:suppressLineNumbers/>
      <w:spacing w:before="120" w:after="120"/>
      <w:jc w:val="center"/>
    </w:pPr>
  </w:style>
  <w:style w:type="paragraph" w:styleId="Footer">
    <w:name w:val="footer"/>
    <w:basedOn w:val="Normal"/>
    <w:link w:val="FooterChar"/>
    <w:uiPriority w:val="13"/>
    <w:rsid w:val="00C75D44"/>
    <w:pPr>
      <w:suppressLineNumbers/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13"/>
    <w:rsid w:val="002F37A7"/>
    <w:rPr>
      <w:rFonts w:ascii="TH Sarabun New" w:hAnsi="TH Sarabun New" w:cs="TH Sarabun New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75D44"/>
    <w:pPr>
      <w:keepLines/>
      <w:numPr>
        <w:numId w:val="0"/>
      </w:numPr>
      <w:suppressAutoHyphens w:val="0"/>
      <w:spacing w:after="0"/>
      <w:outlineLvl w:val="9"/>
    </w:pPr>
    <w:rPr>
      <w:rFonts w:eastAsia="Times New Roman"/>
      <w:b w:val="0"/>
      <w:bCs w:val="0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F22B9"/>
    <w:pPr>
      <w:tabs>
        <w:tab w:val="left" w:pos="440"/>
        <w:tab w:val="right" w:leader="dot" w:pos="9016"/>
      </w:tabs>
      <w:spacing w:line="360" w:lineRule="auto"/>
      <w:ind w:firstLine="426"/>
    </w:pPr>
    <w:rPr>
      <w:rFonts w:ascii="TH Sarabun Chula" w:hAnsi="TH Sarabun Chula" w:cs="TH Sarabun Chula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96F8E"/>
    <w:pPr>
      <w:tabs>
        <w:tab w:val="left" w:pos="660"/>
        <w:tab w:val="right" w:leader="dot" w:pos="9016"/>
      </w:tabs>
      <w:ind w:left="245"/>
    </w:pPr>
  </w:style>
  <w:style w:type="table" w:styleId="TableGrid">
    <w:name w:val="Table Grid"/>
    <w:basedOn w:val="TableNormal"/>
    <w:uiPriority w:val="39"/>
    <w:rsid w:val="00C1041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10419"/>
    <w:rPr>
      <w:i/>
      <w:iCs/>
    </w:rPr>
  </w:style>
  <w:style w:type="paragraph" w:styleId="ListParagraph">
    <w:name w:val="List Paragraph"/>
    <w:basedOn w:val="Normal"/>
    <w:uiPriority w:val="34"/>
    <w:qFormat/>
    <w:rsid w:val="00C75D4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C10419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C10419"/>
    <w:rPr>
      <w:rFonts w:ascii="Liberation Serif" w:eastAsia="Droid Sans Fallback" w:hAnsi="Liberation Serif" w:cs="Mangal"/>
      <w:kern w:val="1"/>
      <w:sz w:val="24"/>
      <w:szCs w:val="21"/>
      <w:lang w:eastAsia="zh-CN" w:bidi="hi-IN"/>
    </w:rPr>
  </w:style>
  <w:style w:type="paragraph" w:styleId="Header">
    <w:name w:val="header"/>
    <w:basedOn w:val="Normal"/>
    <w:link w:val="HeaderChar"/>
    <w:uiPriority w:val="13"/>
    <w:rsid w:val="00C75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13"/>
    <w:rsid w:val="002F37A7"/>
    <w:rPr>
      <w:rFonts w:ascii="TH Sarabun New" w:hAnsi="TH Sarabun New" w:cs="TH Sarabun New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E4DC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75D4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5D4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5D4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5D4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5D44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5D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13058E"/>
  </w:style>
  <w:style w:type="paragraph" w:styleId="FootnoteText">
    <w:name w:val="footnote text"/>
    <w:basedOn w:val="Normal"/>
    <w:link w:val="FootnoteTextChar"/>
    <w:uiPriority w:val="99"/>
    <w:semiHidden/>
    <w:unhideWhenUsed/>
    <w:rsid w:val="0030287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2870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302870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33577E"/>
    <w:pPr>
      <w:tabs>
        <w:tab w:val="left" w:pos="1320"/>
        <w:tab w:val="right" w:leader="dot" w:pos="9016"/>
      </w:tabs>
      <w:spacing w:after="100"/>
      <w:ind w:left="640"/>
    </w:pPr>
    <w:rPr>
      <w:rFonts w:ascii="TH SarabunPSK" w:hAnsi="TH SarabunPSK" w:cs="TH SarabunPSK"/>
      <w:noProof/>
    </w:rPr>
  </w:style>
  <w:style w:type="paragraph" w:styleId="NormalWeb">
    <w:name w:val="Normal (Web)"/>
    <w:basedOn w:val="Normal"/>
    <w:uiPriority w:val="99"/>
    <w:semiHidden/>
    <w:unhideWhenUsed/>
    <w:rsid w:val="00CE32E7"/>
    <w:pPr>
      <w:suppressAutoHyphen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099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362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3625F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A4C0E"/>
    <w:rPr>
      <w:color w:val="666666"/>
    </w:rPr>
  </w:style>
  <w:style w:type="character" w:styleId="FollowedHyperlink">
    <w:name w:val="FollowedHyperlink"/>
    <w:basedOn w:val="DefaultParagraphFont"/>
    <w:uiPriority w:val="99"/>
    <w:semiHidden/>
    <w:unhideWhenUsed/>
    <w:rsid w:val="00CD5D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86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058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1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9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137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12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0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2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6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98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77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926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83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57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51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60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8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2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6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1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8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3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7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3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3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3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8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3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7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0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1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5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8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7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1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3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46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87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2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21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6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45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528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433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5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365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93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9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4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1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1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0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608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1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13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7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48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06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92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1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8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0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4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8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9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7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19839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5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1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2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5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0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1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1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19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8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7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1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0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gif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gif"/><Relationship Id="rId17" Type="http://schemas.openxmlformats.org/officeDocument/2006/relationships/image" Target="media/image6.png"/><Relationship Id="rId25" Type="http://schemas.openxmlformats.org/officeDocument/2006/relationships/image" Target="media/image14.jpe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xIV8HucebvI" TargetMode="External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81FC943-CB76-4C29-8DF0-3F2DC945A9E7}">
  <we:reference id="4b785c87-866c-4bad-85d8-5d1ae467ac9a" version="3.12.1.0" store="EXCatalog" storeType="EXCatalog"/>
  <we:alternateReferences>
    <we:reference id="WA104381909" version="3.12.1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3178FB8FBC0944B8323AA1BCD72E87" ma:contentTypeVersion="13" ma:contentTypeDescription="Create a new document." ma:contentTypeScope="" ma:versionID="a1e90e4c1591cb382f0750effcaf37b9">
  <xsd:schema xmlns:xsd="http://www.w3.org/2001/XMLSchema" xmlns:xs="http://www.w3.org/2001/XMLSchema" xmlns:p="http://schemas.microsoft.com/office/2006/metadata/properties" xmlns:ns3="83842c24-89f4-4b2e-90b5-93d0f8256457" xmlns:ns4="69f9e753-3145-4b44-8536-ced619d506a4" targetNamespace="http://schemas.microsoft.com/office/2006/metadata/properties" ma:root="true" ma:fieldsID="97e60f03aef9cef000041271fa941fdc" ns3:_="" ns4:_="">
    <xsd:import namespace="83842c24-89f4-4b2e-90b5-93d0f8256457"/>
    <xsd:import namespace="69f9e753-3145-4b44-8536-ced619d506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842c24-89f4-4b2e-90b5-93d0f82564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f9e753-3145-4b44-8536-ced619d50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3842c24-89f4-4b2e-90b5-93d0f825645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J08</b:Tag>
    <b:SourceType>JournalArticle</b:SourceType>
    <b:Guid>{7470C50B-C270-4E01-8E0A-184B6060AC56}</b:Guid>
    <b:Author>
      <b:Author>
        <b:Corporate>National Electrical Manufacturers Association</b:Corporate>
      </b:Author>
    </b:Author>
    <b:Title>The Transmission Line Arrestor</b:Title>
    <b:JournalName>The Many Uses of Transmission Line Arresters</b:JournalName>
    <b:Year>2022</b:Year>
    <b:Pages>1-8</b:Pages>
    <b:Volume>1</b:Volume>
    <b:Issue>1-3</b:Issue>
    <b:LCID>en-US</b:LCID>
    <b:RefOrder>1</b:RefOrder>
  </b:Source>
  <b:Source>
    <b:Tag>Rei23</b:Tag>
    <b:SourceType>DocumentFromInternetSite</b:SourceType>
    <b:Guid>{6B5BBE5A-86A6-43F0-9A97-E6DF32E5856F}</b:Guid>
    <b:Author>
      <b:Author>
        <b:NameList>
          <b:Person>
            <b:Last>Günther</b:Last>
            <b:First>Reinhard</b:First>
          </b:Person>
        </b:NameList>
      </b:Author>
    </b:Author>
    <b:Title>clouglobal news</b:Title>
    <b:Year>2023</b:Year>
    <b:URL>https://clouglobal.com/illuminating-the-dark-side-lightnings-assault-on-power-networks/</b:URL>
    <b:JournalName>CLOUDGLOBAL NEWS</b:JournalName>
    <b:Pages>1-2</b:Pages>
    <b:Volume>1</b:Volume>
    <b:Issue>1</b:Issue>
    <b:Month>Jul</b:Month>
    <b:Day>18</b:Day>
    <b:YearAccessed>2023</b:YearAccessed>
    <b:MonthAccessed>Nov</b:MonthAccessed>
    <b:DayAccessed>11</b:DayAccessed>
    <b:RefOrder>2</b:RefOrder>
  </b:Source>
  <b:Source>
    <b:Tag>Woo09</b:Tag>
    <b:SourceType>JournalArticle</b:SourceType>
    <b:Guid>{39782CBA-D4FF-45F6-A358-C0C7C37D2A0A}</b:Guid>
    <b:Author>
      <b:Author>
        <b:NameList>
          <b:Person>
            <b:Last>Woodworth</b:Last>
            <b:First>Jonathan</b:First>
          </b:Person>
        </b:NameList>
      </b:Author>
    </b:Author>
    <b:Title>arresterworks</b:Title>
    <b:Year>2009</b:Year>
    <b:Month>March</b:Month>
    <b:Day>6</b:Day>
    <b:YearAccessed>2023</b:YearAccessed>
    <b:MonthAccessed>11</b:MonthAccessed>
    <b:JournalName>What is a Transmission Line Arrester</b:JournalName>
    <b:Pages>1-7</b:Pages>
    <b:Volume>3</b:Volume>
    <b:Issue>1</b:Issue>
    <b:RefOrder>3</b:RefOrder>
  </b:Source>
  <b:Source>
    <b:Tag>Mar96</b:Tag>
    <b:SourceType>JournalArticle</b:SourceType>
    <b:Guid>{63F9F668-B70E-4331-8659-3F3BEB477EFE}</b:Guid>
    <b:Author>
      <b:Author>
        <b:NameList>
          <b:Person>
            <b:Last>Marco Dorigo</b:Last>
            <b:First>Vittorio</b:First>
            <b:Middle>Maniezzo, and Alberto Colorni</b:Middle>
          </b:Person>
        </b:NameList>
      </b:Author>
    </b:Author>
    <b:Title>Ant System: Optimization by a Colony of Cooperating Agents</b:Title>
    <b:JournalName>IEEE Transactions on Evolutionary Computation</b:JournalName>
    <b:Year>1996</b:Year>
    <b:Pages>1-26</b:Pages>
    <b:Volume>1</b:Volume>
    <b:Issue>12</b:Issue>
    <b:RefOrder>4</b:RefOrder>
  </b:Source>
  <b:Source>
    <b:Tag>Raf17</b:Tag>
    <b:SourceType>JournalArticle</b:SourceType>
    <b:Guid>{8F445988-23F0-47C3-B684-84D618CE64B6}</b:Guid>
    <b:Author>
      <b:Author>
        <b:NameList>
          <b:Person>
            <b:Last>Skinderowicz</b:Last>
            <b:First>Rafał</b:First>
          </b:Person>
        </b:NameList>
      </b:Author>
    </b:Author>
    <b:Title>An improved Ant Colony System for the Sequential Ordering Problem</b:Title>
    <b:JournalName>Artificial Life</b:JournalName>
    <b:Year>2017</b:Year>
    <b:Pages>1-30</b:Pages>
    <b:Volume>1</b:Volume>
    <b:Issue>12</b:Issue>
    <b:RefOrder>5</b:RefOrder>
  </b:Source>
  <b:Source>
    <b:Tag>Wik23</b:Tag>
    <b:SourceType>InternetSite</b:SourceType>
    <b:Guid>{E4ECD5CF-3C54-4B12-928D-6993598558EB}</b:Guid>
    <b:Title>Wikipedia</b:Title>
    <b:Year>2023</b:Year>
    <b:Author>
      <b:Author>
        <b:NameList>
          <b:Person>
            <b:Last>Sharmar</b:Last>
            <b:First>Ashish</b:First>
          </b:Person>
        </b:NameList>
      </b:Author>
    </b:Author>
    <b:ProductionCompany>Wikipedia Foundation, Inc</b:ProductionCompany>
    <b:Month>September</b:Month>
    <b:Day>26</b:Day>
    <b:YearAccessed>2023</b:YearAccessed>
    <b:MonthAccessed>January</b:MonthAccessed>
    <b:DayAccessed>12</b:DayAccessed>
    <b:URL>https://en.wikipedia.org/wiki/Metaheuristic</b:URL>
    <b:RefOrder>6</b:RefOrder>
  </b:Source>
</b:Sources>
</file>

<file path=customXml/itemProps1.xml><?xml version="1.0" encoding="utf-8"?>
<ds:datastoreItem xmlns:ds="http://schemas.openxmlformats.org/officeDocument/2006/customXml" ds:itemID="{81D5066D-322F-4A01-804E-C6CC1E7ED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842c24-89f4-4b2e-90b5-93d0f8256457"/>
    <ds:schemaRef ds:uri="69f9e753-3145-4b44-8536-ced619d506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48B9F2-EEB6-44D6-A8B0-52D4866663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C10ACC-BA6E-48BE-82C8-862C5F92AC9F}">
  <ds:schemaRefs>
    <ds:schemaRef ds:uri="http://schemas.microsoft.com/office/2006/metadata/properties"/>
    <ds:schemaRef ds:uri="http://schemas.microsoft.com/office/infopath/2007/PartnerControls"/>
    <ds:schemaRef ds:uri="83842c24-89f4-4b2e-90b5-93d0f8256457"/>
  </ds:schemaRefs>
</ds:datastoreItem>
</file>

<file path=customXml/itemProps4.xml><?xml version="1.0" encoding="utf-8"?>
<ds:datastoreItem xmlns:ds="http://schemas.openxmlformats.org/officeDocument/2006/customXml" ds:itemID="{EB71A854-5BB4-4611-B746-B63712C4B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2</TotalTime>
  <Pages>1</Pages>
  <Words>3515</Words>
  <Characters>20042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0</CharactersWithSpaces>
  <SharedDoc>false</SharedDoc>
  <HLinks>
    <vt:vector size="168" baseType="variant">
      <vt:variant>
        <vt:i4>124524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1390024</vt:lpwstr>
      </vt:variant>
      <vt:variant>
        <vt:i4>124524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1390023</vt:lpwstr>
      </vt:variant>
      <vt:variant>
        <vt:i4>124524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1390022</vt:lpwstr>
      </vt:variant>
      <vt:variant>
        <vt:i4>124524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1390021</vt:lpwstr>
      </vt:variant>
      <vt:variant>
        <vt:i4>124524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1390020</vt:lpwstr>
      </vt:variant>
      <vt:variant>
        <vt:i4>10486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1390019</vt:lpwstr>
      </vt:variant>
      <vt:variant>
        <vt:i4>10486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1390018</vt:lpwstr>
      </vt:variant>
      <vt:variant>
        <vt:i4>10486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1390017</vt:lpwstr>
      </vt:variant>
      <vt:variant>
        <vt:i4>10486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1390016</vt:lpwstr>
      </vt:variant>
      <vt:variant>
        <vt:i4>10486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1390015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1390014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1390013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1390012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1390011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1390010</vt:lpwstr>
      </vt:variant>
      <vt:variant>
        <vt:i4>11141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1390009</vt:lpwstr>
      </vt:variant>
      <vt:variant>
        <vt:i4>11141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1390008</vt:lpwstr>
      </vt:variant>
      <vt:variant>
        <vt:i4>11141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1390007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1390006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1390005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1390004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390003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390002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390001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390000</vt:lpwstr>
      </vt:variant>
      <vt:variant>
        <vt:i4>11141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389999</vt:lpwstr>
      </vt:variant>
      <vt:variant>
        <vt:i4>11141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389998</vt:lpwstr>
      </vt:variant>
      <vt:variant>
        <vt:i4>11141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38999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sitpol Chirapongsananurak</dc:creator>
  <cp:keywords/>
  <dc:description/>
  <cp:lastModifiedBy>Teerawat Lertumpornwit</cp:lastModifiedBy>
  <cp:revision>143</cp:revision>
  <cp:lastPrinted>2025-04-08T14:13:00Z</cp:lastPrinted>
  <dcterms:created xsi:type="dcterms:W3CDTF">2024-10-19T08:58:00Z</dcterms:created>
  <dcterms:modified xsi:type="dcterms:W3CDTF">2025-04-14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3178FB8FBC0944B8323AA1BCD72E87</vt:lpwstr>
  </property>
</Properties>
</file>